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F79DA7" w14:textId="77777777" w:rsidR="00C63CAA" w:rsidRPr="00DE2261" w:rsidRDefault="003C27FC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  <w:r w:rsidRPr="00DE2261">
        <w:rPr>
          <w:b/>
          <w:sz w:val="22"/>
          <w:szCs w:val="22"/>
        </w:rPr>
        <w:t>Credit Definition</w:t>
      </w:r>
    </w:p>
    <w:p w14:paraId="086813A8" w14:textId="77777777" w:rsidR="00C63CAA" w:rsidRPr="00DE2261" w:rsidRDefault="00C63CAA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</w:p>
    <w:tbl>
      <w:tblPr>
        <w:tblStyle w:val="TableGrid"/>
        <w:tblW w:w="4405" w:type="dxa"/>
        <w:jc w:val="center"/>
        <w:tblLayout w:type="fixed"/>
        <w:tblLook w:val="04A0" w:firstRow="1" w:lastRow="0" w:firstColumn="1" w:lastColumn="0" w:noHBand="0" w:noVBand="1"/>
      </w:tblPr>
      <w:tblGrid>
        <w:gridCol w:w="1795"/>
        <w:gridCol w:w="1440"/>
        <w:gridCol w:w="1170"/>
      </w:tblGrid>
      <w:tr w:rsidR="00C63CAA" w:rsidRPr="00DE2261" w14:paraId="456908EA" w14:textId="77777777">
        <w:trPr>
          <w:trHeight w:val="386"/>
          <w:jc w:val="center"/>
        </w:trPr>
        <w:tc>
          <w:tcPr>
            <w:tcW w:w="1795" w:type="dxa"/>
            <w:vAlign w:val="center"/>
          </w:tcPr>
          <w:p w14:paraId="1BC6D931" w14:textId="77777777" w:rsidR="00C63CAA" w:rsidRPr="00DE2261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  <w:sz w:val="22"/>
                <w:szCs w:val="22"/>
              </w:rPr>
            </w:pPr>
            <w:r w:rsidRPr="00DE2261">
              <w:rPr>
                <w:b/>
                <w:sz w:val="22"/>
                <w:szCs w:val="22"/>
              </w:rPr>
              <w:t>Type</w:t>
            </w:r>
          </w:p>
        </w:tc>
        <w:tc>
          <w:tcPr>
            <w:tcW w:w="1440" w:type="dxa"/>
            <w:vAlign w:val="center"/>
          </w:tcPr>
          <w:p w14:paraId="3686F961" w14:textId="77777777" w:rsidR="00C63CAA" w:rsidRPr="00DE2261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  <w:sz w:val="22"/>
                <w:szCs w:val="22"/>
              </w:rPr>
            </w:pPr>
            <w:r w:rsidRPr="00DE2261">
              <w:rPr>
                <w:b/>
                <w:sz w:val="22"/>
                <w:szCs w:val="22"/>
              </w:rPr>
              <w:t>Duration</w:t>
            </w:r>
          </w:p>
          <w:p w14:paraId="7319CA23" w14:textId="77777777" w:rsidR="00C63CAA" w:rsidRPr="00DE2261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  <w:sz w:val="22"/>
                <w:szCs w:val="22"/>
              </w:rPr>
            </w:pPr>
            <w:r w:rsidRPr="00DE2261">
              <w:rPr>
                <w:b/>
                <w:sz w:val="22"/>
                <w:szCs w:val="22"/>
              </w:rPr>
              <w:t>(in Hour)</w:t>
            </w:r>
          </w:p>
        </w:tc>
        <w:tc>
          <w:tcPr>
            <w:tcW w:w="1170" w:type="dxa"/>
            <w:vAlign w:val="center"/>
          </w:tcPr>
          <w:p w14:paraId="3F6CA0FE" w14:textId="77777777" w:rsidR="00C63CAA" w:rsidRPr="00DE2261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  <w:sz w:val="22"/>
                <w:szCs w:val="22"/>
              </w:rPr>
            </w:pPr>
            <w:r w:rsidRPr="00DE2261">
              <w:rPr>
                <w:b/>
                <w:sz w:val="22"/>
                <w:szCs w:val="22"/>
              </w:rPr>
              <w:t>Credit</w:t>
            </w:r>
          </w:p>
        </w:tc>
      </w:tr>
      <w:tr w:rsidR="00C63CAA" w:rsidRPr="00DE2261" w14:paraId="2E39C579" w14:textId="77777777">
        <w:trPr>
          <w:jc w:val="center"/>
        </w:trPr>
        <w:tc>
          <w:tcPr>
            <w:tcW w:w="1795" w:type="dxa"/>
            <w:vAlign w:val="center"/>
          </w:tcPr>
          <w:p w14:paraId="6987CE46" w14:textId="77777777" w:rsidR="00C63CAA" w:rsidRPr="00DE2261" w:rsidRDefault="003C27FC">
            <w:pPr>
              <w:tabs>
                <w:tab w:val="left" w:pos="792"/>
                <w:tab w:val="left" w:pos="8304"/>
              </w:tabs>
              <w:spacing w:line="240" w:lineRule="exact"/>
              <w:rPr>
                <w:sz w:val="22"/>
                <w:szCs w:val="22"/>
              </w:rPr>
            </w:pPr>
            <w:r w:rsidRPr="00DE2261">
              <w:rPr>
                <w:sz w:val="22"/>
                <w:szCs w:val="22"/>
              </w:rPr>
              <w:t>Lecture (L)</w:t>
            </w:r>
          </w:p>
        </w:tc>
        <w:tc>
          <w:tcPr>
            <w:tcW w:w="1440" w:type="dxa"/>
            <w:vAlign w:val="center"/>
          </w:tcPr>
          <w:p w14:paraId="1A014865" w14:textId="77777777" w:rsidR="00C63CAA" w:rsidRPr="00DE2261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sz w:val="22"/>
                <w:szCs w:val="22"/>
              </w:rPr>
            </w:pPr>
            <w:r w:rsidRPr="00DE2261">
              <w:rPr>
                <w:sz w:val="22"/>
                <w:szCs w:val="22"/>
              </w:rPr>
              <w:t>1</w:t>
            </w:r>
          </w:p>
        </w:tc>
        <w:tc>
          <w:tcPr>
            <w:tcW w:w="1170" w:type="dxa"/>
            <w:vAlign w:val="center"/>
          </w:tcPr>
          <w:p w14:paraId="3E4312EC" w14:textId="77777777" w:rsidR="00C63CAA" w:rsidRPr="00DE2261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sz w:val="22"/>
                <w:szCs w:val="22"/>
              </w:rPr>
            </w:pPr>
            <w:r w:rsidRPr="00DE2261">
              <w:rPr>
                <w:sz w:val="22"/>
                <w:szCs w:val="22"/>
              </w:rPr>
              <w:t>1</w:t>
            </w:r>
          </w:p>
        </w:tc>
        <w:bookmarkStart w:id="0" w:name="_GoBack"/>
        <w:bookmarkEnd w:id="0"/>
      </w:tr>
      <w:tr w:rsidR="00C63CAA" w:rsidRPr="00DE2261" w14:paraId="36EC1BD8" w14:textId="77777777">
        <w:trPr>
          <w:jc w:val="center"/>
        </w:trPr>
        <w:tc>
          <w:tcPr>
            <w:tcW w:w="1795" w:type="dxa"/>
            <w:vAlign w:val="center"/>
          </w:tcPr>
          <w:p w14:paraId="79596F59" w14:textId="77777777" w:rsidR="00C63CAA" w:rsidRPr="00DE2261" w:rsidRDefault="003C27FC">
            <w:pPr>
              <w:tabs>
                <w:tab w:val="left" w:pos="792"/>
                <w:tab w:val="left" w:pos="8304"/>
              </w:tabs>
              <w:spacing w:line="240" w:lineRule="exact"/>
              <w:rPr>
                <w:sz w:val="22"/>
                <w:szCs w:val="22"/>
              </w:rPr>
            </w:pPr>
            <w:r w:rsidRPr="00DE2261">
              <w:rPr>
                <w:sz w:val="22"/>
                <w:szCs w:val="22"/>
              </w:rPr>
              <w:t>Tutorial (T)</w:t>
            </w:r>
          </w:p>
        </w:tc>
        <w:tc>
          <w:tcPr>
            <w:tcW w:w="1440" w:type="dxa"/>
            <w:vAlign w:val="center"/>
          </w:tcPr>
          <w:p w14:paraId="7711929A" w14:textId="77777777" w:rsidR="00C63CAA" w:rsidRPr="00DE2261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sz w:val="22"/>
                <w:szCs w:val="22"/>
              </w:rPr>
            </w:pPr>
            <w:r w:rsidRPr="00DE2261">
              <w:rPr>
                <w:sz w:val="22"/>
                <w:szCs w:val="22"/>
              </w:rPr>
              <w:t>1</w:t>
            </w:r>
          </w:p>
        </w:tc>
        <w:tc>
          <w:tcPr>
            <w:tcW w:w="1170" w:type="dxa"/>
            <w:vAlign w:val="center"/>
          </w:tcPr>
          <w:p w14:paraId="78322616" w14:textId="77777777" w:rsidR="00C63CAA" w:rsidRPr="00DE2261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sz w:val="22"/>
                <w:szCs w:val="22"/>
              </w:rPr>
            </w:pPr>
            <w:r w:rsidRPr="00DE2261">
              <w:rPr>
                <w:sz w:val="22"/>
                <w:szCs w:val="22"/>
              </w:rPr>
              <w:t>1</w:t>
            </w:r>
          </w:p>
        </w:tc>
      </w:tr>
      <w:tr w:rsidR="00C63CAA" w:rsidRPr="00DE2261" w14:paraId="19FEA1D7" w14:textId="77777777">
        <w:trPr>
          <w:jc w:val="center"/>
        </w:trPr>
        <w:tc>
          <w:tcPr>
            <w:tcW w:w="1795" w:type="dxa"/>
            <w:vAlign w:val="center"/>
          </w:tcPr>
          <w:p w14:paraId="1AF4FF11" w14:textId="77777777" w:rsidR="00C63CAA" w:rsidRPr="00DE2261" w:rsidRDefault="003C27FC">
            <w:pPr>
              <w:tabs>
                <w:tab w:val="left" w:pos="792"/>
                <w:tab w:val="left" w:pos="8304"/>
              </w:tabs>
              <w:spacing w:line="240" w:lineRule="exact"/>
              <w:rPr>
                <w:sz w:val="22"/>
                <w:szCs w:val="22"/>
              </w:rPr>
            </w:pPr>
            <w:r w:rsidRPr="00DE2261">
              <w:rPr>
                <w:sz w:val="22"/>
                <w:szCs w:val="22"/>
              </w:rPr>
              <w:t>Practical (P)</w:t>
            </w:r>
          </w:p>
        </w:tc>
        <w:tc>
          <w:tcPr>
            <w:tcW w:w="1440" w:type="dxa"/>
            <w:vAlign w:val="center"/>
          </w:tcPr>
          <w:p w14:paraId="43EA0199" w14:textId="77777777" w:rsidR="00C63CAA" w:rsidRPr="00DE2261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sz w:val="22"/>
                <w:szCs w:val="22"/>
              </w:rPr>
            </w:pPr>
            <w:r w:rsidRPr="00DE2261">
              <w:rPr>
                <w:sz w:val="22"/>
                <w:szCs w:val="22"/>
              </w:rPr>
              <w:t>2</w:t>
            </w:r>
          </w:p>
        </w:tc>
        <w:tc>
          <w:tcPr>
            <w:tcW w:w="1170" w:type="dxa"/>
            <w:vAlign w:val="center"/>
          </w:tcPr>
          <w:p w14:paraId="034C1CEF" w14:textId="77777777" w:rsidR="00C63CAA" w:rsidRPr="00DE2261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sz w:val="22"/>
                <w:szCs w:val="22"/>
              </w:rPr>
            </w:pPr>
            <w:r w:rsidRPr="00DE2261">
              <w:rPr>
                <w:sz w:val="22"/>
                <w:szCs w:val="22"/>
              </w:rPr>
              <w:t>1</w:t>
            </w:r>
          </w:p>
        </w:tc>
      </w:tr>
    </w:tbl>
    <w:p w14:paraId="5893849B" w14:textId="77777777" w:rsidR="00C63CAA" w:rsidRPr="00DE2261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p w14:paraId="2E531470" w14:textId="77777777" w:rsidR="00C63CAA" w:rsidRPr="00DE2261" w:rsidRDefault="003C27FC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  <w:r w:rsidRPr="00DE2261">
        <w:rPr>
          <w:b/>
          <w:sz w:val="22"/>
          <w:szCs w:val="22"/>
        </w:rPr>
        <w:t>Total Credit</w:t>
      </w:r>
    </w:p>
    <w:p w14:paraId="4443D644" w14:textId="77777777" w:rsidR="00C63CAA" w:rsidRPr="00DE2261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  <w:u w:val="single"/>
        </w:rPr>
      </w:pPr>
    </w:p>
    <w:tbl>
      <w:tblPr>
        <w:tblStyle w:val="TableGrid"/>
        <w:tblW w:w="4254" w:type="dxa"/>
        <w:jc w:val="center"/>
        <w:tblLayout w:type="fixed"/>
        <w:tblLook w:val="04A0" w:firstRow="1" w:lastRow="0" w:firstColumn="1" w:lastColumn="0" w:noHBand="0" w:noVBand="1"/>
      </w:tblPr>
      <w:tblGrid>
        <w:gridCol w:w="1418"/>
        <w:gridCol w:w="1547"/>
        <w:gridCol w:w="7"/>
        <w:gridCol w:w="1282"/>
      </w:tblGrid>
      <w:tr w:rsidR="00D20D08" w:rsidRPr="00DE2261" w14:paraId="0596CD4B" w14:textId="77777777" w:rsidTr="00D20D08">
        <w:trPr>
          <w:trHeight w:val="20"/>
          <w:jc w:val="center"/>
        </w:trPr>
        <w:tc>
          <w:tcPr>
            <w:tcW w:w="1418" w:type="dxa"/>
            <w:vAlign w:val="center"/>
          </w:tcPr>
          <w:p w14:paraId="797FD6C6" w14:textId="77777777" w:rsidR="00D20D08" w:rsidRPr="00DE2261" w:rsidRDefault="00D20D08">
            <w:pPr>
              <w:spacing w:line="240" w:lineRule="exact"/>
              <w:jc w:val="center"/>
              <w:rPr>
                <w:b/>
                <w:sz w:val="22"/>
                <w:szCs w:val="22"/>
              </w:rPr>
            </w:pPr>
            <w:r w:rsidRPr="00DE2261">
              <w:rPr>
                <w:b/>
                <w:sz w:val="22"/>
                <w:szCs w:val="22"/>
              </w:rPr>
              <w:t>Year</w:t>
            </w:r>
          </w:p>
        </w:tc>
        <w:tc>
          <w:tcPr>
            <w:tcW w:w="1554" w:type="dxa"/>
            <w:gridSpan w:val="2"/>
            <w:vAlign w:val="center"/>
          </w:tcPr>
          <w:p w14:paraId="385F7599" w14:textId="77777777" w:rsidR="00D20D08" w:rsidRPr="00DE2261" w:rsidRDefault="00D20D08">
            <w:pPr>
              <w:spacing w:line="240" w:lineRule="exact"/>
              <w:jc w:val="center"/>
              <w:rPr>
                <w:b/>
                <w:sz w:val="22"/>
                <w:szCs w:val="22"/>
              </w:rPr>
            </w:pPr>
            <w:r w:rsidRPr="00DE2261">
              <w:rPr>
                <w:b/>
                <w:sz w:val="22"/>
                <w:szCs w:val="22"/>
              </w:rPr>
              <w:t>Semester</w:t>
            </w:r>
          </w:p>
        </w:tc>
        <w:tc>
          <w:tcPr>
            <w:tcW w:w="1282" w:type="dxa"/>
            <w:vAlign w:val="center"/>
          </w:tcPr>
          <w:p w14:paraId="4B8D44D7" w14:textId="77777777" w:rsidR="00D20D08" w:rsidRPr="00DE2261" w:rsidRDefault="00D20D08">
            <w:pPr>
              <w:spacing w:line="240" w:lineRule="exact"/>
              <w:jc w:val="center"/>
              <w:rPr>
                <w:b/>
                <w:sz w:val="22"/>
                <w:szCs w:val="22"/>
              </w:rPr>
            </w:pPr>
            <w:r w:rsidRPr="00DE2261">
              <w:rPr>
                <w:b/>
                <w:sz w:val="22"/>
                <w:szCs w:val="22"/>
              </w:rPr>
              <w:t>Credit</w:t>
            </w:r>
          </w:p>
        </w:tc>
      </w:tr>
      <w:tr w:rsidR="00D20D08" w:rsidRPr="00DE2261" w14:paraId="76F08AF2" w14:textId="77777777" w:rsidTr="00D20D08">
        <w:trPr>
          <w:trHeight w:val="20"/>
          <w:jc w:val="center"/>
        </w:trPr>
        <w:tc>
          <w:tcPr>
            <w:tcW w:w="1418" w:type="dxa"/>
            <w:vMerge w:val="restart"/>
            <w:vAlign w:val="center"/>
          </w:tcPr>
          <w:p w14:paraId="054E59EA" w14:textId="77777777" w:rsidR="00D20D08" w:rsidRPr="00DE2261" w:rsidRDefault="00D20D08" w:rsidP="00BB3489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DE2261">
              <w:rPr>
                <w:sz w:val="22"/>
                <w:szCs w:val="22"/>
              </w:rPr>
              <w:t>1</w:t>
            </w:r>
            <w:r w:rsidRPr="00DE2261">
              <w:rPr>
                <w:sz w:val="22"/>
                <w:szCs w:val="22"/>
                <w:vertAlign w:val="superscript"/>
              </w:rPr>
              <w:t>st</w:t>
            </w:r>
            <w:r w:rsidRPr="00DE2261">
              <w:rPr>
                <w:sz w:val="22"/>
                <w:szCs w:val="22"/>
              </w:rPr>
              <w:t xml:space="preserve"> </w:t>
            </w:r>
          </w:p>
        </w:tc>
        <w:tc>
          <w:tcPr>
            <w:tcW w:w="1554" w:type="dxa"/>
            <w:gridSpan w:val="2"/>
            <w:vAlign w:val="center"/>
          </w:tcPr>
          <w:p w14:paraId="29DC2B2B" w14:textId="77777777" w:rsidR="00D20D08" w:rsidRPr="00DE2261" w:rsidRDefault="00D20D08" w:rsidP="00BB3489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DE2261">
              <w:rPr>
                <w:sz w:val="22"/>
                <w:szCs w:val="22"/>
              </w:rPr>
              <w:t>1</w:t>
            </w:r>
            <w:r w:rsidRPr="00DE2261">
              <w:rPr>
                <w:sz w:val="22"/>
                <w:szCs w:val="22"/>
                <w:vertAlign w:val="superscript"/>
              </w:rPr>
              <w:t>st</w:t>
            </w:r>
            <w:r w:rsidRPr="00DE2261">
              <w:rPr>
                <w:sz w:val="22"/>
                <w:szCs w:val="22"/>
              </w:rPr>
              <w:t xml:space="preserve">  </w:t>
            </w:r>
          </w:p>
        </w:tc>
        <w:tc>
          <w:tcPr>
            <w:tcW w:w="1282" w:type="dxa"/>
          </w:tcPr>
          <w:p w14:paraId="4AE2B96E" w14:textId="3F32F656" w:rsidR="00D20D08" w:rsidRPr="00DE2261" w:rsidRDefault="00D20D08" w:rsidP="00BB3489">
            <w:pPr>
              <w:spacing w:line="240" w:lineRule="exact"/>
              <w:jc w:val="center"/>
              <w:rPr>
                <w:sz w:val="22"/>
                <w:szCs w:val="22"/>
              </w:rPr>
            </w:pPr>
            <w:r>
              <w:t>23</w:t>
            </w:r>
          </w:p>
        </w:tc>
      </w:tr>
      <w:tr w:rsidR="00D20D08" w:rsidRPr="00DE2261" w14:paraId="151D869B" w14:textId="77777777" w:rsidTr="00D20D08">
        <w:trPr>
          <w:trHeight w:val="20"/>
          <w:jc w:val="center"/>
        </w:trPr>
        <w:tc>
          <w:tcPr>
            <w:tcW w:w="1418" w:type="dxa"/>
            <w:vMerge/>
            <w:vAlign w:val="center"/>
          </w:tcPr>
          <w:p w14:paraId="050F6BE4" w14:textId="77777777" w:rsidR="00D20D08" w:rsidRPr="00DE2261" w:rsidRDefault="00D20D08" w:rsidP="00BB3489">
            <w:pPr>
              <w:spacing w:line="24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1554" w:type="dxa"/>
            <w:gridSpan w:val="2"/>
            <w:vAlign w:val="center"/>
          </w:tcPr>
          <w:p w14:paraId="3BAAB49D" w14:textId="77777777" w:rsidR="00D20D08" w:rsidRPr="00DE2261" w:rsidRDefault="00D20D08" w:rsidP="00BB3489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DE2261">
              <w:rPr>
                <w:sz w:val="22"/>
                <w:szCs w:val="22"/>
              </w:rPr>
              <w:t>2</w:t>
            </w:r>
            <w:r w:rsidRPr="00DE2261">
              <w:rPr>
                <w:sz w:val="22"/>
                <w:szCs w:val="22"/>
                <w:vertAlign w:val="superscript"/>
              </w:rPr>
              <w:t>nd</w:t>
            </w:r>
            <w:r w:rsidRPr="00DE2261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82" w:type="dxa"/>
          </w:tcPr>
          <w:p w14:paraId="07EFC9CE" w14:textId="0D1BD1AF" w:rsidR="00D20D08" w:rsidRPr="00DE2261" w:rsidRDefault="00D20D08" w:rsidP="00BB3489">
            <w:pPr>
              <w:spacing w:line="240" w:lineRule="exact"/>
              <w:jc w:val="center"/>
              <w:rPr>
                <w:sz w:val="22"/>
                <w:szCs w:val="22"/>
              </w:rPr>
            </w:pPr>
            <w:r>
              <w:t>24</w:t>
            </w:r>
          </w:p>
        </w:tc>
      </w:tr>
      <w:tr w:rsidR="00D20D08" w:rsidRPr="00DE2261" w14:paraId="3C2B81EE" w14:textId="77777777" w:rsidTr="00D20D08">
        <w:trPr>
          <w:trHeight w:val="20"/>
          <w:jc w:val="center"/>
        </w:trPr>
        <w:tc>
          <w:tcPr>
            <w:tcW w:w="1418" w:type="dxa"/>
            <w:vMerge w:val="restart"/>
            <w:vAlign w:val="center"/>
          </w:tcPr>
          <w:p w14:paraId="28C1A693" w14:textId="77777777" w:rsidR="00D20D08" w:rsidRPr="00DE2261" w:rsidRDefault="00D20D08" w:rsidP="00BB3489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DE2261">
              <w:rPr>
                <w:sz w:val="22"/>
                <w:szCs w:val="22"/>
              </w:rPr>
              <w:t>2</w:t>
            </w:r>
            <w:r w:rsidRPr="00DE2261">
              <w:rPr>
                <w:sz w:val="22"/>
                <w:szCs w:val="22"/>
                <w:vertAlign w:val="superscript"/>
              </w:rPr>
              <w:t>nd</w:t>
            </w:r>
            <w:r w:rsidRPr="00DE2261">
              <w:rPr>
                <w:sz w:val="22"/>
                <w:szCs w:val="22"/>
              </w:rPr>
              <w:t xml:space="preserve"> </w:t>
            </w:r>
          </w:p>
        </w:tc>
        <w:tc>
          <w:tcPr>
            <w:tcW w:w="1554" w:type="dxa"/>
            <w:gridSpan w:val="2"/>
            <w:vAlign w:val="center"/>
          </w:tcPr>
          <w:p w14:paraId="28202D12" w14:textId="77777777" w:rsidR="00D20D08" w:rsidRPr="00DE2261" w:rsidRDefault="00D20D08" w:rsidP="00BB3489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DE2261">
              <w:rPr>
                <w:sz w:val="22"/>
                <w:szCs w:val="22"/>
              </w:rPr>
              <w:t>3</w:t>
            </w:r>
            <w:r w:rsidRPr="00DE2261">
              <w:rPr>
                <w:sz w:val="22"/>
                <w:szCs w:val="22"/>
                <w:vertAlign w:val="superscript"/>
              </w:rPr>
              <w:t>rd</w:t>
            </w:r>
            <w:r w:rsidRPr="00DE2261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82" w:type="dxa"/>
          </w:tcPr>
          <w:p w14:paraId="11426BBA" w14:textId="050E992C" w:rsidR="00D20D08" w:rsidRPr="00DE2261" w:rsidRDefault="00D20D08" w:rsidP="00BB3489">
            <w:pPr>
              <w:spacing w:line="240" w:lineRule="exact"/>
              <w:jc w:val="center"/>
              <w:rPr>
                <w:sz w:val="22"/>
                <w:szCs w:val="22"/>
              </w:rPr>
            </w:pPr>
            <w:r>
              <w:t>24</w:t>
            </w:r>
          </w:p>
        </w:tc>
      </w:tr>
      <w:tr w:rsidR="00D20D08" w:rsidRPr="00DE2261" w14:paraId="6C732C2B" w14:textId="77777777" w:rsidTr="00D20D08">
        <w:trPr>
          <w:trHeight w:val="20"/>
          <w:jc w:val="center"/>
        </w:trPr>
        <w:tc>
          <w:tcPr>
            <w:tcW w:w="1418" w:type="dxa"/>
            <w:vMerge/>
            <w:vAlign w:val="center"/>
          </w:tcPr>
          <w:p w14:paraId="6C246C9D" w14:textId="77777777" w:rsidR="00D20D08" w:rsidRPr="00DE2261" w:rsidRDefault="00D20D08" w:rsidP="00BB3489">
            <w:pPr>
              <w:spacing w:line="24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1554" w:type="dxa"/>
            <w:gridSpan w:val="2"/>
            <w:vAlign w:val="center"/>
          </w:tcPr>
          <w:p w14:paraId="4C67A51E" w14:textId="77777777" w:rsidR="00D20D08" w:rsidRPr="00DE2261" w:rsidRDefault="00D20D08" w:rsidP="00BB3489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DE2261">
              <w:rPr>
                <w:sz w:val="22"/>
                <w:szCs w:val="22"/>
              </w:rPr>
              <w:t>4</w:t>
            </w:r>
            <w:r w:rsidRPr="00DE2261">
              <w:rPr>
                <w:sz w:val="22"/>
                <w:szCs w:val="22"/>
                <w:vertAlign w:val="superscript"/>
              </w:rPr>
              <w:t>th</w:t>
            </w:r>
            <w:r w:rsidRPr="00DE2261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82" w:type="dxa"/>
          </w:tcPr>
          <w:p w14:paraId="1F647898" w14:textId="330473AE" w:rsidR="00D20D08" w:rsidRPr="00DE2261" w:rsidRDefault="00D20D08" w:rsidP="00BB3489">
            <w:pPr>
              <w:spacing w:line="240" w:lineRule="exact"/>
              <w:jc w:val="center"/>
              <w:rPr>
                <w:sz w:val="22"/>
                <w:szCs w:val="22"/>
              </w:rPr>
            </w:pPr>
            <w:r>
              <w:t>24</w:t>
            </w:r>
          </w:p>
        </w:tc>
      </w:tr>
      <w:tr w:rsidR="00D20D08" w:rsidRPr="00DE2261" w14:paraId="5B047876" w14:textId="77777777" w:rsidTr="00D20D08">
        <w:trPr>
          <w:trHeight w:val="20"/>
          <w:jc w:val="center"/>
        </w:trPr>
        <w:tc>
          <w:tcPr>
            <w:tcW w:w="1418" w:type="dxa"/>
            <w:vMerge w:val="restart"/>
            <w:vAlign w:val="center"/>
          </w:tcPr>
          <w:p w14:paraId="19725C5E" w14:textId="77777777" w:rsidR="00D20D08" w:rsidRPr="00DE2261" w:rsidRDefault="00D20D08" w:rsidP="00BB3489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DE2261">
              <w:rPr>
                <w:sz w:val="22"/>
                <w:szCs w:val="22"/>
              </w:rPr>
              <w:t>3</w:t>
            </w:r>
            <w:r w:rsidRPr="00DE2261">
              <w:rPr>
                <w:sz w:val="22"/>
                <w:szCs w:val="22"/>
                <w:vertAlign w:val="superscript"/>
              </w:rPr>
              <w:t>rd</w:t>
            </w:r>
            <w:r w:rsidRPr="00DE2261">
              <w:rPr>
                <w:sz w:val="22"/>
                <w:szCs w:val="22"/>
              </w:rPr>
              <w:t xml:space="preserve"> </w:t>
            </w:r>
          </w:p>
        </w:tc>
        <w:tc>
          <w:tcPr>
            <w:tcW w:w="1554" w:type="dxa"/>
            <w:gridSpan w:val="2"/>
            <w:vAlign w:val="center"/>
          </w:tcPr>
          <w:p w14:paraId="534E479B" w14:textId="77777777" w:rsidR="00D20D08" w:rsidRPr="00DE2261" w:rsidRDefault="00D20D08" w:rsidP="00BB3489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DE2261">
              <w:rPr>
                <w:sz w:val="22"/>
                <w:szCs w:val="22"/>
              </w:rPr>
              <w:t>5</w:t>
            </w:r>
            <w:r w:rsidRPr="00DE2261">
              <w:rPr>
                <w:sz w:val="22"/>
                <w:szCs w:val="22"/>
                <w:vertAlign w:val="superscript"/>
              </w:rPr>
              <w:t>th</w:t>
            </w:r>
            <w:r w:rsidRPr="00DE2261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82" w:type="dxa"/>
          </w:tcPr>
          <w:p w14:paraId="00370D43" w14:textId="13A175CC" w:rsidR="00D20D08" w:rsidRPr="00DE2261" w:rsidRDefault="00D20D08" w:rsidP="00BB3489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C637AE">
              <w:t>22</w:t>
            </w:r>
          </w:p>
        </w:tc>
      </w:tr>
      <w:tr w:rsidR="00D20D08" w:rsidRPr="00DE2261" w14:paraId="6CD3575D" w14:textId="77777777" w:rsidTr="00D20D08">
        <w:trPr>
          <w:trHeight w:val="20"/>
          <w:jc w:val="center"/>
        </w:trPr>
        <w:tc>
          <w:tcPr>
            <w:tcW w:w="1418" w:type="dxa"/>
            <w:vMerge/>
            <w:vAlign w:val="center"/>
          </w:tcPr>
          <w:p w14:paraId="558E3EC1" w14:textId="77777777" w:rsidR="00D20D08" w:rsidRPr="00DE2261" w:rsidRDefault="00D20D08" w:rsidP="00BB3489">
            <w:pPr>
              <w:spacing w:line="24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1554" w:type="dxa"/>
            <w:gridSpan w:val="2"/>
            <w:vAlign w:val="center"/>
          </w:tcPr>
          <w:p w14:paraId="4D0A4BF4" w14:textId="77777777" w:rsidR="00D20D08" w:rsidRPr="00DE2261" w:rsidRDefault="00D20D08" w:rsidP="00BB3489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DE2261">
              <w:rPr>
                <w:sz w:val="22"/>
                <w:szCs w:val="22"/>
              </w:rPr>
              <w:t>6</w:t>
            </w:r>
            <w:r w:rsidRPr="00DE2261">
              <w:rPr>
                <w:sz w:val="22"/>
                <w:szCs w:val="22"/>
                <w:vertAlign w:val="superscript"/>
              </w:rPr>
              <w:t>th</w:t>
            </w:r>
            <w:r w:rsidRPr="00DE2261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82" w:type="dxa"/>
          </w:tcPr>
          <w:p w14:paraId="5C095373" w14:textId="3430C9CF" w:rsidR="00D20D08" w:rsidRPr="00DE2261" w:rsidRDefault="00D20D08" w:rsidP="00BB3489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C637AE">
              <w:t>22</w:t>
            </w:r>
          </w:p>
        </w:tc>
      </w:tr>
      <w:tr w:rsidR="00D20D08" w:rsidRPr="00DE2261" w14:paraId="0C2D3161" w14:textId="77777777" w:rsidTr="00D20D08">
        <w:trPr>
          <w:trHeight w:val="20"/>
          <w:jc w:val="center"/>
        </w:trPr>
        <w:tc>
          <w:tcPr>
            <w:tcW w:w="1418" w:type="dxa"/>
            <w:vMerge w:val="restart"/>
            <w:vAlign w:val="center"/>
          </w:tcPr>
          <w:p w14:paraId="02CB7CE8" w14:textId="77777777" w:rsidR="00D20D08" w:rsidRPr="00DE2261" w:rsidRDefault="00D20D08" w:rsidP="00BB3489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DE2261">
              <w:rPr>
                <w:sz w:val="22"/>
                <w:szCs w:val="22"/>
              </w:rPr>
              <w:t>4</w:t>
            </w:r>
            <w:r w:rsidRPr="00DE2261">
              <w:rPr>
                <w:sz w:val="22"/>
                <w:szCs w:val="22"/>
                <w:vertAlign w:val="superscript"/>
              </w:rPr>
              <w:t>th</w:t>
            </w:r>
            <w:r w:rsidRPr="00DE2261">
              <w:rPr>
                <w:sz w:val="22"/>
                <w:szCs w:val="22"/>
              </w:rPr>
              <w:t xml:space="preserve"> </w:t>
            </w:r>
          </w:p>
        </w:tc>
        <w:tc>
          <w:tcPr>
            <w:tcW w:w="1554" w:type="dxa"/>
            <w:gridSpan w:val="2"/>
            <w:vAlign w:val="center"/>
          </w:tcPr>
          <w:p w14:paraId="538375F8" w14:textId="77777777" w:rsidR="00D20D08" w:rsidRPr="00DE2261" w:rsidRDefault="00D20D08" w:rsidP="00BB3489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DE2261">
              <w:rPr>
                <w:sz w:val="22"/>
                <w:szCs w:val="22"/>
              </w:rPr>
              <w:t>7</w:t>
            </w:r>
            <w:r w:rsidRPr="00DE2261">
              <w:rPr>
                <w:sz w:val="22"/>
                <w:szCs w:val="22"/>
                <w:vertAlign w:val="superscript"/>
              </w:rPr>
              <w:t>th</w:t>
            </w:r>
            <w:r w:rsidRPr="00DE2261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82" w:type="dxa"/>
          </w:tcPr>
          <w:p w14:paraId="557F3550" w14:textId="4EBAD49A" w:rsidR="00D20D08" w:rsidRPr="00DE2261" w:rsidRDefault="00D20D08" w:rsidP="00BB3489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C637AE">
              <w:t>18</w:t>
            </w:r>
          </w:p>
        </w:tc>
      </w:tr>
      <w:tr w:rsidR="00D20D08" w:rsidRPr="00DE2261" w14:paraId="4E7B960D" w14:textId="77777777" w:rsidTr="00D20D08">
        <w:trPr>
          <w:trHeight w:val="20"/>
          <w:jc w:val="center"/>
        </w:trPr>
        <w:tc>
          <w:tcPr>
            <w:tcW w:w="1418" w:type="dxa"/>
            <w:vMerge/>
            <w:vAlign w:val="center"/>
          </w:tcPr>
          <w:p w14:paraId="3CCC1E9F" w14:textId="77777777" w:rsidR="00D20D08" w:rsidRPr="00DE2261" w:rsidRDefault="00D20D08" w:rsidP="00BB3489">
            <w:pPr>
              <w:spacing w:line="24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1554" w:type="dxa"/>
            <w:gridSpan w:val="2"/>
            <w:vAlign w:val="center"/>
          </w:tcPr>
          <w:p w14:paraId="7DBF7F11" w14:textId="77777777" w:rsidR="00D20D08" w:rsidRPr="00DE2261" w:rsidRDefault="00D20D08" w:rsidP="00BB3489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DE2261">
              <w:rPr>
                <w:sz w:val="22"/>
                <w:szCs w:val="22"/>
              </w:rPr>
              <w:t>8</w:t>
            </w:r>
            <w:r w:rsidRPr="00DE2261">
              <w:rPr>
                <w:sz w:val="22"/>
                <w:szCs w:val="22"/>
                <w:vertAlign w:val="superscript"/>
              </w:rPr>
              <w:t>th</w:t>
            </w:r>
            <w:r w:rsidRPr="00DE2261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82" w:type="dxa"/>
          </w:tcPr>
          <w:p w14:paraId="1BC0CCC0" w14:textId="707AFFF1" w:rsidR="00D20D08" w:rsidRPr="00DE2261" w:rsidRDefault="00D20D08" w:rsidP="00BB3489">
            <w:pPr>
              <w:spacing w:line="240" w:lineRule="exact"/>
              <w:jc w:val="center"/>
              <w:rPr>
                <w:sz w:val="22"/>
                <w:szCs w:val="22"/>
              </w:rPr>
            </w:pPr>
            <w:r w:rsidRPr="00C637AE">
              <w:t>11</w:t>
            </w:r>
          </w:p>
        </w:tc>
      </w:tr>
      <w:tr w:rsidR="00D20D08" w:rsidRPr="00DE2261" w14:paraId="4641E7F7" w14:textId="77777777" w:rsidTr="00D20D08">
        <w:trPr>
          <w:trHeight w:val="20"/>
          <w:jc w:val="center"/>
        </w:trPr>
        <w:tc>
          <w:tcPr>
            <w:tcW w:w="2965" w:type="dxa"/>
            <w:gridSpan w:val="2"/>
            <w:vAlign w:val="center"/>
          </w:tcPr>
          <w:p w14:paraId="0C3F7686" w14:textId="77777777" w:rsidR="00D20D08" w:rsidRPr="00DE2261" w:rsidRDefault="00D20D08">
            <w:pPr>
              <w:spacing w:line="240" w:lineRule="exact"/>
              <w:jc w:val="center"/>
              <w:rPr>
                <w:b/>
                <w:sz w:val="22"/>
                <w:szCs w:val="22"/>
              </w:rPr>
            </w:pPr>
            <w:r w:rsidRPr="00DE2261">
              <w:rPr>
                <w:b/>
                <w:sz w:val="22"/>
                <w:szCs w:val="22"/>
              </w:rPr>
              <w:t>Total</w:t>
            </w:r>
          </w:p>
        </w:tc>
        <w:tc>
          <w:tcPr>
            <w:tcW w:w="1289" w:type="dxa"/>
            <w:gridSpan w:val="2"/>
            <w:vAlign w:val="center"/>
          </w:tcPr>
          <w:p w14:paraId="76384251" w14:textId="6D552852" w:rsidR="00D20D08" w:rsidRPr="00DE2261" w:rsidRDefault="00D20D08">
            <w:pPr>
              <w:spacing w:line="240" w:lineRule="exac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fldChar w:fldCharType="begin"/>
            </w:r>
            <w:r>
              <w:rPr>
                <w:b/>
                <w:sz w:val="22"/>
                <w:szCs w:val="22"/>
              </w:rPr>
              <w:instrText xml:space="preserve"> =SUM(ABOVE) </w:instrText>
            </w:r>
            <w:r>
              <w:rPr>
                <w:b/>
                <w:sz w:val="22"/>
                <w:szCs w:val="22"/>
              </w:rPr>
              <w:fldChar w:fldCharType="separate"/>
            </w:r>
            <w:r>
              <w:rPr>
                <w:b/>
                <w:noProof/>
                <w:sz w:val="22"/>
                <w:szCs w:val="22"/>
              </w:rPr>
              <w:t>168</w:t>
            </w:r>
            <w:r>
              <w:rPr>
                <w:b/>
                <w:sz w:val="22"/>
                <w:szCs w:val="22"/>
              </w:rPr>
              <w:fldChar w:fldCharType="end"/>
            </w:r>
          </w:p>
        </w:tc>
      </w:tr>
    </w:tbl>
    <w:p w14:paraId="696CBA1B" w14:textId="77777777" w:rsidR="00C63CAA" w:rsidRPr="00DE2261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p w14:paraId="0B2C93AD" w14:textId="77777777" w:rsidR="00C63CAA" w:rsidRPr="00DE2261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p w14:paraId="4829FC9C" w14:textId="77777777" w:rsidR="00C63CAA" w:rsidRPr="00DE2261" w:rsidRDefault="003C27FC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  <w:r w:rsidRPr="00DE2261">
        <w:rPr>
          <w:b/>
          <w:sz w:val="22"/>
          <w:szCs w:val="22"/>
        </w:rPr>
        <w:t>Category Codification with Credit Break up</w:t>
      </w:r>
    </w:p>
    <w:p w14:paraId="0DCCBF52" w14:textId="77777777" w:rsidR="00C63CAA" w:rsidRPr="00DE2261" w:rsidRDefault="00C63CAA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</w:p>
    <w:tbl>
      <w:tblPr>
        <w:tblStyle w:val="TableGrid"/>
        <w:tblW w:w="9932" w:type="dxa"/>
        <w:jc w:val="center"/>
        <w:tblLayout w:type="fixed"/>
        <w:tblLook w:val="04A0" w:firstRow="1" w:lastRow="0" w:firstColumn="1" w:lastColumn="0" w:noHBand="0" w:noVBand="1"/>
      </w:tblPr>
      <w:tblGrid>
        <w:gridCol w:w="7356"/>
        <w:gridCol w:w="900"/>
        <w:gridCol w:w="703"/>
        <w:gridCol w:w="973"/>
      </w:tblGrid>
      <w:tr w:rsidR="00A74602" w:rsidRPr="00DE2261" w14:paraId="12DB5190" w14:textId="77777777">
        <w:trPr>
          <w:trHeight w:val="467"/>
          <w:jc w:val="center"/>
        </w:trPr>
        <w:tc>
          <w:tcPr>
            <w:tcW w:w="7356" w:type="dxa"/>
            <w:vAlign w:val="center"/>
          </w:tcPr>
          <w:p w14:paraId="02D46DAE" w14:textId="77777777" w:rsidR="00C63CAA" w:rsidRPr="00DE2261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DE2261">
              <w:rPr>
                <w:b/>
                <w:color w:val="000000" w:themeColor="text1"/>
                <w:sz w:val="22"/>
                <w:szCs w:val="22"/>
              </w:rPr>
              <w:t>Definition of Category</w:t>
            </w:r>
          </w:p>
        </w:tc>
        <w:tc>
          <w:tcPr>
            <w:tcW w:w="900" w:type="dxa"/>
            <w:vAlign w:val="center"/>
          </w:tcPr>
          <w:p w14:paraId="2A806B3A" w14:textId="77777777" w:rsidR="00C63CAA" w:rsidRPr="00DE2261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DE2261">
              <w:rPr>
                <w:b/>
                <w:color w:val="000000" w:themeColor="text1"/>
                <w:sz w:val="22"/>
                <w:szCs w:val="22"/>
              </w:rPr>
              <w:t>Code</w:t>
            </w:r>
          </w:p>
        </w:tc>
        <w:tc>
          <w:tcPr>
            <w:tcW w:w="703" w:type="dxa"/>
            <w:vAlign w:val="center"/>
          </w:tcPr>
          <w:p w14:paraId="1B9E60B3" w14:textId="77777777" w:rsidR="00C63CAA" w:rsidRPr="00DE2261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DE2261">
              <w:rPr>
                <w:b/>
                <w:color w:val="000000" w:themeColor="text1"/>
                <w:sz w:val="22"/>
                <w:szCs w:val="22"/>
              </w:rPr>
              <w:t>No</w:t>
            </w:r>
          </w:p>
        </w:tc>
        <w:tc>
          <w:tcPr>
            <w:tcW w:w="973" w:type="dxa"/>
            <w:vAlign w:val="center"/>
          </w:tcPr>
          <w:p w14:paraId="25F0683A" w14:textId="77777777" w:rsidR="00C63CAA" w:rsidRPr="00DE2261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DE2261">
              <w:rPr>
                <w:b/>
                <w:color w:val="000000" w:themeColor="text1"/>
                <w:sz w:val="22"/>
                <w:szCs w:val="22"/>
              </w:rPr>
              <w:t>Credit</w:t>
            </w:r>
          </w:p>
        </w:tc>
      </w:tr>
      <w:tr w:rsidR="00BB3489" w:rsidRPr="00DE2261" w14:paraId="52EA96B1" w14:textId="77777777" w:rsidTr="00211FA9">
        <w:trPr>
          <w:jc w:val="center"/>
        </w:trPr>
        <w:tc>
          <w:tcPr>
            <w:tcW w:w="7356" w:type="dxa"/>
          </w:tcPr>
          <w:p w14:paraId="02D4C8A6" w14:textId="77777777" w:rsidR="00BB3489" w:rsidRPr="00DE2261" w:rsidRDefault="00BB3489" w:rsidP="00BB3489">
            <w:pPr>
              <w:tabs>
                <w:tab w:val="left" w:pos="792"/>
                <w:tab w:val="left" w:pos="8304"/>
              </w:tabs>
              <w:spacing w:line="240" w:lineRule="exact"/>
              <w:rPr>
                <w:color w:val="000000" w:themeColor="text1"/>
                <w:sz w:val="22"/>
                <w:szCs w:val="22"/>
              </w:rPr>
            </w:pPr>
            <w:r w:rsidRPr="00DE2261">
              <w:rPr>
                <w:color w:val="000000" w:themeColor="text1"/>
                <w:sz w:val="22"/>
                <w:szCs w:val="22"/>
              </w:rPr>
              <w:t>Basic Science</w:t>
            </w:r>
          </w:p>
        </w:tc>
        <w:tc>
          <w:tcPr>
            <w:tcW w:w="900" w:type="dxa"/>
            <w:vAlign w:val="center"/>
          </w:tcPr>
          <w:p w14:paraId="382238C9" w14:textId="77777777" w:rsidR="00BB3489" w:rsidRPr="00DE2261" w:rsidRDefault="00BB3489" w:rsidP="00BB348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DE2261">
              <w:rPr>
                <w:color w:val="000000" w:themeColor="text1"/>
                <w:sz w:val="22"/>
                <w:szCs w:val="22"/>
              </w:rPr>
              <w:t>BS</w:t>
            </w:r>
          </w:p>
        </w:tc>
        <w:tc>
          <w:tcPr>
            <w:tcW w:w="703" w:type="dxa"/>
            <w:vAlign w:val="center"/>
          </w:tcPr>
          <w:p w14:paraId="13E93E82" w14:textId="77777777" w:rsidR="00BB3489" w:rsidRPr="00DE2261" w:rsidRDefault="00BB3489" w:rsidP="00BB348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DE2261">
              <w:rPr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73" w:type="dxa"/>
          </w:tcPr>
          <w:p w14:paraId="760FB047" w14:textId="506443B1" w:rsidR="00BB3489" w:rsidRPr="00DE2261" w:rsidRDefault="00BB3489" w:rsidP="00BB348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64138D">
              <w:t>21</w:t>
            </w:r>
          </w:p>
        </w:tc>
      </w:tr>
      <w:tr w:rsidR="00BB3489" w:rsidRPr="00DE2261" w14:paraId="708A7C14" w14:textId="77777777" w:rsidTr="00211FA9">
        <w:trPr>
          <w:jc w:val="center"/>
        </w:trPr>
        <w:tc>
          <w:tcPr>
            <w:tcW w:w="7356" w:type="dxa"/>
          </w:tcPr>
          <w:p w14:paraId="0CA3EABB" w14:textId="77777777" w:rsidR="00BB3489" w:rsidRPr="00DE2261" w:rsidRDefault="00BB3489" w:rsidP="00BB3489">
            <w:pPr>
              <w:tabs>
                <w:tab w:val="left" w:pos="792"/>
                <w:tab w:val="left" w:pos="8304"/>
              </w:tabs>
              <w:spacing w:line="240" w:lineRule="exact"/>
              <w:rPr>
                <w:color w:val="000000" w:themeColor="text1"/>
                <w:sz w:val="22"/>
                <w:szCs w:val="22"/>
              </w:rPr>
            </w:pPr>
            <w:r w:rsidRPr="00DE2261">
              <w:rPr>
                <w:color w:val="000000" w:themeColor="text1"/>
                <w:sz w:val="22"/>
                <w:szCs w:val="22"/>
              </w:rPr>
              <w:t>Engineering Science</w:t>
            </w:r>
          </w:p>
        </w:tc>
        <w:tc>
          <w:tcPr>
            <w:tcW w:w="900" w:type="dxa"/>
            <w:vAlign w:val="center"/>
          </w:tcPr>
          <w:p w14:paraId="0770C707" w14:textId="77777777" w:rsidR="00BB3489" w:rsidRPr="00DE2261" w:rsidRDefault="00BB3489" w:rsidP="00BB348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DE2261">
              <w:rPr>
                <w:color w:val="000000" w:themeColor="text1"/>
                <w:sz w:val="22"/>
                <w:szCs w:val="22"/>
              </w:rPr>
              <w:t>ES</w:t>
            </w:r>
          </w:p>
        </w:tc>
        <w:tc>
          <w:tcPr>
            <w:tcW w:w="703" w:type="dxa"/>
            <w:vAlign w:val="center"/>
          </w:tcPr>
          <w:p w14:paraId="0C9008C6" w14:textId="77777777" w:rsidR="00BB3489" w:rsidRPr="00DE2261" w:rsidRDefault="00BB3489" w:rsidP="00BB348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DE2261">
              <w:rPr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973" w:type="dxa"/>
          </w:tcPr>
          <w:p w14:paraId="0CAD545F" w14:textId="73FD58A8" w:rsidR="00BB3489" w:rsidRPr="00DE2261" w:rsidRDefault="00BB3489" w:rsidP="00BB348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64138D">
              <w:t>20</w:t>
            </w:r>
          </w:p>
        </w:tc>
      </w:tr>
      <w:tr w:rsidR="00BB3489" w:rsidRPr="00DE2261" w14:paraId="5F69FC87" w14:textId="77777777" w:rsidTr="00211FA9">
        <w:trPr>
          <w:jc w:val="center"/>
        </w:trPr>
        <w:tc>
          <w:tcPr>
            <w:tcW w:w="7356" w:type="dxa"/>
          </w:tcPr>
          <w:p w14:paraId="0BC6F49E" w14:textId="77777777" w:rsidR="00BB3489" w:rsidRPr="00DE2261" w:rsidRDefault="00BB3489" w:rsidP="00BB3489">
            <w:pPr>
              <w:tabs>
                <w:tab w:val="left" w:pos="792"/>
                <w:tab w:val="left" w:pos="8304"/>
              </w:tabs>
              <w:spacing w:line="240" w:lineRule="exact"/>
              <w:rPr>
                <w:color w:val="000000" w:themeColor="text1"/>
                <w:sz w:val="22"/>
                <w:szCs w:val="22"/>
              </w:rPr>
            </w:pPr>
            <w:r w:rsidRPr="00DE2261">
              <w:rPr>
                <w:color w:val="000000" w:themeColor="text1"/>
                <w:sz w:val="22"/>
                <w:szCs w:val="22"/>
              </w:rPr>
              <w:t>Professional Core</w:t>
            </w:r>
          </w:p>
        </w:tc>
        <w:tc>
          <w:tcPr>
            <w:tcW w:w="900" w:type="dxa"/>
            <w:vAlign w:val="center"/>
          </w:tcPr>
          <w:p w14:paraId="6AA313DC" w14:textId="77777777" w:rsidR="00BB3489" w:rsidRPr="00DE2261" w:rsidRDefault="00BB3489" w:rsidP="00BB348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DE2261">
              <w:rPr>
                <w:color w:val="000000" w:themeColor="text1"/>
                <w:sz w:val="22"/>
                <w:szCs w:val="22"/>
              </w:rPr>
              <w:t>PC</w:t>
            </w:r>
          </w:p>
        </w:tc>
        <w:tc>
          <w:tcPr>
            <w:tcW w:w="703" w:type="dxa"/>
            <w:vAlign w:val="center"/>
          </w:tcPr>
          <w:p w14:paraId="0D3DBD2F" w14:textId="77777777" w:rsidR="00BB3489" w:rsidRPr="00DE2261" w:rsidRDefault="00BB3489" w:rsidP="00BB348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DE2261">
              <w:rPr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73" w:type="dxa"/>
          </w:tcPr>
          <w:p w14:paraId="148F7AE2" w14:textId="675EB6B6" w:rsidR="00BB3489" w:rsidRPr="00DE2261" w:rsidRDefault="00BB3489" w:rsidP="00BB348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64138D">
              <w:t>60</w:t>
            </w:r>
          </w:p>
        </w:tc>
      </w:tr>
      <w:tr w:rsidR="00BB3489" w:rsidRPr="00DE2261" w14:paraId="672D3D46" w14:textId="77777777" w:rsidTr="00211FA9">
        <w:trPr>
          <w:jc w:val="center"/>
        </w:trPr>
        <w:tc>
          <w:tcPr>
            <w:tcW w:w="7356" w:type="dxa"/>
          </w:tcPr>
          <w:p w14:paraId="0009AB60" w14:textId="77777777" w:rsidR="00BB3489" w:rsidRPr="00DE2261" w:rsidRDefault="00BB3489" w:rsidP="00BB3489">
            <w:pPr>
              <w:tabs>
                <w:tab w:val="left" w:pos="792"/>
                <w:tab w:val="left" w:pos="8304"/>
              </w:tabs>
              <w:spacing w:line="240" w:lineRule="exact"/>
              <w:rPr>
                <w:color w:val="000000" w:themeColor="text1"/>
                <w:sz w:val="22"/>
                <w:szCs w:val="22"/>
              </w:rPr>
            </w:pPr>
            <w:r w:rsidRPr="00DE2261">
              <w:rPr>
                <w:color w:val="000000" w:themeColor="text1"/>
                <w:sz w:val="22"/>
                <w:szCs w:val="22"/>
              </w:rPr>
              <w:t>Professional Elective (Discipline Specific)</w:t>
            </w:r>
          </w:p>
        </w:tc>
        <w:tc>
          <w:tcPr>
            <w:tcW w:w="900" w:type="dxa"/>
            <w:vAlign w:val="center"/>
          </w:tcPr>
          <w:p w14:paraId="0E003DAC" w14:textId="77777777" w:rsidR="00BB3489" w:rsidRPr="00DE2261" w:rsidRDefault="00BB3489" w:rsidP="00BB348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DE2261">
              <w:rPr>
                <w:color w:val="000000" w:themeColor="text1"/>
                <w:sz w:val="22"/>
                <w:szCs w:val="22"/>
              </w:rPr>
              <w:t>PE</w:t>
            </w:r>
          </w:p>
        </w:tc>
        <w:tc>
          <w:tcPr>
            <w:tcW w:w="703" w:type="dxa"/>
            <w:vAlign w:val="center"/>
          </w:tcPr>
          <w:p w14:paraId="3A4AA104" w14:textId="77777777" w:rsidR="00BB3489" w:rsidRPr="00DE2261" w:rsidRDefault="00BB3489" w:rsidP="00BB348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DE2261">
              <w:rPr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973" w:type="dxa"/>
          </w:tcPr>
          <w:p w14:paraId="5C0FDA0E" w14:textId="52E20F12" w:rsidR="00BB3489" w:rsidRPr="00DE2261" w:rsidRDefault="00BB3489" w:rsidP="00BB348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64138D">
              <w:t>17</w:t>
            </w:r>
          </w:p>
        </w:tc>
      </w:tr>
      <w:tr w:rsidR="00BB3489" w:rsidRPr="00DE2261" w14:paraId="392E2102" w14:textId="77777777" w:rsidTr="00211FA9">
        <w:trPr>
          <w:jc w:val="center"/>
        </w:trPr>
        <w:tc>
          <w:tcPr>
            <w:tcW w:w="7356" w:type="dxa"/>
          </w:tcPr>
          <w:p w14:paraId="4D949FBD" w14:textId="77777777" w:rsidR="00BB3489" w:rsidRPr="00DE2261" w:rsidRDefault="00BB3489" w:rsidP="00BB3489">
            <w:pPr>
              <w:tabs>
                <w:tab w:val="left" w:pos="792"/>
                <w:tab w:val="left" w:pos="8304"/>
              </w:tabs>
              <w:spacing w:line="240" w:lineRule="exact"/>
              <w:rPr>
                <w:color w:val="000000" w:themeColor="text1"/>
                <w:sz w:val="22"/>
                <w:szCs w:val="22"/>
              </w:rPr>
            </w:pPr>
            <w:r w:rsidRPr="00DE2261">
              <w:rPr>
                <w:color w:val="000000" w:themeColor="text1"/>
                <w:sz w:val="22"/>
                <w:szCs w:val="22"/>
              </w:rPr>
              <w:t>Open Elective (General Elective)</w:t>
            </w:r>
          </w:p>
        </w:tc>
        <w:tc>
          <w:tcPr>
            <w:tcW w:w="900" w:type="dxa"/>
            <w:vAlign w:val="center"/>
          </w:tcPr>
          <w:p w14:paraId="59C0F26C" w14:textId="77777777" w:rsidR="00BB3489" w:rsidRPr="00DE2261" w:rsidRDefault="00BB3489" w:rsidP="00BB348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DE2261">
              <w:rPr>
                <w:color w:val="000000" w:themeColor="text1"/>
                <w:sz w:val="22"/>
                <w:szCs w:val="22"/>
              </w:rPr>
              <w:t>OE</w:t>
            </w:r>
          </w:p>
        </w:tc>
        <w:tc>
          <w:tcPr>
            <w:tcW w:w="703" w:type="dxa"/>
            <w:vAlign w:val="center"/>
          </w:tcPr>
          <w:p w14:paraId="5A20EE20" w14:textId="77777777" w:rsidR="00BB3489" w:rsidRPr="00DE2261" w:rsidRDefault="00BB3489" w:rsidP="00BB348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DE2261">
              <w:rPr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973" w:type="dxa"/>
          </w:tcPr>
          <w:p w14:paraId="3C5C3A1C" w14:textId="6BEE31CF" w:rsidR="00BB3489" w:rsidRPr="00DE2261" w:rsidRDefault="00BB3489" w:rsidP="00BB348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64138D">
              <w:t>16</w:t>
            </w:r>
          </w:p>
        </w:tc>
      </w:tr>
      <w:tr w:rsidR="00BB3489" w:rsidRPr="00DE2261" w14:paraId="241C660B" w14:textId="77777777" w:rsidTr="00211FA9">
        <w:trPr>
          <w:jc w:val="center"/>
        </w:trPr>
        <w:tc>
          <w:tcPr>
            <w:tcW w:w="7356" w:type="dxa"/>
          </w:tcPr>
          <w:p w14:paraId="39B52597" w14:textId="77777777" w:rsidR="00BB3489" w:rsidRPr="00DE2261" w:rsidRDefault="00BB3489" w:rsidP="00BB3489">
            <w:pPr>
              <w:tabs>
                <w:tab w:val="left" w:pos="792"/>
                <w:tab w:val="left" w:pos="8304"/>
              </w:tabs>
              <w:spacing w:line="240" w:lineRule="exact"/>
              <w:rPr>
                <w:color w:val="000000" w:themeColor="text1"/>
                <w:sz w:val="22"/>
                <w:szCs w:val="22"/>
              </w:rPr>
            </w:pPr>
            <w:r w:rsidRPr="00DE2261">
              <w:rPr>
                <w:color w:val="000000" w:themeColor="text1"/>
                <w:sz w:val="22"/>
                <w:szCs w:val="22"/>
              </w:rPr>
              <w:t>Humanities &amp; Social Science including Management</w:t>
            </w:r>
          </w:p>
        </w:tc>
        <w:tc>
          <w:tcPr>
            <w:tcW w:w="900" w:type="dxa"/>
            <w:vAlign w:val="center"/>
          </w:tcPr>
          <w:p w14:paraId="756FDFDA" w14:textId="77777777" w:rsidR="00BB3489" w:rsidRPr="00DE2261" w:rsidRDefault="00BB3489" w:rsidP="00BB348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DE2261">
              <w:rPr>
                <w:color w:val="000000" w:themeColor="text1"/>
                <w:sz w:val="22"/>
                <w:szCs w:val="22"/>
              </w:rPr>
              <w:t>HSM</w:t>
            </w:r>
          </w:p>
        </w:tc>
        <w:tc>
          <w:tcPr>
            <w:tcW w:w="703" w:type="dxa"/>
            <w:vAlign w:val="center"/>
          </w:tcPr>
          <w:p w14:paraId="5FEBB1C5" w14:textId="77777777" w:rsidR="00BB3489" w:rsidRPr="00DE2261" w:rsidRDefault="00BB3489" w:rsidP="00BB348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DE2261">
              <w:rPr>
                <w:color w:val="000000" w:themeColor="text1"/>
                <w:sz w:val="22"/>
                <w:szCs w:val="22"/>
              </w:rPr>
              <w:t>6</w:t>
            </w:r>
          </w:p>
        </w:tc>
        <w:tc>
          <w:tcPr>
            <w:tcW w:w="973" w:type="dxa"/>
          </w:tcPr>
          <w:p w14:paraId="700FAAE7" w14:textId="2657D5CA" w:rsidR="00BB3489" w:rsidRPr="00DE2261" w:rsidRDefault="00BB3489" w:rsidP="00BB348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64138D">
              <w:t>10</w:t>
            </w:r>
          </w:p>
        </w:tc>
      </w:tr>
      <w:tr w:rsidR="00BB3489" w:rsidRPr="00DE2261" w14:paraId="17A9BDB5" w14:textId="77777777" w:rsidTr="00211FA9">
        <w:trPr>
          <w:jc w:val="center"/>
        </w:trPr>
        <w:tc>
          <w:tcPr>
            <w:tcW w:w="7356" w:type="dxa"/>
          </w:tcPr>
          <w:p w14:paraId="70836CDD" w14:textId="77777777" w:rsidR="00BB3489" w:rsidRPr="00DE2261" w:rsidRDefault="00BB3489" w:rsidP="00BB3489">
            <w:pPr>
              <w:tabs>
                <w:tab w:val="left" w:pos="792"/>
                <w:tab w:val="left" w:pos="8304"/>
              </w:tabs>
              <w:spacing w:line="240" w:lineRule="exact"/>
              <w:rPr>
                <w:color w:val="000000" w:themeColor="text1"/>
                <w:sz w:val="22"/>
                <w:szCs w:val="22"/>
              </w:rPr>
            </w:pPr>
            <w:r w:rsidRPr="00DE2261">
              <w:rPr>
                <w:color w:val="000000" w:themeColor="text1"/>
                <w:sz w:val="22"/>
                <w:szCs w:val="22"/>
              </w:rPr>
              <w:t>Project Work / Seminar / Internship / Entrepreneurship</w:t>
            </w:r>
          </w:p>
        </w:tc>
        <w:tc>
          <w:tcPr>
            <w:tcW w:w="900" w:type="dxa"/>
            <w:vAlign w:val="center"/>
          </w:tcPr>
          <w:p w14:paraId="7CF45550" w14:textId="77777777" w:rsidR="00BB3489" w:rsidRPr="00DE2261" w:rsidRDefault="00BB3489" w:rsidP="00BB348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DE2261">
              <w:rPr>
                <w:color w:val="000000" w:themeColor="text1"/>
                <w:sz w:val="22"/>
                <w:szCs w:val="22"/>
              </w:rPr>
              <w:t>PSE</w:t>
            </w:r>
          </w:p>
        </w:tc>
        <w:tc>
          <w:tcPr>
            <w:tcW w:w="703" w:type="dxa"/>
            <w:vAlign w:val="center"/>
          </w:tcPr>
          <w:p w14:paraId="4479E828" w14:textId="77777777" w:rsidR="00BB3489" w:rsidRPr="00DE2261" w:rsidRDefault="00BB3489" w:rsidP="00BB348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DE2261">
              <w:rPr>
                <w:color w:val="000000" w:themeColor="text1"/>
                <w:sz w:val="22"/>
                <w:szCs w:val="22"/>
              </w:rPr>
              <w:t>7</w:t>
            </w:r>
          </w:p>
        </w:tc>
        <w:tc>
          <w:tcPr>
            <w:tcW w:w="973" w:type="dxa"/>
          </w:tcPr>
          <w:p w14:paraId="13CC1762" w14:textId="3CCD90AF" w:rsidR="00BB3489" w:rsidRPr="00DE2261" w:rsidRDefault="00BB3489" w:rsidP="00BB348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64138D">
              <w:t>16</w:t>
            </w:r>
          </w:p>
        </w:tc>
      </w:tr>
      <w:tr w:rsidR="00A74602" w:rsidRPr="00DE2261" w14:paraId="48B04F23" w14:textId="77777777">
        <w:trPr>
          <w:jc w:val="center"/>
        </w:trPr>
        <w:tc>
          <w:tcPr>
            <w:tcW w:w="7356" w:type="dxa"/>
          </w:tcPr>
          <w:p w14:paraId="65DF7795" w14:textId="77777777" w:rsidR="00C63CAA" w:rsidRPr="00DE2261" w:rsidRDefault="003C27FC">
            <w:pPr>
              <w:tabs>
                <w:tab w:val="left" w:pos="792"/>
                <w:tab w:val="left" w:pos="8304"/>
              </w:tabs>
              <w:spacing w:line="240" w:lineRule="exact"/>
              <w:rPr>
                <w:color w:val="000000" w:themeColor="text1"/>
                <w:sz w:val="22"/>
                <w:szCs w:val="22"/>
              </w:rPr>
            </w:pPr>
            <w:r w:rsidRPr="00DE2261">
              <w:rPr>
                <w:color w:val="000000" w:themeColor="text1"/>
                <w:sz w:val="22"/>
                <w:szCs w:val="22"/>
              </w:rPr>
              <w:t>Mandatory / University Specified (Environmental Sc. / Induction Training / Indian Constitution / Foreign language)</w:t>
            </w:r>
          </w:p>
        </w:tc>
        <w:tc>
          <w:tcPr>
            <w:tcW w:w="900" w:type="dxa"/>
            <w:vAlign w:val="center"/>
          </w:tcPr>
          <w:p w14:paraId="48FB7D20" w14:textId="77777777" w:rsidR="00C63CAA" w:rsidRPr="00DE2261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DE2261">
              <w:rPr>
                <w:color w:val="000000" w:themeColor="text1"/>
                <w:sz w:val="22"/>
                <w:szCs w:val="22"/>
              </w:rPr>
              <w:t>MUS</w:t>
            </w:r>
          </w:p>
        </w:tc>
        <w:tc>
          <w:tcPr>
            <w:tcW w:w="703" w:type="dxa"/>
            <w:vAlign w:val="center"/>
          </w:tcPr>
          <w:p w14:paraId="72FC00F9" w14:textId="77777777" w:rsidR="00C63CAA" w:rsidRPr="00DE2261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DE2261">
              <w:rPr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973" w:type="dxa"/>
            <w:vAlign w:val="center"/>
          </w:tcPr>
          <w:p w14:paraId="48BE542E" w14:textId="0B2E6096" w:rsidR="00C63CAA" w:rsidRPr="00DE2261" w:rsidRDefault="00211FA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color w:val="000000" w:themeColor="text1"/>
                <w:sz w:val="22"/>
                <w:szCs w:val="22"/>
              </w:rPr>
            </w:pPr>
            <w:r w:rsidRPr="00DE2261">
              <w:rPr>
                <w:color w:val="000000" w:themeColor="text1"/>
                <w:sz w:val="22"/>
                <w:szCs w:val="22"/>
              </w:rPr>
              <w:t>8</w:t>
            </w:r>
          </w:p>
        </w:tc>
      </w:tr>
      <w:tr w:rsidR="00A74602" w:rsidRPr="00DE2261" w14:paraId="15E8526C" w14:textId="77777777">
        <w:trPr>
          <w:jc w:val="center"/>
        </w:trPr>
        <w:tc>
          <w:tcPr>
            <w:tcW w:w="8959" w:type="dxa"/>
            <w:gridSpan w:val="3"/>
          </w:tcPr>
          <w:p w14:paraId="2ED8D72B" w14:textId="77777777" w:rsidR="00C63CAA" w:rsidRPr="00DE2261" w:rsidRDefault="003C27FC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DE2261">
              <w:rPr>
                <w:b/>
                <w:color w:val="000000" w:themeColor="text1"/>
                <w:sz w:val="22"/>
                <w:szCs w:val="22"/>
              </w:rPr>
              <w:t>Total</w:t>
            </w:r>
          </w:p>
        </w:tc>
        <w:tc>
          <w:tcPr>
            <w:tcW w:w="973" w:type="dxa"/>
            <w:vAlign w:val="center"/>
          </w:tcPr>
          <w:p w14:paraId="4FC36436" w14:textId="453A0590" w:rsidR="00C63CAA" w:rsidRPr="00DE2261" w:rsidRDefault="00BB3489">
            <w:pPr>
              <w:tabs>
                <w:tab w:val="left" w:pos="792"/>
                <w:tab w:val="left" w:pos="8304"/>
              </w:tabs>
              <w:spacing w:line="240" w:lineRule="exact"/>
              <w:jc w:val="center"/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fldChar w:fldCharType="begin"/>
            </w:r>
            <w:r>
              <w:rPr>
                <w:b/>
                <w:color w:val="000000" w:themeColor="text1"/>
                <w:sz w:val="22"/>
                <w:szCs w:val="22"/>
              </w:rPr>
              <w:instrText xml:space="preserve"> =SUM(ABOVE) </w:instrText>
            </w:r>
            <w:r>
              <w:rPr>
                <w:b/>
                <w:color w:val="000000" w:themeColor="text1"/>
                <w:sz w:val="22"/>
                <w:szCs w:val="22"/>
              </w:rPr>
              <w:fldChar w:fldCharType="separate"/>
            </w:r>
            <w:r w:rsidR="003A0CF6">
              <w:rPr>
                <w:b/>
                <w:noProof/>
                <w:color w:val="000000" w:themeColor="text1"/>
                <w:sz w:val="22"/>
                <w:szCs w:val="22"/>
              </w:rPr>
              <w:t>168</w:t>
            </w:r>
            <w:r>
              <w:rPr>
                <w:b/>
                <w:color w:val="000000" w:themeColor="text1"/>
                <w:sz w:val="22"/>
                <w:szCs w:val="22"/>
              </w:rPr>
              <w:fldChar w:fldCharType="end"/>
            </w:r>
          </w:p>
        </w:tc>
      </w:tr>
    </w:tbl>
    <w:p w14:paraId="0CAEB4CE" w14:textId="77777777" w:rsidR="00C63CAA" w:rsidRPr="00DE2261" w:rsidRDefault="00C63CAA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</w:p>
    <w:p w14:paraId="255B05D3" w14:textId="77777777" w:rsidR="00C63CAA" w:rsidRPr="00DE2261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p w14:paraId="2FFB31F7" w14:textId="77777777" w:rsidR="00C63CAA" w:rsidRPr="00DE2261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p w14:paraId="52B8A10E" w14:textId="77777777" w:rsidR="00C63CAA" w:rsidRPr="00DE2261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p w14:paraId="10076523" w14:textId="77777777" w:rsidR="00C63CAA" w:rsidRPr="00DE2261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p w14:paraId="06BFBB65" w14:textId="77777777" w:rsidR="00C63CAA" w:rsidRPr="00DE2261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p w14:paraId="0484D6B4" w14:textId="77777777" w:rsidR="00C63CAA" w:rsidRPr="00DE2261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p w14:paraId="772D7607" w14:textId="77777777" w:rsidR="00C63CAA" w:rsidRPr="00DE2261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p w14:paraId="2615E50D" w14:textId="77777777" w:rsidR="00C63CAA" w:rsidRPr="00DE2261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p w14:paraId="3100FCF7" w14:textId="77777777" w:rsidR="00C63CAA" w:rsidRPr="00DE2261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p w14:paraId="0DF55006" w14:textId="77777777" w:rsidR="00C63CAA" w:rsidRPr="00DE2261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p w14:paraId="170BA3D0" w14:textId="77777777" w:rsidR="00C63CAA" w:rsidRPr="00DE2261" w:rsidRDefault="00C63CAA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</w:p>
    <w:p w14:paraId="34982DCB" w14:textId="77777777" w:rsidR="00B74F1D" w:rsidRPr="00DE2261" w:rsidRDefault="00B74F1D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</w:p>
    <w:p w14:paraId="4D21864F" w14:textId="77777777" w:rsidR="00B74F1D" w:rsidRPr="00DE2261" w:rsidRDefault="00B74F1D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</w:p>
    <w:p w14:paraId="1A2A5C11" w14:textId="77777777" w:rsidR="00C63CAA" w:rsidRPr="00DE2261" w:rsidRDefault="003C27FC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  <w:r w:rsidRPr="00DE2261">
        <w:rPr>
          <w:b/>
          <w:sz w:val="22"/>
          <w:szCs w:val="22"/>
        </w:rPr>
        <w:lastRenderedPageBreak/>
        <w:t>Category wise Credit Distribution</w:t>
      </w:r>
    </w:p>
    <w:p w14:paraId="661ACA12" w14:textId="77777777" w:rsidR="00C63CAA" w:rsidRPr="00DE2261" w:rsidRDefault="00C63CAA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</w:p>
    <w:p w14:paraId="2CC702D6" w14:textId="77777777" w:rsidR="00C63CAA" w:rsidRPr="00DE2261" w:rsidRDefault="003C27FC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  <w:r w:rsidRPr="00DE2261">
        <w:rPr>
          <w:noProof/>
          <w:sz w:val="22"/>
          <w:szCs w:val="22"/>
          <w:lang w:val="en-US"/>
        </w:rPr>
        <w:drawing>
          <wp:anchor distT="0" distB="0" distL="0" distR="0" simplePos="0" relativeHeight="251660288" behindDoc="0" locked="0" layoutInCell="1" allowOverlap="1" wp14:anchorId="270BFAB3" wp14:editId="119D67F1">
            <wp:simplePos x="0" y="0"/>
            <wp:positionH relativeFrom="column">
              <wp:posOffset>1137920</wp:posOffset>
            </wp:positionH>
            <wp:positionV relativeFrom="paragraph">
              <wp:posOffset>100965</wp:posOffset>
            </wp:positionV>
            <wp:extent cx="4572000" cy="3057525"/>
            <wp:effectExtent l="0" t="0" r="0" b="9525"/>
            <wp:wrapTopAndBottom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anchor>
        </w:drawing>
      </w:r>
    </w:p>
    <w:p w14:paraId="69C48D9A" w14:textId="77777777" w:rsidR="00C63CAA" w:rsidRPr="00DE2261" w:rsidRDefault="00C63CAA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</w:p>
    <w:p w14:paraId="4B3929D7" w14:textId="77777777" w:rsidR="00C63CAA" w:rsidRPr="00DE2261" w:rsidRDefault="003C27FC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  <w:u w:val="single"/>
        </w:rPr>
      </w:pPr>
      <w:r w:rsidRPr="00DE2261">
        <w:rPr>
          <w:b/>
          <w:sz w:val="22"/>
          <w:szCs w:val="22"/>
          <w:u w:val="single"/>
        </w:rPr>
        <w:t>SEMESTER: I</w:t>
      </w:r>
    </w:p>
    <w:p w14:paraId="6B06FEF6" w14:textId="77777777" w:rsidR="00C63CAA" w:rsidRPr="00DE2261" w:rsidRDefault="00C63CAA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</w:p>
    <w:p w14:paraId="067005C0" w14:textId="77777777" w:rsidR="00C63CAA" w:rsidRPr="00DE2261" w:rsidRDefault="003C27FC">
      <w:pPr>
        <w:tabs>
          <w:tab w:val="left" w:pos="792"/>
          <w:tab w:val="left" w:pos="8304"/>
        </w:tabs>
        <w:spacing w:line="240" w:lineRule="exact"/>
        <w:rPr>
          <w:b/>
          <w:sz w:val="22"/>
          <w:szCs w:val="22"/>
        </w:rPr>
      </w:pPr>
      <w:r w:rsidRPr="00DE2261">
        <w:rPr>
          <w:b/>
          <w:sz w:val="22"/>
          <w:szCs w:val="22"/>
        </w:rPr>
        <w:t>Mandatory Induction Program – Duration 3 weeks</w:t>
      </w:r>
    </w:p>
    <w:p w14:paraId="5E49CA77" w14:textId="77777777" w:rsidR="00C63CAA" w:rsidRPr="00DE2261" w:rsidRDefault="00C63CAA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tbl>
      <w:tblPr>
        <w:tblStyle w:val="ListTable3"/>
        <w:tblW w:w="101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5"/>
        <w:gridCol w:w="4842"/>
        <w:gridCol w:w="1084"/>
        <w:gridCol w:w="986"/>
        <w:gridCol w:w="827"/>
        <w:gridCol w:w="1639"/>
      </w:tblGrid>
      <w:tr w:rsidR="003B5340" w:rsidRPr="00DE2261" w14:paraId="4E5CA54A" w14:textId="77777777" w:rsidTr="00CE49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vAlign w:val="center"/>
            <w:hideMark/>
          </w:tcPr>
          <w:p w14:paraId="5D0608EA" w14:textId="498349E6" w:rsidR="003B5340" w:rsidRPr="003B5340" w:rsidRDefault="003B5340" w:rsidP="003B5340">
            <w:pPr>
              <w:jc w:val="center"/>
              <w:rPr>
                <w:color w:val="D9D9D9"/>
                <w:sz w:val="22"/>
                <w:szCs w:val="22"/>
                <w:lang w:val="en-US"/>
              </w:rPr>
            </w:pPr>
            <w:r w:rsidRPr="003B5340">
              <w:rPr>
                <w:color w:val="D9D9D9"/>
                <w:sz w:val="22"/>
                <w:szCs w:val="22"/>
                <w:lang w:val="en-US"/>
              </w:rPr>
              <w:t>Sl. No.</w:t>
            </w:r>
          </w:p>
        </w:tc>
        <w:tc>
          <w:tcPr>
            <w:tcW w:w="4842" w:type="dxa"/>
            <w:vAlign w:val="center"/>
            <w:hideMark/>
          </w:tcPr>
          <w:p w14:paraId="4B90EF52" w14:textId="77777777" w:rsidR="003B5340" w:rsidRPr="003B5340" w:rsidRDefault="003B5340" w:rsidP="003B53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3B5340">
              <w:rPr>
                <w:color w:val="D9D9D9"/>
                <w:sz w:val="22"/>
                <w:szCs w:val="22"/>
                <w:lang w:val="en-US"/>
              </w:rPr>
              <w:t>Subject List</w:t>
            </w:r>
          </w:p>
        </w:tc>
        <w:tc>
          <w:tcPr>
            <w:tcW w:w="0" w:type="auto"/>
            <w:vAlign w:val="center"/>
            <w:hideMark/>
          </w:tcPr>
          <w:p w14:paraId="4EDCEEE4" w14:textId="77777777" w:rsidR="003B5340" w:rsidRPr="003B5340" w:rsidRDefault="003B5340" w:rsidP="003B53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3B5340">
              <w:rPr>
                <w:color w:val="D9D9D9"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0CC57114" w14:textId="77777777" w:rsidR="003B5340" w:rsidRPr="003B5340" w:rsidRDefault="003B5340" w:rsidP="003B53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3B5340">
              <w:rPr>
                <w:color w:val="D9D9D9"/>
                <w:sz w:val="22"/>
                <w:szCs w:val="22"/>
                <w:lang w:val="en-US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56A71EFC" w14:textId="77777777" w:rsidR="003B5340" w:rsidRPr="003B5340" w:rsidRDefault="003B5340" w:rsidP="003B53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3B5340">
              <w:rPr>
                <w:color w:val="D9D9D9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639" w:type="dxa"/>
            <w:vAlign w:val="center"/>
            <w:hideMark/>
          </w:tcPr>
          <w:p w14:paraId="645C9212" w14:textId="5E519D73" w:rsidR="003B5340" w:rsidRPr="003B5340" w:rsidRDefault="003B5340" w:rsidP="003B53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DE2261">
              <w:rPr>
                <w:color w:val="D9D9D9"/>
                <w:sz w:val="22"/>
                <w:szCs w:val="22"/>
                <w:lang w:val="en-US"/>
              </w:rPr>
              <w:t>Contact hours/ Week</w:t>
            </w:r>
          </w:p>
        </w:tc>
      </w:tr>
      <w:tr w:rsidR="003B5340" w:rsidRPr="00DE2261" w14:paraId="2ADA7C4A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33DDF2C" w14:textId="271EEBDA" w:rsidR="003B5340" w:rsidRPr="00DE2261" w:rsidRDefault="003B5340" w:rsidP="003B5340">
            <w:pPr>
              <w:pStyle w:val="ListParagraph"/>
              <w:numPr>
                <w:ilvl w:val="0"/>
                <w:numId w:val="2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42" w:type="dxa"/>
            <w:vAlign w:val="center"/>
            <w:hideMark/>
          </w:tcPr>
          <w:p w14:paraId="07A78C48" w14:textId="77777777" w:rsidR="003B5340" w:rsidRPr="003B5340" w:rsidRDefault="003B5340" w:rsidP="003B53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Engineering Physics</w:t>
            </w:r>
          </w:p>
        </w:tc>
        <w:tc>
          <w:tcPr>
            <w:tcW w:w="0" w:type="auto"/>
            <w:vAlign w:val="center"/>
            <w:hideMark/>
          </w:tcPr>
          <w:p w14:paraId="05EE6B31" w14:textId="77777777" w:rsidR="003B5340" w:rsidRPr="003B5340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BS</w:t>
            </w:r>
          </w:p>
        </w:tc>
        <w:tc>
          <w:tcPr>
            <w:tcW w:w="0" w:type="auto"/>
            <w:vAlign w:val="center"/>
            <w:hideMark/>
          </w:tcPr>
          <w:p w14:paraId="2692E675" w14:textId="77777777" w:rsidR="003B5340" w:rsidRPr="003B5340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22644CCC" w14:textId="77777777" w:rsidR="003B5340" w:rsidRPr="003B5340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639" w:type="dxa"/>
            <w:vAlign w:val="center"/>
            <w:hideMark/>
          </w:tcPr>
          <w:p w14:paraId="7CE2FB95" w14:textId="77777777" w:rsidR="003B5340" w:rsidRPr="003B5340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3</w:t>
            </w:r>
          </w:p>
        </w:tc>
      </w:tr>
      <w:tr w:rsidR="003B5340" w:rsidRPr="00DE2261" w14:paraId="4C0DF00A" w14:textId="77777777" w:rsidTr="00CE4974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ADEF1C9" w14:textId="3C390F4A" w:rsidR="003B5340" w:rsidRPr="00DE2261" w:rsidRDefault="003B5340" w:rsidP="003B5340">
            <w:pPr>
              <w:pStyle w:val="ListParagraph"/>
              <w:numPr>
                <w:ilvl w:val="0"/>
                <w:numId w:val="2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42" w:type="dxa"/>
            <w:vAlign w:val="center"/>
            <w:hideMark/>
          </w:tcPr>
          <w:p w14:paraId="75EE69C2" w14:textId="77777777" w:rsidR="003B5340" w:rsidRPr="003B5340" w:rsidRDefault="003B5340" w:rsidP="003B53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Mathematical foundation of Computer Science</w:t>
            </w:r>
          </w:p>
        </w:tc>
        <w:tc>
          <w:tcPr>
            <w:tcW w:w="0" w:type="auto"/>
            <w:vAlign w:val="center"/>
            <w:hideMark/>
          </w:tcPr>
          <w:p w14:paraId="4BF71CBB" w14:textId="77777777" w:rsidR="003B5340" w:rsidRPr="003B5340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BS</w:t>
            </w:r>
          </w:p>
        </w:tc>
        <w:tc>
          <w:tcPr>
            <w:tcW w:w="0" w:type="auto"/>
            <w:vAlign w:val="center"/>
            <w:hideMark/>
          </w:tcPr>
          <w:p w14:paraId="621609D3" w14:textId="77777777" w:rsidR="003B5340" w:rsidRPr="003B5340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20400133" w14:textId="77777777" w:rsidR="003B5340" w:rsidRPr="003B5340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1639" w:type="dxa"/>
            <w:vAlign w:val="center"/>
            <w:hideMark/>
          </w:tcPr>
          <w:p w14:paraId="527ACCC1" w14:textId="77777777" w:rsidR="003B5340" w:rsidRPr="003B5340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4</w:t>
            </w:r>
          </w:p>
        </w:tc>
      </w:tr>
      <w:tr w:rsidR="003B5340" w:rsidRPr="00DE2261" w14:paraId="2D86CF01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DBE8700" w14:textId="740C4FF0" w:rsidR="003B5340" w:rsidRPr="00DE2261" w:rsidRDefault="003B5340" w:rsidP="003B5340">
            <w:pPr>
              <w:pStyle w:val="ListParagraph"/>
              <w:numPr>
                <w:ilvl w:val="0"/>
                <w:numId w:val="2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42" w:type="dxa"/>
            <w:vAlign w:val="center"/>
            <w:hideMark/>
          </w:tcPr>
          <w:p w14:paraId="214DDCE6" w14:textId="77777777" w:rsidR="003B5340" w:rsidRPr="003B5340" w:rsidRDefault="003B5340" w:rsidP="003B53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Principles of Electrical Engineering</w:t>
            </w:r>
          </w:p>
        </w:tc>
        <w:tc>
          <w:tcPr>
            <w:tcW w:w="0" w:type="auto"/>
            <w:vAlign w:val="center"/>
            <w:hideMark/>
          </w:tcPr>
          <w:p w14:paraId="2B16764F" w14:textId="77777777" w:rsidR="003B5340" w:rsidRPr="003B5340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ES</w:t>
            </w:r>
          </w:p>
        </w:tc>
        <w:tc>
          <w:tcPr>
            <w:tcW w:w="0" w:type="auto"/>
            <w:vAlign w:val="center"/>
            <w:hideMark/>
          </w:tcPr>
          <w:p w14:paraId="17C5761D" w14:textId="77777777" w:rsidR="003B5340" w:rsidRPr="003B5340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64F4B231" w14:textId="77777777" w:rsidR="003B5340" w:rsidRPr="003B5340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639" w:type="dxa"/>
            <w:vAlign w:val="center"/>
            <w:hideMark/>
          </w:tcPr>
          <w:p w14:paraId="1A64F139" w14:textId="77777777" w:rsidR="003B5340" w:rsidRPr="003B5340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3</w:t>
            </w:r>
          </w:p>
        </w:tc>
      </w:tr>
      <w:tr w:rsidR="003B5340" w:rsidRPr="00DE2261" w14:paraId="292C9132" w14:textId="77777777" w:rsidTr="00CE4974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7C03527" w14:textId="1763A406" w:rsidR="003B5340" w:rsidRPr="00DE2261" w:rsidRDefault="003B5340" w:rsidP="003B5340">
            <w:pPr>
              <w:pStyle w:val="ListParagraph"/>
              <w:numPr>
                <w:ilvl w:val="0"/>
                <w:numId w:val="2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42" w:type="dxa"/>
            <w:vAlign w:val="center"/>
            <w:hideMark/>
          </w:tcPr>
          <w:p w14:paraId="13C3E034" w14:textId="77777777" w:rsidR="003B5340" w:rsidRPr="003B5340" w:rsidRDefault="003B5340" w:rsidP="003B53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Problem solving ability</w:t>
            </w:r>
          </w:p>
        </w:tc>
        <w:tc>
          <w:tcPr>
            <w:tcW w:w="0" w:type="auto"/>
            <w:vAlign w:val="center"/>
            <w:hideMark/>
          </w:tcPr>
          <w:p w14:paraId="75ADE7BE" w14:textId="77777777" w:rsidR="003B5340" w:rsidRPr="003B5340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ES</w:t>
            </w:r>
          </w:p>
        </w:tc>
        <w:tc>
          <w:tcPr>
            <w:tcW w:w="0" w:type="auto"/>
            <w:vAlign w:val="center"/>
            <w:hideMark/>
          </w:tcPr>
          <w:p w14:paraId="2BA057B7" w14:textId="77777777" w:rsidR="003B5340" w:rsidRPr="003B5340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2BA22EDF" w14:textId="77777777" w:rsidR="003B5340" w:rsidRPr="003B5340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1639" w:type="dxa"/>
            <w:vAlign w:val="center"/>
            <w:hideMark/>
          </w:tcPr>
          <w:p w14:paraId="07ECF981" w14:textId="77777777" w:rsidR="003B5340" w:rsidRPr="003B5340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4</w:t>
            </w:r>
          </w:p>
        </w:tc>
      </w:tr>
      <w:tr w:rsidR="003B5340" w:rsidRPr="00DE2261" w14:paraId="32A0A5E9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DCB0202" w14:textId="64983B24" w:rsidR="003B5340" w:rsidRPr="00DE2261" w:rsidRDefault="003B5340" w:rsidP="003B5340">
            <w:pPr>
              <w:pStyle w:val="ListParagraph"/>
              <w:numPr>
                <w:ilvl w:val="0"/>
                <w:numId w:val="2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42" w:type="dxa"/>
            <w:vAlign w:val="center"/>
            <w:hideMark/>
          </w:tcPr>
          <w:p w14:paraId="6018CE35" w14:textId="77777777" w:rsidR="003B5340" w:rsidRPr="003B5340" w:rsidRDefault="003B5340" w:rsidP="003B53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Communicative English</w:t>
            </w:r>
          </w:p>
        </w:tc>
        <w:tc>
          <w:tcPr>
            <w:tcW w:w="0" w:type="auto"/>
            <w:vAlign w:val="center"/>
            <w:hideMark/>
          </w:tcPr>
          <w:p w14:paraId="619524C1" w14:textId="77777777" w:rsidR="003B5340" w:rsidRPr="003B5340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HSM</w:t>
            </w:r>
          </w:p>
        </w:tc>
        <w:tc>
          <w:tcPr>
            <w:tcW w:w="0" w:type="auto"/>
            <w:vAlign w:val="center"/>
            <w:hideMark/>
          </w:tcPr>
          <w:p w14:paraId="31AFDEC0" w14:textId="77777777" w:rsidR="003B5340" w:rsidRPr="003B5340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18132A58" w14:textId="77777777" w:rsidR="003B5340" w:rsidRPr="003B5340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639" w:type="dxa"/>
            <w:vAlign w:val="center"/>
            <w:hideMark/>
          </w:tcPr>
          <w:p w14:paraId="324C4285" w14:textId="77777777" w:rsidR="003B5340" w:rsidRPr="003B5340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2</w:t>
            </w:r>
          </w:p>
        </w:tc>
      </w:tr>
      <w:tr w:rsidR="003B5340" w:rsidRPr="00DE2261" w14:paraId="0D5887A2" w14:textId="77777777" w:rsidTr="00CE4974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8099AF5" w14:textId="3F21C06D" w:rsidR="003B5340" w:rsidRPr="00DE2261" w:rsidRDefault="003B5340" w:rsidP="003B5340">
            <w:pPr>
              <w:pStyle w:val="ListParagraph"/>
              <w:numPr>
                <w:ilvl w:val="0"/>
                <w:numId w:val="2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42" w:type="dxa"/>
            <w:vAlign w:val="center"/>
            <w:hideMark/>
          </w:tcPr>
          <w:p w14:paraId="038A9581" w14:textId="77777777" w:rsidR="003B5340" w:rsidRPr="003B5340" w:rsidRDefault="003B5340" w:rsidP="003B53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Environmental Science</w:t>
            </w:r>
          </w:p>
        </w:tc>
        <w:tc>
          <w:tcPr>
            <w:tcW w:w="0" w:type="auto"/>
            <w:vAlign w:val="center"/>
            <w:hideMark/>
          </w:tcPr>
          <w:p w14:paraId="4B5C8C75" w14:textId="77777777" w:rsidR="003B5340" w:rsidRPr="003B5340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HSM</w:t>
            </w:r>
          </w:p>
        </w:tc>
        <w:tc>
          <w:tcPr>
            <w:tcW w:w="0" w:type="auto"/>
            <w:vAlign w:val="center"/>
            <w:hideMark/>
          </w:tcPr>
          <w:p w14:paraId="388543BD" w14:textId="77777777" w:rsidR="003B5340" w:rsidRPr="003B5340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797AC1FD" w14:textId="77777777" w:rsidR="003B5340" w:rsidRPr="003B5340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639" w:type="dxa"/>
            <w:vAlign w:val="center"/>
            <w:hideMark/>
          </w:tcPr>
          <w:p w14:paraId="75710EFA" w14:textId="77777777" w:rsidR="003B5340" w:rsidRPr="003B5340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2</w:t>
            </w:r>
          </w:p>
        </w:tc>
      </w:tr>
      <w:tr w:rsidR="003B5340" w:rsidRPr="00DE2261" w14:paraId="0480B7A6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857FA3E" w14:textId="0CDFE21A" w:rsidR="003B5340" w:rsidRPr="00DE2261" w:rsidRDefault="003B5340" w:rsidP="003B5340">
            <w:pPr>
              <w:pStyle w:val="ListParagraph"/>
              <w:numPr>
                <w:ilvl w:val="0"/>
                <w:numId w:val="2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42" w:type="dxa"/>
            <w:vAlign w:val="center"/>
            <w:hideMark/>
          </w:tcPr>
          <w:p w14:paraId="0227CC55" w14:textId="77777777" w:rsidR="003B5340" w:rsidRPr="003B5340" w:rsidRDefault="003B5340" w:rsidP="003B53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Engineering Physics Lab</w:t>
            </w:r>
          </w:p>
        </w:tc>
        <w:tc>
          <w:tcPr>
            <w:tcW w:w="0" w:type="auto"/>
            <w:vAlign w:val="center"/>
            <w:hideMark/>
          </w:tcPr>
          <w:p w14:paraId="49D908AB" w14:textId="77777777" w:rsidR="003B5340" w:rsidRPr="003B5340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BS</w:t>
            </w:r>
          </w:p>
        </w:tc>
        <w:tc>
          <w:tcPr>
            <w:tcW w:w="0" w:type="auto"/>
            <w:vAlign w:val="center"/>
            <w:hideMark/>
          </w:tcPr>
          <w:p w14:paraId="262E5DEB" w14:textId="77777777" w:rsidR="003B5340" w:rsidRPr="003B5340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1A15D577" w14:textId="77777777" w:rsidR="003B5340" w:rsidRPr="003B5340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639" w:type="dxa"/>
            <w:vAlign w:val="center"/>
            <w:hideMark/>
          </w:tcPr>
          <w:p w14:paraId="52AAFB8A" w14:textId="77777777" w:rsidR="003B5340" w:rsidRPr="003B5340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2</w:t>
            </w:r>
          </w:p>
        </w:tc>
      </w:tr>
      <w:tr w:rsidR="003B5340" w:rsidRPr="00DE2261" w14:paraId="0FF89713" w14:textId="77777777" w:rsidTr="00CE4974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9121EF7" w14:textId="03F1C462" w:rsidR="003B5340" w:rsidRPr="00DE2261" w:rsidRDefault="003B5340" w:rsidP="003B5340">
            <w:pPr>
              <w:pStyle w:val="ListParagraph"/>
              <w:numPr>
                <w:ilvl w:val="0"/>
                <w:numId w:val="2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42" w:type="dxa"/>
            <w:vAlign w:val="center"/>
            <w:hideMark/>
          </w:tcPr>
          <w:p w14:paraId="273AC465" w14:textId="77777777" w:rsidR="003B5340" w:rsidRPr="003B5340" w:rsidRDefault="003B5340" w:rsidP="003B53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Electrical Engineering Lab</w:t>
            </w:r>
          </w:p>
        </w:tc>
        <w:tc>
          <w:tcPr>
            <w:tcW w:w="0" w:type="auto"/>
            <w:vAlign w:val="center"/>
            <w:hideMark/>
          </w:tcPr>
          <w:p w14:paraId="30BA8FAF" w14:textId="77777777" w:rsidR="003B5340" w:rsidRPr="003B5340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ES</w:t>
            </w:r>
          </w:p>
        </w:tc>
        <w:tc>
          <w:tcPr>
            <w:tcW w:w="0" w:type="auto"/>
            <w:vAlign w:val="center"/>
            <w:hideMark/>
          </w:tcPr>
          <w:p w14:paraId="0026F7F5" w14:textId="77777777" w:rsidR="003B5340" w:rsidRPr="003B5340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18C8C2ED" w14:textId="77777777" w:rsidR="003B5340" w:rsidRPr="003B5340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639" w:type="dxa"/>
            <w:vAlign w:val="center"/>
            <w:hideMark/>
          </w:tcPr>
          <w:p w14:paraId="68EABA43" w14:textId="77777777" w:rsidR="003B5340" w:rsidRPr="003B5340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2</w:t>
            </w:r>
          </w:p>
        </w:tc>
      </w:tr>
      <w:tr w:rsidR="003B5340" w:rsidRPr="00DE2261" w14:paraId="3DDB115C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EC87B9C" w14:textId="6D079B45" w:rsidR="003B5340" w:rsidRPr="00DE2261" w:rsidRDefault="003B5340" w:rsidP="003B5340">
            <w:pPr>
              <w:pStyle w:val="ListParagraph"/>
              <w:numPr>
                <w:ilvl w:val="0"/>
                <w:numId w:val="2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42" w:type="dxa"/>
            <w:vAlign w:val="center"/>
            <w:hideMark/>
          </w:tcPr>
          <w:p w14:paraId="7C3AE2FD" w14:textId="77777777" w:rsidR="003B5340" w:rsidRPr="003B5340" w:rsidRDefault="003B5340" w:rsidP="003B53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Problem solving Lab</w:t>
            </w:r>
          </w:p>
        </w:tc>
        <w:tc>
          <w:tcPr>
            <w:tcW w:w="0" w:type="auto"/>
            <w:vAlign w:val="center"/>
            <w:hideMark/>
          </w:tcPr>
          <w:p w14:paraId="45CEC177" w14:textId="77777777" w:rsidR="003B5340" w:rsidRPr="003B5340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ES</w:t>
            </w:r>
          </w:p>
        </w:tc>
        <w:tc>
          <w:tcPr>
            <w:tcW w:w="0" w:type="auto"/>
            <w:vAlign w:val="center"/>
            <w:hideMark/>
          </w:tcPr>
          <w:p w14:paraId="27E0C04F" w14:textId="77777777" w:rsidR="003B5340" w:rsidRPr="003B5340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4208181E" w14:textId="77777777" w:rsidR="003B5340" w:rsidRPr="003B5340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639" w:type="dxa"/>
            <w:vAlign w:val="center"/>
            <w:hideMark/>
          </w:tcPr>
          <w:p w14:paraId="4B921276" w14:textId="77777777" w:rsidR="003B5340" w:rsidRPr="003B5340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2</w:t>
            </w:r>
          </w:p>
        </w:tc>
      </w:tr>
      <w:tr w:rsidR="003B5340" w:rsidRPr="00DE2261" w14:paraId="501C20C2" w14:textId="77777777" w:rsidTr="00CE4974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57B34C9" w14:textId="77777777" w:rsidR="003B5340" w:rsidRPr="00DE2261" w:rsidRDefault="003B5340" w:rsidP="003B5340">
            <w:pPr>
              <w:pStyle w:val="ListParagraph"/>
              <w:numPr>
                <w:ilvl w:val="0"/>
                <w:numId w:val="2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42" w:type="dxa"/>
            <w:vAlign w:val="center"/>
          </w:tcPr>
          <w:p w14:paraId="72A4EA91" w14:textId="4498F2BE" w:rsidR="003B5340" w:rsidRPr="00DE2261" w:rsidRDefault="003B5340" w:rsidP="003B53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DE2261">
              <w:rPr>
                <w:sz w:val="22"/>
                <w:szCs w:val="22"/>
              </w:rPr>
              <w:t>Foreign Language - I</w:t>
            </w:r>
          </w:p>
        </w:tc>
        <w:tc>
          <w:tcPr>
            <w:tcW w:w="0" w:type="auto"/>
            <w:vAlign w:val="center"/>
          </w:tcPr>
          <w:p w14:paraId="3BC7BDED" w14:textId="1FF69549" w:rsidR="003B5340" w:rsidRPr="00DE2261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DE2261">
              <w:rPr>
                <w:sz w:val="22"/>
                <w:szCs w:val="22"/>
                <w:lang w:val="en-US"/>
              </w:rPr>
              <w:t>MUS</w:t>
            </w:r>
          </w:p>
        </w:tc>
        <w:tc>
          <w:tcPr>
            <w:tcW w:w="0" w:type="auto"/>
            <w:vAlign w:val="center"/>
          </w:tcPr>
          <w:p w14:paraId="78CE13AC" w14:textId="1850361A" w:rsidR="003B5340" w:rsidRPr="00DE2261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</w:tcPr>
          <w:p w14:paraId="14D5A0E0" w14:textId="58383605" w:rsidR="003B5340" w:rsidRPr="00DE2261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DE2261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639" w:type="dxa"/>
            <w:vAlign w:val="center"/>
          </w:tcPr>
          <w:p w14:paraId="628980B9" w14:textId="7F7D4EF4" w:rsidR="003B5340" w:rsidRPr="00DE2261" w:rsidRDefault="003B5340" w:rsidP="003B53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DE2261">
              <w:rPr>
                <w:sz w:val="22"/>
                <w:szCs w:val="22"/>
                <w:lang w:val="en-US"/>
              </w:rPr>
              <w:t>2</w:t>
            </w:r>
          </w:p>
        </w:tc>
      </w:tr>
      <w:tr w:rsidR="003B5340" w:rsidRPr="00DE2261" w14:paraId="2C8BD8B6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1" w:type="dxa"/>
            <w:gridSpan w:val="4"/>
            <w:vAlign w:val="center"/>
          </w:tcPr>
          <w:p w14:paraId="7442E674" w14:textId="5FBE4501" w:rsidR="003B5340" w:rsidRPr="00DE2261" w:rsidRDefault="003B5340" w:rsidP="003B5340">
            <w:pPr>
              <w:jc w:val="center"/>
              <w:rPr>
                <w:sz w:val="22"/>
                <w:szCs w:val="22"/>
                <w:lang w:val="en-US"/>
              </w:rPr>
            </w:pPr>
            <w:r w:rsidRPr="00DE2261">
              <w:rPr>
                <w:sz w:val="22"/>
                <w:szCs w:val="22"/>
                <w:lang w:val="en-US"/>
              </w:rPr>
              <w:t>Total</w:t>
            </w:r>
          </w:p>
        </w:tc>
        <w:tc>
          <w:tcPr>
            <w:tcW w:w="0" w:type="auto"/>
            <w:vAlign w:val="center"/>
          </w:tcPr>
          <w:p w14:paraId="458FE627" w14:textId="63BA49FB" w:rsidR="003B5340" w:rsidRPr="00DE2261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DE2261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DE2261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DE2261">
              <w:rPr>
                <w:b/>
                <w:sz w:val="22"/>
                <w:szCs w:val="22"/>
                <w:lang w:val="en-US"/>
              </w:rPr>
              <w:fldChar w:fldCharType="separate"/>
            </w:r>
            <w:r w:rsidRPr="00DE2261">
              <w:rPr>
                <w:b/>
                <w:noProof/>
                <w:sz w:val="22"/>
                <w:szCs w:val="22"/>
                <w:lang w:val="en-US"/>
              </w:rPr>
              <w:t>23</w:t>
            </w:r>
            <w:r w:rsidRPr="00DE2261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1639" w:type="dxa"/>
            <w:vAlign w:val="center"/>
          </w:tcPr>
          <w:p w14:paraId="3C7D434E" w14:textId="7E075AE0" w:rsidR="003B5340" w:rsidRPr="00DE2261" w:rsidRDefault="003B5340" w:rsidP="003B53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DE2261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DE2261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DE2261">
              <w:rPr>
                <w:b/>
                <w:sz w:val="22"/>
                <w:szCs w:val="22"/>
                <w:lang w:val="en-US"/>
              </w:rPr>
              <w:fldChar w:fldCharType="separate"/>
            </w:r>
            <w:r w:rsidRPr="00DE2261">
              <w:rPr>
                <w:b/>
                <w:noProof/>
                <w:sz w:val="22"/>
                <w:szCs w:val="22"/>
                <w:lang w:val="en-US"/>
              </w:rPr>
              <w:t>26</w:t>
            </w:r>
            <w:r w:rsidRPr="00DE2261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7EA72CA8" w14:textId="77777777" w:rsidR="003B5340" w:rsidRPr="00DE2261" w:rsidRDefault="003B5340">
      <w:pPr>
        <w:tabs>
          <w:tab w:val="left" w:pos="792"/>
          <w:tab w:val="left" w:pos="8304"/>
        </w:tabs>
        <w:spacing w:line="240" w:lineRule="exact"/>
        <w:jc w:val="center"/>
        <w:rPr>
          <w:b/>
          <w:sz w:val="22"/>
          <w:szCs w:val="22"/>
        </w:rPr>
      </w:pPr>
    </w:p>
    <w:p w14:paraId="30C02CDA" w14:textId="77777777" w:rsidR="00B17C8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5785805C" w14:textId="77777777" w:rsidR="00B17C8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379A291B" w14:textId="77777777" w:rsidR="00B17C8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3027C8ED" w14:textId="77777777" w:rsidR="00B17C8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03A954CA" w14:textId="77777777" w:rsidR="00C63CAA" w:rsidRPr="00DE2261" w:rsidRDefault="003C27FC">
      <w:pPr>
        <w:spacing w:line="240" w:lineRule="exact"/>
        <w:jc w:val="center"/>
        <w:rPr>
          <w:b/>
          <w:sz w:val="22"/>
          <w:szCs w:val="22"/>
          <w:u w:val="single"/>
        </w:rPr>
      </w:pPr>
      <w:r w:rsidRPr="00DE2261">
        <w:rPr>
          <w:b/>
          <w:sz w:val="22"/>
          <w:szCs w:val="22"/>
          <w:u w:val="single"/>
        </w:rPr>
        <w:lastRenderedPageBreak/>
        <w:t>SEMESTER: II</w:t>
      </w:r>
    </w:p>
    <w:p w14:paraId="4F3ABF93" w14:textId="77777777" w:rsidR="00386BD5" w:rsidRPr="00DE2261" w:rsidRDefault="00386BD5">
      <w:pPr>
        <w:spacing w:line="240" w:lineRule="exact"/>
        <w:rPr>
          <w:sz w:val="22"/>
          <w:szCs w:val="22"/>
        </w:rPr>
      </w:pPr>
    </w:p>
    <w:tbl>
      <w:tblPr>
        <w:tblStyle w:val="ListTable3"/>
        <w:tblW w:w="991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4"/>
        <w:gridCol w:w="4379"/>
        <w:gridCol w:w="1121"/>
        <w:gridCol w:w="1020"/>
        <w:gridCol w:w="839"/>
        <w:gridCol w:w="1688"/>
      </w:tblGrid>
      <w:tr w:rsidR="009C0CAB" w:rsidRPr="00DE2261" w14:paraId="537CA6BC" w14:textId="77777777" w:rsidTr="00CE49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vAlign w:val="center"/>
            <w:hideMark/>
          </w:tcPr>
          <w:p w14:paraId="75641205" w14:textId="19B3ADD7" w:rsidR="009C0CAB" w:rsidRPr="00386BD5" w:rsidRDefault="009C0CAB" w:rsidP="00F02F09">
            <w:pPr>
              <w:jc w:val="center"/>
              <w:rPr>
                <w:color w:val="D9D9D9"/>
                <w:sz w:val="22"/>
                <w:szCs w:val="22"/>
                <w:lang w:val="en-US"/>
              </w:rPr>
            </w:pPr>
            <w:r w:rsidRPr="00386BD5">
              <w:rPr>
                <w:color w:val="D9D9D9"/>
                <w:sz w:val="22"/>
                <w:szCs w:val="22"/>
                <w:lang w:val="en-US"/>
              </w:rPr>
              <w:t>Sl. No.</w:t>
            </w:r>
          </w:p>
        </w:tc>
        <w:tc>
          <w:tcPr>
            <w:tcW w:w="4295" w:type="dxa"/>
            <w:vAlign w:val="center"/>
            <w:hideMark/>
          </w:tcPr>
          <w:p w14:paraId="1B143365" w14:textId="77777777" w:rsidR="009C0CAB" w:rsidRPr="00386BD5" w:rsidRDefault="009C0CAB" w:rsidP="00F02F0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386BD5">
              <w:rPr>
                <w:color w:val="D9D9D9"/>
                <w:sz w:val="22"/>
                <w:szCs w:val="22"/>
                <w:lang w:val="en-US"/>
              </w:rPr>
              <w:t>Subject List</w:t>
            </w:r>
          </w:p>
        </w:tc>
        <w:tc>
          <w:tcPr>
            <w:tcW w:w="0" w:type="auto"/>
            <w:vAlign w:val="center"/>
            <w:hideMark/>
          </w:tcPr>
          <w:p w14:paraId="71045A9E" w14:textId="77777777" w:rsidR="009C0CAB" w:rsidRPr="00386BD5" w:rsidRDefault="009C0CAB" w:rsidP="00F02F0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386BD5">
              <w:rPr>
                <w:color w:val="D9D9D9"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4F1550B0" w14:textId="77777777" w:rsidR="009C0CAB" w:rsidRPr="00386BD5" w:rsidRDefault="009C0CAB" w:rsidP="00F02F0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386BD5">
              <w:rPr>
                <w:color w:val="D9D9D9"/>
                <w:sz w:val="22"/>
                <w:szCs w:val="22"/>
                <w:lang w:val="en-US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525AFE8C" w14:textId="77777777" w:rsidR="009C0CAB" w:rsidRPr="00386BD5" w:rsidRDefault="009C0CAB" w:rsidP="00F02F0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386BD5">
              <w:rPr>
                <w:color w:val="D9D9D9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688" w:type="dxa"/>
            <w:vAlign w:val="center"/>
            <w:hideMark/>
          </w:tcPr>
          <w:p w14:paraId="07E41169" w14:textId="77777777" w:rsidR="009C0CAB" w:rsidRPr="00386BD5" w:rsidRDefault="009C0CAB" w:rsidP="00F02F0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386BD5">
              <w:rPr>
                <w:color w:val="D9D9D9"/>
                <w:sz w:val="22"/>
                <w:szCs w:val="22"/>
                <w:lang w:val="en-US"/>
              </w:rPr>
              <w:t>Contact hours/ Week</w:t>
            </w:r>
          </w:p>
        </w:tc>
      </w:tr>
      <w:tr w:rsidR="009C0CAB" w:rsidRPr="00DE2261" w14:paraId="27747280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0155FF9" w14:textId="494FB7B9" w:rsidR="009C0CAB" w:rsidRPr="00DE2261" w:rsidRDefault="009C0CAB" w:rsidP="00F02F09">
            <w:pPr>
              <w:pStyle w:val="ListParagraph"/>
              <w:numPr>
                <w:ilvl w:val="0"/>
                <w:numId w:val="29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295" w:type="dxa"/>
            <w:vAlign w:val="center"/>
            <w:hideMark/>
          </w:tcPr>
          <w:p w14:paraId="7F0FBFF3" w14:textId="77777777" w:rsidR="009C0CAB" w:rsidRPr="00386BD5" w:rsidRDefault="009C0CAB" w:rsidP="00F02F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Discrete Mathematics</w:t>
            </w:r>
          </w:p>
        </w:tc>
        <w:tc>
          <w:tcPr>
            <w:tcW w:w="0" w:type="auto"/>
            <w:vAlign w:val="center"/>
            <w:hideMark/>
          </w:tcPr>
          <w:p w14:paraId="1A43CE15" w14:textId="77777777" w:rsidR="009C0CAB" w:rsidRPr="00386BD5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BS</w:t>
            </w:r>
          </w:p>
        </w:tc>
        <w:tc>
          <w:tcPr>
            <w:tcW w:w="0" w:type="auto"/>
            <w:vAlign w:val="center"/>
            <w:hideMark/>
          </w:tcPr>
          <w:p w14:paraId="3645B866" w14:textId="77777777" w:rsidR="009C0CAB" w:rsidRPr="00386BD5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7B124283" w14:textId="77777777" w:rsidR="009C0CAB" w:rsidRPr="00386BD5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1688" w:type="dxa"/>
            <w:vAlign w:val="center"/>
            <w:hideMark/>
          </w:tcPr>
          <w:p w14:paraId="068E9846" w14:textId="77777777" w:rsidR="009C0CAB" w:rsidRPr="00386BD5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4</w:t>
            </w:r>
          </w:p>
        </w:tc>
      </w:tr>
      <w:tr w:rsidR="009C0CAB" w:rsidRPr="00DE2261" w14:paraId="35DF6474" w14:textId="77777777" w:rsidTr="00CE497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9594D66" w14:textId="1247FD31" w:rsidR="009C0CAB" w:rsidRPr="00DE2261" w:rsidRDefault="009C0CAB" w:rsidP="00F02F09">
            <w:pPr>
              <w:pStyle w:val="ListParagraph"/>
              <w:numPr>
                <w:ilvl w:val="0"/>
                <w:numId w:val="29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295" w:type="dxa"/>
            <w:vAlign w:val="center"/>
            <w:hideMark/>
          </w:tcPr>
          <w:p w14:paraId="31FB2509" w14:textId="77777777" w:rsidR="009C0CAB" w:rsidRPr="00386BD5" w:rsidRDefault="009C0CAB" w:rsidP="00F02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Digital Electronics</w:t>
            </w:r>
          </w:p>
        </w:tc>
        <w:tc>
          <w:tcPr>
            <w:tcW w:w="0" w:type="auto"/>
            <w:vAlign w:val="center"/>
            <w:hideMark/>
          </w:tcPr>
          <w:p w14:paraId="0AC8A217" w14:textId="77777777" w:rsidR="009C0CAB" w:rsidRPr="00386BD5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ES</w:t>
            </w:r>
          </w:p>
        </w:tc>
        <w:tc>
          <w:tcPr>
            <w:tcW w:w="0" w:type="auto"/>
            <w:vAlign w:val="center"/>
            <w:hideMark/>
          </w:tcPr>
          <w:p w14:paraId="4DFEFB56" w14:textId="77777777" w:rsidR="009C0CAB" w:rsidRPr="00386BD5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0655DAAD" w14:textId="77777777" w:rsidR="009C0CAB" w:rsidRPr="00386BD5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688" w:type="dxa"/>
            <w:vAlign w:val="center"/>
            <w:hideMark/>
          </w:tcPr>
          <w:p w14:paraId="26B2D699" w14:textId="77777777" w:rsidR="009C0CAB" w:rsidRPr="00386BD5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3</w:t>
            </w:r>
          </w:p>
        </w:tc>
      </w:tr>
      <w:tr w:rsidR="009C0CAB" w:rsidRPr="00DE2261" w14:paraId="7F11D64C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61D8ACF" w14:textId="6EC8F121" w:rsidR="009C0CAB" w:rsidRPr="00DE2261" w:rsidRDefault="009C0CAB" w:rsidP="00F02F09">
            <w:pPr>
              <w:pStyle w:val="ListParagraph"/>
              <w:numPr>
                <w:ilvl w:val="0"/>
                <w:numId w:val="29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295" w:type="dxa"/>
            <w:vAlign w:val="center"/>
            <w:hideMark/>
          </w:tcPr>
          <w:p w14:paraId="46630AC7" w14:textId="77777777" w:rsidR="009C0CAB" w:rsidRPr="00386BD5" w:rsidRDefault="009C0CAB" w:rsidP="00F02F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Principle of functional programming</w:t>
            </w:r>
          </w:p>
        </w:tc>
        <w:tc>
          <w:tcPr>
            <w:tcW w:w="0" w:type="auto"/>
            <w:vAlign w:val="center"/>
            <w:hideMark/>
          </w:tcPr>
          <w:p w14:paraId="60A15D7E" w14:textId="77777777" w:rsidR="009C0CAB" w:rsidRPr="00386BD5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ES</w:t>
            </w:r>
          </w:p>
        </w:tc>
        <w:tc>
          <w:tcPr>
            <w:tcW w:w="0" w:type="auto"/>
            <w:vAlign w:val="center"/>
            <w:hideMark/>
          </w:tcPr>
          <w:p w14:paraId="298C8583" w14:textId="77777777" w:rsidR="009C0CAB" w:rsidRPr="00386BD5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60808BD4" w14:textId="77777777" w:rsidR="009C0CAB" w:rsidRPr="00386BD5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1688" w:type="dxa"/>
            <w:vAlign w:val="center"/>
            <w:hideMark/>
          </w:tcPr>
          <w:p w14:paraId="3E813D1A" w14:textId="77777777" w:rsidR="009C0CAB" w:rsidRPr="00386BD5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4</w:t>
            </w:r>
          </w:p>
        </w:tc>
      </w:tr>
      <w:tr w:rsidR="009C0CAB" w:rsidRPr="00DE2261" w14:paraId="2BBE832B" w14:textId="77777777" w:rsidTr="00CE497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A57293A" w14:textId="2DD75EE6" w:rsidR="009C0CAB" w:rsidRPr="00DE2261" w:rsidRDefault="009C0CAB" w:rsidP="00F02F09">
            <w:pPr>
              <w:pStyle w:val="ListParagraph"/>
              <w:numPr>
                <w:ilvl w:val="0"/>
                <w:numId w:val="29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295" w:type="dxa"/>
            <w:vAlign w:val="center"/>
            <w:hideMark/>
          </w:tcPr>
          <w:p w14:paraId="2CD58D95" w14:textId="77777777" w:rsidR="009C0CAB" w:rsidRPr="00386BD5" w:rsidRDefault="009C0CAB" w:rsidP="00F02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Introduction to Artificial Intelligence</w:t>
            </w:r>
          </w:p>
        </w:tc>
        <w:tc>
          <w:tcPr>
            <w:tcW w:w="0" w:type="auto"/>
            <w:vAlign w:val="center"/>
            <w:hideMark/>
          </w:tcPr>
          <w:p w14:paraId="17A55C1B" w14:textId="77777777" w:rsidR="009C0CAB" w:rsidRPr="00386BD5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3DCB3C85" w14:textId="77777777" w:rsidR="009C0CAB" w:rsidRPr="00386BD5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2508910B" w14:textId="77777777" w:rsidR="009C0CAB" w:rsidRPr="00386BD5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688" w:type="dxa"/>
            <w:vAlign w:val="center"/>
            <w:hideMark/>
          </w:tcPr>
          <w:p w14:paraId="54B12AA9" w14:textId="77777777" w:rsidR="009C0CAB" w:rsidRPr="00386BD5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3</w:t>
            </w:r>
          </w:p>
        </w:tc>
      </w:tr>
      <w:tr w:rsidR="009C0CAB" w:rsidRPr="00DE2261" w14:paraId="5F0C1F61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6BAC011" w14:textId="3A606436" w:rsidR="009C0CAB" w:rsidRPr="00DE2261" w:rsidRDefault="009C0CAB" w:rsidP="00F02F09">
            <w:pPr>
              <w:pStyle w:val="ListParagraph"/>
              <w:numPr>
                <w:ilvl w:val="0"/>
                <w:numId w:val="29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295" w:type="dxa"/>
            <w:vAlign w:val="center"/>
            <w:hideMark/>
          </w:tcPr>
          <w:p w14:paraId="056735E7" w14:textId="16E3A1E5" w:rsidR="009C0CAB" w:rsidRPr="00386BD5" w:rsidRDefault="009C0CAB" w:rsidP="00F02F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DE2261">
              <w:rPr>
                <w:sz w:val="22"/>
                <w:szCs w:val="22"/>
                <w:lang w:val="en-US"/>
              </w:rPr>
              <w:t>Probability</w:t>
            </w:r>
            <w:r w:rsidRPr="00386BD5">
              <w:rPr>
                <w:sz w:val="22"/>
                <w:szCs w:val="22"/>
                <w:lang w:val="en-US"/>
              </w:rPr>
              <w:t xml:space="preserve"> for Computer Science</w:t>
            </w:r>
          </w:p>
        </w:tc>
        <w:tc>
          <w:tcPr>
            <w:tcW w:w="0" w:type="auto"/>
            <w:vAlign w:val="center"/>
            <w:hideMark/>
          </w:tcPr>
          <w:p w14:paraId="638B9DB5" w14:textId="77777777" w:rsidR="009C0CAB" w:rsidRPr="00386BD5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BS</w:t>
            </w:r>
          </w:p>
        </w:tc>
        <w:tc>
          <w:tcPr>
            <w:tcW w:w="0" w:type="auto"/>
            <w:vAlign w:val="center"/>
            <w:hideMark/>
          </w:tcPr>
          <w:p w14:paraId="7E2E0AD5" w14:textId="77777777" w:rsidR="009C0CAB" w:rsidRPr="00386BD5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29884E31" w14:textId="77777777" w:rsidR="009C0CAB" w:rsidRPr="00386BD5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688" w:type="dxa"/>
            <w:vAlign w:val="center"/>
            <w:hideMark/>
          </w:tcPr>
          <w:p w14:paraId="6D2C7EDF" w14:textId="77777777" w:rsidR="009C0CAB" w:rsidRPr="00386BD5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3</w:t>
            </w:r>
          </w:p>
        </w:tc>
      </w:tr>
      <w:tr w:rsidR="009C0CAB" w:rsidRPr="00DE2261" w14:paraId="680D290D" w14:textId="77777777" w:rsidTr="00CE497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F1CBB81" w14:textId="1EF15079" w:rsidR="009C0CAB" w:rsidRPr="00DE2261" w:rsidRDefault="009C0CAB" w:rsidP="00F02F09">
            <w:pPr>
              <w:pStyle w:val="ListParagraph"/>
              <w:numPr>
                <w:ilvl w:val="0"/>
                <w:numId w:val="29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295" w:type="dxa"/>
            <w:vAlign w:val="center"/>
            <w:hideMark/>
          </w:tcPr>
          <w:p w14:paraId="3C5239F3" w14:textId="77777777" w:rsidR="009C0CAB" w:rsidRPr="00386BD5" w:rsidRDefault="009C0CAB" w:rsidP="00F02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Principle of functional programming Lab</w:t>
            </w:r>
          </w:p>
        </w:tc>
        <w:tc>
          <w:tcPr>
            <w:tcW w:w="0" w:type="auto"/>
            <w:vAlign w:val="center"/>
            <w:hideMark/>
          </w:tcPr>
          <w:p w14:paraId="3986034F" w14:textId="77777777" w:rsidR="009C0CAB" w:rsidRPr="00386BD5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ES</w:t>
            </w:r>
          </w:p>
        </w:tc>
        <w:tc>
          <w:tcPr>
            <w:tcW w:w="0" w:type="auto"/>
            <w:vAlign w:val="center"/>
            <w:hideMark/>
          </w:tcPr>
          <w:p w14:paraId="6539B3FB" w14:textId="77777777" w:rsidR="009C0CAB" w:rsidRPr="00386BD5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1CAF24C4" w14:textId="77777777" w:rsidR="009C0CAB" w:rsidRPr="00386BD5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688" w:type="dxa"/>
            <w:vAlign w:val="center"/>
            <w:hideMark/>
          </w:tcPr>
          <w:p w14:paraId="06222C61" w14:textId="77777777" w:rsidR="009C0CAB" w:rsidRPr="00386BD5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2</w:t>
            </w:r>
          </w:p>
        </w:tc>
      </w:tr>
      <w:tr w:rsidR="009C0CAB" w:rsidRPr="00DE2261" w14:paraId="02FD3BC6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BECD12E" w14:textId="2AA8F82B" w:rsidR="009C0CAB" w:rsidRPr="00DE2261" w:rsidRDefault="009C0CAB" w:rsidP="00F02F09">
            <w:pPr>
              <w:pStyle w:val="ListParagraph"/>
              <w:numPr>
                <w:ilvl w:val="0"/>
                <w:numId w:val="29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295" w:type="dxa"/>
            <w:vAlign w:val="center"/>
            <w:hideMark/>
          </w:tcPr>
          <w:p w14:paraId="2721BC69" w14:textId="77777777" w:rsidR="009C0CAB" w:rsidRPr="00386BD5" w:rsidRDefault="009C0CAB" w:rsidP="00F02F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Digital Electronics Lab</w:t>
            </w:r>
          </w:p>
        </w:tc>
        <w:tc>
          <w:tcPr>
            <w:tcW w:w="0" w:type="auto"/>
            <w:vAlign w:val="center"/>
            <w:hideMark/>
          </w:tcPr>
          <w:p w14:paraId="5445D4CC" w14:textId="77777777" w:rsidR="009C0CAB" w:rsidRPr="00386BD5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ES</w:t>
            </w:r>
          </w:p>
        </w:tc>
        <w:tc>
          <w:tcPr>
            <w:tcW w:w="0" w:type="auto"/>
            <w:vAlign w:val="center"/>
            <w:hideMark/>
          </w:tcPr>
          <w:p w14:paraId="160168FC" w14:textId="77777777" w:rsidR="009C0CAB" w:rsidRPr="00386BD5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625461D5" w14:textId="77777777" w:rsidR="009C0CAB" w:rsidRPr="00386BD5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688" w:type="dxa"/>
            <w:vAlign w:val="center"/>
            <w:hideMark/>
          </w:tcPr>
          <w:p w14:paraId="5A3A207D" w14:textId="77777777" w:rsidR="009C0CAB" w:rsidRPr="00386BD5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2</w:t>
            </w:r>
          </w:p>
        </w:tc>
      </w:tr>
      <w:tr w:rsidR="009C0CAB" w:rsidRPr="00DE2261" w14:paraId="51AB965D" w14:textId="77777777" w:rsidTr="00CE497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7EABEAC" w14:textId="2F4544AA" w:rsidR="009C0CAB" w:rsidRPr="00DE2261" w:rsidRDefault="009C0CAB" w:rsidP="00F02F09">
            <w:pPr>
              <w:pStyle w:val="ListParagraph"/>
              <w:numPr>
                <w:ilvl w:val="0"/>
                <w:numId w:val="29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295" w:type="dxa"/>
            <w:vAlign w:val="center"/>
            <w:hideMark/>
          </w:tcPr>
          <w:p w14:paraId="13A1989E" w14:textId="77777777" w:rsidR="009C0CAB" w:rsidRPr="00386BD5" w:rsidRDefault="009C0CAB" w:rsidP="00F02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LBS-1 Python/ R</w:t>
            </w:r>
          </w:p>
        </w:tc>
        <w:tc>
          <w:tcPr>
            <w:tcW w:w="0" w:type="auto"/>
            <w:vAlign w:val="center"/>
            <w:hideMark/>
          </w:tcPr>
          <w:p w14:paraId="39689E7F" w14:textId="77777777" w:rsidR="009C0CAB" w:rsidRPr="00386BD5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7D953158" w14:textId="77777777" w:rsidR="009C0CAB" w:rsidRPr="00386BD5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24A2B72F" w14:textId="77777777" w:rsidR="009C0CAB" w:rsidRPr="00386BD5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688" w:type="dxa"/>
            <w:vAlign w:val="center"/>
            <w:hideMark/>
          </w:tcPr>
          <w:p w14:paraId="115A5640" w14:textId="77777777" w:rsidR="009C0CAB" w:rsidRPr="00386BD5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2</w:t>
            </w:r>
          </w:p>
        </w:tc>
      </w:tr>
      <w:tr w:rsidR="009C0CAB" w:rsidRPr="00DE2261" w14:paraId="66FE109B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EB441B5" w14:textId="0F680CB2" w:rsidR="009C0CAB" w:rsidRPr="00DE2261" w:rsidRDefault="009C0CAB" w:rsidP="00F02F09">
            <w:pPr>
              <w:pStyle w:val="ListParagraph"/>
              <w:numPr>
                <w:ilvl w:val="0"/>
                <w:numId w:val="29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295" w:type="dxa"/>
            <w:vAlign w:val="center"/>
            <w:hideMark/>
          </w:tcPr>
          <w:p w14:paraId="24498104" w14:textId="5D6CAEEE" w:rsidR="009C0CAB" w:rsidRPr="00386BD5" w:rsidRDefault="009C0CAB" w:rsidP="00F02F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 xml:space="preserve">Design </w:t>
            </w:r>
            <w:r w:rsidRPr="00DE2261">
              <w:rPr>
                <w:sz w:val="22"/>
                <w:szCs w:val="22"/>
                <w:lang w:val="en-US"/>
              </w:rPr>
              <w:t>Thinking</w:t>
            </w:r>
          </w:p>
        </w:tc>
        <w:tc>
          <w:tcPr>
            <w:tcW w:w="0" w:type="auto"/>
            <w:vAlign w:val="center"/>
            <w:hideMark/>
          </w:tcPr>
          <w:p w14:paraId="32E73C23" w14:textId="77777777" w:rsidR="009C0CAB" w:rsidRPr="00386BD5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HSM</w:t>
            </w:r>
          </w:p>
        </w:tc>
        <w:tc>
          <w:tcPr>
            <w:tcW w:w="0" w:type="auto"/>
            <w:vAlign w:val="center"/>
            <w:hideMark/>
          </w:tcPr>
          <w:p w14:paraId="6BFAE1B4" w14:textId="77777777" w:rsidR="009C0CAB" w:rsidRPr="00386BD5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460D1E85" w14:textId="77777777" w:rsidR="009C0CAB" w:rsidRPr="00386BD5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688" w:type="dxa"/>
            <w:vAlign w:val="center"/>
            <w:hideMark/>
          </w:tcPr>
          <w:p w14:paraId="0058BAAC" w14:textId="77777777" w:rsidR="009C0CAB" w:rsidRPr="00386BD5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86BD5">
              <w:rPr>
                <w:sz w:val="22"/>
                <w:szCs w:val="22"/>
                <w:lang w:val="en-US"/>
              </w:rPr>
              <w:t>2</w:t>
            </w:r>
          </w:p>
        </w:tc>
      </w:tr>
      <w:tr w:rsidR="009C0CAB" w:rsidRPr="00DE2261" w14:paraId="5AA8DF9B" w14:textId="77777777" w:rsidTr="00CE497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620D7FA" w14:textId="77777777" w:rsidR="009C0CAB" w:rsidRPr="00DE2261" w:rsidRDefault="009C0CAB" w:rsidP="00F02F09">
            <w:pPr>
              <w:pStyle w:val="ListParagraph"/>
              <w:numPr>
                <w:ilvl w:val="0"/>
                <w:numId w:val="29"/>
              </w:numPr>
              <w:jc w:val="center"/>
              <w:rPr>
                <w:b w:val="0"/>
                <w:bCs w:val="0"/>
                <w:sz w:val="22"/>
                <w:szCs w:val="22"/>
                <w:lang w:val="en-US"/>
              </w:rPr>
            </w:pPr>
          </w:p>
        </w:tc>
        <w:tc>
          <w:tcPr>
            <w:tcW w:w="4295" w:type="dxa"/>
            <w:vAlign w:val="center"/>
          </w:tcPr>
          <w:p w14:paraId="750A5DB8" w14:textId="2AE78AE0" w:rsidR="009C0CAB" w:rsidRPr="00DE2261" w:rsidRDefault="009C0CAB" w:rsidP="00F02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DE2261">
              <w:rPr>
                <w:sz w:val="22"/>
                <w:szCs w:val="22"/>
              </w:rPr>
              <w:t>Foreign Language - II</w:t>
            </w:r>
          </w:p>
        </w:tc>
        <w:tc>
          <w:tcPr>
            <w:tcW w:w="0" w:type="auto"/>
            <w:vAlign w:val="center"/>
          </w:tcPr>
          <w:p w14:paraId="29BA5C1F" w14:textId="245BC827" w:rsidR="009C0CAB" w:rsidRPr="00DE2261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DE2261">
              <w:rPr>
                <w:sz w:val="22"/>
                <w:szCs w:val="22"/>
                <w:lang w:val="en-US"/>
              </w:rPr>
              <w:t>MUS</w:t>
            </w:r>
          </w:p>
        </w:tc>
        <w:tc>
          <w:tcPr>
            <w:tcW w:w="0" w:type="auto"/>
            <w:vAlign w:val="center"/>
          </w:tcPr>
          <w:p w14:paraId="6D6CE9E6" w14:textId="701A416E" w:rsidR="009C0CAB" w:rsidRPr="00DE2261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</w:tcPr>
          <w:p w14:paraId="06561831" w14:textId="3A4CFAD1" w:rsidR="009C0CAB" w:rsidRPr="00DE2261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DE2261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688" w:type="dxa"/>
            <w:vAlign w:val="center"/>
          </w:tcPr>
          <w:p w14:paraId="2FEAB830" w14:textId="363F0675" w:rsidR="009C0CAB" w:rsidRPr="00DE2261" w:rsidRDefault="009C0CAB" w:rsidP="00F02F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DE2261">
              <w:rPr>
                <w:sz w:val="22"/>
                <w:szCs w:val="22"/>
                <w:lang w:val="en-US"/>
              </w:rPr>
              <w:t>2</w:t>
            </w:r>
          </w:p>
        </w:tc>
      </w:tr>
      <w:tr w:rsidR="009C0CAB" w:rsidRPr="00DE2261" w14:paraId="01D714D8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40" w:type="dxa"/>
            <w:gridSpan w:val="4"/>
            <w:vAlign w:val="center"/>
          </w:tcPr>
          <w:p w14:paraId="0DF8DEA9" w14:textId="72C9A7F2" w:rsidR="009C0CAB" w:rsidRPr="00DE2261" w:rsidRDefault="009C0CAB" w:rsidP="00F02F09">
            <w:pPr>
              <w:jc w:val="center"/>
              <w:rPr>
                <w:sz w:val="22"/>
                <w:szCs w:val="22"/>
                <w:lang w:val="en-US"/>
              </w:rPr>
            </w:pPr>
            <w:r w:rsidRPr="00DE2261">
              <w:rPr>
                <w:sz w:val="22"/>
                <w:szCs w:val="22"/>
                <w:lang w:val="en-US"/>
              </w:rPr>
              <w:t>Total</w:t>
            </w:r>
          </w:p>
        </w:tc>
        <w:tc>
          <w:tcPr>
            <w:tcW w:w="0" w:type="auto"/>
            <w:vAlign w:val="center"/>
          </w:tcPr>
          <w:p w14:paraId="1F82B112" w14:textId="74CB3F74" w:rsidR="009C0CAB" w:rsidRPr="00DE2261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DE2261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DE2261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DE2261">
              <w:rPr>
                <w:b/>
                <w:sz w:val="22"/>
                <w:szCs w:val="22"/>
                <w:lang w:val="en-US"/>
              </w:rPr>
              <w:fldChar w:fldCharType="separate"/>
            </w:r>
            <w:r w:rsidRPr="00DE2261">
              <w:rPr>
                <w:b/>
                <w:noProof/>
                <w:sz w:val="22"/>
                <w:szCs w:val="22"/>
                <w:lang w:val="en-US"/>
              </w:rPr>
              <w:t>24</w:t>
            </w:r>
            <w:r w:rsidRPr="00DE2261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1688" w:type="dxa"/>
            <w:vAlign w:val="center"/>
          </w:tcPr>
          <w:p w14:paraId="73CFB170" w14:textId="1EE41FBB" w:rsidR="009C0CAB" w:rsidRPr="00DE2261" w:rsidRDefault="009C0CAB" w:rsidP="00F02F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DE2261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DE2261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DE2261">
              <w:rPr>
                <w:b/>
                <w:sz w:val="22"/>
                <w:szCs w:val="22"/>
                <w:lang w:val="en-US"/>
              </w:rPr>
              <w:fldChar w:fldCharType="separate"/>
            </w:r>
            <w:r w:rsidRPr="00DE2261">
              <w:rPr>
                <w:b/>
                <w:noProof/>
                <w:sz w:val="22"/>
                <w:szCs w:val="22"/>
                <w:lang w:val="en-US"/>
              </w:rPr>
              <w:t>27</w:t>
            </w:r>
            <w:r w:rsidRPr="00DE2261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270D5E58" w14:textId="77777777" w:rsidR="00DE2261" w:rsidRDefault="00DE2261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3E2A2983" w14:textId="77777777" w:rsidR="00C63CAA" w:rsidRPr="00DE2261" w:rsidRDefault="003C27FC">
      <w:pPr>
        <w:spacing w:line="240" w:lineRule="exact"/>
        <w:jc w:val="center"/>
        <w:rPr>
          <w:b/>
          <w:sz w:val="22"/>
          <w:szCs w:val="22"/>
          <w:u w:val="single"/>
        </w:rPr>
      </w:pPr>
      <w:r w:rsidRPr="00DE2261">
        <w:rPr>
          <w:b/>
          <w:sz w:val="22"/>
          <w:szCs w:val="22"/>
          <w:u w:val="single"/>
        </w:rPr>
        <w:t>SEMESTER: III</w:t>
      </w:r>
    </w:p>
    <w:p w14:paraId="728750EA" w14:textId="77777777" w:rsidR="00C63CAA" w:rsidRPr="00DE2261" w:rsidRDefault="00C63CAA">
      <w:pPr>
        <w:spacing w:line="240" w:lineRule="exact"/>
        <w:jc w:val="center"/>
        <w:rPr>
          <w:b/>
          <w:sz w:val="22"/>
          <w:szCs w:val="22"/>
        </w:rPr>
      </w:pPr>
    </w:p>
    <w:tbl>
      <w:tblPr>
        <w:tblStyle w:val="ListTable3"/>
        <w:tblW w:w="105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6"/>
        <w:gridCol w:w="4829"/>
        <w:gridCol w:w="1194"/>
        <w:gridCol w:w="1096"/>
        <w:gridCol w:w="925"/>
        <w:gridCol w:w="1636"/>
      </w:tblGrid>
      <w:tr w:rsidR="00F03781" w:rsidRPr="00DE2261" w14:paraId="15FDD509" w14:textId="77777777" w:rsidTr="00CE49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76" w:type="dxa"/>
            <w:tcBorders>
              <w:bottom w:val="none" w:sz="0" w:space="0" w:color="auto"/>
              <w:right w:val="none" w:sz="0" w:space="0" w:color="auto"/>
            </w:tcBorders>
            <w:vAlign w:val="center"/>
            <w:hideMark/>
          </w:tcPr>
          <w:p w14:paraId="4BB8D682" w14:textId="7F65D5A4" w:rsidR="00F03781" w:rsidRPr="00F03781" w:rsidRDefault="00F03781" w:rsidP="00F03781">
            <w:pPr>
              <w:jc w:val="center"/>
              <w:rPr>
                <w:color w:val="D9D9D9"/>
                <w:sz w:val="22"/>
                <w:szCs w:val="22"/>
                <w:lang w:val="en-US"/>
              </w:rPr>
            </w:pPr>
            <w:r w:rsidRPr="00F03781">
              <w:rPr>
                <w:color w:val="D9D9D9"/>
                <w:sz w:val="22"/>
                <w:szCs w:val="22"/>
                <w:lang w:val="en-US"/>
              </w:rPr>
              <w:t>Sl. No.</w:t>
            </w:r>
          </w:p>
        </w:tc>
        <w:tc>
          <w:tcPr>
            <w:tcW w:w="4829" w:type="dxa"/>
            <w:vAlign w:val="center"/>
            <w:hideMark/>
          </w:tcPr>
          <w:p w14:paraId="0D0A22A7" w14:textId="77777777" w:rsidR="00F03781" w:rsidRPr="00F03781" w:rsidRDefault="00F03781" w:rsidP="00F037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F03781">
              <w:rPr>
                <w:color w:val="D9D9D9"/>
                <w:sz w:val="22"/>
                <w:szCs w:val="22"/>
                <w:lang w:val="en-US"/>
              </w:rPr>
              <w:t>Subject List</w:t>
            </w:r>
          </w:p>
        </w:tc>
        <w:tc>
          <w:tcPr>
            <w:tcW w:w="1194" w:type="dxa"/>
            <w:vAlign w:val="center"/>
            <w:hideMark/>
          </w:tcPr>
          <w:p w14:paraId="58E029F2" w14:textId="77777777" w:rsidR="00F03781" w:rsidRPr="00F03781" w:rsidRDefault="00F03781" w:rsidP="00F037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F03781">
              <w:rPr>
                <w:color w:val="D9D9D9"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1096" w:type="dxa"/>
            <w:vAlign w:val="center"/>
            <w:hideMark/>
          </w:tcPr>
          <w:p w14:paraId="2AB61B7B" w14:textId="77777777" w:rsidR="00F03781" w:rsidRPr="00F03781" w:rsidRDefault="00F03781" w:rsidP="00F037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F03781">
              <w:rPr>
                <w:color w:val="D9D9D9"/>
                <w:sz w:val="22"/>
                <w:szCs w:val="22"/>
                <w:lang w:val="en-US"/>
              </w:rPr>
              <w:t>Type</w:t>
            </w:r>
          </w:p>
        </w:tc>
        <w:tc>
          <w:tcPr>
            <w:tcW w:w="925" w:type="dxa"/>
            <w:vAlign w:val="center"/>
            <w:hideMark/>
          </w:tcPr>
          <w:p w14:paraId="3888B354" w14:textId="77777777" w:rsidR="00F03781" w:rsidRPr="00F03781" w:rsidRDefault="00F03781" w:rsidP="00F037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F03781">
              <w:rPr>
                <w:color w:val="D9D9D9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636" w:type="dxa"/>
            <w:vAlign w:val="center"/>
            <w:hideMark/>
          </w:tcPr>
          <w:p w14:paraId="6F547448" w14:textId="77777777" w:rsidR="00F03781" w:rsidRPr="00F03781" w:rsidRDefault="00F03781" w:rsidP="00F037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F03781">
              <w:rPr>
                <w:color w:val="D9D9D9"/>
                <w:sz w:val="22"/>
                <w:szCs w:val="22"/>
                <w:lang w:val="en-US"/>
              </w:rPr>
              <w:t>Contact hours/ Week</w:t>
            </w:r>
          </w:p>
        </w:tc>
      </w:tr>
      <w:tr w:rsidR="00F03781" w:rsidRPr="00DE2261" w14:paraId="2CD848F3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45E27CE1" w14:textId="51792693" w:rsidR="00F03781" w:rsidRPr="00DE2261" w:rsidRDefault="00F03781" w:rsidP="00F03781">
            <w:pPr>
              <w:pStyle w:val="ListParagraph"/>
              <w:numPr>
                <w:ilvl w:val="0"/>
                <w:numId w:val="30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29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1CDDAFF0" w14:textId="00C2021F" w:rsidR="00F03781" w:rsidRPr="00F03781" w:rsidRDefault="00F03781" w:rsidP="00F037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Computational Statistics</w:t>
            </w:r>
          </w:p>
        </w:tc>
        <w:tc>
          <w:tcPr>
            <w:tcW w:w="1194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7FB348C0" w14:textId="77777777" w:rsidR="00F03781" w:rsidRPr="00F03781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BS</w:t>
            </w:r>
          </w:p>
        </w:tc>
        <w:tc>
          <w:tcPr>
            <w:tcW w:w="1096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1BFAE14B" w14:textId="77777777" w:rsidR="00F03781" w:rsidRPr="00F03781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925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101C5DAD" w14:textId="77777777" w:rsidR="00F03781" w:rsidRPr="00F03781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636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2B4262E2" w14:textId="77777777" w:rsidR="00F03781" w:rsidRPr="00F03781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3</w:t>
            </w:r>
          </w:p>
        </w:tc>
      </w:tr>
      <w:tr w:rsidR="00F03781" w:rsidRPr="00DE2261" w14:paraId="00AD799C" w14:textId="77777777" w:rsidTr="00CE497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  <w:tcBorders>
              <w:right w:val="none" w:sz="0" w:space="0" w:color="auto"/>
            </w:tcBorders>
            <w:vAlign w:val="center"/>
          </w:tcPr>
          <w:p w14:paraId="00736BBF" w14:textId="2FC9BC48" w:rsidR="00F03781" w:rsidRPr="00DE2261" w:rsidRDefault="00F03781" w:rsidP="00F03781">
            <w:pPr>
              <w:pStyle w:val="ListParagraph"/>
              <w:numPr>
                <w:ilvl w:val="0"/>
                <w:numId w:val="30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29" w:type="dxa"/>
            <w:vAlign w:val="center"/>
            <w:hideMark/>
          </w:tcPr>
          <w:p w14:paraId="66F92D37" w14:textId="77777777" w:rsidR="00F03781" w:rsidRPr="00F03781" w:rsidRDefault="00F03781" w:rsidP="00F037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Data Structure &amp; Algorithm</w:t>
            </w:r>
          </w:p>
        </w:tc>
        <w:tc>
          <w:tcPr>
            <w:tcW w:w="1194" w:type="dxa"/>
            <w:vAlign w:val="center"/>
            <w:hideMark/>
          </w:tcPr>
          <w:p w14:paraId="004884FB" w14:textId="77777777" w:rsidR="00F03781" w:rsidRPr="00F03781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1096" w:type="dxa"/>
            <w:vAlign w:val="center"/>
            <w:hideMark/>
          </w:tcPr>
          <w:p w14:paraId="792242A2" w14:textId="77777777" w:rsidR="00F03781" w:rsidRPr="00F03781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925" w:type="dxa"/>
            <w:vAlign w:val="center"/>
            <w:hideMark/>
          </w:tcPr>
          <w:p w14:paraId="24171DFB" w14:textId="77777777" w:rsidR="00F03781" w:rsidRPr="00F03781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1636" w:type="dxa"/>
            <w:vAlign w:val="center"/>
            <w:hideMark/>
          </w:tcPr>
          <w:p w14:paraId="25E5EC78" w14:textId="77777777" w:rsidR="00F03781" w:rsidRPr="00F03781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4</w:t>
            </w:r>
          </w:p>
        </w:tc>
      </w:tr>
      <w:tr w:rsidR="00F03781" w:rsidRPr="00DE2261" w14:paraId="395E05F8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1A1F0A20" w14:textId="6948D8B1" w:rsidR="00F03781" w:rsidRPr="00DE2261" w:rsidRDefault="00F03781" w:rsidP="00F03781">
            <w:pPr>
              <w:pStyle w:val="ListParagraph"/>
              <w:numPr>
                <w:ilvl w:val="0"/>
                <w:numId w:val="30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29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33D426CC" w14:textId="77777777" w:rsidR="00F03781" w:rsidRPr="00F03781" w:rsidRDefault="00F03781" w:rsidP="00F037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Computer Organization and Architecture</w:t>
            </w:r>
          </w:p>
        </w:tc>
        <w:tc>
          <w:tcPr>
            <w:tcW w:w="1194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6CE135CA" w14:textId="77777777" w:rsidR="00F03781" w:rsidRPr="00F03781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1096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16D96821" w14:textId="77777777" w:rsidR="00F03781" w:rsidRPr="00F03781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925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1C1B21E7" w14:textId="77777777" w:rsidR="00F03781" w:rsidRPr="00F03781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636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57F050F1" w14:textId="77777777" w:rsidR="00F03781" w:rsidRPr="00F03781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3</w:t>
            </w:r>
          </w:p>
        </w:tc>
      </w:tr>
      <w:tr w:rsidR="00F03781" w:rsidRPr="00DE2261" w14:paraId="3748BC28" w14:textId="77777777" w:rsidTr="00CE497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  <w:tcBorders>
              <w:right w:val="none" w:sz="0" w:space="0" w:color="auto"/>
            </w:tcBorders>
            <w:vAlign w:val="center"/>
          </w:tcPr>
          <w:p w14:paraId="6717BB75" w14:textId="2AADE388" w:rsidR="00F03781" w:rsidRPr="00DE2261" w:rsidRDefault="00F03781" w:rsidP="00F03781">
            <w:pPr>
              <w:pStyle w:val="ListParagraph"/>
              <w:numPr>
                <w:ilvl w:val="0"/>
                <w:numId w:val="30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29" w:type="dxa"/>
            <w:vAlign w:val="center"/>
            <w:hideMark/>
          </w:tcPr>
          <w:p w14:paraId="147F5278" w14:textId="77777777" w:rsidR="00F03781" w:rsidRPr="00F03781" w:rsidRDefault="00F03781" w:rsidP="00F037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Object-Oriented Programming</w:t>
            </w:r>
          </w:p>
        </w:tc>
        <w:tc>
          <w:tcPr>
            <w:tcW w:w="1194" w:type="dxa"/>
            <w:vAlign w:val="center"/>
            <w:hideMark/>
          </w:tcPr>
          <w:p w14:paraId="738B8CB3" w14:textId="77777777" w:rsidR="00F03781" w:rsidRPr="00F03781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1096" w:type="dxa"/>
            <w:vAlign w:val="center"/>
            <w:hideMark/>
          </w:tcPr>
          <w:p w14:paraId="4BA19754" w14:textId="77777777" w:rsidR="00F03781" w:rsidRPr="00F03781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925" w:type="dxa"/>
            <w:vAlign w:val="center"/>
            <w:hideMark/>
          </w:tcPr>
          <w:p w14:paraId="106CBE14" w14:textId="77777777" w:rsidR="00F03781" w:rsidRPr="00F03781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636" w:type="dxa"/>
            <w:vAlign w:val="center"/>
            <w:hideMark/>
          </w:tcPr>
          <w:p w14:paraId="36C4CF12" w14:textId="77777777" w:rsidR="00F03781" w:rsidRPr="00F03781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3</w:t>
            </w:r>
          </w:p>
        </w:tc>
      </w:tr>
      <w:tr w:rsidR="00F03781" w:rsidRPr="00DE2261" w14:paraId="5BC88557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7C672378" w14:textId="6BFE9B17" w:rsidR="00F03781" w:rsidRPr="00DE2261" w:rsidRDefault="00F03781" w:rsidP="00F03781">
            <w:pPr>
              <w:pStyle w:val="ListParagraph"/>
              <w:numPr>
                <w:ilvl w:val="0"/>
                <w:numId w:val="30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29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1BC8A3BD" w14:textId="77777777" w:rsidR="00F03781" w:rsidRPr="00F03781" w:rsidRDefault="00F03781" w:rsidP="00F037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Formal Language and Automata Theory</w:t>
            </w:r>
          </w:p>
        </w:tc>
        <w:tc>
          <w:tcPr>
            <w:tcW w:w="1194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7B3E47EC" w14:textId="77777777" w:rsidR="00F03781" w:rsidRPr="00F03781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1096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1F5A26C4" w14:textId="77777777" w:rsidR="00F03781" w:rsidRPr="00F03781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925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40F3A239" w14:textId="77777777" w:rsidR="00F03781" w:rsidRPr="00F03781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636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5DA34630" w14:textId="77777777" w:rsidR="00F03781" w:rsidRPr="00F03781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3</w:t>
            </w:r>
          </w:p>
        </w:tc>
      </w:tr>
      <w:tr w:rsidR="00F03781" w:rsidRPr="00DE2261" w14:paraId="628E7787" w14:textId="77777777" w:rsidTr="00CE497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  <w:tcBorders>
              <w:right w:val="none" w:sz="0" w:space="0" w:color="auto"/>
            </w:tcBorders>
            <w:vAlign w:val="center"/>
          </w:tcPr>
          <w:p w14:paraId="36B035A5" w14:textId="2190B486" w:rsidR="00F03781" w:rsidRPr="00DE2261" w:rsidRDefault="00F03781" w:rsidP="00F03781">
            <w:pPr>
              <w:pStyle w:val="ListParagraph"/>
              <w:numPr>
                <w:ilvl w:val="0"/>
                <w:numId w:val="30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29" w:type="dxa"/>
            <w:vAlign w:val="center"/>
            <w:hideMark/>
          </w:tcPr>
          <w:p w14:paraId="2106C905" w14:textId="2DD81762" w:rsidR="00F03781" w:rsidRPr="00F03781" w:rsidRDefault="00F03781" w:rsidP="00F037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Introduction to Innovation &amp; Entrepreneurship</w:t>
            </w:r>
          </w:p>
        </w:tc>
        <w:tc>
          <w:tcPr>
            <w:tcW w:w="1194" w:type="dxa"/>
            <w:vAlign w:val="center"/>
            <w:hideMark/>
          </w:tcPr>
          <w:p w14:paraId="1C5A82A2" w14:textId="77777777" w:rsidR="00F03781" w:rsidRPr="00F03781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HSM</w:t>
            </w:r>
          </w:p>
        </w:tc>
        <w:tc>
          <w:tcPr>
            <w:tcW w:w="1096" w:type="dxa"/>
            <w:vAlign w:val="center"/>
            <w:hideMark/>
          </w:tcPr>
          <w:p w14:paraId="57525512" w14:textId="77777777" w:rsidR="00F03781" w:rsidRPr="00F03781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925" w:type="dxa"/>
            <w:vAlign w:val="center"/>
            <w:hideMark/>
          </w:tcPr>
          <w:p w14:paraId="02E0690D" w14:textId="77777777" w:rsidR="00F03781" w:rsidRPr="00F03781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636" w:type="dxa"/>
            <w:vAlign w:val="center"/>
            <w:hideMark/>
          </w:tcPr>
          <w:p w14:paraId="762AC9D9" w14:textId="77777777" w:rsidR="00F03781" w:rsidRPr="00F03781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2</w:t>
            </w:r>
          </w:p>
        </w:tc>
      </w:tr>
      <w:tr w:rsidR="00F03781" w:rsidRPr="00DE2261" w14:paraId="0F829758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0E8C63F7" w14:textId="476A3333" w:rsidR="00F03781" w:rsidRPr="00DE2261" w:rsidRDefault="00F03781" w:rsidP="00F03781">
            <w:pPr>
              <w:pStyle w:val="ListParagraph"/>
              <w:numPr>
                <w:ilvl w:val="0"/>
                <w:numId w:val="30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29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3AE3C01D" w14:textId="77777777" w:rsidR="00F03781" w:rsidRPr="00F03781" w:rsidRDefault="00F03781" w:rsidP="00F037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Data Structure &amp; Algorithm Lab</w:t>
            </w:r>
          </w:p>
        </w:tc>
        <w:tc>
          <w:tcPr>
            <w:tcW w:w="1194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4E4DFA04" w14:textId="77777777" w:rsidR="00F03781" w:rsidRPr="00F03781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1096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207D515C" w14:textId="77777777" w:rsidR="00F03781" w:rsidRPr="00F03781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925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5895EC28" w14:textId="77777777" w:rsidR="00F03781" w:rsidRPr="00F03781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636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0A919EB7" w14:textId="77777777" w:rsidR="00F03781" w:rsidRPr="00F03781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2</w:t>
            </w:r>
          </w:p>
        </w:tc>
      </w:tr>
      <w:tr w:rsidR="00F03781" w:rsidRPr="00DE2261" w14:paraId="268BF8E4" w14:textId="77777777" w:rsidTr="00CE497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  <w:tcBorders>
              <w:right w:val="none" w:sz="0" w:space="0" w:color="auto"/>
            </w:tcBorders>
            <w:vAlign w:val="center"/>
          </w:tcPr>
          <w:p w14:paraId="1FF4BBAD" w14:textId="503B000C" w:rsidR="00F03781" w:rsidRPr="00DE2261" w:rsidRDefault="00F03781" w:rsidP="00F03781">
            <w:pPr>
              <w:pStyle w:val="ListParagraph"/>
              <w:numPr>
                <w:ilvl w:val="0"/>
                <w:numId w:val="30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29" w:type="dxa"/>
            <w:vAlign w:val="center"/>
            <w:hideMark/>
          </w:tcPr>
          <w:p w14:paraId="0AD091E0" w14:textId="77777777" w:rsidR="00F03781" w:rsidRPr="00F03781" w:rsidRDefault="00F03781" w:rsidP="00F037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Computer Organization and Architecture Lab</w:t>
            </w:r>
          </w:p>
        </w:tc>
        <w:tc>
          <w:tcPr>
            <w:tcW w:w="1194" w:type="dxa"/>
            <w:vAlign w:val="center"/>
            <w:hideMark/>
          </w:tcPr>
          <w:p w14:paraId="7E78F06C" w14:textId="77777777" w:rsidR="00F03781" w:rsidRPr="00F03781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1096" w:type="dxa"/>
            <w:vAlign w:val="center"/>
            <w:hideMark/>
          </w:tcPr>
          <w:p w14:paraId="00AC6C54" w14:textId="77777777" w:rsidR="00F03781" w:rsidRPr="00F03781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925" w:type="dxa"/>
            <w:vAlign w:val="center"/>
            <w:hideMark/>
          </w:tcPr>
          <w:p w14:paraId="1B8330E1" w14:textId="77777777" w:rsidR="00F03781" w:rsidRPr="00F03781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636" w:type="dxa"/>
            <w:vAlign w:val="center"/>
            <w:hideMark/>
          </w:tcPr>
          <w:p w14:paraId="12F6F119" w14:textId="77777777" w:rsidR="00F03781" w:rsidRPr="00F03781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2</w:t>
            </w:r>
          </w:p>
        </w:tc>
      </w:tr>
      <w:tr w:rsidR="00F03781" w:rsidRPr="00DE2261" w14:paraId="7D224159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62D80E21" w14:textId="027DA202" w:rsidR="00F03781" w:rsidRPr="00DE2261" w:rsidRDefault="00F03781" w:rsidP="00F03781">
            <w:pPr>
              <w:pStyle w:val="ListParagraph"/>
              <w:numPr>
                <w:ilvl w:val="0"/>
                <w:numId w:val="30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29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15A2F6E3" w14:textId="77777777" w:rsidR="00F03781" w:rsidRPr="00F03781" w:rsidRDefault="00F03781" w:rsidP="00F037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Object-Oriented Programming Lab</w:t>
            </w:r>
          </w:p>
        </w:tc>
        <w:tc>
          <w:tcPr>
            <w:tcW w:w="1194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27E60F59" w14:textId="77777777" w:rsidR="00F03781" w:rsidRPr="00F03781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1096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3FE79B9B" w14:textId="77777777" w:rsidR="00F03781" w:rsidRPr="00F03781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925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1E375F77" w14:textId="77777777" w:rsidR="00F03781" w:rsidRPr="00F03781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636" w:type="dxa"/>
            <w:tcBorders>
              <w:top w:val="none" w:sz="0" w:space="0" w:color="auto"/>
              <w:bottom w:val="none" w:sz="0" w:space="0" w:color="auto"/>
            </w:tcBorders>
            <w:vAlign w:val="center"/>
            <w:hideMark/>
          </w:tcPr>
          <w:p w14:paraId="4D5626FB" w14:textId="77777777" w:rsidR="00F03781" w:rsidRPr="00F03781" w:rsidRDefault="00F03781" w:rsidP="00F03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2</w:t>
            </w:r>
          </w:p>
        </w:tc>
      </w:tr>
      <w:tr w:rsidR="00F03781" w:rsidRPr="00DE2261" w14:paraId="71C7B4E8" w14:textId="77777777" w:rsidTr="00CE497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  <w:tcBorders>
              <w:right w:val="none" w:sz="0" w:space="0" w:color="auto"/>
            </w:tcBorders>
            <w:vAlign w:val="center"/>
          </w:tcPr>
          <w:p w14:paraId="2631EF31" w14:textId="28BCCB71" w:rsidR="00F03781" w:rsidRPr="00DE2261" w:rsidRDefault="00F03781" w:rsidP="00F03781">
            <w:pPr>
              <w:pStyle w:val="ListParagraph"/>
              <w:numPr>
                <w:ilvl w:val="0"/>
                <w:numId w:val="30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829" w:type="dxa"/>
            <w:vAlign w:val="center"/>
            <w:hideMark/>
          </w:tcPr>
          <w:p w14:paraId="64B1E804" w14:textId="2D61D8CE" w:rsidR="00F03781" w:rsidRPr="00F03781" w:rsidRDefault="00BB3489" w:rsidP="00F037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PBL-I</w:t>
            </w:r>
            <w:r w:rsidR="0053497E" w:rsidRPr="0053497E">
              <w:rPr>
                <w:sz w:val="22"/>
                <w:szCs w:val="22"/>
                <w:lang w:val="en-US"/>
              </w:rPr>
              <w:t xml:space="preserve">: </w:t>
            </w:r>
            <w:r>
              <w:rPr>
                <w:sz w:val="22"/>
                <w:szCs w:val="22"/>
                <w:lang w:val="en-US"/>
              </w:rPr>
              <w:t>(</w:t>
            </w:r>
            <w:r w:rsidR="0053497E">
              <w:rPr>
                <w:sz w:val="22"/>
                <w:szCs w:val="22"/>
                <w:lang w:val="en-US"/>
              </w:rPr>
              <w:t xml:space="preserve">Introduction to </w:t>
            </w:r>
            <w:proofErr w:type="spellStart"/>
            <w:r w:rsidR="0053497E" w:rsidRPr="0053497E">
              <w:rPr>
                <w:sz w:val="22"/>
                <w:szCs w:val="22"/>
                <w:lang w:val="en-US"/>
              </w:rPr>
              <w:t>aurdino</w:t>
            </w:r>
            <w:proofErr w:type="spellEnd"/>
            <w:r w:rsidR="0053497E">
              <w:rPr>
                <w:sz w:val="22"/>
                <w:szCs w:val="22"/>
                <w:lang w:val="en-US"/>
              </w:rPr>
              <w:t>)</w:t>
            </w:r>
          </w:p>
        </w:tc>
        <w:tc>
          <w:tcPr>
            <w:tcW w:w="1194" w:type="dxa"/>
            <w:vAlign w:val="center"/>
            <w:hideMark/>
          </w:tcPr>
          <w:p w14:paraId="181ECAA8" w14:textId="77777777" w:rsidR="00F03781" w:rsidRPr="00F03781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PC</w:t>
            </w:r>
          </w:p>
        </w:tc>
        <w:tc>
          <w:tcPr>
            <w:tcW w:w="1096" w:type="dxa"/>
            <w:vAlign w:val="center"/>
            <w:hideMark/>
          </w:tcPr>
          <w:p w14:paraId="70514367" w14:textId="77777777" w:rsidR="00F03781" w:rsidRPr="00F03781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925" w:type="dxa"/>
            <w:vAlign w:val="center"/>
            <w:hideMark/>
          </w:tcPr>
          <w:p w14:paraId="5806B5C8" w14:textId="77777777" w:rsidR="00F03781" w:rsidRPr="00F03781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636" w:type="dxa"/>
            <w:vAlign w:val="center"/>
            <w:hideMark/>
          </w:tcPr>
          <w:p w14:paraId="14789A64" w14:textId="77777777" w:rsidR="00F03781" w:rsidRPr="00F03781" w:rsidRDefault="00F03781" w:rsidP="00F03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F03781">
              <w:rPr>
                <w:sz w:val="22"/>
                <w:szCs w:val="22"/>
                <w:lang w:val="en-US"/>
              </w:rPr>
              <w:t>2</w:t>
            </w:r>
          </w:p>
        </w:tc>
      </w:tr>
      <w:tr w:rsidR="000D113C" w:rsidRPr="00DE2261" w14:paraId="609CEE10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6" w:type="dxa"/>
            <w:vAlign w:val="center"/>
          </w:tcPr>
          <w:p w14:paraId="16F0E6CD" w14:textId="77777777" w:rsidR="000D113C" w:rsidRPr="00DE2261" w:rsidRDefault="000D113C" w:rsidP="000D113C">
            <w:pPr>
              <w:pStyle w:val="ListParagraph"/>
              <w:numPr>
                <w:ilvl w:val="0"/>
                <w:numId w:val="30"/>
              </w:numPr>
              <w:jc w:val="center"/>
              <w:rPr>
                <w:b w:val="0"/>
                <w:bCs w:val="0"/>
                <w:sz w:val="22"/>
                <w:szCs w:val="22"/>
                <w:lang w:val="en-US"/>
              </w:rPr>
            </w:pPr>
          </w:p>
        </w:tc>
        <w:tc>
          <w:tcPr>
            <w:tcW w:w="4829" w:type="dxa"/>
            <w:vAlign w:val="center"/>
          </w:tcPr>
          <w:p w14:paraId="32D31380" w14:textId="477A7F49" w:rsidR="000D113C" w:rsidRPr="00DE2261" w:rsidRDefault="000D113C" w:rsidP="000D11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DE2261">
              <w:rPr>
                <w:sz w:val="22"/>
                <w:szCs w:val="22"/>
                <w:lang w:val="en-US"/>
              </w:rPr>
              <w:t>Foreign Language - III</w:t>
            </w:r>
          </w:p>
        </w:tc>
        <w:tc>
          <w:tcPr>
            <w:tcW w:w="1194" w:type="dxa"/>
            <w:vAlign w:val="center"/>
          </w:tcPr>
          <w:p w14:paraId="669FE4D9" w14:textId="2FAC8579" w:rsidR="000D113C" w:rsidRPr="00DE2261" w:rsidRDefault="000D113C" w:rsidP="000D11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DE2261">
              <w:rPr>
                <w:sz w:val="22"/>
                <w:szCs w:val="22"/>
                <w:lang w:val="en-US"/>
              </w:rPr>
              <w:t>MUS</w:t>
            </w:r>
          </w:p>
        </w:tc>
        <w:tc>
          <w:tcPr>
            <w:tcW w:w="1096" w:type="dxa"/>
            <w:vAlign w:val="center"/>
          </w:tcPr>
          <w:p w14:paraId="1F1B4063" w14:textId="08894A41" w:rsidR="000D113C" w:rsidRPr="00DE2261" w:rsidRDefault="000D113C" w:rsidP="000D11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925" w:type="dxa"/>
            <w:vAlign w:val="center"/>
          </w:tcPr>
          <w:p w14:paraId="7381CA7D" w14:textId="15F2442E" w:rsidR="000D113C" w:rsidRPr="00DE2261" w:rsidRDefault="000D113C" w:rsidP="000D11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DE2261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636" w:type="dxa"/>
            <w:vAlign w:val="center"/>
          </w:tcPr>
          <w:p w14:paraId="554203E9" w14:textId="0A2E64C4" w:rsidR="000D113C" w:rsidRPr="00DE2261" w:rsidRDefault="000D113C" w:rsidP="000D11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DE2261">
              <w:rPr>
                <w:sz w:val="22"/>
                <w:szCs w:val="22"/>
                <w:lang w:val="en-US"/>
              </w:rPr>
              <w:t>2</w:t>
            </w:r>
          </w:p>
        </w:tc>
      </w:tr>
      <w:tr w:rsidR="000D113C" w:rsidRPr="00DE2261" w14:paraId="6F149C7D" w14:textId="77777777" w:rsidTr="00CE497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95" w:type="dxa"/>
            <w:gridSpan w:val="4"/>
            <w:vAlign w:val="center"/>
          </w:tcPr>
          <w:p w14:paraId="60DD18D3" w14:textId="271B35A9" w:rsidR="000D113C" w:rsidRPr="00DE2261" w:rsidRDefault="000D113C" w:rsidP="000D113C">
            <w:pPr>
              <w:jc w:val="center"/>
              <w:rPr>
                <w:sz w:val="22"/>
                <w:szCs w:val="22"/>
                <w:lang w:val="en-US"/>
              </w:rPr>
            </w:pPr>
            <w:r w:rsidRPr="00DE2261">
              <w:rPr>
                <w:sz w:val="22"/>
                <w:szCs w:val="22"/>
                <w:lang w:val="en-US"/>
              </w:rPr>
              <w:t>Total</w:t>
            </w:r>
          </w:p>
        </w:tc>
        <w:tc>
          <w:tcPr>
            <w:tcW w:w="925" w:type="dxa"/>
            <w:vAlign w:val="center"/>
          </w:tcPr>
          <w:p w14:paraId="1D0E3165" w14:textId="2CDBC2EB" w:rsidR="000D113C" w:rsidRPr="00DE2261" w:rsidRDefault="000D113C" w:rsidP="000D11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DE2261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DE2261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DE2261">
              <w:rPr>
                <w:b/>
                <w:sz w:val="22"/>
                <w:szCs w:val="22"/>
                <w:lang w:val="en-US"/>
              </w:rPr>
              <w:fldChar w:fldCharType="separate"/>
            </w:r>
            <w:r w:rsidRPr="00DE2261">
              <w:rPr>
                <w:b/>
                <w:noProof/>
                <w:sz w:val="22"/>
                <w:szCs w:val="22"/>
                <w:lang w:val="en-US"/>
              </w:rPr>
              <w:t>24</w:t>
            </w:r>
            <w:r w:rsidRPr="00DE2261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1636" w:type="dxa"/>
            <w:vAlign w:val="center"/>
          </w:tcPr>
          <w:p w14:paraId="4489A1E5" w14:textId="6C73EC80" w:rsidR="000D113C" w:rsidRPr="00DE2261" w:rsidRDefault="000D113C" w:rsidP="000D11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DE2261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DE2261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DE2261">
              <w:rPr>
                <w:b/>
                <w:sz w:val="22"/>
                <w:szCs w:val="22"/>
                <w:lang w:val="en-US"/>
              </w:rPr>
              <w:fldChar w:fldCharType="separate"/>
            </w:r>
            <w:r w:rsidRPr="00DE2261">
              <w:rPr>
                <w:b/>
                <w:noProof/>
                <w:sz w:val="22"/>
                <w:szCs w:val="22"/>
                <w:lang w:val="en-US"/>
              </w:rPr>
              <w:t>28</w:t>
            </w:r>
            <w:r w:rsidRPr="00DE2261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5BAE03DF" w14:textId="77777777" w:rsidR="00221264" w:rsidRPr="00DE2261" w:rsidRDefault="00221264" w:rsidP="007775F1">
      <w:pPr>
        <w:contextualSpacing/>
        <w:rPr>
          <w:b/>
          <w:sz w:val="22"/>
          <w:szCs w:val="22"/>
          <w:lang w:val="en-US"/>
        </w:rPr>
      </w:pPr>
    </w:p>
    <w:p w14:paraId="0153F6F5" w14:textId="77777777" w:rsidR="00B17C8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0D35B3BA" w14:textId="77777777" w:rsidR="00B17C8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603CAC2E" w14:textId="77777777" w:rsidR="00B17C8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12A63C3D" w14:textId="77777777" w:rsidR="00B17C8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0E61B1F3" w14:textId="77777777" w:rsidR="00B17C8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54F47D2F" w14:textId="77777777" w:rsidR="00B17C8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42735FF9" w14:textId="77777777" w:rsidR="00B17C8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5F359C83" w14:textId="77777777" w:rsidR="00B17C8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26C22B41" w14:textId="77777777" w:rsidR="00B17C8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0202120B" w14:textId="77777777" w:rsidR="00B17C8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3DD76BF6" w14:textId="77777777" w:rsidR="00C63CAA" w:rsidRPr="00DE2261" w:rsidRDefault="003C27FC">
      <w:pPr>
        <w:spacing w:line="240" w:lineRule="exact"/>
        <w:jc w:val="center"/>
        <w:rPr>
          <w:b/>
          <w:sz w:val="22"/>
          <w:szCs w:val="22"/>
          <w:u w:val="single"/>
        </w:rPr>
      </w:pPr>
      <w:r w:rsidRPr="00DE2261">
        <w:rPr>
          <w:b/>
          <w:sz w:val="22"/>
          <w:szCs w:val="22"/>
          <w:u w:val="single"/>
        </w:rPr>
        <w:lastRenderedPageBreak/>
        <w:t>SEMESTER: IV</w:t>
      </w:r>
    </w:p>
    <w:p w14:paraId="0C559011" w14:textId="77777777" w:rsidR="00C63CAA" w:rsidRPr="00DE2261" w:rsidRDefault="00C63CAA">
      <w:pPr>
        <w:spacing w:line="240" w:lineRule="exact"/>
        <w:jc w:val="center"/>
        <w:rPr>
          <w:sz w:val="22"/>
          <w:szCs w:val="22"/>
        </w:rPr>
      </w:pPr>
    </w:p>
    <w:tbl>
      <w:tblPr>
        <w:tblStyle w:val="ListTable3"/>
        <w:tblW w:w="94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4"/>
        <w:gridCol w:w="3782"/>
        <w:gridCol w:w="1084"/>
        <w:gridCol w:w="986"/>
        <w:gridCol w:w="827"/>
        <w:gridCol w:w="1959"/>
      </w:tblGrid>
      <w:tr w:rsidR="006308D5" w:rsidRPr="00DE2261" w14:paraId="16AA4A77" w14:textId="77777777" w:rsidTr="00CE49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vAlign w:val="center"/>
            <w:hideMark/>
          </w:tcPr>
          <w:p w14:paraId="2FA72A2C" w14:textId="48648CE9" w:rsidR="006308D5" w:rsidRPr="006308D5" w:rsidRDefault="006308D5" w:rsidP="006308D5">
            <w:pPr>
              <w:jc w:val="center"/>
              <w:rPr>
                <w:color w:val="D9D9D9"/>
                <w:sz w:val="22"/>
                <w:szCs w:val="22"/>
                <w:lang w:val="en-US"/>
              </w:rPr>
            </w:pPr>
            <w:r w:rsidRPr="006308D5">
              <w:rPr>
                <w:color w:val="D9D9D9"/>
                <w:sz w:val="22"/>
                <w:szCs w:val="22"/>
                <w:lang w:val="en-US"/>
              </w:rPr>
              <w:t>Sl. No.</w:t>
            </w:r>
          </w:p>
        </w:tc>
        <w:tc>
          <w:tcPr>
            <w:tcW w:w="3782" w:type="dxa"/>
            <w:vAlign w:val="center"/>
            <w:hideMark/>
          </w:tcPr>
          <w:p w14:paraId="3B09AD3B" w14:textId="77777777" w:rsidR="006308D5" w:rsidRPr="006308D5" w:rsidRDefault="006308D5" w:rsidP="006308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6308D5">
              <w:rPr>
                <w:color w:val="D9D9D9"/>
                <w:sz w:val="22"/>
                <w:szCs w:val="22"/>
                <w:lang w:val="en-US"/>
              </w:rPr>
              <w:t>Subject List</w:t>
            </w:r>
          </w:p>
        </w:tc>
        <w:tc>
          <w:tcPr>
            <w:tcW w:w="0" w:type="auto"/>
            <w:vAlign w:val="center"/>
            <w:hideMark/>
          </w:tcPr>
          <w:p w14:paraId="7D4782B4" w14:textId="77777777" w:rsidR="006308D5" w:rsidRPr="006308D5" w:rsidRDefault="006308D5" w:rsidP="006308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6308D5">
              <w:rPr>
                <w:color w:val="D9D9D9"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3B6E1E2A" w14:textId="77777777" w:rsidR="006308D5" w:rsidRPr="006308D5" w:rsidRDefault="006308D5" w:rsidP="006308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6308D5">
              <w:rPr>
                <w:color w:val="D9D9D9"/>
                <w:sz w:val="22"/>
                <w:szCs w:val="22"/>
                <w:lang w:val="en-US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1F32DA5C" w14:textId="77777777" w:rsidR="006308D5" w:rsidRPr="006308D5" w:rsidRDefault="006308D5" w:rsidP="006308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6308D5">
              <w:rPr>
                <w:color w:val="D9D9D9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959" w:type="dxa"/>
            <w:vAlign w:val="center"/>
            <w:hideMark/>
          </w:tcPr>
          <w:p w14:paraId="7CEFCD77" w14:textId="77777777" w:rsidR="006308D5" w:rsidRPr="006308D5" w:rsidRDefault="006308D5" w:rsidP="006308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6308D5">
              <w:rPr>
                <w:color w:val="D9D9D9"/>
                <w:sz w:val="22"/>
                <w:szCs w:val="22"/>
                <w:lang w:val="en-US"/>
              </w:rPr>
              <w:t>Contact hours/ Week</w:t>
            </w:r>
          </w:p>
        </w:tc>
      </w:tr>
      <w:tr w:rsidR="00774896" w:rsidRPr="00DE2261" w14:paraId="21D4468A" w14:textId="77777777" w:rsidTr="00787D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DF77101" w14:textId="63E227AA" w:rsidR="00774896" w:rsidRPr="00DE2261" w:rsidRDefault="00774896" w:rsidP="00774896">
            <w:pPr>
              <w:pStyle w:val="ListParagraph"/>
              <w:numPr>
                <w:ilvl w:val="0"/>
                <w:numId w:val="31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3782" w:type="dxa"/>
            <w:vAlign w:val="center"/>
            <w:hideMark/>
          </w:tcPr>
          <w:p w14:paraId="38B6E890" w14:textId="36B492AA" w:rsidR="00774896" w:rsidRPr="00787DC7" w:rsidRDefault="00774896" w:rsidP="007748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Linear Algebra</w:t>
            </w:r>
          </w:p>
        </w:tc>
        <w:tc>
          <w:tcPr>
            <w:tcW w:w="0" w:type="auto"/>
            <w:hideMark/>
          </w:tcPr>
          <w:p w14:paraId="5C04B4CD" w14:textId="58491B65" w:rsidR="00774896" w:rsidRPr="00787DC7" w:rsidRDefault="00774896" w:rsidP="007748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BS</w:t>
            </w:r>
          </w:p>
        </w:tc>
        <w:tc>
          <w:tcPr>
            <w:tcW w:w="0" w:type="auto"/>
            <w:hideMark/>
          </w:tcPr>
          <w:p w14:paraId="3B990A2B" w14:textId="0A623995" w:rsidR="00774896" w:rsidRPr="00787DC7" w:rsidRDefault="00774896" w:rsidP="007748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0B5A9EB7" w14:textId="02A664E5" w:rsidR="00774896" w:rsidRPr="006308D5" w:rsidRDefault="00774896" w:rsidP="007748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1959" w:type="dxa"/>
            <w:vAlign w:val="center"/>
            <w:hideMark/>
          </w:tcPr>
          <w:p w14:paraId="2E87910C" w14:textId="7B2F2D9E" w:rsidR="00774896" w:rsidRPr="006308D5" w:rsidRDefault="00774896" w:rsidP="007748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774896" w:rsidRPr="00DE2261" w14:paraId="65CE4308" w14:textId="77777777" w:rsidTr="00787DC7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7A2D30E" w14:textId="7618839D" w:rsidR="00774896" w:rsidRPr="00DE2261" w:rsidRDefault="00774896" w:rsidP="00774896">
            <w:pPr>
              <w:pStyle w:val="ListParagraph"/>
              <w:numPr>
                <w:ilvl w:val="0"/>
                <w:numId w:val="31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3782" w:type="dxa"/>
            <w:vAlign w:val="center"/>
            <w:hideMark/>
          </w:tcPr>
          <w:p w14:paraId="6C879F64" w14:textId="5D5D497F" w:rsidR="00774896" w:rsidRPr="00787DC7" w:rsidRDefault="00774896" w:rsidP="007748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Operating Systems</w:t>
            </w:r>
          </w:p>
        </w:tc>
        <w:tc>
          <w:tcPr>
            <w:tcW w:w="0" w:type="auto"/>
            <w:hideMark/>
          </w:tcPr>
          <w:p w14:paraId="29FAC155" w14:textId="5516D914" w:rsidR="00774896" w:rsidRPr="00787DC7" w:rsidRDefault="00774896" w:rsidP="007748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PC</w:t>
            </w:r>
          </w:p>
        </w:tc>
        <w:tc>
          <w:tcPr>
            <w:tcW w:w="0" w:type="auto"/>
            <w:hideMark/>
          </w:tcPr>
          <w:p w14:paraId="13D7930D" w14:textId="5EF74A6D" w:rsidR="00774896" w:rsidRPr="00787DC7" w:rsidRDefault="00774896" w:rsidP="007748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083B2804" w14:textId="04A23F26" w:rsidR="00774896" w:rsidRPr="006308D5" w:rsidRDefault="00774896" w:rsidP="007748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1959" w:type="dxa"/>
            <w:vAlign w:val="center"/>
            <w:hideMark/>
          </w:tcPr>
          <w:p w14:paraId="607AE5C9" w14:textId="1A2ED25F" w:rsidR="00774896" w:rsidRPr="006308D5" w:rsidRDefault="00774896" w:rsidP="007748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774896" w:rsidRPr="00DE2261" w14:paraId="136E53DB" w14:textId="77777777" w:rsidTr="00787D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4EE8324" w14:textId="257E1C97" w:rsidR="00774896" w:rsidRPr="00DE2261" w:rsidRDefault="00774896" w:rsidP="00774896">
            <w:pPr>
              <w:pStyle w:val="ListParagraph"/>
              <w:numPr>
                <w:ilvl w:val="0"/>
                <w:numId w:val="31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3782" w:type="dxa"/>
            <w:vAlign w:val="center"/>
            <w:hideMark/>
          </w:tcPr>
          <w:p w14:paraId="3D29D1DF" w14:textId="61885EE1" w:rsidR="00774896" w:rsidRPr="00787DC7" w:rsidRDefault="00774896" w:rsidP="007748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Database Management System</w:t>
            </w:r>
          </w:p>
        </w:tc>
        <w:tc>
          <w:tcPr>
            <w:tcW w:w="0" w:type="auto"/>
            <w:hideMark/>
          </w:tcPr>
          <w:p w14:paraId="08653108" w14:textId="62534373" w:rsidR="00774896" w:rsidRPr="00787DC7" w:rsidRDefault="00774896" w:rsidP="007748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PC</w:t>
            </w:r>
          </w:p>
        </w:tc>
        <w:tc>
          <w:tcPr>
            <w:tcW w:w="0" w:type="auto"/>
            <w:hideMark/>
          </w:tcPr>
          <w:p w14:paraId="2D16AB4B" w14:textId="187C133E" w:rsidR="00774896" w:rsidRPr="00787DC7" w:rsidRDefault="00774896" w:rsidP="007748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398012A1" w14:textId="440E3061" w:rsidR="00774896" w:rsidRPr="006308D5" w:rsidRDefault="00774896" w:rsidP="007748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1959" w:type="dxa"/>
            <w:vAlign w:val="center"/>
            <w:hideMark/>
          </w:tcPr>
          <w:p w14:paraId="0157769F" w14:textId="3EAA0808" w:rsidR="00774896" w:rsidRPr="006308D5" w:rsidRDefault="00774896" w:rsidP="007748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774896" w:rsidRPr="00DE2261" w14:paraId="168972B8" w14:textId="77777777" w:rsidTr="00787DC7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A93C4D7" w14:textId="721B9EC0" w:rsidR="00774896" w:rsidRPr="00DE2261" w:rsidRDefault="00774896" w:rsidP="00774896">
            <w:pPr>
              <w:pStyle w:val="ListParagraph"/>
              <w:numPr>
                <w:ilvl w:val="0"/>
                <w:numId w:val="31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3782" w:type="dxa"/>
            <w:vAlign w:val="center"/>
            <w:hideMark/>
          </w:tcPr>
          <w:p w14:paraId="61F327A2" w14:textId="35A04924" w:rsidR="00774896" w:rsidRPr="00787DC7" w:rsidRDefault="00774896" w:rsidP="007748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Machine Learning Foundations</w:t>
            </w:r>
          </w:p>
        </w:tc>
        <w:tc>
          <w:tcPr>
            <w:tcW w:w="0" w:type="auto"/>
            <w:hideMark/>
          </w:tcPr>
          <w:p w14:paraId="48446AE6" w14:textId="0A140A77" w:rsidR="00774896" w:rsidRPr="00787DC7" w:rsidRDefault="00774896" w:rsidP="007748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PC</w:t>
            </w:r>
          </w:p>
        </w:tc>
        <w:tc>
          <w:tcPr>
            <w:tcW w:w="0" w:type="auto"/>
            <w:hideMark/>
          </w:tcPr>
          <w:p w14:paraId="03C5D113" w14:textId="29D4E4AF" w:rsidR="00774896" w:rsidRPr="00787DC7" w:rsidRDefault="00774896" w:rsidP="007748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300D4591" w14:textId="372C63CD" w:rsidR="00774896" w:rsidRPr="006308D5" w:rsidRDefault="00774896" w:rsidP="007748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1959" w:type="dxa"/>
            <w:vAlign w:val="center"/>
            <w:hideMark/>
          </w:tcPr>
          <w:p w14:paraId="08328E4A" w14:textId="66E28437" w:rsidR="00774896" w:rsidRPr="006308D5" w:rsidRDefault="00774896" w:rsidP="007748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774896" w:rsidRPr="00DE2261" w14:paraId="66E854A4" w14:textId="77777777" w:rsidTr="00787D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202BB69" w14:textId="28A61A0C" w:rsidR="00774896" w:rsidRPr="00DE2261" w:rsidRDefault="00774896" w:rsidP="00774896">
            <w:pPr>
              <w:pStyle w:val="ListParagraph"/>
              <w:numPr>
                <w:ilvl w:val="0"/>
                <w:numId w:val="31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3782" w:type="dxa"/>
            <w:vAlign w:val="center"/>
            <w:hideMark/>
          </w:tcPr>
          <w:p w14:paraId="2DDC7852" w14:textId="64203040" w:rsidR="00774896" w:rsidRPr="00787DC7" w:rsidRDefault="00774896" w:rsidP="007748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Analog and Digital Communication</w:t>
            </w:r>
          </w:p>
        </w:tc>
        <w:tc>
          <w:tcPr>
            <w:tcW w:w="0" w:type="auto"/>
            <w:hideMark/>
          </w:tcPr>
          <w:p w14:paraId="7E00BF12" w14:textId="78AA35E7" w:rsidR="00774896" w:rsidRPr="00787DC7" w:rsidRDefault="00774896" w:rsidP="007748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ES</w:t>
            </w:r>
          </w:p>
        </w:tc>
        <w:tc>
          <w:tcPr>
            <w:tcW w:w="0" w:type="auto"/>
            <w:hideMark/>
          </w:tcPr>
          <w:p w14:paraId="7DAF1B35" w14:textId="7D268A8F" w:rsidR="00774896" w:rsidRPr="00787DC7" w:rsidRDefault="00774896" w:rsidP="007748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28301726" w14:textId="131D027F" w:rsidR="00774896" w:rsidRPr="006308D5" w:rsidRDefault="00774896" w:rsidP="007748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959" w:type="dxa"/>
            <w:vAlign w:val="center"/>
            <w:hideMark/>
          </w:tcPr>
          <w:p w14:paraId="57F4D6FC" w14:textId="193A30D8" w:rsidR="00774896" w:rsidRPr="006308D5" w:rsidRDefault="00774896" w:rsidP="007748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774896" w:rsidRPr="00DE2261" w14:paraId="2D704D2D" w14:textId="77777777" w:rsidTr="00787DC7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A040246" w14:textId="0742003A" w:rsidR="00774896" w:rsidRPr="00DE2261" w:rsidRDefault="00774896" w:rsidP="00774896">
            <w:pPr>
              <w:pStyle w:val="ListParagraph"/>
              <w:numPr>
                <w:ilvl w:val="0"/>
                <w:numId w:val="31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3782" w:type="dxa"/>
            <w:vAlign w:val="center"/>
            <w:hideMark/>
          </w:tcPr>
          <w:p w14:paraId="06D82A73" w14:textId="63BFE339" w:rsidR="00774896" w:rsidRPr="00787DC7" w:rsidRDefault="00E32D68" w:rsidP="007748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</w:rPr>
              <w:t>Open Elective-I</w:t>
            </w:r>
          </w:p>
        </w:tc>
        <w:tc>
          <w:tcPr>
            <w:tcW w:w="0" w:type="auto"/>
            <w:hideMark/>
          </w:tcPr>
          <w:p w14:paraId="2DE12A5C" w14:textId="255D7FD5" w:rsidR="00774896" w:rsidRPr="00787DC7" w:rsidRDefault="00774896" w:rsidP="007748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OE</w:t>
            </w:r>
          </w:p>
        </w:tc>
        <w:tc>
          <w:tcPr>
            <w:tcW w:w="0" w:type="auto"/>
            <w:hideMark/>
          </w:tcPr>
          <w:p w14:paraId="3222E82F" w14:textId="3A6704AF" w:rsidR="00774896" w:rsidRPr="00787DC7" w:rsidRDefault="00774896" w:rsidP="007748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1F342738" w14:textId="3F752FBE" w:rsidR="00774896" w:rsidRPr="006308D5" w:rsidRDefault="00774896" w:rsidP="007748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1959" w:type="dxa"/>
            <w:vAlign w:val="center"/>
            <w:hideMark/>
          </w:tcPr>
          <w:p w14:paraId="2ED145D2" w14:textId="00E9B9CB" w:rsidR="00774896" w:rsidRPr="006308D5" w:rsidRDefault="00774896" w:rsidP="007748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4</w:t>
            </w:r>
          </w:p>
        </w:tc>
      </w:tr>
      <w:tr w:rsidR="00774896" w:rsidRPr="00DE2261" w14:paraId="50983AAF" w14:textId="77777777" w:rsidTr="00787D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84D808D" w14:textId="0A0F5796" w:rsidR="00774896" w:rsidRPr="00DE2261" w:rsidRDefault="00774896" w:rsidP="00774896">
            <w:pPr>
              <w:pStyle w:val="ListParagraph"/>
              <w:numPr>
                <w:ilvl w:val="0"/>
                <w:numId w:val="31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3782" w:type="dxa"/>
            <w:vAlign w:val="center"/>
            <w:hideMark/>
          </w:tcPr>
          <w:p w14:paraId="60498CD1" w14:textId="2A94D812" w:rsidR="00774896" w:rsidRPr="00787DC7" w:rsidRDefault="00774896" w:rsidP="007748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Operating Systems Lab</w:t>
            </w:r>
          </w:p>
        </w:tc>
        <w:tc>
          <w:tcPr>
            <w:tcW w:w="0" w:type="auto"/>
            <w:hideMark/>
          </w:tcPr>
          <w:p w14:paraId="00AC27D7" w14:textId="3394EBD3" w:rsidR="00774896" w:rsidRPr="00787DC7" w:rsidRDefault="00774896" w:rsidP="007748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PC</w:t>
            </w:r>
          </w:p>
        </w:tc>
        <w:tc>
          <w:tcPr>
            <w:tcW w:w="0" w:type="auto"/>
            <w:hideMark/>
          </w:tcPr>
          <w:p w14:paraId="67810485" w14:textId="581E89FE" w:rsidR="00774896" w:rsidRPr="00787DC7" w:rsidRDefault="00774896" w:rsidP="007748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59BCA4AD" w14:textId="2A37B9FD" w:rsidR="00774896" w:rsidRPr="006308D5" w:rsidRDefault="00774896" w:rsidP="007748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959" w:type="dxa"/>
            <w:vAlign w:val="center"/>
            <w:hideMark/>
          </w:tcPr>
          <w:p w14:paraId="35065FDC" w14:textId="53569CB7" w:rsidR="00774896" w:rsidRPr="006308D5" w:rsidRDefault="00774896" w:rsidP="007748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774896" w:rsidRPr="00DE2261" w14:paraId="528EC629" w14:textId="77777777" w:rsidTr="00787DC7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B103B84" w14:textId="099FD6E9" w:rsidR="00774896" w:rsidRPr="00DE2261" w:rsidRDefault="00774896" w:rsidP="00774896">
            <w:pPr>
              <w:pStyle w:val="ListParagraph"/>
              <w:numPr>
                <w:ilvl w:val="0"/>
                <w:numId w:val="31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3782" w:type="dxa"/>
            <w:vAlign w:val="center"/>
            <w:hideMark/>
          </w:tcPr>
          <w:p w14:paraId="38C81F07" w14:textId="4C4729AE" w:rsidR="00774896" w:rsidRPr="00787DC7" w:rsidRDefault="00774896" w:rsidP="007748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Database Management System Lab</w:t>
            </w:r>
          </w:p>
        </w:tc>
        <w:tc>
          <w:tcPr>
            <w:tcW w:w="0" w:type="auto"/>
            <w:hideMark/>
          </w:tcPr>
          <w:p w14:paraId="705B34EB" w14:textId="7759A1DB" w:rsidR="00774896" w:rsidRPr="00787DC7" w:rsidRDefault="00774896" w:rsidP="007748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PC</w:t>
            </w:r>
          </w:p>
        </w:tc>
        <w:tc>
          <w:tcPr>
            <w:tcW w:w="0" w:type="auto"/>
            <w:hideMark/>
          </w:tcPr>
          <w:p w14:paraId="760A125B" w14:textId="47568911" w:rsidR="00774896" w:rsidRPr="00787DC7" w:rsidRDefault="00774896" w:rsidP="007748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6FF7D9D0" w14:textId="363FB17D" w:rsidR="00774896" w:rsidRPr="006308D5" w:rsidRDefault="00774896" w:rsidP="007748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959" w:type="dxa"/>
            <w:vAlign w:val="center"/>
            <w:hideMark/>
          </w:tcPr>
          <w:p w14:paraId="126BF47B" w14:textId="523CE458" w:rsidR="00774896" w:rsidRPr="006308D5" w:rsidRDefault="00774896" w:rsidP="007748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774896" w:rsidRPr="00DE2261" w14:paraId="2C48FC36" w14:textId="77777777" w:rsidTr="00787D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A54E491" w14:textId="54044BB6" w:rsidR="00774896" w:rsidRPr="00DE2261" w:rsidRDefault="00774896" w:rsidP="00774896">
            <w:pPr>
              <w:pStyle w:val="ListParagraph"/>
              <w:numPr>
                <w:ilvl w:val="0"/>
                <w:numId w:val="31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3782" w:type="dxa"/>
            <w:vAlign w:val="center"/>
            <w:hideMark/>
          </w:tcPr>
          <w:p w14:paraId="35D16811" w14:textId="57CB9402" w:rsidR="00774896" w:rsidRPr="00787DC7" w:rsidRDefault="00774896" w:rsidP="007748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Machine Learning Foundations Lab</w:t>
            </w:r>
          </w:p>
        </w:tc>
        <w:tc>
          <w:tcPr>
            <w:tcW w:w="0" w:type="auto"/>
            <w:hideMark/>
          </w:tcPr>
          <w:p w14:paraId="3D922267" w14:textId="0D37C55B" w:rsidR="00774896" w:rsidRPr="00787DC7" w:rsidRDefault="00774896" w:rsidP="007748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PC</w:t>
            </w:r>
          </w:p>
        </w:tc>
        <w:tc>
          <w:tcPr>
            <w:tcW w:w="0" w:type="auto"/>
            <w:hideMark/>
          </w:tcPr>
          <w:p w14:paraId="2A3E952C" w14:textId="645268B5" w:rsidR="00774896" w:rsidRPr="00787DC7" w:rsidRDefault="00774896" w:rsidP="007748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5C12B240" w14:textId="7414349E" w:rsidR="00774896" w:rsidRPr="006308D5" w:rsidRDefault="00774896" w:rsidP="007748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959" w:type="dxa"/>
            <w:vAlign w:val="center"/>
            <w:hideMark/>
          </w:tcPr>
          <w:p w14:paraId="544D15C5" w14:textId="41578A49" w:rsidR="00774896" w:rsidRPr="006308D5" w:rsidRDefault="00774896" w:rsidP="007748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774896" w:rsidRPr="00DE2261" w14:paraId="48218127" w14:textId="77777777" w:rsidTr="00787DC7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7006EB3" w14:textId="43D95F42" w:rsidR="00774896" w:rsidRPr="00DE2261" w:rsidRDefault="00774896" w:rsidP="00774896">
            <w:pPr>
              <w:pStyle w:val="ListParagraph"/>
              <w:numPr>
                <w:ilvl w:val="0"/>
                <w:numId w:val="31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3782" w:type="dxa"/>
            <w:vAlign w:val="center"/>
            <w:hideMark/>
          </w:tcPr>
          <w:p w14:paraId="36A37CA7" w14:textId="2A2DD29D" w:rsidR="00774896" w:rsidRPr="00787DC7" w:rsidRDefault="00774896" w:rsidP="00F82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PBL-II: (</w:t>
            </w:r>
            <w:proofErr w:type="spellStart"/>
            <w:r w:rsidR="00F82701">
              <w:rPr>
                <w:sz w:val="22"/>
              </w:rPr>
              <w:t>SCI</w:t>
            </w:r>
            <w:r w:rsidRPr="00787DC7">
              <w:rPr>
                <w:sz w:val="22"/>
              </w:rPr>
              <w:t>Lab</w:t>
            </w:r>
            <w:proofErr w:type="spellEnd"/>
            <w:r w:rsidRPr="00787DC7">
              <w:rPr>
                <w:sz w:val="22"/>
              </w:rPr>
              <w:t>)</w:t>
            </w:r>
          </w:p>
        </w:tc>
        <w:tc>
          <w:tcPr>
            <w:tcW w:w="0" w:type="auto"/>
            <w:hideMark/>
          </w:tcPr>
          <w:p w14:paraId="38F1F247" w14:textId="04BC4AEE" w:rsidR="00774896" w:rsidRPr="00787DC7" w:rsidRDefault="00774896" w:rsidP="007748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PC</w:t>
            </w:r>
          </w:p>
        </w:tc>
        <w:tc>
          <w:tcPr>
            <w:tcW w:w="0" w:type="auto"/>
            <w:hideMark/>
          </w:tcPr>
          <w:p w14:paraId="34E85EF1" w14:textId="1793282F" w:rsidR="00774896" w:rsidRPr="00787DC7" w:rsidRDefault="00774896" w:rsidP="007748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787DC7">
              <w:rPr>
                <w:sz w:val="22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78C689C0" w14:textId="5D500E80" w:rsidR="00774896" w:rsidRPr="006308D5" w:rsidRDefault="00774896" w:rsidP="007748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959" w:type="dxa"/>
            <w:vAlign w:val="center"/>
            <w:hideMark/>
          </w:tcPr>
          <w:p w14:paraId="739F7A3E" w14:textId="099904B3" w:rsidR="00774896" w:rsidRPr="006308D5" w:rsidRDefault="00774896" w:rsidP="007748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5A111B" w:rsidRPr="00DE2261" w14:paraId="549B463B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6C02D75" w14:textId="77777777" w:rsidR="005A111B" w:rsidRPr="00DE2261" w:rsidRDefault="005A111B" w:rsidP="005A111B">
            <w:pPr>
              <w:pStyle w:val="ListParagraph"/>
              <w:numPr>
                <w:ilvl w:val="0"/>
                <w:numId w:val="31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3782" w:type="dxa"/>
            <w:vAlign w:val="center"/>
          </w:tcPr>
          <w:p w14:paraId="659CA5E9" w14:textId="6F8CB031" w:rsidR="005A111B" w:rsidRPr="00DE2261" w:rsidRDefault="005A111B" w:rsidP="005A11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DE2261">
              <w:rPr>
                <w:sz w:val="22"/>
                <w:szCs w:val="22"/>
                <w:lang w:val="en-US"/>
              </w:rPr>
              <w:t>Foreign Language - IV</w:t>
            </w:r>
          </w:p>
        </w:tc>
        <w:tc>
          <w:tcPr>
            <w:tcW w:w="0" w:type="auto"/>
            <w:vAlign w:val="center"/>
          </w:tcPr>
          <w:p w14:paraId="4595D5A1" w14:textId="212A14B0" w:rsidR="005A111B" w:rsidRPr="00DE2261" w:rsidRDefault="005A111B" w:rsidP="005A11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DE2261">
              <w:rPr>
                <w:sz w:val="22"/>
                <w:szCs w:val="22"/>
                <w:lang w:val="en-US"/>
              </w:rPr>
              <w:t>MUS</w:t>
            </w:r>
          </w:p>
        </w:tc>
        <w:tc>
          <w:tcPr>
            <w:tcW w:w="0" w:type="auto"/>
            <w:vAlign w:val="center"/>
          </w:tcPr>
          <w:p w14:paraId="2031503D" w14:textId="666879CE" w:rsidR="005A111B" w:rsidRPr="00DE2261" w:rsidRDefault="005A111B" w:rsidP="005A11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3B5340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</w:tcPr>
          <w:p w14:paraId="1EE00A54" w14:textId="5115B3D2" w:rsidR="005A111B" w:rsidRPr="00DE2261" w:rsidRDefault="005A111B" w:rsidP="005A11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DE2261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959" w:type="dxa"/>
            <w:vAlign w:val="center"/>
          </w:tcPr>
          <w:p w14:paraId="13F90E03" w14:textId="48A04CEA" w:rsidR="005A111B" w:rsidRPr="00DE2261" w:rsidRDefault="005A111B" w:rsidP="005A11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DE2261">
              <w:rPr>
                <w:sz w:val="22"/>
                <w:szCs w:val="22"/>
                <w:lang w:val="en-US"/>
              </w:rPr>
              <w:t>2</w:t>
            </w:r>
          </w:p>
        </w:tc>
      </w:tr>
      <w:tr w:rsidR="006308D5" w:rsidRPr="00DE2261" w14:paraId="7D2BDCE4" w14:textId="77777777" w:rsidTr="00787DC7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6" w:type="dxa"/>
            <w:gridSpan w:val="4"/>
            <w:vAlign w:val="center"/>
          </w:tcPr>
          <w:p w14:paraId="2733305A" w14:textId="37941ACE" w:rsidR="006308D5" w:rsidRPr="00DE2261" w:rsidRDefault="005A111B" w:rsidP="006308D5">
            <w:pPr>
              <w:jc w:val="center"/>
              <w:rPr>
                <w:sz w:val="22"/>
                <w:szCs w:val="22"/>
                <w:lang w:val="en-US"/>
              </w:rPr>
            </w:pPr>
            <w:r w:rsidRPr="00DE2261">
              <w:rPr>
                <w:sz w:val="22"/>
                <w:szCs w:val="22"/>
                <w:lang w:val="en-US"/>
              </w:rPr>
              <w:t>Total</w:t>
            </w:r>
          </w:p>
        </w:tc>
        <w:tc>
          <w:tcPr>
            <w:tcW w:w="0" w:type="auto"/>
            <w:vAlign w:val="center"/>
          </w:tcPr>
          <w:p w14:paraId="71D2B107" w14:textId="48FE3CBB" w:rsidR="006308D5" w:rsidRPr="00DE2261" w:rsidRDefault="005A111B" w:rsidP="006308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DE2261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DE2261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DE2261">
              <w:rPr>
                <w:b/>
                <w:sz w:val="22"/>
                <w:szCs w:val="22"/>
                <w:lang w:val="en-US"/>
              </w:rPr>
              <w:fldChar w:fldCharType="separate"/>
            </w:r>
            <w:r w:rsidR="00774896">
              <w:rPr>
                <w:b/>
                <w:noProof/>
                <w:sz w:val="22"/>
                <w:szCs w:val="22"/>
                <w:lang w:val="en-US"/>
              </w:rPr>
              <w:t>24</w:t>
            </w:r>
            <w:r w:rsidRPr="00DE2261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1959" w:type="dxa"/>
            <w:vAlign w:val="center"/>
          </w:tcPr>
          <w:p w14:paraId="3ADE4C8F" w14:textId="64052E2C" w:rsidR="006308D5" w:rsidRPr="00DE2261" w:rsidRDefault="005A111B" w:rsidP="006308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DE2261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DE2261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DE2261">
              <w:rPr>
                <w:b/>
                <w:sz w:val="22"/>
                <w:szCs w:val="22"/>
                <w:lang w:val="en-US"/>
              </w:rPr>
              <w:fldChar w:fldCharType="separate"/>
            </w:r>
            <w:r w:rsidR="00774896">
              <w:rPr>
                <w:b/>
                <w:noProof/>
                <w:sz w:val="22"/>
                <w:szCs w:val="22"/>
                <w:lang w:val="en-US"/>
              </w:rPr>
              <w:t>28</w:t>
            </w:r>
            <w:r w:rsidRPr="00DE2261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36A0CD7B" w14:textId="77777777" w:rsidR="00FA3D3A" w:rsidRPr="00DE2261" w:rsidRDefault="00FA3D3A" w:rsidP="007775F1">
      <w:pPr>
        <w:spacing w:line="240" w:lineRule="exact"/>
        <w:rPr>
          <w:b/>
          <w:sz w:val="22"/>
          <w:szCs w:val="22"/>
          <w:u w:val="single"/>
        </w:rPr>
      </w:pPr>
    </w:p>
    <w:p w14:paraId="0E2DA658" w14:textId="77777777" w:rsidR="001F3B32" w:rsidRPr="00DE2261" w:rsidRDefault="001F3B32" w:rsidP="007775F1">
      <w:pPr>
        <w:spacing w:line="240" w:lineRule="exact"/>
        <w:rPr>
          <w:b/>
          <w:sz w:val="22"/>
          <w:szCs w:val="22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8"/>
        <w:gridCol w:w="4795"/>
      </w:tblGrid>
      <w:tr w:rsidR="001F3B32" w:rsidRPr="00DE2261" w14:paraId="12B0D753" w14:textId="77777777" w:rsidTr="00E86814">
        <w:trPr>
          <w:jc w:val="center"/>
        </w:trPr>
        <w:tc>
          <w:tcPr>
            <w:tcW w:w="6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4AF8DA" w14:textId="5B031871" w:rsidR="001F3B32" w:rsidRPr="00DE2261" w:rsidRDefault="001F3B32" w:rsidP="00E86814">
            <w:pPr>
              <w:jc w:val="center"/>
              <w:rPr>
                <w:b/>
                <w:sz w:val="22"/>
                <w:szCs w:val="22"/>
              </w:rPr>
            </w:pPr>
            <w:r w:rsidRPr="00DE2261">
              <w:rPr>
                <w:b/>
                <w:sz w:val="22"/>
                <w:szCs w:val="22"/>
              </w:rPr>
              <w:t xml:space="preserve">Open </w:t>
            </w:r>
            <w:r w:rsidR="00424947">
              <w:rPr>
                <w:b/>
                <w:sz w:val="22"/>
                <w:szCs w:val="22"/>
              </w:rPr>
              <w:t>Elective-</w:t>
            </w:r>
            <w:r w:rsidRPr="00DE2261">
              <w:rPr>
                <w:b/>
                <w:sz w:val="22"/>
                <w:szCs w:val="22"/>
              </w:rPr>
              <w:t>I</w:t>
            </w:r>
          </w:p>
        </w:tc>
      </w:tr>
      <w:tr w:rsidR="001F3B32" w:rsidRPr="00DE2261" w14:paraId="7D43591C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25414333" w14:textId="77777777" w:rsidR="001F3B32" w:rsidRPr="00DE2261" w:rsidRDefault="001F3B32" w:rsidP="00E86814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DE2261">
              <w:rPr>
                <w:b/>
                <w:sz w:val="22"/>
                <w:szCs w:val="22"/>
              </w:rPr>
              <w:t>Sl</w:t>
            </w:r>
            <w:proofErr w:type="spellEnd"/>
            <w:r w:rsidRPr="00DE2261">
              <w:rPr>
                <w:b/>
                <w:sz w:val="22"/>
                <w:szCs w:val="22"/>
              </w:rPr>
              <w:t xml:space="preserve"> No.</w:t>
            </w:r>
          </w:p>
        </w:tc>
        <w:tc>
          <w:tcPr>
            <w:tcW w:w="4795" w:type="dxa"/>
            <w:shd w:val="clear" w:color="auto" w:fill="auto"/>
          </w:tcPr>
          <w:p w14:paraId="6731D19D" w14:textId="77777777" w:rsidR="001F3B32" w:rsidRPr="00DE2261" w:rsidRDefault="001F3B32" w:rsidP="00E86814">
            <w:pPr>
              <w:jc w:val="center"/>
              <w:rPr>
                <w:b/>
                <w:sz w:val="22"/>
                <w:szCs w:val="22"/>
              </w:rPr>
            </w:pPr>
            <w:r w:rsidRPr="00DE2261">
              <w:rPr>
                <w:b/>
                <w:sz w:val="22"/>
                <w:szCs w:val="22"/>
              </w:rPr>
              <w:t>Paper Name</w:t>
            </w:r>
          </w:p>
        </w:tc>
      </w:tr>
      <w:tr w:rsidR="001113C9" w:rsidRPr="00DE2261" w14:paraId="06DA3413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1BBE88A7" w14:textId="77777777" w:rsidR="001113C9" w:rsidRPr="00DE2261" w:rsidRDefault="001113C9" w:rsidP="001113C9">
            <w:pPr>
              <w:numPr>
                <w:ilvl w:val="0"/>
                <w:numId w:val="22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7BABBF63" w14:textId="7CC26326" w:rsidR="001113C9" w:rsidRPr="001113C9" w:rsidRDefault="001113C9" w:rsidP="001113C9">
            <w:pPr>
              <w:rPr>
                <w:sz w:val="22"/>
                <w:szCs w:val="22"/>
              </w:rPr>
            </w:pPr>
            <w:r w:rsidRPr="001113C9">
              <w:rPr>
                <w:sz w:val="22"/>
              </w:rPr>
              <w:t>Fuzzy Set Theory</w:t>
            </w:r>
          </w:p>
        </w:tc>
      </w:tr>
      <w:tr w:rsidR="001113C9" w:rsidRPr="00DE2261" w14:paraId="08F622A9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7C0C8129" w14:textId="77777777" w:rsidR="001113C9" w:rsidRPr="00DE2261" w:rsidRDefault="001113C9" w:rsidP="001113C9">
            <w:pPr>
              <w:numPr>
                <w:ilvl w:val="0"/>
                <w:numId w:val="22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258C0DB2" w14:textId="4862912E" w:rsidR="001113C9" w:rsidRPr="001113C9" w:rsidRDefault="001113C9" w:rsidP="001113C9">
            <w:pPr>
              <w:rPr>
                <w:sz w:val="22"/>
                <w:szCs w:val="22"/>
              </w:rPr>
            </w:pPr>
            <w:r w:rsidRPr="001113C9">
              <w:rPr>
                <w:sz w:val="22"/>
              </w:rPr>
              <w:t>Cognitive Robotics</w:t>
            </w:r>
          </w:p>
        </w:tc>
      </w:tr>
      <w:tr w:rsidR="001113C9" w:rsidRPr="00DE2261" w14:paraId="727AEBDA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38778C9F" w14:textId="77777777" w:rsidR="001113C9" w:rsidRPr="00DE2261" w:rsidRDefault="001113C9" w:rsidP="001113C9">
            <w:pPr>
              <w:numPr>
                <w:ilvl w:val="0"/>
                <w:numId w:val="22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5D5A7658" w14:textId="08686C9A" w:rsidR="001113C9" w:rsidRPr="001113C9" w:rsidRDefault="001113C9" w:rsidP="001113C9">
            <w:pPr>
              <w:rPr>
                <w:sz w:val="22"/>
                <w:szCs w:val="22"/>
              </w:rPr>
            </w:pPr>
            <w:r w:rsidRPr="001113C9">
              <w:rPr>
                <w:sz w:val="22"/>
              </w:rPr>
              <w:t>Compiler Design</w:t>
            </w:r>
          </w:p>
        </w:tc>
      </w:tr>
    </w:tbl>
    <w:p w14:paraId="46E9173B" w14:textId="77777777" w:rsidR="00DE2261" w:rsidRDefault="00DE2261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51F7A98B" w14:textId="77777777" w:rsidR="00C63CAA" w:rsidRPr="00DE2261" w:rsidRDefault="003C27FC">
      <w:pPr>
        <w:spacing w:line="240" w:lineRule="exact"/>
        <w:jc w:val="center"/>
        <w:rPr>
          <w:b/>
          <w:sz w:val="22"/>
          <w:szCs w:val="22"/>
          <w:u w:val="single"/>
        </w:rPr>
      </w:pPr>
      <w:r w:rsidRPr="00DE2261">
        <w:rPr>
          <w:b/>
          <w:sz w:val="22"/>
          <w:szCs w:val="22"/>
          <w:u w:val="single"/>
        </w:rPr>
        <w:t>SEMESTER: V</w:t>
      </w:r>
    </w:p>
    <w:p w14:paraId="25302CBD" w14:textId="77777777" w:rsidR="00C63CAA" w:rsidRPr="00DE2261" w:rsidRDefault="00C63CAA">
      <w:pPr>
        <w:spacing w:line="240" w:lineRule="exact"/>
        <w:jc w:val="center"/>
        <w:rPr>
          <w:sz w:val="22"/>
          <w:szCs w:val="22"/>
        </w:rPr>
      </w:pPr>
    </w:p>
    <w:tbl>
      <w:tblPr>
        <w:tblStyle w:val="ListTable3"/>
        <w:tblW w:w="101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2"/>
        <w:gridCol w:w="3958"/>
        <w:gridCol w:w="1134"/>
        <w:gridCol w:w="1031"/>
        <w:gridCol w:w="865"/>
        <w:gridCol w:w="2310"/>
      </w:tblGrid>
      <w:tr w:rsidR="00CE4974" w:rsidRPr="00DE2261" w14:paraId="67117BFA" w14:textId="77777777" w:rsidTr="00CE49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vAlign w:val="center"/>
            <w:hideMark/>
          </w:tcPr>
          <w:p w14:paraId="6398FED9" w14:textId="34D6CE7F" w:rsidR="00CE4974" w:rsidRPr="00CE4974" w:rsidRDefault="00CE4974" w:rsidP="00CE4974">
            <w:pPr>
              <w:jc w:val="center"/>
              <w:rPr>
                <w:color w:val="D9D9D9"/>
                <w:sz w:val="22"/>
                <w:szCs w:val="22"/>
                <w:lang w:val="en-US"/>
              </w:rPr>
            </w:pPr>
            <w:r w:rsidRPr="00CE4974">
              <w:rPr>
                <w:color w:val="D9D9D9"/>
                <w:sz w:val="22"/>
                <w:szCs w:val="22"/>
                <w:lang w:val="en-US"/>
              </w:rPr>
              <w:t>Sl. No.</w:t>
            </w:r>
          </w:p>
        </w:tc>
        <w:tc>
          <w:tcPr>
            <w:tcW w:w="0" w:type="auto"/>
            <w:vAlign w:val="center"/>
            <w:hideMark/>
          </w:tcPr>
          <w:p w14:paraId="7F75A857" w14:textId="77777777" w:rsidR="00CE4974" w:rsidRPr="00CE4974" w:rsidRDefault="00CE4974" w:rsidP="00CE497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CE4974">
              <w:rPr>
                <w:color w:val="D9D9D9"/>
                <w:sz w:val="22"/>
                <w:szCs w:val="22"/>
                <w:lang w:val="en-US"/>
              </w:rPr>
              <w:t>Subject List</w:t>
            </w:r>
          </w:p>
        </w:tc>
        <w:tc>
          <w:tcPr>
            <w:tcW w:w="0" w:type="auto"/>
            <w:vAlign w:val="center"/>
            <w:hideMark/>
          </w:tcPr>
          <w:p w14:paraId="5FC805D1" w14:textId="77777777" w:rsidR="00CE4974" w:rsidRPr="00CE4974" w:rsidRDefault="00CE4974" w:rsidP="00CE497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CE4974">
              <w:rPr>
                <w:color w:val="D9D9D9"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179418A4" w14:textId="77777777" w:rsidR="00CE4974" w:rsidRPr="00CE4974" w:rsidRDefault="00CE4974" w:rsidP="00CE497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CE4974">
              <w:rPr>
                <w:color w:val="D9D9D9"/>
                <w:sz w:val="22"/>
                <w:szCs w:val="22"/>
                <w:lang w:val="en-US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43309617" w14:textId="77777777" w:rsidR="00CE4974" w:rsidRPr="00CE4974" w:rsidRDefault="00CE4974" w:rsidP="00CE497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CE4974">
              <w:rPr>
                <w:color w:val="D9D9D9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0" w:type="auto"/>
            <w:vAlign w:val="center"/>
            <w:hideMark/>
          </w:tcPr>
          <w:p w14:paraId="39FAD6DC" w14:textId="77777777" w:rsidR="00CE4974" w:rsidRPr="00CE4974" w:rsidRDefault="00CE4974" w:rsidP="00CE497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CE4974">
              <w:rPr>
                <w:color w:val="D9D9D9"/>
                <w:sz w:val="22"/>
                <w:szCs w:val="22"/>
                <w:lang w:val="en-US"/>
              </w:rPr>
              <w:t>Contact hours/ Week</w:t>
            </w:r>
          </w:p>
        </w:tc>
      </w:tr>
      <w:tr w:rsidR="00052C7B" w:rsidRPr="00DE2261" w14:paraId="0960BB70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4CE1FA8" w14:textId="4B0854A7" w:rsidR="00052C7B" w:rsidRPr="00DE2261" w:rsidRDefault="00052C7B" w:rsidP="00052C7B">
            <w:pPr>
              <w:pStyle w:val="ListParagraph"/>
              <w:numPr>
                <w:ilvl w:val="0"/>
                <w:numId w:val="32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12A130D9" w14:textId="61A0FA53" w:rsidR="00052C7B" w:rsidRPr="00CE4974" w:rsidRDefault="00052C7B" w:rsidP="00052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Design and Analysis of Algorithm</w:t>
            </w:r>
          </w:p>
        </w:tc>
        <w:tc>
          <w:tcPr>
            <w:tcW w:w="0" w:type="auto"/>
            <w:vAlign w:val="center"/>
            <w:hideMark/>
          </w:tcPr>
          <w:p w14:paraId="4CDBACE1" w14:textId="3E5920F7" w:rsidR="00052C7B" w:rsidRPr="00CE4974" w:rsidRDefault="00052C7B" w:rsidP="00052C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2284087C" w14:textId="047152A9" w:rsidR="00052C7B" w:rsidRPr="00CE4974" w:rsidRDefault="00052C7B" w:rsidP="00052C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28415983" w14:textId="3D9583B6" w:rsidR="00052C7B" w:rsidRPr="00CE4974" w:rsidRDefault="00052C7B" w:rsidP="00052C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6E13D1B3" w14:textId="66F2613E" w:rsidR="00052C7B" w:rsidRPr="00CE4974" w:rsidRDefault="00052C7B" w:rsidP="00052C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052C7B" w:rsidRPr="00DE2261" w14:paraId="236EAB65" w14:textId="77777777" w:rsidTr="00CE497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F037175" w14:textId="19A466E8" w:rsidR="00052C7B" w:rsidRPr="00DE2261" w:rsidRDefault="00052C7B" w:rsidP="00052C7B">
            <w:pPr>
              <w:pStyle w:val="ListParagraph"/>
              <w:numPr>
                <w:ilvl w:val="0"/>
                <w:numId w:val="32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22247112" w14:textId="7417ADA4" w:rsidR="00052C7B" w:rsidRPr="00CE4974" w:rsidRDefault="00052C7B" w:rsidP="00052C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Data Communication and Networks</w:t>
            </w:r>
          </w:p>
        </w:tc>
        <w:tc>
          <w:tcPr>
            <w:tcW w:w="0" w:type="auto"/>
            <w:vAlign w:val="center"/>
            <w:hideMark/>
          </w:tcPr>
          <w:p w14:paraId="6B1271AA" w14:textId="4123B8B2" w:rsidR="00052C7B" w:rsidRPr="00CE4974" w:rsidRDefault="00052C7B" w:rsidP="00052C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3D9F7474" w14:textId="21043AE4" w:rsidR="00052C7B" w:rsidRPr="00CE4974" w:rsidRDefault="00052C7B" w:rsidP="00052C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1852F708" w14:textId="63265EE6" w:rsidR="00052C7B" w:rsidRPr="00CE4974" w:rsidRDefault="00052C7B" w:rsidP="00052C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41DBAC52" w14:textId="5455FBA2" w:rsidR="00052C7B" w:rsidRPr="00CE4974" w:rsidRDefault="00052C7B" w:rsidP="00052C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052C7B" w:rsidRPr="00DE2261" w14:paraId="6A8558D3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7B200DB" w14:textId="530C9CC2" w:rsidR="00052C7B" w:rsidRPr="00DE2261" w:rsidRDefault="00052C7B" w:rsidP="00052C7B">
            <w:pPr>
              <w:pStyle w:val="ListParagraph"/>
              <w:numPr>
                <w:ilvl w:val="0"/>
                <w:numId w:val="32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32D7B01F" w14:textId="4675159D" w:rsidR="00052C7B" w:rsidRPr="00CE4974" w:rsidRDefault="00052C7B" w:rsidP="00052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proofErr w:type="spellStart"/>
            <w:r>
              <w:rPr>
                <w:sz w:val="22"/>
                <w:szCs w:val="22"/>
              </w:rPr>
              <w:t>IoT</w:t>
            </w:r>
            <w:proofErr w:type="spellEnd"/>
            <w:r>
              <w:rPr>
                <w:sz w:val="22"/>
                <w:szCs w:val="22"/>
              </w:rPr>
              <w:t xml:space="preserve"> Applications and Design</w:t>
            </w:r>
          </w:p>
        </w:tc>
        <w:tc>
          <w:tcPr>
            <w:tcW w:w="0" w:type="auto"/>
            <w:vAlign w:val="center"/>
            <w:hideMark/>
          </w:tcPr>
          <w:p w14:paraId="178C5195" w14:textId="4A0E2BD1" w:rsidR="00052C7B" w:rsidRPr="00CE4974" w:rsidRDefault="00052C7B" w:rsidP="00052C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7D227D11" w14:textId="371AC286" w:rsidR="00052C7B" w:rsidRPr="00CE4974" w:rsidRDefault="00052C7B" w:rsidP="00052C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39B2474B" w14:textId="7151C9AD" w:rsidR="00052C7B" w:rsidRPr="00CE4974" w:rsidRDefault="00052C7B" w:rsidP="00052C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0765E16A" w14:textId="107E3FB4" w:rsidR="00052C7B" w:rsidRPr="00CE4974" w:rsidRDefault="00052C7B" w:rsidP="00052C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052C7B" w:rsidRPr="00DE2261" w14:paraId="33D29924" w14:textId="77777777" w:rsidTr="00067FC6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8AD9522" w14:textId="25E6AD73" w:rsidR="00052C7B" w:rsidRPr="00DE2261" w:rsidRDefault="00052C7B" w:rsidP="00052C7B">
            <w:pPr>
              <w:pStyle w:val="ListParagraph"/>
              <w:numPr>
                <w:ilvl w:val="0"/>
                <w:numId w:val="32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563F0434" w14:textId="3E735A7D" w:rsidR="00052C7B" w:rsidRPr="00CE4974" w:rsidRDefault="00E32D68" w:rsidP="00067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Open Elective-II</w:t>
            </w:r>
          </w:p>
        </w:tc>
        <w:tc>
          <w:tcPr>
            <w:tcW w:w="0" w:type="auto"/>
            <w:vAlign w:val="center"/>
            <w:hideMark/>
          </w:tcPr>
          <w:p w14:paraId="4A912A56" w14:textId="5598FCC7" w:rsidR="00052C7B" w:rsidRPr="00CE4974" w:rsidRDefault="00052C7B" w:rsidP="00052C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OE</w:t>
            </w:r>
          </w:p>
        </w:tc>
        <w:tc>
          <w:tcPr>
            <w:tcW w:w="0" w:type="auto"/>
            <w:vAlign w:val="center"/>
            <w:hideMark/>
          </w:tcPr>
          <w:p w14:paraId="3E121137" w14:textId="7BD98FC9" w:rsidR="00052C7B" w:rsidRPr="00CE4974" w:rsidRDefault="00052C7B" w:rsidP="00052C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53836EE7" w14:textId="040171FD" w:rsidR="00052C7B" w:rsidRPr="00CE4974" w:rsidRDefault="00052C7B" w:rsidP="00052C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74427014" w14:textId="056C7D5B" w:rsidR="00052C7B" w:rsidRPr="00CE4974" w:rsidRDefault="00052C7B" w:rsidP="00052C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4</w:t>
            </w:r>
          </w:p>
        </w:tc>
      </w:tr>
      <w:tr w:rsidR="00052C7B" w:rsidRPr="00DE2261" w14:paraId="246A3737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149C6E1" w14:textId="1D98C8A1" w:rsidR="00052C7B" w:rsidRPr="00DE2261" w:rsidRDefault="00052C7B" w:rsidP="00052C7B">
            <w:pPr>
              <w:pStyle w:val="ListParagraph"/>
              <w:numPr>
                <w:ilvl w:val="0"/>
                <w:numId w:val="32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765F868B" w14:textId="0954C1B3" w:rsidR="00052C7B" w:rsidRPr="00CE4974" w:rsidRDefault="00E32D68" w:rsidP="00052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Professional Elective-I</w:t>
            </w:r>
          </w:p>
        </w:tc>
        <w:tc>
          <w:tcPr>
            <w:tcW w:w="0" w:type="auto"/>
            <w:vAlign w:val="center"/>
            <w:hideMark/>
          </w:tcPr>
          <w:p w14:paraId="49B97669" w14:textId="4CF29238" w:rsidR="00052C7B" w:rsidRPr="00CE4974" w:rsidRDefault="00052C7B" w:rsidP="00052C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PE</w:t>
            </w:r>
          </w:p>
        </w:tc>
        <w:tc>
          <w:tcPr>
            <w:tcW w:w="0" w:type="auto"/>
            <w:vAlign w:val="center"/>
            <w:hideMark/>
          </w:tcPr>
          <w:p w14:paraId="6B0073FB" w14:textId="09D606E0" w:rsidR="00052C7B" w:rsidRPr="00CE4974" w:rsidRDefault="00052C7B" w:rsidP="00052C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23D4A9E3" w14:textId="78AEAACB" w:rsidR="00052C7B" w:rsidRPr="00CE4974" w:rsidRDefault="00052C7B" w:rsidP="00052C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30861F44" w14:textId="75FD3AEA" w:rsidR="00052C7B" w:rsidRPr="00CE4974" w:rsidRDefault="00052C7B" w:rsidP="00052C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052C7B" w:rsidRPr="00DE2261" w14:paraId="74825116" w14:textId="77777777" w:rsidTr="00CE497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9D505B6" w14:textId="095596A4" w:rsidR="00052C7B" w:rsidRPr="00DE2261" w:rsidRDefault="00052C7B" w:rsidP="00052C7B">
            <w:pPr>
              <w:pStyle w:val="ListParagraph"/>
              <w:numPr>
                <w:ilvl w:val="0"/>
                <w:numId w:val="32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1C48CA98" w14:textId="0F8CBB5C" w:rsidR="00052C7B" w:rsidRPr="00CE4974" w:rsidRDefault="00052C7B" w:rsidP="00052C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Ethics and Policy Issues in Computing</w:t>
            </w:r>
          </w:p>
        </w:tc>
        <w:tc>
          <w:tcPr>
            <w:tcW w:w="0" w:type="auto"/>
            <w:vAlign w:val="center"/>
            <w:hideMark/>
          </w:tcPr>
          <w:p w14:paraId="2F90FAE4" w14:textId="053C8BC7" w:rsidR="00052C7B" w:rsidRPr="00CE4974" w:rsidRDefault="00052C7B" w:rsidP="00052C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HSM</w:t>
            </w:r>
          </w:p>
        </w:tc>
        <w:tc>
          <w:tcPr>
            <w:tcW w:w="0" w:type="auto"/>
            <w:vAlign w:val="center"/>
            <w:hideMark/>
          </w:tcPr>
          <w:p w14:paraId="67F5D637" w14:textId="4F8DF3B3" w:rsidR="00052C7B" w:rsidRPr="00CE4974" w:rsidRDefault="00052C7B" w:rsidP="00052C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6044DCCA" w14:textId="7CC6B426" w:rsidR="00052C7B" w:rsidRPr="00CE4974" w:rsidRDefault="00052C7B" w:rsidP="00052C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4CD723B9" w14:textId="2F02B2DA" w:rsidR="00052C7B" w:rsidRPr="00CE4974" w:rsidRDefault="00052C7B" w:rsidP="00052C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052C7B" w:rsidRPr="00DE2261" w14:paraId="55B751FE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66DB3E0" w14:textId="3380D65D" w:rsidR="00052C7B" w:rsidRPr="00DE2261" w:rsidRDefault="00052C7B" w:rsidP="00052C7B">
            <w:pPr>
              <w:pStyle w:val="ListParagraph"/>
              <w:numPr>
                <w:ilvl w:val="0"/>
                <w:numId w:val="32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799A6E04" w14:textId="6E7E4059" w:rsidR="00052C7B" w:rsidRPr="00CE4974" w:rsidRDefault="00052C7B" w:rsidP="00052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Design and Analysis of Algorithm Lab</w:t>
            </w:r>
          </w:p>
        </w:tc>
        <w:tc>
          <w:tcPr>
            <w:tcW w:w="0" w:type="auto"/>
            <w:vAlign w:val="center"/>
            <w:hideMark/>
          </w:tcPr>
          <w:p w14:paraId="347B80E5" w14:textId="12699C6F" w:rsidR="00052C7B" w:rsidRPr="00CE4974" w:rsidRDefault="00052C7B" w:rsidP="00052C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010CAB56" w14:textId="21FE9656" w:rsidR="00052C7B" w:rsidRPr="00CE4974" w:rsidRDefault="00052C7B" w:rsidP="00052C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7F1D65B7" w14:textId="6CD26C7F" w:rsidR="00052C7B" w:rsidRPr="00CE4974" w:rsidRDefault="00052C7B" w:rsidP="00052C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25D41F09" w14:textId="13EB65DC" w:rsidR="00052C7B" w:rsidRPr="00CE4974" w:rsidRDefault="00052C7B" w:rsidP="00052C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052C7B" w:rsidRPr="00DE2261" w14:paraId="7F4D4462" w14:textId="77777777" w:rsidTr="00CE497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4D1602D" w14:textId="70AC7DE1" w:rsidR="00052C7B" w:rsidRPr="00DE2261" w:rsidRDefault="00052C7B" w:rsidP="00052C7B">
            <w:pPr>
              <w:pStyle w:val="ListParagraph"/>
              <w:numPr>
                <w:ilvl w:val="0"/>
                <w:numId w:val="32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1F639590" w14:textId="4F7C26F7" w:rsidR="00052C7B" w:rsidRPr="00CE4974" w:rsidRDefault="00052C7B" w:rsidP="00052C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Data Communication and Networks Lab</w:t>
            </w:r>
          </w:p>
        </w:tc>
        <w:tc>
          <w:tcPr>
            <w:tcW w:w="0" w:type="auto"/>
            <w:vAlign w:val="center"/>
            <w:hideMark/>
          </w:tcPr>
          <w:p w14:paraId="4A6D687D" w14:textId="4BDB25A0" w:rsidR="00052C7B" w:rsidRPr="00CE4974" w:rsidRDefault="00052C7B" w:rsidP="00052C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624E5F92" w14:textId="66536639" w:rsidR="00052C7B" w:rsidRPr="00CE4974" w:rsidRDefault="00052C7B" w:rsidP="00052C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0D7AD6BD" w14:textId="09AC6FEA" w:rsidR="00052C7B" w:rsidRPr="00CE4974" w:rsidRDefault="00052C7B" w:rsidP="00052C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3C8CC423" w14:textId="47B17B32" w:rsidR="00052C7B" w:rsidRPr="00CE4974" w:rsidRDefault="00052C7B" w:rsidP="00052C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052C7B" w:rsidRPr="00DE2261" w14:paraId="7DB175D9" w14:textId="77777777" w:rsidTr="00CE4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245635A" w14:textId="2466279C" w:rsidR="00052C7B" w:rsidRPr="00DE2261" w:rsidRDefault="00052C7B" w:rsidP="00052C7B">
            <w:pPr>
              <w:pStyle w:val="ListParagraph"/>
              <w:numPr>
                <w:ilvl w:val="0"/>
                <w:numId w:val="32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4B01685C" w14:textId="7CFC1C11" w:rsidR="00052C7B" w:rsidRPr="00CE4974" w:rsidRDefault="00E32D68" w:rsidP="00052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PBL-III</w:t>
            </w:r>
            <w:r w:rsidR="00052C7B">
              <w:rPr>
                <w:sz w:val="22"/>
                <w:szCs w:val="22"/>
              </w:rPr>
              <w:t xml:space="preserve"> (Raspberry Pi)</w:t>
            </w:r>
          </w:p>
        </w:tc>
        <w:tc>
          <w:tcPr>
            <w:tcW w:w="0" w:type="auto"/>
            <w:vAlign w:val="center"/>
            <w:hideMark/>
          </w:tcPr>
          <w:p w14:paraId="100D6425" w14:textId="6F1D4839" w:rsidR="00052C7B" w:rsidRPr="00CE4974" w:rsidRDefault="00052C7B" w:rsidP="00052C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6CC7A74C" w14:textId="3590C9D4" w:rsidR="00052C7B" w:rsidRPr="00CE4974" w:rsidRDefault="00052C7B" w:rsidP="00052C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7523E8CB" w14:textId="0E86D915" w:rsidR="00052C7B" w:rsidRPr="00CE4974" w:rsidRDefault="00052C7B" w:rsidP="00052C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7DA6A915" w14:textId="2580261B" w:rsidR="00052C7B" w:rsidRPr="00CE4974" w:rsidRDefault="00052C7B" w:rsidP="00052C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052C7B" w:rsidRPr="00DE2261" w14:paraId="776CE210" w14:textId="77777777" w:rsidTr="00CE497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C030357" w14:textId="7E0A63B6" w:rsidR="00052C7B" w:rsidRPr="00DE2261" w:rsidRDefault="00052C7B" w:rsidP="00052C7B">
            <w:pPr>
              <w:pStyle w:val="ListParagraph"/>
              <w:numPr>
                <w:ilvl w:val="0"/>
                <w:numId w:val="32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0" w:type="auto"/>
            <w:vAlign w:val="center"/>
            <w:hideMark/>
          </w:tcPr>
          <w:p w14:paraId="3AA3DDAC" w14:textId="01A2547D" w:rsidR="00052C7B" w:rsidRPr="00CE4974" w:rsidRDefault="00052C7B" w:rsidP="00052C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proofErr w:type="spellStart"/>
            <w:r>
              <w:rPr>
                <w:sz w:val="22"/>
                <w:szCs w:val="22"/>
              </w:rPr>
              <w:t>IoT</w:t>
            </w:r>
            <w:proofErr w:type="spellEnd"/>
            <w:r>
              <w:rPr>
                <w:sz w:val="22"/>
                <w:szCs w:val="22"/>
              </w:rPr>
              <w:t xml:space="preserve"> Applications and Design Lab</w:t>
            </w:r>
          </w:p>
        </w:tc>
        <w:tc>
          <w:tcPr>
            <w:tcW w:w="0" w:type="auto"/>
            <w:vAlign w:val="center"/>
            <w:hideMark/>
          </w:tcPr>
          <w:p w14:paraId="3B7BEABF" w14:textId="6B37EDB7" w:rsidR="00052C7B" w:rsidRPr="00CE4974" w:rsidRDefault="00052C7B" w:rsidP="00052C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1BE9845F" w14:textId="42423908" w:rsidR="00052C7B" w:rsidRPr="00CE4974" w:rsidRDefault="00052C7B" w:rsidP="00052C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3FF49613" w14:textId="56D39CEE" w:rsidR="00052C7B" w:rsidRPr="00CE4974" w:rsidRDefault="00052C7B" w:rsidP="00052C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252E2C79" w14:textId="78C75578" w:rsidR="00052C7B" w:rsidRPr="00CE4974" w:rsidRDefault="00052C7B" w:rsidP="00052C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CE4974" w:rsidRPr="00DE2261" w14:paraId="34AE72C1" w14:textId="77777777" w:rsidTr="00E868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4"/>
            <w:vAlign w:val="center"/>
          </w:tcPr>
          <w:p w14:paraId="7CC802F5" w14:textId="3257CFE2" w:rsidR="00CE4974" w:rsidRPr="00BD7C5E" w:rsidRDefault="00CE4974" w:rsidP="00CE4974">
            <w:pPr>
              <w:jc w:val="center"/>
              <w:rPr>
                <w:sz w:val="22"/>
                <w:szCs w:val="22"/>
                <w:lang w:val="en-US"/>
              </w:rPr>
            </w:pPr>
            <w:r w:rsidRPr="00BD7C5E">
              <w:rPr>
                <w:sz w:val="22"/>
                <w:szCs w:val="22"/>
                <w:lang w:val="en-US"/>
              </w:rPr>
              <w:t>Total</w:t>
            </w:r>
          </w:p>
        </w:tc>
        <w:tc>
          <w:tcPr>
            <w:tcW w:w="0" w:type="auto"/>
            <w:vAlign w:val="center"/>
          </w:tcPr>
          <w:p w14:paraId="20265C61" w14:textId="76588063" w:rsidR="00CE4974" w:rsidRPr="00BD7C5E" w:rsidRDefault="00CE4974" w:rsidP="00CE49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BD7C5E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BD7C5E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BD7C5E">
              <w:rPr>
                <w:b/>
                <w:sz w:val="22"/>
                <w:szCs w:val="22"/>
                <w:lang w:val="en-US"/>
              </w:rPr>
              <w:fldChar w:fldCharType="separate"/>
            </w:r>
            <w:r w:rsidR="00052C7B">
              <w:rPr>
                <w:b/>
                <w:noProof/>
                <w:sz w:val="22"/>
                <w:szCs w:val="22"/>
                <w:lang w:val="en-US"/>
              </w:rPr>
              <w:t>22</w:t>
            </w:r>
            <w:r w:rsidRPr="00BD7C5E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0" w:type="auto"/>
            <w:vAlign w:val="center"/>
          </w:tcPr>
          <w:p w14:paraId="7AB2B3F3" w14:textId="02067FC3" w:rsidR="00CE4974" w:rsidRPr="00BD7C5E" w:rsidRDefault="00CE4974" w:rsidP="00CE49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BD7C5E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BD7C5E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BD7C5E">
              <w:rPr>
                <w:b/>
                <w:sz w:val="22"/>
                <w:szCs w:val="22"/>
                <w:lang w:val="en-US"/>
              </w:rPr>
              <w:fldChar w:fldCharType="separate"/>
            </w:r>
            <w:r w:rsidR="00052C7B">
              <w:rPr>
                <w:b/>
                <w:noProof/>
                <w:sz w:val="22"/>
                <w:szCs w:val="22"/>
                <w:lang w:val="en-US"/>
              </w:rPr>
              <w:t>26</w:t>
            </w:r>
            <w:r w:rsidRPr="00BD7C5E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61C97FED" w14:textId="77777777" w:rsidR="00C63CAA" w:rsidRDefault="00C63CAA" w:rsidP="00303F14">
      <w:pPr>
        <w:spacing w:line="240" w:lineRule="exact"/>
        <w:rPr>
          <w:b/>
          <w:sz w:val="22"/>
          <w:szCs w:val="22"/>
          <w:u w:val="single"/>
        </w:rPr>
      </w:pPr>
    </w:p>
    <w:p w14:paraId="33C98DFF" w14:textId="77777777" w:rsidR="005F5F35" w:rsidRDefault="005F5F35" w:rsidP="00303F14">
      <w:pPr>
        <w:spacing w:line="240" w:lineRule="exact"/>
        <w:rPr>
          <w:b/>
          <w:sz w:val="22"/>
          <w:szCs w:val="22"/>
          <w:u w:val="single"/>
        </w:rPr>
      </w:pPr>
    </w:p>
    <w:p w14:paraId="247AD0AB" w14:textId="77777777" w:rsidR="00B17C8D" w:rsidRPr="00DE2261" w:rsidRDefault="00B17C8D" w:rsidP="00303F14">
      <w:pPr>
        <w:spacing w:line="240" w:lineRule="exact"/>
        <w:rPr>
          <w:b/>
          <w:sz w:val="22"/>
          <w:szCs w:val="22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8"/>
        <w:gridCol w:w="4795"/>
      </w:tblGrid>
      <w:tr w:rsidR="00DE7462" w:rsidRPr="00DE2261" w14:paraId="154196F9" w14:textId="77777777" w:rsidTr="00E86814">
        <w:trPr>
          <w:jc w:val="center"/>
        </w:trPr>
        <w:tc>
          <w:tcPr>
            <w:tcW w:w="6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737AFA" w14:textId="351FFD5F" w:rsidR="00DE7462" w:rsidRPr="00DE2261" w:rsidRDefault="00DE7462" w:rsidP="00424947">
            <w:pPr>
              <w:jc w:val="center"/>
              <w:rPr>
                <w:b/>
                <w:sz w:val="22"/>
                <w:szCs w:val="22"/>
              </w:rPr>
            </w:pPr>
            <w:r w:rsidRPr="00DE2261">
              <w:rPr>
                <w:b/>
                <w:sz w:val="22"/>
                <w:szCs w:val="22"/>
              </w:rPr>
              <w:lastRenderedPageBreak/>
              <w:t>Open Elective</w:t>
            </w:r>
            <w:r w:rsidR="00424947">
              <w:rPr>
                <w:b/>
                <w:sz w:val="22"/>
                <w:szCs w:val="22"/>
              </w:rPr>
              <w:t>-</w:t>
            </w:r>
            <w:r w:rsidRPr="00DE2261">
              <w:rPr>
                <w:b/>
                <w:sz w:val="22"/>
                <w:szCs w:val="22"/>
              </w:rPr>
              <w:t>I</w:t>
            </w:r>
            <w:r w:rsidR="00172543">
              <w:rPr>
                <w:b/>
                <w:sz w:val="22"/>
                <w:szCs w:val="22"/>
              </w:rPr>
              <w:t>I</w:t>
            </w:r>
          </w:p>
        </w:tc>
      </w:tr>
      <w:tr w:rsidR="00DE7462" w:rsidRPr="00DE2261" w14:paraId="02539146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1049933F" w14:textId="77777777" w:rsidR="00DE7462" w:rsidRPr="00DE2261" w:rsidRDefault="00DE7462" w:rsidP="00E86814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DE2261">
              <w:rPr>
                <w:b/>
                <w:sz w:val="22"/>
                <w:szCs w:val="22"/>
              </w:rPr>
              <w:t>Sl</w:t>
            </w:r>
            <w:proofErr w:type="spellEnd"/>
            <w:r w:rsidRPr="00DE2261">
              <w:rPr>
                <w:b/>
                <w:sz w:val="22"/>
                <w:szCs w:val="22"/>
              </w:rPr>
              <w:t xml:space="preserve"> No.</w:t>
            </w:r>
          </w:p>
        </w:tc>
        <w:tc>
          <w:tcPr>
            <w:tcW w:w="4795" w:type="dxa"/>
            <w:shd w:val="clear" w:color="auto" w:fill="auto"/>
          </w:tcPr>
          <w:p w14:paraId="71A2819E" w14:textId="77777777" w:rsidR="00DE7462" w:rsidRPr="00DE2261" w:rsidRDefault="00DE7462" w:rsidP="00E86814">
            <w:pPr>
              <w:jc w:val="center"/>
              <w:rPr>
                <w:b/>
                <w:sz w:val="22"/>
                <w:szCs w:val="22"/>
              </w:rPr>
            </w:pPr>
            <w:r w:rsidRPr="00DE2261">
              <w:rPr>
                <w:b/>
                <w:sz w:val="22"/>
                <w:szCs w:val="22"/>
              </w:rPr>
              <w:t>Paper Name</w:t>
            </w:r>
          </w:p>
        </w:tc>
      </w:tr>
      <w:tr w:rsidR="005F5F35" w:rsidRPr="00DE2261" w14:paraId="408D39A8" w14:textId="77777777" w:rsidTr="00445F69">
        <w:trPr>
          <w:jc w:val="center"/>
        </w:trPr>
        <w:tc>
          <w:tcPr>
            <w:tcW w:w="1368" w:type="dxa"/>
            <w:shd w:val="clear" w:color="auto" w:fill="auto"/>
          </w:tcPr>
          <w:p w14:paraId="5AF8DC1B" w14:textId="77777777" w:rsidR="005F5F35" w:rsidRPr="00DE2261" w:rsidRDefault="005F5F35" w:rsidP="005F5F35">
            <w:pPr>
              <w:numPr>
                <w:ilvl w:val="0"/>
                <w:numId w:val="33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  <w:vAlign w:val="bottom"/>
          </w:tcPr>
          <w:p w14:paraId="1820E210" w14:textId="4F4FA18D" w:rsidR="005F5F35" w:rsidRPr="005F5F35" w:rsidRDefault="005F5F35" w:rsidP="005F5F35">
            <w:pPr>
              <w:rPr>
                <w:sz w:val="22"/>
                <w:szCs w:val="22"/>
              </w:rPr>
            </w:pPr>
            <w:r w:rsidRPr="005F5F35">
              <w:rPr>
                <w:sz w:val="22"/>
                <w:szCs w:val="22"/>
              </w:rPr>
              <w:t>Information Theory and Coding</w:t>
            </w:r>
          </w:p>
        </w:tc>
      </w:tr>
      <w:tr w:rsidR="005F5F35" w:rsidRPr="00DE2261" w14:paraId="3F55AD48" w14:textId="77777777" w:rsidTr="00445F69">
        <w:trPr>
          <w:jc w:val="center"/>
        </w:trPr>
        <w:tc>
          <w:tcPr>
            <w:tcW w:w="1368" w:type="dxa"/>
            <w:shd w:val="clear" w:color="auto" w:fill="auto"/>
          </w:tcPr>
          <w:p w14:paraId="04E9C491" w14:textId="77777777" w:rsidR="005F5F35" w:rsidRPr="00DE2261" w:rsidRDefault="005F5F35" w:rsidP="005F5F35">
            <w:pPr>
              <w:numPr>
                <w:ilvl w:val="0"/>
                <w:numId w:val="33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  <w:vAlign w:val="bottom"/>
          </w:tcPr>
          <w:p w14:paraId="17269CAF" w14:textId="2FB5935E" w:rsidR="005F5F35" w:rsidRPr="005F5F35" w:rsidRDefault="005F5F35" w:rsidP="005F5F35">
            <w:pPr>
              <w:rPr>
                <w:sz w:val="22"/>
                <w:szCs w:val="22"/>
              </w:rPr>
            </w:pPr>
            <w:r w:rsidRPr="005F5F35">
              <w:rPr>
                <w:sz w:val="22"/>
                <w:szCs w:val="22"/>
              </w:rPr>
              <w:t>Bioinformatics</w:t>
            </w:r>
          </w:p>
        </w:tc>
      </w:tr>
      <w:tr w:rsidR="005F5F35" w:rsidRPr="00DE2261" w14:paraId="2E9EF79A" w14:textId="77777777" w:rsidTr="00445F69">
        <w:trPr>
          <w:jc w:val="center"/>
        </w:trPr>
        <w:tc>
          <w:tcPr>
            <w:tcW w:w="1368" w:type="dxa"/>
            <w:shd w:val="clear" w:color="auto" w:fill="auto"/>
          </w:tcPr>
          <w:p w14:paraId="54E5767A" w14:textId="77777777" w:rsidR="005F5F35" w:rsidRPr="00DE2261" w:rsidRDefault="005F5F35" w:rsidP="005F5F35">
            <w:pPr>
              <w:numPr>
                <w:ilvl w:val="0"/>
                <w:numId w:val="33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  <w:vAlign w:val="bottom"/>
          </w:tcPr>
          <w:p w14:paraId="01FEFF90" w14:textId="1F03ADD5" w:rsidR="005F5F35" w:rsidRPr="005F5F35" w:rsidRDefault="005F5F35" w:rsidP="005F5F35">
            <w:pPr>
              <w:rPr>
                <w:sz w:val="22"/>
                <w:szCs w:val="22"/>
              </w:rPr>
            </w:pPr>
            <w:r w:rsidRPr="005F5F35">
              <w:rPr>
                <w:sz w:val="22"/>
                <w:szCs w:val="22"/>
              </w:rPr>
              <w:t>Business Analytics</w:t>
            </w:r>
          </w:p>
        </w:tc>
      </w:tr>
      <w:tr w:rsidR="00172543" w:rsidRPr="00DE2261" w14:paraId="7C8FB250" w14:textId="77777777" w:rsidTr="00E86814">
        <w:trPr>
          <w:jc w:val="center"/>
        </w:trPr>
        <w:tc>
          <w:tcPr>
            <w:tcW w:w="6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F0CA5A" w14:textId="0FD134BC" w:rsidR="00172543" w:rsidRPr="00DE2261" w:rsidRDefault="00172543" w:rsidP="0042494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fessional</w:t>
            </w:r>
            <w:r w:rsidRPr="00DE2261">
              <w:rPr>
                <w:b/>
                <w:sz w:val="22"/>
                <w:szCs w:val="22"/>
              </w:rPr>
              <w:t xml:space="preserve"> Elective</w:t>
            </w:r>
            <w:r w:rsidR="00424947">
              <w:rPr>
                <w:b/>
                <w:sz w:val="22"/>
                <w:szCs w:val="22"/>
              </w:rPr>
              <w:t>-</w:t>
            </w:r>
            <w:r w:rsidRPr="00DE2261">
              <w:rPr>
                <w:b/>
                <w:sz w:val="22"/>
                <w:szCs w:val="22"/>
              </w:rPr>
              <w:t>I</w:t>
            </w:r>
          </w:p>
        </w:tc>
      </w:tr>
      <w:tr w:rsidR="00172543" w:rsidRPr="00DE2261" w14:paraId="0056BD52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2FB89C2D" w14:textId="77777777" w:rsidR="00172543" w:rsidRPr="00DE2261" w:rsidRDefault="00172543" w:rsidP="00E86814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DE2261">
              <w:rPr>
                <w:b/>
                <w:sz w:val="22"/>
                <w:szCs w:val="22"/>
              </w:rPr>
              <w:t>Sl</w:t>
            </w:r>
            <w:proofErr w:type="spellEnd"/>
            <w:r w:rsidRPr="00DE2261">
              <w:rPr>
                <w:b/>
                <w:sz w:val="22"/>
                <w:szCs w:val="22"/>
              </w:rPr>
              <w:t xml:space="preserve"> No.</w:t>
            </w:r>
          </w:p>
        </w:tc>
        <w:tc>
          <w:tcPr>
            <w:tcW w:w="4795" w:type="dxa"/>
            <w:shd w:val="clear" w:color="auto" w:fill="auto"/>
          </w:tcPr>
          <w:p w14:paraId="584C4097" w14:textId="77777777" w:rsidR="00172543" w:rsidRPr="00DE2261" w:rsidRDefault="00172543" w:rsidP="00E86814">
            <w:pPr>
              <w:jc w:val="center"/>
              <w:rPr>
                <w:b/>
                <w:sz w:val="22"/>
                <w:szCs w:val="22"/>
              </w:rPr>
            </w:pPr>
            <w:r w:rsidRPr="00DE2261">
              <w:rPr>
                <w:b/>
                <w:sz w:val="22"/>
                <w:szCs w:val="22"/>
              </w:rPr>
              <w:t>Paper Name</w:t>
            </w:r>
          </w:p>
        </w:tc>
      </w:tr>
      <w:tr w:rsidR="00D94338" w:rsidRPr="00DE2261" w14:paraId="45DEF68A" w14:textId="77777777" w:rsidTr="00953BD9">
        <w:trPr>
          <w:jc w:val="center"/>
        </w:trPr>
        <w:tc>
          <w:tcPr>
            <w:tcW w:w="1368" w:type="dxa"/>
            <w:shd w:val="clear" w:color="auto" w:fill="auto"/>
          </w:tcPr>
          <w:p w14:paraId="1AA9ABD0" w14:textId="77777777" w:rsidR="00D94338" w:rsidRPr="00DE2261" w:rsidRDefault="00D94338" w:rsidP="00D94338">
            <w:pPr>
              <w:numPr>
                <w:ilvl w:val="0"/>
                <w:numId w:val="34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  <w:vAlign w:val="bottom"/>
          </w:tcPr>
          <w:p w14:paraId="7A3106CE" w14:textId="4DA68CAD" w:rsidR="00D94338" w:rsidRPr="00D94338" w:rsidRDefault="00D94338" w:rsidP="00D94338">
            <w:pPr>
              <w:rPr>
                <w:sz w:val="22"/>
                <w:szCs w:val="22"/>
              </w:rPr>
            </w:pPr>
            <w:r w:rsidRPr="00D94338">
              <w:rPr>
                <w:sz w:val="22"/>
                <w:szCs w:val="22"/>
              </w:rPr>
              <w:t>Embedded System</w:t>
            </w:r>
          </w:p>
        </w:tc>
      </w:tr>
      <w:tr w:rsidR="00D94338" w:rsidRPr="00DE2261" w14:paraId="4A46D663" w14:textId="77777777" w:rsidTr="00953BD9">
        <w:trPr>
          <w:jc w:val="center"/>
        </w:trPr>
        <w:tc>
          <w:tcPr>
            <w:tcW w:w="1368" w:type="dxa"/>
            <w:shd w:val="clear" w:color="auto" w:fill="auto"/>
          </w:tcPr>
          <w:p w14:paraId="15A4F928" w14:textId="77777777" w:rsidR="00D94338" w:rsidRPr="00DE2261" w:rsidRDefault="00D94338" w:rsidP="00D94338">
            <w:pPr>
              <w:numPr>
                <w:ilvl w:val="0"/>
                <w:numId w:val="34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  <w:vAlign w:val="bottom"/>
          </w:tcPr>
          <w:p w14:paraId="74F73205" w14:textId="363ADADA" w:rsidR="00D94338" w:rsidRPr="00D94338" w:rsidRDefault="00D94338" w:rsidP="00D94338">
            <w:pPr>
              <w:rPr>
                <w:sz w:val="22"/>
                <w:szCs w:val="22"/>
              </w:rPr>
            </w:pPr>
            <w:r w:rsidRPr="00D94338">
              <w:rPr>
                <w:iCs/>
                <w:sz w:val="22"/>
                <w:szCs w:val="22"/>
              </w:rPr>
              <w:t>Internet Technology</w:t>
            </w:r>
          </w:p>
        </w:tc>
      </w:tr>
      <w:tr w:rsidR="00D94338" w:rsidRPr="00DE2261" w14:paraId="5CAF0A76" w14:textId="77777777" w:rsidTr="00953BD9">
        <w:trPr>
          <w:jc w:val="center"/>
        </w:trPr>
        <w:tc>
          <w:tcPr>
            <w:tcW w:w="1368" w:type="dxa"/>
            <w:shd w:val="clear" w:color="auto" w:fill="auto"/>
          </w:tcPr>
          <w:p w14:paraId="1A9B7573" w14:textId="77777777" w:rsidR="00D94338" w:rsidRPr="00DE2261" w:rsidRDefault="00D94338" w:rsidP="00D94338">
            <w:pPr>
              <w:numPr>
                <w:ilvl w:val="0"/>
                <w:numId w:val="34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  <w:vAlign w:val="bottom"/>
          </w:tcPr>
          <w:p w14:paraId="58F57C51" w14:textId="0AEABCCF" w:rsidR="00D94338" w:rsidRPr="00D94338" w:rsidRDefault="00D94338" w:rsidP="00D94338">
            <w:pPr>
              <w:rPr>
                <w:sz w:val="22"/>
                <w:szCs w:val="22"/>
              </w:rPr>
            </w:pPr>
            <w:r w:rsidRPr="00D94338">
              <w:rPr>
                <w:sz w:val="22"/>
                <w:szCs w:val="22"/>
              </w:rPr>
              <w:t>Cyber law and Cyber Crime</w:t>
            </w:r>
          </w:p>
        </w:tc>
      </w:tr>
    </w:tbl>
    <w:p w14:paraId="46D42A8A" w14:textId="77777777" w:rsidR="009A25B7" w:rsidRPr="00DE2261" w:rsidRDefault="009A25B7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5470C6D3" w14:textId="77777777" w:rsidR="00C63CAA" w:rsidRPr="00DE2261" w:rsidRDefault="003C27FC">
      <w:pPr>
        <w:spacing w:line="240" w:lineRule="exact"/>
        <w:jc w:val="center"/>
        <w:rPr>
          <w:b/>
          <w:sz w:val="22"/>
          <w:szCs w:val="22"/>
          <w:u w:val="single"/>
        </w:rPr>
      </w:pPr>
      <w:r w:rsidRPr="00DE2261">
        <w:rPr>
          <w:b/>
          <w:sz w:val="22"/>
          <w:szCs w:val="22"/>
          <w:u w:val="single"/>
        </w:rPr>
        <w:t>SEMESTER: VI</w:t>
      </w:r>
    </w:p>
    <w:p w14:paraId="05886C90" w14:textId="77777777" w:rsidR="00C63CAA" w:rsidRPr="00DE2261" w:rsidRDefault="00C63CAA">
      <w:pPr>
        <w:spacing w:line="240" w:lineRule="exact"/>
        <w:jc w:val="center"/>
        <w:rPr>
          <w:sz w:val="22"/>
          <w:szCs w:val="22"/>
        </w:rPr>
      </w:pPr>
    </w:p>
    <w:tbl>
      <w:tblPr>
        <w:tblStyle w:val="ListTable3"/>
        <w:tblW w:w="99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4"/>
        <w:gridCol w:w="4438"/>
        <w:gridCol w:w="1084"/>
        <w:gridCol w:w="1048"/>
        <w:gridCol w:w="827"/>
        <w:gridCol w:w="1765"/>
      </w:tblGrid>
      <w:tr w:rsidR="00BD7C5E" w:rsidRPr="00BD7C5E" w14:paraId="5C4B2312" w14:textId="77777777" w:rsidTr="00067F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vAlign w:val="center"/>
            <w:hideMark/>
          </w:tcPr>
          <w:p w14:paraId="1AD37B92" w14:textId="2543C52C" w:rsidR="00BD7C5E" w:rsidRPr="00BD7C5E" w:rsidRDefault="00BD7C5E" w:rsidP="00BD7C5E">
            <w:pPr>
              <w:jc w:val="center"/>
              <w:rPr>
                <w:color w:val="D9D9D9"/>
                <w:sz w:val="22"/>
                <w:szCs w:val="22"/>
                <w:lang w:val="en-US"/>
              </w:rPr>
            </w:pPr>
            <w:r w:rsidRPr="00BD7C5E">
              <w:rPr>
                <w:color w:val="D9D9D9"/>
                <w:sz w:val="22"/>
                <w:szCs w:val="22"/>
                <w:lang w:val="en-US"/>
              </w:rPr>
              <w:t>Sl. No.</w:t>
            </w:r>
          </w:p>
        </w:tc>
        <w:tc>
          <w:tcPr>
            <w:tcW w:w="4438" w:type="dxa"/>
            <w:vAlign w:val="center"/>
            <w:hideMark/>
          </w:tcPr>
          <w:p w14:paraId="3E3844F0" w14:textId="77777777" w:rsidR="00BD7C5E" w:rsidRPr="00BD7C5E" w:rsidRDefault="00BD7C5E" w:rsidP="00BD7C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BD7C5E">
              <w:rPr>
                <w:color w:val="D9D9D9"/>
                <w:sz w:val="22"/>
                <w:szCs w:val="22"/>
                <w:lang w:val="en-US"/>
              </w:rPr>
              <w:t>Subject List</w:t>
            </w:r>
          </w:p>
        </w:tc>
        <w:tc>
          <w:tcPr>
            <w:tcW w:w="1084" w:type="dxa"/>
            <w:vAlign w:val="center"/>
            <w:hideMark/>
          </w:tcPr>
          <w:p w14:paraId="0FB98E2C" w14:textId="77777777" w:rsidR="00BD7C5E" w:rsidRPr="00BD7C5E" w:rsidRDefault="00BD7C5E" w:rsidP="00BD7C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BD7C5E">
              <w:rPr>
                <w:color w:val="D9D9D9"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5C8FDF70" w14:textId="77777777" w:rsidR="00BD7C5E" w:rsidRPr="00BD7C5E" w:rsidRDefault="00BD7C5E" w:rsidP="00BD7C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BD7C5E">
              <w:rPr>
                <w:color w:val="D9D9D9"/>
                <w:sz w:val="22"/>
                <w:szCs w:val="22"/>
                <w:lang w:val="en-US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1FDD857A" w14:textId="77777777" w:rsidR="00BD7C5E" w:rsidRPr="00BD7C5E" w:rsidRDefault="00BD7C5E" w:rsidP="00BD7C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BD7C5E">
              <w:rPr>
                <w:color w:val="D9D9D9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765" w:type="dxa"/>
            <w:vAlign w:val="center"/>
            <w:hideMark/>
          </w:tcPr>
          <w:p w14:paraId="10565D6F" w14:textId="77777777" w:rsidR="00BD7C5E" w:rsidRPr="00BD7C5E" w:rsidRDefault="00BD7C5E" w:rsidP="00BD7C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BD7C5E">
              <w:rPr>
                <w:color w:val="D9D9D9"/>
                <w:sz w:val="22"/>
                <w:szCs w:val="22"/>
                <w:lang w:val="en-US"/>
              </w:rPr>
              <w:t>Contact hours/ Week</w:t>
            </w:r>
          </w:p>
        </w:tc>
      </w:tr>
      <w:tr w:rsidR="00067FC6" w:rsidRPr="00BD7C5E" w14:paraId="503A45E7" w14:textId="77777777" w:rsidTr="00067F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98D48C6" w14:textId="528F2B27" w:rsidR="00067FC6" w:rsidRPr="00BD7C5E" w:rsidRDefault="00067FC6" w:rsidP="00067FC6">
            <w:pPr>
              <w:pStyle w:val="ListParagraph"/>
              <w:numPr>
                <w:ilvl w:val="0"/>
                <w:numId w:val="35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438" w:type="dxa"/>
            <w:vAlign w:val="center"/>
            <w:hideMark/>
          </w:tcPr>
          <w:p w14:paraId="4C2DA899" w14:textId="623C6874" w:rsidR="00067FC6" w:rsidRPr="00BD7C5E" w:rsidRDefault="00067FC6" w:rsidP="00067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Wireless Sensor Networks</w:t>
            </w:r>
          </w:p>
        </w:tc>
        <w:tc>
          <w:tcPr>
            <w:tcW w:w="1084" w:type="dxa"/>
            <w:vAlign w:val="center"/>
            <w:hideMark/>
          </w:tcPr>
          <w:p w14:paraId="0EA9D92A" w14:textId="4445246F" w:rsidR="00067FC6" w:rsidRPr="00BD7C5E" w:rsidRDefault="00067FC6" w:rsidP="00067F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24FCE319" w14:textId="55F1D9BB" w:rsidR="00067FC6" w:rsidRPr="00BD7C5E" w:rsidRDefault="00067FC6" w:rsidP="00067F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7C4F6311" w14:textId="77777777" w:rsidR="00067FC6" w:rsidRPr="00BD7C5E" w:rsidRDefault="00067FC6" w:rsidP="00067F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7C5E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1765" w:type="dxa"/>
            <w:vAlign w:val="center"/>
            <w:hideMark/>
          </w:tcPr>
          <w:p w14:paraId="0C9877D8" w14:textId="77777777" w:rsidR="00067FC6" w:rsidRPr="00BD7C5E" w:rsidRDefault="00067FC6" w:rsidP="00067F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7C5E">
              <w:rPr>
                <w:sz w:val="22"/>
                <w:szCs w:val="22"/>
                <w:lang w:val="en-US"/>
              </w:rPr>
              <w:t>4</w:t>
            </w:r>
          </w:p>
        </w:tc>
      </w:tr>
      <w:tr w:rsidR="00067FC6" w:rsidRPr="00BD7C5E" w14:paraId="3F33E3BC" w14:textId="77777777" w:rsidTr="00067FC6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6987DBE" w14:textId="59774FA8" w:rsidR="00067FC6" w:rsidRPr="00BD7C5E" w:rsidRDefault="00067FC6" w:rsidP="00067FC6">
            <w:pPr>
              <w:pStyle w:val="ListParagraph"/>
              <w:numPr>
                <w:ilvl w:val="0"/>
                <w:numId w:val="35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438" w:type="dxa"/>
            <w:vAlign w:val="center"/>
            <w:hideMark/>
          </w:tcPr>
          <w:p w14:paraId="031CBF2A" w14:textId="7CCAD858" w:rsidR="00067FC6" w:rsidRPr="00BD7C5E" w:rsidRDefault="00067FC6" w:rsidP="00067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 xml:space="preserve">Cyber Security in </w:t>
            </w:r>
            <w:proofErr w:type="spellStart"/>
            <w:r>
              <w:rPr>
                <w:sz w:val="22"/>
                <w:szCs w:val="22"/>
              </w:rPr>
              <w:t>Blockchain</w:t>
            </w:r>
            <w:proofErr w:type="spellEnd"/>
            <w:r>
              <w:rPr>
                <w:sz w:val="22"/>
                <w:szCs w:val="22"/>
              </w:rPr>
              <w:t xml:space="preserve"> Technology</w:t>
            </w:r>
          </w:p>
        </w:tc>
        <w:tc>
          <w:tcPr>
            <w:tcW w:w="1084" w:type="dxa"/>
            <w:vAlign w:val="center"/>
            <w:hideMark/>
          </w:tcPr>
          <w:p w14:paraId="00DE5945" w14:textId="39D76427" w:rsidR="00067FC6" w:rsidRPr="00BD7C5E" w:rsidRDefault="00067FC6" w:rsidP="00067F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6D136995" w14:textId="3E781777" w:rsidR="00067FC6" w:rsidRPr="00BD7C5E" w:rsidRDefault="00067FC6" w:rsidP="00067F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0396DC31" w14:textId="77777777" w:rsidR="00067FC6" w:rsidRPr="00BD7C5E" w:rsidRDefault="00067FC6" w:rsidP="00067F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7C5E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765" w:type="dxa"/>
            <w:vAlign w:val="center"/>
            <w:hideMark/>
          </w:tcPr>
          <w:p w14:paraId="4D89EC1D" w14:textId="77777777" w:rsidR="00067FC6" w:rsidRPr="00BD7C5E" w:rsidRDefault="00067FC6" w:rsidP="00067F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7C5E">
              <w:rPr>
                <w:sz w:val="22"/>
                <w:szCs w:val="22"/>
                <w:lang w:val="en-US"/>
              </w:rPr>
              <w:t>3</w:t>
            </w:r>
          </w:p>
        </w:tc>
      </w:tr>
      <w:tr w:rsidR="00067FC6" w:rsidRPr="00BD7C5E" w14:paraId="7AAD3781" w14:textId="77777777" w:rsidTr="00067F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4B47CE9" w14:textId="5137CDBA" w:rsidR="00067FC6" w:rsidRPr="00BD7C5E" w:rsidRDefault="00067FC6" w:rsidP="00067FC6">
            <w:pPr>
              <w:pStyle w:val="ListParagraph"/>
              <w:numPr>
                <w:ilvl w:val="0"/>
                <w:numId w:val="35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438" w:type="dxa"/>
            <w:vAlign w:val="center"/>
            <w:hideMark/>
          </w:tcPr>
          <w:p w14:paraId="5B28D9C6" w14:textId="6012961E" w:rsidR="00067FC6" w:rsidRPr="00BD7C5E" w:rsidRDefault="00067FC6" w:rsidP="00067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Cryptography and Network Security</w:t>
            </w:r>
          </w:p>
        </w:tc>
        <w:tc>
          <w:tcPr>
            <w:tcW w:w="1084" w:type="dxa"/>
            <w:vAlign w:val="center"/>
            <w:hideMark/>
          </w:tcPr>
          <w:p w14:paraId="493766AF" w14:textId="1603F504" w:rsidR="00067FC6" w:rsidRPr="00BD7C5E" w:rsidRDefault="00067FC6" w:rsidP="00067F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6D6B14AC" w14:textId="67D95A2D" w:rsidR="00067FC6" w:rsidRPr="00BD7C5E" w:rsidRDefault="00067FC6" w:rsidP="00067F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1BF0B9B1" w14:textId="77777777" w:rsidR="00067FC6" w:rsidRPr="00BD7C5E" w:rsidRDefault="00067FC6" w:rsidP="00067F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7C5E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765" w:type="dxa"/>
            <w:vAlign w:val="center"/>
            <w:hideMark/>
          </w:tcPr>
          <w:p w14:paraId="7D107032" w14:textId="77777777" w:rsidR="00067FC6" w:rsidRPr="00BD7C5E" w:rsidRDefault="00067FC6" w:rsidP="00067F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7C5E">
              <w:rPr>
                <w:sz w:val="22"/>
                <w:szCs w:val="22"/>
                <w:lang w:val="en-US"/>
              </w:rPr>
              <w:t>3</w:t>
            </w:r>
          </w:p>
        </w:tc>
      </w:tr>
      <w:tr w:rsidR="00067FC6" w:rsidRPr="00BD7C5E" w14:paraId="172C2DF5" w14:textId="77777777" w:rsidTr="00067FC6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2374E1E" w14:textId="64DC2F69" w:rsidR="00067FC6" w:rsidRPr="00BD7C5E" w:rsidRDefault="00067FC6" w:rsidP="00067FC6">
            <w:pPr>
              <w:pStyle w:val="ListParagraph"/>
              <w:numPr>
                <w:ilvl w:val="0"/>
                <w:numId w:val="35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438" w:type="dxa"/>
            <w:vAlign w:val="center"/>
            <w:hideMark/>
          </w:tcPr>
          <w:p w14:paraId="7EBCB148" w14:textId="0B869A97" w:rsidR="00067FC6" w:rsidRPr="00BD7C5E" w:rsidRDefault="00E32D68" w:rsidP="00067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Professional Elective-II</w:t>
            </w:r>
          </w:p>
        </w:tc>
        <w:tc>
          <w:tcPr>
            <w:tcW w:w="1084" w:type="dxa"/>
            <w:vAlign w:val="center"/>
            <w:hideMark/>
          </w:tcPr>
          <w:p w14:paraId="27EA15F0" w14:textId="03CDB0FF" w:rsidR="00067FC6" w:rsidRPr="00BD7C5E" w:rsidRDefault="00067FC6" w:rsidP="00067F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PE</w:t>
            </w:r>
          </w:p>
        </w:tc>
        <w:tc>
          <w:tcPr>
            <w:tcW w:w="0" w:type="auto"/>
            <w:vAlign w:val="center"/>
            <w:hideMark/>
          </w:tcPr>
          <w:p w14:paraId="5A58588D" w14:textId="3209243A" w:rsidR="00067FC6" w:rsidRPr="00BD7C5E" w:rsidRDefault="00067FC6" w:rsidP="00067F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52299C8B" w14:textId="77777777" w:rsidR="00067FC6" w:rsidRPr="00BD7C5E" w:rsidRDefault="00067FC6" w:rsidP="00067F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7C5E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765" w:type="dxa"/>
            <w:vAlign w:val="center"/>
            <w:hideMark/>
          </w:tcPr>
          <w:p w14:paraId="216768CC" w14:textId="77777777" w:rsidR="00067FC6" w:rsidRPr="00BD7C5E" w:rsidRDefault="00067FC6" w:rsidP="00067F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7C5E">
              <w:rPr>
                <w:sz w:val="22"/>
                <w:szCs w:val="22"/>
                <w:lang w:val="en-US"/>
              </w:rPr>
              <w:t>3</w:t>
            </w:r>
          </w:p>
        </w:tc>
      </w:tr>
      <w:tr w:rsidR="00067FC6" w:rsidRPr="00BD7C5E" w14:paraId="2DBFD308" w14:textId="77777777" w:rsidTr="00067F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4EBCD4C" w14:textId="6E13BCFD" w:rsidR="00067FC6" w:rsidRPr="00BD7C5E" w:rsidRDefault="00067FC6" w:rsidP="00067FC6">
            <w:pPr>
              <w:pStyle w:val="ListParagraph"/>
              <w:numPr>
                <w:ilvl w:val="0"/>
                <w:numId w:val="35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438" w:type="dxa"/>
            <w:vAlign w:val="center"/>
            <w:hideMark/>
          </w:tcPr>
          <w:p w14:paraId="352FA66A" w14:textId="4E392B59" w:rsidR="00067FC6" w:rsidRPr="00BD7C5E" w:rsidRDefault="00E32D68" w:rsidP="00067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Open Elective-III</w:t>
            </w:r>
          </w:p>
        </w:tc>
        <w:tc>
          <w:tcPr>
            <w:tcW w:w="1084" w:type="dxa"/>
            <w:vAlign w:val="center"/>
            <w:hideMark/>
          </w:tcPr>
          <w:p w14:paraId="00100721" w14:textId="5173F9A7" w:rsidR="00067FC6" w:rsidRPr="00BD7C5E" w:rsidRDefault="00067FC6" w:rsidP="00067F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OE</w:t>
            </w:r>
          </w:p>
        </w:tc>
        <w:tc>
          <w:tcPr>
            <w:tcW w:w="0" w:type="auto"/>
            <w:vAlign w:val="center"/>
            <w:hideMark/>
          </w:tcPr>
          <w:p w14:paraId="01EE2F92" w14:textId="71EC238D" w:rsidR="00067FC6" w:rsidRPr="00BD7C5E" w:rsidRDefault="00067FC6" w:rsidP="00067F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041C8C47" w14:textId="77777777" w:rsidR="00067FC6" w:rsidRPr="00BD7C5E" w:rsidRDefault="00067FC6" w:rsidP="00067F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7C5E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1765" w:type="dxa"/>
            <w:vAlign w:val="center"/>
            <w:hideMark/>
          </w:tcPr>
          <w:p w14:paraId="563E43E7" w14:textId="77777777" w:rsidR="00067FC6" w:rsidRPr="00BD7C5E" w:rsidRDefault="00067FC6" w:rsidP="00067F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7C5E">
              <w:rPr>
                <w:sz w:val="22"/>
                <w:szCs w:val="22"/>
                <w:lang w:val="en-US"/>
              </w:rPr>
              <w:t>4</w:t>
            </w:r>
          </w:p>
        </w:tc>
      </w:tr>
      <w:tr w:rsidR="00067FC6" w:rsidRPr="00BD7C5E" w14:paraId="5CE45E26" w14:textId="77777777" w:rsidTr="00067FC6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30F92C7" w14:textId="06461AB1" w:rsidR="00067FC6" w:rsidRPr="00BD7C5E" w:rsidRDefault="00067FC6" w:rsidP="00067FC6">
            <w:pPr>
              <w:pStyle w:val="ListParagraph"/>
              <w:numPr>
                <w:ilvl w:val="0"/>
                <w:numId w:val="35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438" w:type="dxa"/>
            <w:vAlign w:val="center"/>
            <w:hideMark/>
          </w:tcPr>
          <w:p w14:paraId="777EB0F5" w14:textId="692C876F" w:rsidR="00067FC6" w:rsidRPr="00BD7C5E" w:rsidRDefault="00067FC6" w:rsidP="00067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Wireless Networks Lab</w:t>
            </w:r>
          </w:p>
        </w:tc>
        <w:tc>
          <w:tcPr>
            <w:tcW w:w="1084" w:type="dxa"/>
            <w:vAlign w:val="center"/>
            <w:hideMark/>
          </w:tcPr>
          <w:p w14:paraId="5257B0F2" w14:textId="0486E8C4" w:rsidR="00067FC6" w:rsidRPr="00BD7C5E" w:rsidRDefault="00067FC6" w:rsidP="00067F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092C1D31" w14:textId="77E51028" w:rsidR="00067FC6" w:rsidRPr="00BD7C5E" w:rsidRDefault="00067FC6" w:rsidP="00067F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543B0BE2" w14:textId="77777777" w:rsidR="00067FC6" w:rsidRPr="00BD7C5E" w:rsidRDefault="00067FC6" w:rsidP="00067F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7C5E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765" w:type="dxa"/>
            <w:vAlign w:val="center"/>
            <w:hideMark/>
          </w:tcPr>
          <w:p w14:paraId="7843D236" w14:textId="77777777" w:rsidR="00067FC6" w:rsidRPr="00BD7C5E" w:rsidRDefault="00067FC6" w:rsidP="00067F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7C5E">
              <w:rPr>
                <w:sz w:val="22"/>
                <w:szCs w:val="22"/>
                <w:lang w:val="en-US"/>
              </w:rPr>
              <w:t>2</w:t>
            </w:r>
          </w:p>
        </w:tc>
      </w:tr>
      <w:tr w:rsidR="00067FC6" w:rsidRPr="00BD7C5E" w14:paraId="56D54149" w14:textId="77777777" w:rsidTr="00067F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FFCAD73" w14:textId="4A7AB79D" w:rsidR="00067FC6" w:rsidRPr="00BD7C5E" w:rsidRDefault="00067FC6" w:rsidP="00067FC6">
            <w:pPr>
              <w:pStyle w:val="ListParagraph"/>
              <w:numPr>
                <w:ilvl w:val="0"/>
                <w:numId w:val="35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438" w:type="dxa"/>
            <w:vAlign w:val="center"/>
            <w:hideMark/>
          </w:tcPr>
          <w:p w14:paraId="5B96DFDB" w14:textId="6EFD3B9D" w:rsidR="00067FC6" w:rsidRPr="00BD7C5E" w:rsidRDefault="00067FC6" w:rsidP="00067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 xml:space="preserve">Cyber Security in </w:t>
            </w:r>
            <w:proofErr w:type="spellStart"/>
            <w:r>
              <w:rPr>
                <w:sz w:val="22"/>
                <w:szCs w:val="22"/>
              </w:rPr>
              <w:t>Blockchain</w:t>
            </w:r>
            <w:proofErr w:type="spellEnd"/>
            <w:r>
              <w:rPr>
                <w:sz w:val="22"/>
                <w:szCs w:val="22"/>
              </w:rPr>
              <w:t xml:space="preserve"> Technology Lab</w:t>
            </w:r>
          </w:p>
        </w:tc>
        <w:tc>
          <w:tcPr>
            <w:tcW w:w="1084" w:type="dxa"/>
            <w:vAlign w:val="center"/>
            <w:hideMark/>
          </w:tcPr>
          <w:p w14:paraId="4616AE8C" w14:textId="0203B11F" w:rsidR="00067FC6" w:rsidRPr="00BD7C5E" w:rsidRDefault="00067FC6" w:rsidP="00067F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6F331077" w14:textId="5F8F470D" w:rsidR="00067FC6" w:rsidRPr="00BD7C5E" w:rsidRDefault="00067FC6" w:rsidP="00067F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7988F412" w14:textId="77777777" w:rsidR="00067FC6" w:rsidRPr="00BD7C5E" w:rsidRDefault="00067FC6" w:rsidP="00067F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7C5E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765" w:type="dxa"/>
            <w:vAlign w:val="center"/>
            <w:hideMark/>
          </w:tcPr>
          <w:p w14:paraId="16084895" w14:textId="77777777" w:rsidR="00067FC6" w:rsidRPr="00BD7C5E" w:rsidRDefault="00067FC6" w:rsidP="00067F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7C5E">
              <w:rPr>
                <w:sz w:val="22"/>
                <w:szCs w:val="22"/>
                <w:lang w:val="en-US"/>
              </w:rPr>
              <w:t>2</w:t>
            </w:r>
          </w:p>
        </w:tc>
      </w:tr>
      <w:tr w:rsidR="00067FC6" w:rsidRPr="00BD7C5E" w14:paraId="31CF5532" w14:textId="77777777" w:rsidTr="00067FC6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E368076" w14:textId="60E2EE88" w:rsidR="00067FC6" w:rsidRPr="00BD7C5E" w:rsidRDefault="00067FC6" w:rsidP="00067FC6">
            <w:pPr>
              <w:pStyle w:val="ListParagraph"/>
              <w:numPr>
                <w:ilvl w:val="0"/>
                <w:numId w:val="35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438" w:type="dxa"/>
            <w:vAlign w:val="center"/>
            <w:hideMark/>
          </w:tcPr>
          <w:p w14:paraId="1BEAFAC6" w14:textId="6B74ACCF" w:rsidR="00067FC6" w:rsidRPr="00BD7C5E" w:rsidRDefault="00067FC6" w:rsidP="00067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Cryptography and Network Security Lab</w:t>
            </w:r>
          </w:p>
        </w:tc>
        <w:tc>
          <w:tcPr>
            <w:tcW w:w="1084" w:type="dxa"/>
            <w:vAlign w:val="center"/>
            <w:hideMark/>
          </w:tcPr>
          <w:p w14:paraId="20A3317C" w14:textId="5402911E" w:rsidR="00067FC6" w:rsidRPr="00BD7C5E" w:rsidRDefault="00067FC6" w:rsidP="00067F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PC</w:t>
            </w:r>
          </w:p>
        </w:tc>
        <w:tc>
          <w:tcPr>
            <w:tcW w:w="0" w:type="auto"/>
            <w:vAlign w:val="center"/>
            <w:hideMark/>
          </w:tcPr>
          <w:p w14:paraId="2FAE1453" w14:textId="1071147D" w:rsidR="00067FC6" w:rsidRPr="00BD7C5E" w:rsidRDefault="00067FC6" w:rsidP="00067F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Practical</w:t>
            </w:r>
          </w:p>
        </w:tc>
        <w:tc>
          <w:tcPr>
            <w:tcW w:w="0" w:type="auto"/>
            <w:vAlign w:val="center"/>
            <w:hideMark/>
          </w:tcPr>
          <w:p w14:paraId="13FAC2D6" w14:textId="77777777" w:rsidR="00067FC6" w:rsidRPr="00BD7C5E" w:rsidRDefault="00067FC6" w:rsidP="00067F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7C5E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765" w:type="dxa"/>
            <w:vAlign w:val="center"/>
            <w:hideMark/>
          </w:tcPr>
          <w:p w14:paraId="161153FA" w14:textId="77777777" w:rsidR="00067FC6" w:rsidRPr="00BD7C5E" w:rsidRDefault="00067FC6" w:rsidP="00067F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7C5E">
              <w:rPr>
                <w:sz w:val="22"/>
                <w:szCs w:val="22"/>
                <w:lang w:val="en-US"/>
              </w:rPr>
              <w:t>2</w:t>
            </w:r>
          </w:p>
        </w:tc>
      </w:tr>
      <w:tr w:rsidR="00067FC6" w:rsidRPr="00BD7C5E" w14:paraId="4EFC5F81" w14:textId="77777777" w:rsidTr="00067F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A041B8E" w14:textId="7CE5B1D7" w:rsidR="00067FC6" w:rsidRPr="00BD7C5E" w:rsidRDefault="00067FC6" w:rsidP="00067FC6">
            <w:pPr>
              <w:pStyle w:val="ListParagraph"/>
              <w:numPr>
                <w:ilvl w:val="0"/>
                <w:numId w:val="35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4438" w:type="dxa"/>
            <w:vAlign w:val="center"/>
            <w:hideMark/>
          </w:tcPr>
          <w:p w14:paraId="0AA1FFDD" w14:textId="06DC0B46" w:rsidR="00067FC6" w:rsidRPr="00BD7C5E" w:rsidRDefault="00A94597" w:rsidP="00067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 xml:space="preserve">Technical Seminar </w:t>
            </w:r>
          </w:p>
        </w:tc>
        <w:tc>
          <w:tcPr>
            <w:tcW w:w="1084" w:type="dxa"/>
            <w:vAlign w:val="center"/>
            <w:hideMark/>
          </w:tcPr>
          <w:p w14:paraId="03E17CB5" w14:textId="0AC98180" w:rsidR="00067FC6" w:rsidRPr="00BD7C5E" w:rsidRDefault="00067FC6" w:rsidP="00067F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PSE</w:t>
            </w:r>
          </w:p>
        </w:tc>
        <w:tc>
          <w:tcPr>
            <w:tcW w:w="0" w:type="auto"/>
            <w:vAlign w:val="center"/>
            <w:hideMark/>
          </w:tcPr>
          <w:p w14:paraId="7C79E0CD" w14:textId="2A8C866B" w:rsidR="00067FC6" w:rsidRPr="00BD7C5E" w:rsidRDefault="00067FC6" w:rsidP="00067F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</w:rPr>
              <w:t>Sessional</w:t>
            </w:r>
          </w:p>
        </w:tc>
        <w:tc>
          <w:tcPr>
            <w:tcW w:w="0" w:type="auto"/>
            <w:vAlign w:val="center"/>
            <w:hideMark/>
          </w:tcPr>
          <w:p w14:paraId="4B1F10FA" w14:textId="77777777" w:rsidR="00067FC6" w:rsidRPr="00BD7C5E" w:rsidRDefault="00067FC6" w:rsidP="00067F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BD7C5E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765" w:type="dxa"/>
            <w:vAlign w:val="center"/>
            <w:hideMark/>
          </w:tcPr>
          <w:p w14:paraId="01DB23E3" w14:textId="484765CC" w:rsidR="00067FC6" w:rsidRPr="00BD7C5E" w:rsidRDefault="00067FC6" w:rsidP="00067F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2</w:t>
            </w:r>
          </w:p>
        </w:tc>
      </w:tr>
      <w:tr w:rsidR="00BD7C5E" w:rsidRPr="00BD7C5E" w14:paraId="7CBB5F7C" w14:textId="77777777" w:rsidTr="00067FC6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04" w:type="dxa"/>
            <w:gridSpan w:val="4"/>
            <w:vAlign w:val="center"/>
          </w:tcPr>
          <w:p w14:paraId="06233E3D" w14:textId="38BE8BE0" w:rsidR="00BD7C5E" w:rsidRPr="00BD7C5E" w:rsidRDefault="00BD7C5E" w:rsidP="00BD7C5E">
            <w:pPr>
              <w:jc w:val="center"/>
              <w:rPr>
                <w:sz w:val="22"/>
                <w:szCs w:val="22"/>
                <w:lang w:val="en-US"/>
              </w:rPr>
            </w:pPr>
            <w:r w:rsidRPr="00BD7C5E">
              <w:rPr>
                <w:sz w:val="22"/>
                <w:szCs w:val="22"/>
                <w:lang w:val="en-US"/>
              </w:rPr>
              <w:t>Total</w:t>
            </w:r>
          </w:p>
        </w:tc>
        <w:tc>
          <w:tcPr>
            <w:tcW w:w="0" w:type="auto"/>
            <w:vAlign w:val="center"/>
          </w:tcPr>
          <w:p w14:paraId="11176F06" w14:textId="161C7D09" w:rsidR="00BD7C5E" w:rsidRPr="00214D75" w:rsidRDefault="00BD7C5E" w:rsidP="00BD7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214D75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214D75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214D75">
              <w:rPr>
                <w:b/>
                <w:sz w:val="22"/>
                <w:szCs w:val="22"/>
                <w:lang w:val="en-US"/>
              </w:rPr>
              <w:fldChar w:fldCharType="separate"/>
            </w:r>
            <w:r w:rsidR="00214D75" w:rsidRPr="00214D75">
              <w:rPr>
                <w:b/>
                <w:noProof/>
                <w:sz w:val="22"/>
                <w:szCs w:val="22"/>
                <w:lang w:val="en-US"/>
              </w:rPr>
              <w:t>22</w:t>
            </w:r>
            <w:r w:rsidRPr="00214D75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1765" w:type="dxa"/>
            <w:vAlign w:val="center"/>
          </w:tcPr>
          <w:p w14:paraId="4B0AE9E2" w14:textId="08D3C174" w:rsidR="00BD7C5E" w:rsidRPr="00214D75" w:rsidRDefault="0020451C" w:rsidP="00BD7C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214D75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214D75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214D75">
              <w:rPr>
                <w:b/>
                <w:sz w:val="22"/>
                <w:szCs w:val="22"/>
                <w:lang w:val="en-US"/>
              </w:rPr>
              <w:fldChar w:fldCharType="separate"/>
            </w:r>
            <w:r w:rsidR="00214D75" w:rsidRPr="00214D75">
              <w:rPr>
                <w:b/>
                <w:noProof/>
                <w:sz w:val="22"/>
                <w:szCs w:val="22"/>
                <w:lang w:val="en-US"/>
              </w:rPr>
              <w:t>25</w:t>
            </w:r>
            <w:r w:rsidRPr="00214D75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55D2C017" w14:textId="77777777" w:rsidR="00570D65" w:rsidRPr="00DE2261" w:rsidRDefault="00570D65" w:rsidP="008415E1">
      <w:pPr>
        <w:spacing w:line="240" w:lineRule="exact"/>
        <w:rPr>
          <w:sz w:val="22"/>
          <w:szCs w:val="22"/>
        </w:rPr>
      </w:pPr>
    </w:p>
    <w:p w14:paraId="11201018" w14:textId="77777777" w:rsidR="00570D65" w:rsidRDefault="00570D65">
      <w:pPr>
        <w:spacing w:line="240" w:lineRule="exact"/>
        <w:jc w:val="center"/>
        <w:rPr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8"/>
        <w:gridCol w:w="4795"/>
      </w:tblGrid>
      <w:tr w:rsidR="00B17C8D" w:rsidRPr="00DE2261" w14:paraId="0C7F76B4" w14:textId="77777777" w:rsidTr="00B50635">
        <w:trPr>
          <w:jc w:val="center"/>
        </w:trPr>
        <w:tc>
          <w:tcPr>
            <w:tcW w:w="6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EABDC9" w14:textId="77777777" w:rsidR="00B17C8D" w:rsidRPr="00DE2261" w:rsidRDefault="00B17C8D" w:rsidP="00B50635">
            <w:pPr>
              <w:jc w:val="center"/>
              <w:rPr>
                <w:b/>
                <w:sz w:val="22"/>
                <w:szCs w:val="22"/>
              </w:rPr>
            </w:pPr>
            <w:r w:rsidRPr="00DE2261">
              <w:rPr>
                <w:b/>
                <w:sz w:val="22"/>
                <w:szCs w:val="22"/>
              </w:rPr>
              <w:t xml:space="preserve">Open </w:t>
            </w:r>
            <w:r>
              <w:rPr>
                <w:b/>
                <w:sz w:val="22"/>
                <w:szCs w:val="22"/>
              </w:rPr>
              <w:t>Elective-</w:t>
            </w:r>
            <w:r w:rsidRPr="00DE2261">
              <w:rPr>
                <w:b/>
                <w:sz w:val="22"/>
                <w:szCs w:val="22"/>
              </w:rPr>
              <w:t>I</w:t>
            </w:r>
            <w:r>
              <w:rPr>
                <w:b/>
                <w:sz w:val="22"/>
                <w:szCs w:val="22"/>
              </w:rPr>
              <w:t>II</w:t>
            </w:r>
          </w:p>
        </w:tc>
      </w:tr>
      <w:tr w:rsidR="00B17C8D" w:rsidRPr="00DE2261" w14:paraId="17BED01B" w14:textId="77777777" w:rsidTr="00B50635">
        <w:trPr>
          <w:jc w:val="center"/>
        </w:trPr>
        <w:tc>
          <w:tcPr>
            <w:tcW w:w="1368" w:type="dxa"/>
            <w:shd w:val="clear" w:color="auto" w:fill="auto"/>
          </w:tcPr>
          <w:p w14:paraId="10F99117" w14:textId="77777777" w:rsidR="00B17C8D" w:rsidRPr="00DE2261" w:rsidRDefault="00B17C8D" w:rsidP="00B50635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DE2261">
              <w:rPr>
                <w:b/>
                <w:sz w:val="22"/>
                <w:szCs w:val="22"/>
              </w:rPr>
              <w:t>Sl</w:t>
            </w:r>
            <w:proofErr w:type="spellEnd"/>
            <w:r w:rsidRPr="00DE2261">
              <w:rPr>
                <w:b/>
                <w:sz w:val="22"/>
                <w:szCs w:val="22"/>
              </w:rPr>
              <w:t xml:space="preserve"> No.</w:t>
            </w:r>
          </w:p>
        </w:tc>
        <w:tc>
          <w:tcPr>
            <w:tcW w:w="4795" w:type="dxa"/>
            <w:shd w:val="clear" w:color="auto" w:fill="auto"/>
          </w:tcPr>
          <w:p w14:paraId="513FCD96" w14:textId="77777777" w:rsidR="00B17C8D" w:rsidRPr="00DE2261" w:rsidRDefault="00B17C8D" w:rsidP="00B50635">
            <w:pPr>
              <w:jc w:val="center"/>
              <w:rPr>
                <w:b/>
                <w:sz w:val="22"/>
                <w:szCs w:val="22"/>
              </w:rPr>
            </w:pPr>
            <w:r w:rsidRPr="00DE2261">
              <w:rPr>
                <w:b/>
                <w:sz w:val="22"/>
                <w:szCs w:val="22"/>
              </w:rPr>
              <w:t>Paper Name</w:t>
            </w:r>
          </w:p>
        </w:tc>
      </w:tr>
      <w:tr w:rsidR="002F0F69" w:rsidRPr="00DE2261" w14:paraId="10683DC4" w14:textId="77777777" w:rsidTr="00B50635">
        <w:trPr>
          <w:jc w:val="center"/>
        </w:trPr>
        <w:tc>
          <w:tcPr>
            <w:tcW w:w="1368" w:type="dxa"/>
            <w:shd w:val="clear" w:color="auto" w:fill="auto"/>
          </w:tcPr>
          <w:p w14:paraId="0E4262C5" w14:textId="77777777" w:rsidR="002F0F69" w:rsidRPr="00DE2261" w:rsidRDefault="002F0F69" w:rsidP="002F0F69">
            <w:pPr>
              <w:numPr>
                <w:ilvl w:val="0"/>
                <w:numId w:val="36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23D3D392" w14:textId="77749E53" w:rsidR="002F0F69" w:rsidRPr="002F0F69" w:rsidRDefault="002F0F69" w:rsidP="002F0F69">
            <w:pPr>
              <w:rPr>
                <w:sz w:val="22"/>
                <w:szCs w:val="22"/>
              </w:rPr>
            </w:pPr>
            <w:r w:rsidRPr="002F0F69">
              <w:rPr>
                <w:sz w:val="22"/>
              </w:rPr>
              <w:t>Neural Network and Deep Learning</w:t>
            </w:r>
          </w:p>
        </w:tc>
      </w:tr>
      <w:tr w:rsidR="002F0F69" w:rsidRPr="00DE2261" w14:paraId="3772EB43" w14:textId="77777777" w:rsidTr="00B50635">
        <w:trPr>
          <w:jc w:val="center"/>
        </w:trPr>
        <w:tc>
          <w:tcPr>
            <w:tcW w:w="1368" w:type="dxa"/>
            <w:shd w:val="clear" w:color="auto" w:fill="auto"/>
          </w:tcPr>
          <w:p w14:paraId="0A1644C0" w14:textId="77777777" w:rsidR="002F0F69" w:rsidRPr="00DE2261" w:rsidRDefault="002F0F69" w:rsidP="002F0F69">
            <w:pPr>
              <w:numPr>
                <w:ilvl w:val="0"/>
                <w:numId w:val="36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1358243D" w14:textId="4FEAD0CF" w:rsidR="002F0F69" w:rsidRPr="002F0F69" w:rsidRDefault="002F0F69" w:rsidP="002F0F69">
            <w:pPr>
              <w:rPr>
                <w:sz w:val="22"/>
                <w:szCs w:val="22"/>
              </w:rPr>
            </w:pPr>
            <w:r w:rsidRPr="002F0F69">
              <w:rPr>
                <w:sz w:val="22"/>
              </w:rPr>
              <w:t>Micro Electronics and VLSI</w:t>
            </w:r>
          </w:p>
        </w:tc>
      </w:tr>
      <w:tr w:rsidR="002F0F69" w:rsidRPr="00DE2261" w14:paraId="7E5E9CC4" w14:textId="77777777" w:rsidTr="00B50635">
        <w:trPr>
          <w:jc w:val="center"/>
        </w:trPr>
        <w:tc>
          <w:tcPr>
            <w:tcW w:w="1368" w:type="dxa"/>
            <w:shd w:val="clear" w:color="auto" w:fill="auto"/>
          </w:tcPr>
          <w:p w14:paraId="4EB83E88" w14:textId="77777777" w:rsidR="002F0F69" w:rsidRPr="00DE2261" w:rsidRDefault="002F0F69" w:rsidP="002F0F69">
            <w:pPr>
              <w:numPr>
                <w:ilvl w:val="0"/>
                <w:numId w:val="36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0D43D568" w14:textId="4872BE43" w:rsidR="002F0F69" w:rsidRPr="002F0F69" w:rsidRDefault="002F0F69" w:rsidP="002F0F69">
            <w:pPr>
              <w:rPr>
                <w:sz w:val="22"/>
                <w:szCs w:val="22"/>
              </w:rPr>
            </w:pPr>
            <w:r w:rsidRPr="002F0F69">
              <w:rPr>
                <w:sz w:val="22"/>
              </w:rPr>
              <w:t>Remote Sensing and GSI</w:t>
            </w:r>
          </w:p>
        </w:tc>
      </w:tr>
      <w:tr w:rsidR="00B17C8D" w:rsidRPr="00DE2261" w14:paraId="39968086" w14:textId="77777777" w:rsidTr="00B50635">
        <w:trPr>
          <w:jc w:val="center"/>
        </w:trPr>
        <w:tc>
          <w:tcPr>
            <w:tcW w:w="6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10EEE" w14:textId="77777777" w:rsidR="00B17C8D" w:rsidRPr="00DE2261" w:rsidRDefault="00B17C8D" w:rsidP="00B50635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fessional</w:t>
            </w:r>
            <w:r w:rsidRPr="00DE2261">
              <w:rPr>
                <w:b/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>Elective-</w:t>
            </w:r>
            <w:r w:rsidRPr="00DE2261">
              <w:rPr>
                <w:b/>
                <w:sz w:val="22"/>
                <w:szCs w:val="22"/>
              </w:rPr>
              <w:t>I</w:t>
            </w:r>
            <w:r>
              <w:rPr>
                <w:b/>
                <w:sz w:val="22"/>
                <w:szCs w:val="22"/>
              </w:rPr>
              <w:t>I</w:t>
            </w:r>
          </w:p>
        </w:tc>
      </w:tr>
      <w:tr w:rsidR="00B17C8D" w:rsidRPr="00DE2261" w14:paraId="7995A159" w14:textId="77777777" w:rsidTr="00B50635">
        <w:trPr>
          <w:jc w:val="center"/>
        </w:trPr>
        <w:tc>
          <w:tcPr>
            <w:tcW w:w="1368" w:type="dxa"/>
            <w:shd w:val="clear" w:color="auto" w:fill="auto"/>
          </w:tcPr>
          <w:p w14:paraId="5DCD7A22" w14:textId="77777777" w:rsidR="00B17C8D" w:rsidRPr="00DE2261" w:rsidRDefault="00B17C8D" w:rsidP="00B50635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DE2261">
              <w:rPr>
                <w:b/>
                <w:sz w:val="22"/>
                <w:szCs w:val="22"/>
              </w:rPr>
              <w:t>Sl</w:t>
            </w:r>
            <w:proofErr w:type="spellEnd"/>
            <w:r w:rsidRPr="00DE2261">
              <w:rPr>
                <w:b/>
                <w:sz w:val="22"/>
                <w:szCs w:val="22"/>
              </w:rPr>
              <w:t xml:space="preserve"> No.</w:t>
            </w:r>
          </w:p>
        </w:tc>
        <w:tc>
          <w:tcPr>
            <w:tcW w:w="4795" w:type="dxa"/>
            <w:shd w:val="clear" w:color="auto" w:fill="auto"/>
          </w:tcPr>
          <w:p w14:paraId="2ED341F2" w14:textId="77777777" w:rsidR="00B17C8D" w:rsidRPr="00DE2261" w:rsidRDefault="00B17C8D" w:rsidP="00B50635">
            <w:pPr>
              <w:jc w:val="center"/>
              <w:rPr>
                <w:b/>
                <w:sz w:val="22"/>
                <w:szCs w:val="22"/>
              </w:rPr>
            </w:pPr>
            <w:r w:rsidRPr="00DE2261">
              <w:rPr>
                <w:b/>
                <w:sz w:val="22"/>
                <w:szCs w:val="22"/>
              </w:rPr>
              <w:t>Paper Name</w:t>
            </w:r>
          </w:p>
        </w:tc>
      </w:tr>
      <w:tr w:rsidR="00F21C4D" w:rsidRPr="00DE2261" w14:paraId="4B085494" w14:textId="77777777" w:rsidTr="00B50635">
        <w:trPr>
          <w:jc w:val="center"/>
        </w:trPr>
        <w:tc>
          <w:tcPr>
            <w:tcW w:w="1368" w:type="dxa"/>
            <w:shd w:val="clear" w:color="auto" w:fill="auto"/>
          </w:tcPr>
          <w:p w14:paraId="7C5BDBA0" w14:textId="77777777" w:rsidR="00F21C4D" w:rsidRPr="00DE2261" w:rsidRDefault="00F21C4D" w:rsidP="00F21C4D">
            <w:pPr>
              <w:numPr>
                <w:ilvl w:val="0"/>
                <w:numId w:val="37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6B05728C" w14:textId="3039613D" w:rsidR="00F21C4D" w:rsidRPr="00F21C4D" w:rsidRDefault="00F21C4D" w:rsidP="00F21C4D">
            <w:pPr>
              <w:rPr>
                <w:sz w:val="22"/>
                <w:szCs w:val="22"/>
              </w:rPr>
            </w:pPr>
            <w:r w:rsidRPr="00F21C4D">
              <w:rPr>
                <w:sz w:val="22"/>
              </w:rPr>
              <w:t>Cloud Computing</w:t>
            </w:r>
          </w:p>
        </w:tc>
      </w:tr>
      <w:tr w:rsidR="00F21C4D" w:rsidRPr="00DE2261" w14:paraId="012D3233" w14:textId="77777777" w:rsidTr="00B50635">
        <w:trPr>
          <w:jc w:val="center"/>
        </w:trPr>
        <w:tc>
          <w:tcPr>
            <w:tcW w:w="1368" w:type="dxa"/>
            <w:shd w:val="clear" w:color="auto" w:fill="auto"/>
          </w:tcPr>
          <w:p w14:paraId="19A18503" w14:textId="77777777" w:rsidR="00F21C4D" w:rsidRPr="00DE2261" w:rsidRDefault="00F21C4D" w:rsidP="00F21C4D">
            <w:pPr>
              <w:numPr>
                <w:ilvl w:val="0"/>
                <w:numId w:val="37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6478965C" w14:textId="24543010" w:rsidR="00F21C4D" w:rsidRPr="00F21C4D" w:rsidRDefault="00F21C4D" w:rsidP="00F21C4D">
            <w:pPr>
              <w:rPr>
                <w:sz w:val="22"/>
                <w:szCs w:val="22"/>
              </w:rPr>
            </w:pPr>
            <w:r w:rsidRPr="00F21C4D">
              <w:rPr>
                <w:sz w:val="22"/>
              </w:rPr>
              <w:t>Digital Forensics</w:t>
            </w:r>
          </w:p>
        </w:tc>
      </w:tr>
      <w:tr w:rsidR="00F21C4D" w:rsidRPr="00DE2261" w14:paraId="15A31333" w14:textId="77777777" w:rsidTr="00B50635">
        <w:trPr>
          <w:jc w:val="center"/>
        </w:trPr>
        <w:tc>
          <w:tcPr>
            <w:tcW w:w="1368" w:type="dxa"/>
            <w:shd w:val="clear" w:color="auto" w:fill="auto"/>
          </w:tcPr>
          <w:p w14:paraId="3DEB7BC9" w14:textId="77777777" w:rsidR="00F21C4D" w:rsidRPr="00DE2261" w:rsidRDefault="00F21C4D" w:rsidP="00F21C4D">
            <w:pPr>
              <w:numPr>
                <w:ilvl w:val="0"/>
                <w:numId w:val="37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0DF89CC6" w14:textId="4CC4938E" w:rsidR="00F21C4D" w:rsidRPr="00F21C4D" w:rsidRDefault="00F21C4D" w:rsidP="00F21C4D">
            <w:pPr>
              <w:rPr>
                <w:sz w:val="22"/>
                <w:szCs w:val="22"/>
              </w:rPr>
            </w:pPr>
            <w:r w:rsidRPr="00F21C4D">
              <w:rPr>
                <w:sz w:val="22"/>
              </w:rPr>
              <w:t>Multimedia Technology</w:t>
            </w:r>
          </w:p>
        </w:tc>
      </w:tr>
    </w:tbl>
    <w:p w14:paraId="57528CA7" w14:textId="77777777" w:rsidR="00B17C8D" w:rsidRPr="00DE2261" w:rsidRDefault="00B17C8D">
      <w:pPr>
        <w:spacing w:line="240" w:lineRule="exact"/>
        <w:jc w:val="center"/>
        <w:rPr>
          <w:sz w:val="22"/>
          <w:szCs w:val="22"/>
        </w:rPr>
      </w:pPr>
    </w:p>
    <w:p w14:paraId="40FE49B8" w14:textId="77777777" w:rsidR="00B17C8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765EF4FA" w14:textId="77777777" w:rsidR="00B17C8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33E9128F" w14:textId="77777777" w:rsidR="00B17C8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0F79B59E" w14:textId="77777777" w:rsidR="00B17C8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4B3934AE" w14:textId="77777777" w:rsidR="00B17C8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6CA6DF95" w14:textId="77777777" w:rsidR="00B17C8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58DC584E" w14:textId="77777777" w:rsidR="00B17C8D" w:rsidRDefault="00B17C8D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68BC0591" w14:textId="77777777" w:rsidR="00C63CAA" w:rsidRPr="00DE2261" w:rsidRDefault="003C27FC">
      <w:pPr>
        <w:spacing w:line="240" w:lineRule="exact"/>
        <w:jc w:val="center"/>
        <w:rPr>
          <w:b/>
          <w:sz w:val="22"/>
          <w:szCs w:val="22"/>
          <w:u w:val="single"/>
        </w:rPr>
      </w:pPr>
      <w:r w:rsidRPr="00DE2261">
        <w:rPr>
          <w:b/>
          <w:sz w:val="22"/>
          <w:szCs w:val="22"/>
          <w:u w:val="single"/>
        </w:rPr>
        <w:lastRenderedPageBreak/>
        <w:t>SEMESTER: VII</w:t>
      </w:r>
    </w:p>
    <w:p w14:paraId="102E6D50" w14:textId="77777777" w:rsidR="00C63CAA" w:rsidRPr="00DE2261" w:rsidRDefault="00C63CAA">
      <w:pPr>
        <w:spacing w:line="240" w:lineRule="exact"/>
        <w:jc w:val="center"/>
        <w:rPr>
          <w:sz w:val="22"/>
          <w:szCs w:val="22"/>
        </w:rPr>
      </w:pPr>
    </w:p>
    <w:tbl>
      <w:tblPr>
        <w:tblStyle w:val="ListTable3"/>
        <w:tblW w:w="85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4"/>
        <w:gridCol w:w="2880"/>
        <w:gridCol w:w="1084"/>
        <w:gridCol w:w="1048"/>
        <w:gridCol w:w="827"/>
        <w:gridCol w:w="1922"/>
      </w:tblGrid>
      <w:tr w:rsidR="005C329A" w:rsidRPr="005C329A" w14:paraId="198B1B6B" w14:textId="77777777" w:rsidTr="00D915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vAlign w:val="center"/>
            <w:hideMark/>
          </w:tcPr>
          <w:p w14:paraId="67F76954" w14:textId="51195AC5" w:rsidR="005C329A" w:rsidRPr="005C329A" w:rsidRDefault="005C329A" w:rsidP="005C329A">
            <w:pPr>
              <w:jc w:val="center"/>
              <w:rPr>
                <w:color w:val="D9D9D9"/>
                <w:sz w:val="22"/>
                <w:szCs w:val="22"/>
                <w:lang w:val="en-US"/>
              </w:rPr>
            </w:pPr>
            <w:r w:rsidRPr="005C329A">
              <w:rPr>
                <w:color w:val="D9D9D9"/>
                <w:sz w:val="22"/>
                <w:szCs w:val="22"/>
                <w:lang w:val="en-US"/>
              </w:rPr>
              <w:t>Sl. No.</w:t>
            </w:r>
          </w:p>
        </w:tc>
        <w:tc>
          <w:tcPr>
            <w:tcW w:w="2880" w:type="dxa"/>
            <w:vAlign w:val="center"/>
            <w:hideMark/>
          </w:tcPr>
          <w:p w14:paraId="19909BCD" w14:textId="77777777" w:rsidR="005C329A" w:rsidRPr="005C329A" w:rsidRDefault="005C329A" w:rsidP="005C329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5C329A">
              <w:rPr>
                <w:color w:val="D9D9D9"/>
                <w:sz w:val="22"/>
                <w:szCs w:val="22"/>
                <w:lang w:val="en-US"/>
              </w:rPr>
              <w:t>Subject List</w:t>
            </w:r>
          </w:p>
        </w:tc>
        <w:tc>
          <w:tcPr>
            <w:tcW w:w="0" w:type="auto"/>
            <w:vAlign w:val="center"/>
            <w:hideMark/>
          </w:tcPr>
          <w:p w14:paraId="5BB5CA9B" w14:textId="77777777" w:rsidR="005C329A" w:rsidRPr="005C329A" w:rsidRDefault="005C329A" w:rsidP="005C329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5C329A">
              <w:rPr>
                <w:color w:val="D9D9D9"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682A92EB" w14:textId="77777777" w:rsidR="005C329A" w:rsidRPr="005C329A" w:rsidRDefault="005C329A" w:rsidP="005C329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5C329A">
              <w:rPr>
                <w:color w:val="D9D9D9"/>
                <w:sz w:val="22"/>
                <w:szCs w:val="22"/>
                <w:lang w:val="en-US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465E34B9" w14:textId="77777777" w:rsidR="005C329A" w:rsidRPr="005C329A" w:rsidRDefault="005C329A" w:rsidP="005C329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5C329A">
              <w:rPr>
                <w:color w:val="D9D9D9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922" w:type="dxa"/>
            <w:vAlign w:val="center"/>
            <w:hideMark/>
          </w:tcPr>
          <w:p w14:paraId="27198835" w14:textId="77777777" w:rsidR="005C329A" w:rsidRPr="005C329A" w:rsidRDefault="005C329A" w:rsidP="005C329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5C329A">
              <w:rPr>
                <w:color w:val="D9D9D9"/>
                <w:sz w:val="22"/>
                <w:szCs w:val="22"/>
                <w:lang w:val="en-US"/>
              </w:rPr>
              <w:t>Contact hours/ Week</w:t>
            </w:r>
          </w:p>
        </w:tc>
      </w:tr>
      <w:tr w:rsidR="005C329A" w:rsidRPr="005C329A" w14:paraId="66EB5230" w14:textId="77777777" w:rsidTr="00D915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8A79A43" w14:textId="30091E1E" w:rsidR="005C329A" w:rsidRPr="005C329A" w:rsidRDefault="005C329A" w:rsidP="005C329A">
            <w:pPr>
              <w:pStyle w:val="ListParagraph"/>
              <w:numPr>
                <w:ilvl w:val="0"/>
                <w:numId w:val="3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2880" w:type="dxa"/>
            <w:vAlign w:val="center"/>
            <w:hideMark/>
          </w:tcPr>
          <w:p w14:paraId="20D5AD45" w14:textId="3E9E46C5" w:rsidR="005C329A" w:rsidRPr="005C329A" w:rsidRDefault="0092023E" w:rsidP="005C32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Professional Elective-II</w:t>
            </w:r>
          </w:p>
        </w:tc>
        <w:tc>
          <w:tcPr>
            <w:tcW w:w="0" w:type="auto"/>
            <w:vAlign w:val="center"/>
            <w:hideMark/>
          </w:tcPr>
          <w:p w14:paraId="4064FAFF" w14:textId="77777777" w:rsidR="005C329A" w:rsidRPr="005C329A" w:rsidRDefault="005C329A" w:rsidP="005C329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C329A">
              <w:rPr>
                <w:sz w:val="22"/>
                <w:szCs w:val="22"/>
                <w:lang w:val="en-US"/>
              </w:rPr>
              <w:t>PE</w:t>
            </w:r>
          </w:p>
        </w:tc>
        <w:tc>
          <w:tcPr>
            <w:tcW w:w="0" w:type="auto"/>
            <w:vAlign w:val="center"/>
            <w:hideMark/>
          </w:tcPr>
          <w:p w14:paraId="7CFDD4AF" w14:textId="77777777" w:rsidR="005C329A" w:rsidRPr="005C329A" w:rsidRDefault="005C329A" w:rsidP="005C329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C329A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01C954EF" w14:textId="77777777" w:rsidR="005C329A" w:rsidRPr="005C329A" w:rsidRDefault="005C329A" w:rsidP="005C329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C329A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922" w:type="dxa"/>
            <w:vAlign w:val="center"/>
            <w:hideMark/>
          </w:tcPr>
          <w:p w14:paraId="23CC126B" w14:textId="77777777" w:rsidR="005C329A" w:rsidRPr="005C329A" w:rsidRDefault="005C329A" w:rsidP="005C329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C329A">
              <w:rPr>
                <w:sz w:val="22"/>
                <w:szCs w:val="22"/>
                <w:lang w:val="en-US"/>
              </w:rPr>
              <w:t>3</w:t>
            </w:r>
          </w:p>
        </w:tc>
      </w:tr>
      <w:tr w:rsidR="005C329A" w:rsidRPr="005C329A" w14:paraId="053CD3AA" w14:textId="77777777" w:rsidTr="00D9158F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CBCD892" w14:textId="68D54494" w:rsidR="005C329A" w:rsidRPr="005C329A" w:rsidRDefault="005C329A" w:rsidP="005C329A">
            <w:pPr>
              <w:pStyle w:val="ListParagraph"/>
              <w:numPr>
                <w:ilvl w:val="0"/>
                <w:numId w:val="3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2880" w:type="dxa"/>
            <w:vAlign w:val="center"/>
            <w:hideMark/>
          </w:tcPr>
          <w:p w14:paraId="23CD50C7" w14:textId="7FFE526D" w:rsidR="005C329A" w:rsidRPr="005C329A" w:rsidRDefault="0092023E" w:rsidP="005C32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Professional Elective-IV</w:t>
            </w:r>
          </w:p>
        </w:tc>
        <w:tc>
          <w:tcPr>
            <w:tcW w:w="0" w:type="auto"/>
            <w:vAlign w:val="center"/>
            <w:hideMark/>
          </w:tcPr>
          <w:p w14:paraId="16A09FF6" w14:textId="77777777" w:rsidR="005C329A" w:rsidRPr="005C329A" w:rsidRDefault="005C329A" w:rsidP="005C32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C329A">
              <w:rPr>
                <w:sz w:val="22"/>
                <w:szCs w:val="22"/>
                <w:lang w:val="en-US"/>
              </w:rPr>
              <w:t>PE</w:t>
            </w:r>
          </w:p>
        </w:tc>
        <w:tc>
          <w:tcPr>
            <w:tcW w:w="0" w:type="auto"/>
            <w:vAlign w:val="center"/>
            <w:hideMark/>
          </w:tcPr>
          <w:p w14:paraId="2B2566A7" w14:textId="77777777" w:rsidR="005C329A" w:rsidRPr="005C329A" w:rsidRDefault="005C329A" w:rsidP="005C32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C329A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2A3BAC07" w14:textId="77777777" w:rsidR="005C329A" w:rsidRPr="005C329A" w:rsidRDefault="005C329A" w:rsidP="005C32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C329A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922" w:type="dxa"/>
            <w:vAlign w:val="center"/>
            <w:hideMark/>
          </w:tcPr>
          <w:p w14:paraId="4E4341B6" w14:textId="77777777" w:rsidR="005C329A" w:rsidRPr="005C329A" w:rsidRDefault="005C329A" w:rsidP="005C32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C329A">
              <w:rPr>
                <w:sz w:val="22"/>
                <w:szCs w:val="22"/>
                <w:lang w:val="en-US"/>
              </w:rPr>
              <w:t>3</w:t>
            </w:r>
          </w:p>
        </w:tc>
      </w:tr>
      <w:tr w:rsidR="005C329A" w:rsidRPr="005C329A" w14:paraId="621A624F" w14:textId="77777777" w:rsidTr="00D915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AD79D54" w14:textId="77777777" w:rsidR="005C329A" w:rsidRPr="005C329A" w:rsidRDefault="005C329A" w:rsidP="005C329A">
            <w:pPr>
              <w:pStyle w:val="ListParagraph"/>
              <w:numPr>
                <w:ilvl w:val="0"/>
                <w:numId w:val="38"/>
              </w:numPr>
              <w:jc w:val="center"/>
              <w:rPr>
                <w:b w:val="0"/>
                <w:bCs w:val="0"/>
                <w:sz w:val="22"/>
                <w:szCs w:val="22"/>
                <w:lang w:val="en-US"/>
              </w:rPr>
            </w:pPr>
          </w:p>
        </w:tc>
        <w:tc>
          <w:tcPr>
            <w:tcW w:w="2880" w:type="dxa"/>
            <w:vAlign w:val="center"/>
          </w:tcPr>
          <w:p w14:paraId="7CBB77B4" w14:textId="3E33F299" w:rsidR="005C329A" w:rsidRPr="005C329A" w:rsidRDefault="0092023E" w:rsidP="005C32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color w:val="000000"/>
                <w:sz w:val="22"/>
                <w:szCs w:val="22"/>
                <w:lang w:val="en-US"/>
              </w:rPr>
              <w:t>Professional Elective-V</w:t>
            </w:r>
          </w:p>
        </w:tc>
        <w:tc>
          <w:tcPr>
            <w:tcW w:w="0" w:type="auto"/>
            <w:vAlign w:val="center"/>
          </w:tcPr>
          <w:p w14:paraId="3EEC2C93" w14:textId="613AF185" w:rsidR="005C329A" w:rsidRPr="005C329A" w:rsidRDefault="005C329A" w:rsidP="005C329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C329A">
              <w:rPr>
                <w:sz w:val="22"/>
                <w:szCs w:val="22"/>
                <w:lang w:val="en-US"/>
              </w:rPr>
              <w:t>PE</w:t>
            </w:r>
          </w:p>
        </w:tc>
        <w:tc>
          <w:tcPr>
            <w:tcW w:w="0" w:type="auto"/>
            <w:vAlign w:val="center"/>
          </w:tcPr>
          <w:p w14:paraId="0576EABB" w14:textId="2D507860" w:rsidR="005C329A" w:rsidRPr="005C329A" w:rsidRDefault="005C329A" w:rsidP="005C329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C329A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</w:tcPr>
          <w:p w14:paraId="3E17CDEB" w14:textId="0326B46D" w:rsidR="005C329A" w:rsidRPr="005C329A" w:rsidRDefault="005C329A" w:rsidP="005C329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C329A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922" w:type="dxa"/>
            <w:vAlign w:val="center"/>
          </w:tcPr>
          <w:p w14:paraId="32437CE0" w14:textId="7EE459E3" w:rsidR="005C329A" w:rsidRPr="005C329A" w:rsidRDefault="005C329A" w:rsidP="005C329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C329A">
              <w:rPr>
                <w:sz w:val="22"/>
                <w:szCs w:val="22"/>
                <w:lang w:val="en-US"/>
              </w:rPr>
              <w:t>3</w:t>
            </w:r>
          </w:p>
        </w:tc>
      </w:tr>
      <w:tr w:rsidR="005C329A" w:rsidRPr="005C329A" w14:paraId="2ACD4F40" w14:textId="77777777" w:rsidTr="00D9158F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990CD7E" w14:textId="58B4E03E" w:rsidR="005C329A" w:rsidRPr="005C329A" w:rsidRDefault="005C329A" w:rsidP="005C329A">
            <w:pPr>
              <w:pStyle w:val="ListParagraph"/>
              <w:numPr>
                <w:ilvl w:val="0"/>
                <w:numId w:val="3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2880" w:type="dxa"/>
            <w:vAlign w:val="center"/>
            <w:hideMark/>
          </w:tcPr>
          <w:p w14:paraId="13281F1C" w14:textId="6932D0A0" w:rsidR="005C329A" w:rsidRPr="005C329A" w:rsidRDefault="0092023E" w:rsidP="005C32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Open Elective-IV</w:t>
            </w:r>
          </w:p>
        </w:tc>
        <w:tc>
          <w:tcPr>
            <w:tcW w:w="0" w:type="auto"/>
            <w:vAlign w:val="center"/>
            <w:hideMark/>
          </w:tcPr>
          <w:p w14:paraId="053E41D4" w14:textId="77777777" w:rsidR="005C329A" w:rsidRPr="005C329A" w:rsidRDefault="005C329A" w:rsidP="005C32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C329A">
              <w:rPr>
                <w:sz w:val="22"/>
                <w:szCs w:val="22"/>
                <w:lang w:val="en-US"/>
              </w:rPr>
              <w:t>OE</w:t>
            </w:r>
          </w:p>
        </w:tc>
        <w:tc>
          <w:tcPr>
            <w:tcW w:w="0" w:type="auto"/>
            <w:vAlign w:val="center"/>
            <w:hideMark/>
          </w:tcPr>
          <w:p w14:paraId="40700E86" w14:textId="77777777" w:rsidR="005C329A" w:rsidRPr="005C329A" w:rsidRDefault="005C329A" w:rsidP="005C32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C329A">
              <w:rPr>
                <w:sz w:val="22"/>
                <w:szCs w:val="22"/>
                <w:lang w:val="en-US"/>
              </w:rPr>
              <w:t>Theory</w:t>
            </w:r>
          </w:p>
        </w:tc>
        <w:tc>
          <w:tcPr>
            <w:tcW w:w="0" w:type="auto"/>
            <w:vAlign w:val="center"/>
            <w:hideMark/>
          </w:tcPr>
          <w:p w14:paraId="1D20FAF9" w14:textId="77777777" w:rsidR="005C329A" w:rsidRPr="005C329A" w:rsidRDefault="005C329A" w:rsidP="005C32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C329A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1922" w:type="dxa"/>
            <w:vAlign w:val="center"/>
            <w:hideMark/>
          </w:tcPr>
          <w:p w14:paraId="1548F435" w14:textId="77777777" w:rsidR="005C329A" w:rsidRPr="005C329A" w:rsidRDefault="005C329A" w:rsidP="005C32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C329A">
              <w:rPr>
                <w:sz w:val="22"/>
                <w:szCs w:val="22"/>
                <w:lang w:val="en-US"/>
              </w:rPr>
              <w:t>4</w:t>
            </w:r>
          </w:p>
        </w:tc>
      </w:tr>
      <w:tr w:rsidR="001C5894" w:rsidRPr="005C329A" w14:paraId="44186271" w14:textId="77777777" w:rsidTr="00D915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166145B" w14:textId="2E0B9BBE" w:rsidR="001C5894" w:rsidRPr="005C329A" w:rsidRDefault="001C5894" w:rsidP="001C5894">
            <w:pPr>
              <w:pStyle w:val="ListParagraph"/>
              <w:numPr>
                <w:ilvl w:val="0"/>
                <w:numId w:val="38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2880" w:type="dxa"/>
            <w:vAlign w:val="center"/>
          </w:tcPr>
          <w:p w14:paraId="6427B32F" w14:textId="7129194E" w:rsidR="001C5894" w:rsidRPr="005C329A" w:rsidRDefault="001C5894" w:rsidP="00D63C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C329A">
              <w:rPr>
                <w:sz w:val="22"/>
                <w:szCs w:val="22"/>
                <w:lang w:val="en-US"/>
              </w:rPr>
              <w:t>Professional Elective-</w:t>
            </w:r>
            <w:r w:rsidR="00D63CCF">
              <w:rPr>
                <w:sz w:val="22"/>
                <w:szCs w:val="22"/>
                <w:lang w:val="en-US"/>
              </w:rPr>
              <w:t>III</w:t>
            </w:r>
            <w:r w:rsidRPr="005C329A">
              <w:rPr>
                <w:sz w:val="22"/>
                <w:szCs w:val="22"/>
                <w:lang w:val="en-US"/>
              </w:rPr>
              <w:t xml:space="preserve"> Lab</w:t>
            </w:r>
          </w:p>
        </w:tc>
        <w:tc>
          <w:tcPr>
            <w:tcW w:w="0" w:type="auto"/>
            <w:vAlign w:val="center"/>
          </w:tcPr>
          <w:p w14:paraId="621200E4" w14:textId="5780151A" w:rsidR="001C5894" w:rsidRPr="005C329A" w:rsidRDefault="001C5894" w:rsidP="001C58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C329A">
              <w:rPr>
                <w:sz w:val="22"/>
                <w:szCs w:val="22"/>
                <w:lang w:val="en-US"/>
              </w:rPr>
              <w:t>PE</w:t>
            </w:r>
          </w:p>
        </w:tc>
        <w:tc>
          <w:tcPr>
            <w:tcW w:w="0" w:type="auto"/>
            <w:vAlign w:val="center"/>
          </w:tcPr>
          <w:p w14:paraId="67B91D77" w14:textId="67B6714A" w:rsidR="001C5894" w:rsidRPr="005C329A" w:rsidRDefault="001C5894" w:rsidP="001C58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C329A">
              <w:rPr>
                <w:sz w:val="22"/>
                <w:szCs w:val="22"/>
                <w:lang w:val="en-US"/>
              </w:rPr>
              <w:t>Practical</w:t>
            </w:r>
          </w:p>
        </w:tc>
        <w:tc>
          <w:tcPr>
            <w:tcW w:w="0" w:type="auto"/>
            <w:vAlign w:val="center"/>
          </w:tcPr>
          <w:p w14:paraId="462B5FF2" w14:textId="5D2524D5" w:rsidR="001C5894" w:rsidRPr="005C329A" w:rsidRDefault="001C5894" w:rsidP="001C58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C329A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922" w:type="dxa"/>
            <w:vAlign w:val="center"/>
          </w:tcPr>
          <w:p w14:paraId="090C9E0F" w14:textId="7502F05E" w:rsidR="001C5894" w:rsidRPr="005C329A" w:rsidRDefault="001C5894" w:rsidP="001C58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C329A">
              <w:rPr>
                <w:sz w:val="22"/>
                <w:szCs w:val="22"/>
                <w:lang w:val="en-US"/>
              </w:rPr>
              <w:t>2</w:t>
            </w:r>
          </w:p>
        </w:tc>
      </w:tr>
      <w:tr w:rsidR="001C5894" w:rsidRPr="005C329A" w14:paraId="57DAB2B7" w14:textId="77777777" w:rsidTr="00D9158F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36C780" w14:textId="77777777" w:rsidR="001C5894" w:rsidRPr="005C329A" w:rsidRDefault="001C5894" w:rsidP="001C5894">
            <w:pPr>
              <w:pStyle w:val="ListParagraph"/>
              <w:numPr>
                <w:ilvl w:val="0"/>
                <w:numId w:val="38"/>
              </w:numPr>
              <w:jc w:val="center"/>
              <w:rPr>
                <w:b w:val="0"/>
                <w:bCs w:val="0"/>
                <w:sz w:val="22"/>
                <w:szCs w:val="22"/>
                <w:lang w:val="en-US"/>
              </w:rPr>
            </w:pPr>
          </w:p>
        </w:tc>
        <w:tc>
          <w:tcPr>
            <w:tcW w:w="2880" w:type="dxa"/>
            <w:vAlign w:val="center"/>
          </w:tcPr>
          <w:p w14:paraId="2B903F2F" w14:textId="717AD8EA" w:rsidR="001C5894" w:rsidRPr="005C329A" w:rsidRDefault="00D63CCF" w:rsidP="001C58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Project-I</w:t>
            </w:r>
          </w:p>
        </w:tc>
        <w:tc>
          <w:tcPr>
            <w:tcW w:w="0" w:type="auto"/>
            <w:vAlign w:val="center"/>
          </w:tcPr>
          <w:p w14:paraId="57D4C511" w14:textId="6B7B3438" w:rsidR="001C5894" w:rsidRPr="005C329A" w:rsidRDefault="001C5894" w:rsidP="001C58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C329A">
              <w:rPr>
                <w:sz w:val="22"/>
                <w:szCs w:val="22"/>
                <w:lang w:val="en-US"/>
              </w:rPr>
              <w:t>PSE</w:t>
            </w:r>
          </w:p>
        </w:tc>
        <w:tc>
          <w:tcPr>
            <w:tcW w:w="0" w:type="auto"/>
            <w:vAlign w:val="center"/>
          </w:tcPr>
          <w:p w14:paraId="1898F299" w14:textId="708F3B82" w:rsidR="001C5894" w:rsidRPr="005C329A" w:rsidRDefault="001C5894" w:rsidP="001C58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C329A">
              <w:rPr>
                <w:sz w:val="22"/>
                <w:szCs w:val="22"/>
                <w:lang w:val="en-US"/>
              </w:rPr>
              <w:t>Sessional</w:t>
            </w:r>
          </w:p>
        </w:tc>
        <w:tc>
          <w:tcPr>
            <w:tcW w:w="0" w:type="auto"/>
            <w:vAlign w:val="center"/>
          </w:tcPr>
          <w:p w14:paraId="3E9F8DC1" w14:textId="41EACB1C" w:rsidR="001C5894" w:rsidRPr="005C329A" w:rsidRDefault="001C5894" w:rsidP="001C58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5C329A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1922" w:type="dxa"/>
            <w:vAlign w:val="center"/>
          </w:tcPr>
          <w:p w14:paraId="0A0E0B78" w14:textId="0AD74462" w:rsidR="001C5894" w:rsidRDefault="00DA07F9" w:rsidP="001C58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6</w:t>
            </w:r>
          </w:p>
        </w:tc>
      </w:tr>
      <w:tr w:rsidR="001C5894" w:rsidRPr="005C329A" w14:paraId="6EDAD4B9" w14:textId="77777777" w:rsidTr="00D915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46" w:type="dxa"/>
            <w:gridSpan w:val="4"/>
            <w:vAlign w:val="center"/>
          </w:tcPr>
          <w:p w14:paraId="0BC3AEA1" w14:textId="168500C4" w:rsidR="001C5894" w:rsidRPr="005C329A" w:rsidRDefault="001C5894" w:rsidP="001C5894">
            <w:pPr>
              <w:jc w:val="center"/>
              <w:rPr>
                <w:sz w:val="22"/>
                <w:szCs w:val="22"/>
                <w:lang w:val="en-US"/>
              </w:rPr>
            </w:pPr>
            <w:r w:rsidRPr="00BD7C5E">
              <w:rPr>
                <w:sz w:val="22"/>
                <w:szCs w:val="22"/>
                <w:lang w:val="en-US"/>
              </w:rPr>
              <w:t>Total</w:t>
            </w:r>
          </w:p>
        </w:tc>
        <w:tc>
          <w:tcPr>
            <w:tcW w:w="0" w:type="auto"/>
            <w:vAlign w:val="center"/>
          </w:tcPr>
          <w:p w14:paraId="732F4F39" w14:textId="6BB5813E" w:rsidR="001C5894" w:rsidRPr="00337859" w:rsidRDefault="001C5894" w:rsidP="001C58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337859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337859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337859">
              <w:rPr>
                <w:b/>
                <w:sz w:val="22"/>
                <w:szCs w:val="22"/>
                <w:lang w:val="en-US"/>
              </w:rPr>
              <w:fldChar w:fldCharType="separate"/>
            </w:r>
            <w:r w:rsidR="00337859" w:rsidRPr="00337859">
              <w:rPr>
                <w:b/>
                <w:noProof/>
                <w:sz w:val="22"/>
                <w:szCs w:val="22"/>
                <w:lang w:val="en-US"/>
              </w:rPr>
              <w:t>18</w:t>
            </w:r>
            <w:r w:rsidRPr="00337859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1922" w:type="dxa"/>
            <w:vAlign w:val="center"/>
          </w:tcPr>
          <w:p w14:paraId="78FF227C" w14:textId="4E717258" w:rsidR="001C5894" w:rsidRPr="00337859" w:rsidRDefault="00DA07F9" w:rsidP="001C589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337859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337859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337859">
              <w:rPr>
                <w:b/>
                <w:sz w:val="22"/>
                <w:szCs w:val="22"/>
                <w:lang w:val="en-US"/>
              </w:rPr>
              <w:fldChar w:fldCharType="separate"/>
            </w:r>
            <w:r w:rsidR="00337859" w:rsidRPr="00337859">
              <w:rPr>
                <w:b/>
                <w:noProof/>
                <w:sz w:val="22"/>
                <w:szCs w:val="22"/>
                <w:lang w:val="en-US"/>
              </w:rPr>
              <w:t>21</w:t>
            </w:r>
            <w:r w:rsidRPr="00337859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359F5738" w14:textId="77777777" w:rsidR="00C63CAA" w:rsidRPr="00DE2261" w:rsidRDefault="00C63CAA">
      <w:pPr>
        <w:spacing w:line="240" w:lineRule="exact"/>
        <w:jc w:val="center"/>
        <w:rPr>
          <w:b/>
          <w:sz w:val="22"/>
          <w:szCs w:val="22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8"/>
        <w:gridCol w:w="4795"/>
      </w:tblGrid>
      <w:tr w:rsidR="00424947" w:rsidRPr="00DE2261" w14:paraId="1BD18A0B" w14:textId="77777777" w:rsidTr="00E86814">
        <w:trPr>
          <w:jc w:val="center"/>
        </w:trPr>
        <w:tc>
          <w:tcPr>
            <w:tcW w:w="6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9C5AE" w14:textId="412E8508" w:rsidR="00424947" w:rsidRPr="00DE2261" w:rsidRDefault="00424947" w:rsidP="000F0D30">
            <w:pPr>
              <w:jc w:val="center"/>
              <w:rPr>
                <w:b/>
                <w:sz w:val="22"/>
                <w:szCs w:val="22"/>
              </w:rPr>
            </w:pPr>
            <w:r w:rsidRPr="00DE2261">
              <w:rPr>
                <w:b/>
                <w:sz w:val="22"/>
                <w:szCs w:val="22"/>
              </w:rPr>
              <w:t>Open Elective</w:t>
            </w:r>
            <w:r w:rsidR="000F0D30">
              <w:rPr>
                <w:b/>
                <w:sz w:val="22"/>
                <w:szCs w:val="22"/>
              </w:rPr>
              <w:t>-</w:t>
            </w:r>
            <w:r w:rsidRPr="00DE2261">
              <w:rPr>
                <w:b/>
                <w:sz w:val="22"/>
                <w:szCs w:val="22"/>
              </w:rPr>
              <w:t>I</w:t>
            </w:r>
            <w:r>
              <w:rPr>
                <w:b/>
                <w:sz w:val="22"/>
                <w:szCs w:val="22"/>
              </w:rPr>
              <w:t>V</w:t>
            </w:r>
          </w:p>
        </w:tc>
      </w:tr>
      <w:tr w:rsidR="00424947" w:rsidRPr="00DE2261" w14:paraId="1C27FA4D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50A975B4" w14:textId="77777777" w:rsidR="00424947" w:rsidRPr="00DE2261" w:rsidRDefault="00424947" w:rsidP="00E86814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DE2261">
              <w:rPr>
                <w:b/>
                <w:sz w:val="22"/>
                <w:szCs w:val="22"/>
              </w:rPr>
              <w:t>Sl</w:t>
            </w:r>
            <w:proofErr w:type="spellEnd"/>
            <w:r w:rsidRPr="00DE2261">
              <w:rPr>
                <w:b/>
                <w:sz w:val="22"/>
                <w:szCs w:val="22"/>
              </w:rPr>
              <w:t xml:space="preserve"> No.</w:t>
            </w:r>
          </w:p>
        </w:tc>
        <w:tc>
          <w:tcPr>
            <w:tcW w:w="4795" w:type="dxa"/>
            <w:shd w:val="clear" w:color="auto" w:fill="auto"/>
          </w:tcPr>
          <w:p w14:paraId="10154C97" w14:textId="77777777" w:rsidR="00424947" w:rsidRPr="00DE2261" w:rsidRDefault="00424947" w:rsidP="00E86814">
            <w:pPr>
              <w:jc w:val="center"/>
              <w:rPr>
                <w:b/>
                <w:sz w:val="22"/>
                <w:szCs w:val="22"/>
              </w:rPr>
            </w:pPr>
            <w:r w:rsidRPr="00DE2261">
              <w:rPr>
                <w:b/>
                <w:sz w:val="22"/>
                <w:szCs w:val="22"/>
              </w:rPr>
              <w:t>Paper Name</w:t>
            </w:r>
          </w:p>
        </w:tc>
      </w:tr>
      <w:tr w:rsidR="00F26F6D" w:rsidRPr="00DE2261" w14:paraId="5F6C003A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44BA0D5A" w14:textId="77777777" w:rsidR="00F26F6D" w:rsidRPr="00DE2261" w:rsidRDefault="00F26F6D" w:rsidP="00F26F6D">
            <w:pPr>
              <w:numPr>
                <w:ilvl w:val="0"/>
                <w:numId w:val="39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309F0412" w14:textId="1A1FC877" w:rsidR="00F26F6D" w:rsidRPr="00F26F6D" w:rsidRDefault="00F26F6D" w:rsidP="00F26F6D">
            <w:pPr>
              <w:rPr>
                <w:sz w:val="22"/>
                <w:szCs w:val="22"/>
              </w:rPr>
            </w:pPr>
            <w:r w:rsidRPr="00F26F6D">
              <w:rPr>
                <w:sz w:val="22"/>
              </w:rPr>
              <w:t>Research Methodology</w:t>
            </w:r>
          </w:p>
        </w:tc>
      </w:tr>
      <w:tr w:rsidR="00F26F6D" w:rsidRPr="00DE2261" w14:paraId="68EF6516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4D519B2B" w14:textId="77777777" w:rsidR="00F26F6D" w:rsidRPr="00DE2261" w:rsidRDefault="00F26F6D" w:rsidP="00F26F6D">
            <w:pPr>
              <w:numPr>
                <w:ilvl w:val="0"/>
                <w:numId w:val="39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4EBAA241" w14:textId="505A44F0" w:rsidR="00F26F6D" w:rsidRPr="00F26F6D" w:rsidRDefault="00F26F6D" w:rsidP="00F26F6D">
            <w:pPr>
              <w:rPr>
                <w:sz w:val="22"/>
                <w:szCs w:val="22"/>
              </w:rPr>
            </w:pPr>
            <w:r w:rsidRPr="00F26F6D">
              <w:rPr>
                <w:sz w:val="22"/>
              </w:rPr>
              <w:t>Cognitive Psychology</w:t>
            </w:r>
          </w:p>
        </w:tc>
      </w:tr>
      <w:tr w:rsidR="00F26F6D" w:rsidRPr="00DE2261" w14:paraId="45E96169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4305F627" w14:textId="77777777" w:rsidR="00F26F6D" w:rsidRPr="00DE2261" w:rsidRDefault="00F26F6D" w:rsidP="00F26F6D">
            <w:pPr>
              <w:numPr>
                <w:ilvl w:val="0"/>
                <w:numId w:val="39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56C104FE" w14:textId="32137E82" w:rsidR="00F26F6D" w:rsidRPr="00F26F6D" w:rsidRDefault="00F26F6D" w:rsidP="00F26F6D">
            <w:pPr>
              <w:rPr>
                <w:sz w:val="22"/>
                <w:szCs w:val="22"/>
              </w:rPr>
            </w:pPr>
            <w:r w:rsidRPr="00F26F6D">
              <w:rPr>
                <w:sz w:val="22"/>
              </w:rPr>
              <w:t>Soft Skill and interpersonal communication</w:t>
            </w:r>
          </w:p>
        </w:tc>
      </w:tr>
      <w:tr w:rsidR="00424947" w:rsidRPr="00DE2261" w14:paraId="41480DD5" w14:textId="77777777" w:rsidTr="00E86814">
        <w:trPr>
          <w:jc w:val="center"/>
        </w:trPr>
        <w:tc>
          <w:tcPr>
            <w:tcW w:w="6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4ACA85" w14:textId="44CC052E" w:rsidR="00424947" w:rsidRPr="00DE2261" w:rsidRDefault="00424947" w:rsidP="000F0D30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fessional</w:t>
            </w:r>
            <w:r w:rsidRPr="00DE2261">
              <w:rPr>
                <w:b/>
                <w:sz w:val="22"/>
                <w:szCs w:val="22"/>
              </w:rPr>
              <w:t xml:space="preserve"> Elective</w:t>
            </w:r>
            <w:r w:rsidR="000F0D30">
              <w:rPr>
                <w:b/>
                <w:sz w:val="22"/>
                <w:szCs w:val="22"/>
              </w:rPr>
              <w:t>-I</w:t>
            </w:r>
            <w:r w:rsidRPr="00DE2261">
              <w:rPr>
                <w:b/>
                <w:sz w:val="22"/>
                <w:szCs w:val="22"/>
              </w:rPr>
              <w:t>I</w:t>
            </w:r>
            <w:r>
              <w:rPr>
                <w:b/>
                <w:sz w:val="22"/>
                <w:szCs w:val="22"/>
              </w:rPr>
              <w:t>I</w:t>
            </w:r>
          </w:p>
        </w:tc>
      </w:tr>
      <w:tr w:rsidR="00424947" w:rsidRPr="00DE2261" w14:paraId="3DCEE1BC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04478318" w14:textId="77777777" w:rsidR="00424947" w:rsidRPr="00DE2261" w:rsidRDefault="00424947" w:rsidP="00E86814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DE2261">
              <w:rPr>
                <w:b/>
                <w:sz w:val="22"/>
                <w:szCs w:val="22"/>
              </w:rPr>
              <w:t>Sl</w:t>
            </w:r>
            <w:proofErr w:type="spellEnd"/>
            <w:r w:rsidRPr="00DE2261">
              <w:rPr>
                <w:b/>
                <w:sz w:val="22"/>
                <w:szCs w:val="22"/>
              </w:rPr>
              <w:t xml:space="preserve"> No.</w:t>
            </w:r>
          </w:p>
        </w:tc>
        <w:tc>
          <w:tcPr>
            <w:tcW w:w="4795" w:type="dxa"/>
            <w:shd w:val="clear" w:color="auto" w:fill="auto"/>
          </w:tcPr>
          <w:p w14:paraId="467CD39C" w14:textId="77777777" w:rsidR="00424947" w:rsidRPr="00DE2261" w:rsidRDefault="00424947" w:rsidP="00E86814">
            <w:pPr>
              <w:jc w:val="center"/>
              <w:rPr>
                <w:b/>
                <w:sz w:val="22"/>
                <w:szCs w:val="22"/>
              </w:rPr>
            </w:pPr>
            <w:r w:rsidRPr="00DE2261">
              <w:rPr>
                <w:b/>
                <w:sz w:val="22"/>
                <w:szCs w:val="22"/>
              </w:rPr>
              <w:t>Paper Name</w:t>
            </w:r>
          </w:p>
        </w:tc>
      </w:tr>
      <w:tr w:rsidR="00F26F6D" w:rsidRPr="00DE2261" w14:paraId="3843EBC5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44B6CFE0" w14:textId="77777777" w:rsidR="00F26F6D" w:rsidRPr="00DE2261" w:rsidRDefault="00F26F6D" w:rsidP="00F26F6D">
            <w:pPr>
              <w:numPr>
                <w:ilvl w:val="0"/>
                <w:numId w:val="40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34519167" w14:textId="0FE8D8EC" w:rsidR="00F26F6D" w:rsidRPr="00F26F6D" w:rsidRDefault="00F26F6D" w:rsidP="00F26F6D">
            <w:pPr>
              <w:rPr>
                <w:sz w:val="22"/>
                <w:szCs w:val="22"/>
              </w:rPr>
            </w:pPr>
            <w:r w:rsidRPr="00F26F6D">
              <w:rPr>
                <w:sz w:val="22"/>
              </w:rPr>
              <w:t>Ethical Hacking</w:t>
            </w:r>
          </w:p>
        </w:tc>
      </w:tr>
      <w:tr w:rsidR="00F26F6D" w:rsidRPr="00DE2261" w14:paraId="4A8EBE80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20B8A5C2" w14:textId="77777777" w:rsidR="00F26F6D" w:rsidRPr="00DE2261" w:rsidRDefault="00F26F6D" w:rsidP="00F26F6D">
            <w:pPr>
              <w:numPr>
                <w:ilvl w:val="0"/>
                <w:numId w:val="40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66BBB800" w14:textId="72D68CBB" w:rsidR="00F26F6D" w:rsidRPr="00F26F6D" w:rsidRDefault="00F26F6D" w:rsidP="00F26F6D">
            <w:pPr>
              <w:rPr>
                <w:sz w:val="22"/>
                <w:szCs w:val="22"/>
              </w:rPr>
            </w:pPr>
            <w:r w:rsidRPr="00F26F6D">
              <w:rPr>
                <w:sz w:val="22"/>
              </w:rPr>
              <w:t xml:space="preserve">Smart Sensor and </w:t>
            </w:r>
            <w:proofErr w:type="spellStart"/>
            <w:r w:rsidRPr="00F26F6D">
              <w:rPr>
                <w:sz w:val="22"/>
              </w:rPr>
              <w:t>IoT</w:t>
            </w:r>
            <w:proofErr w:type="spellEnd"/>
          </w:p>
        </w:tc>
      </w:tr>
      <w:tr w:rsidR="00F26F6D" w:rsidRPr="00DE2261" w14:paraId="1B7C9F12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612F20EB" w14:textId="77777777" w:rsidR="00F26F6D" w:rsidRPr="00DE2261" w:rsidRDefault="00F26F6D" w:rsidP="00F26F6D">
            <w:pPr>
              <w:numPr>
                <w:ilvl w:val="0"/>
                <w:numId w:val="40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680ED134" w14:textId="2BE1C836" w:rsidR="00F26F6D" w:rsidRPr="00F26F6D" w:rsidRDefault="00F26F6D" w:rsidP="00F26F6D">
            <w:pPr>
              <w:rPr>
                <w:sz w:val="22"/>
                <w:szCs w:val="22"/>
              </w:rPr>
            </w:pPr>
            <w:r w:rsidRPr="00F26F6D">
              <w:rPr>
                <w:sz w:val="22"/>
              </w:rPr>
              <w:t>Social Network Analysis</w:t>
            </w:r>
          </w:p>
        </w:tc>
      </w:tr>
      <w:tr w:rsidR="00424947" w:rsidRPr="00DE2261" w14:paraId="2574296E" w14:textId="77777777" w:rsidTr="00E86814">
        <w:trPr>
          <w:jc w:val="center"/>
        </w:trPr>
        <w:tc>
          <w:tcPr>
            <w:tcW w:w="6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6B965C" w14:textId="53CC88E0" w:rsidR="00424947" w:rsidRPr="00DE2261" w:rsidRDefault="00424947" w:rsidP="000F0D30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fessional</w:t>
            </w:r>
            <w:r w:rsidRPr="00DE2261">
              <w:rPr>
                <w:b/>
                <w:sz w:val="22"/>
                <w:szCs w:val="22"/>
              </w:rPr>
              <w:t xml:space="preserve"> Elective</w:t>
            </w:r>
            <w:r w:rsidR="000F0D30">
              <w:rPr>
                <w:b/>
                <w:sz w:val="22"/>
                <w:szCs w:val="22"/>
              </w:rPr>
              <w:t>-</w:t>
            </w:r>
            <w:r>
              <w:rPr>
                <w:b/>
                <w:sz w:val="22"/>
                <w:szCs w:val="22"/>
              </w:rPr>
              <w:t>I</w:t>
            </w:r>
            <w:r w:rsidR="000F0D30">
              <w:rPr>
                <w:b/>
                <w:sz w:val="22"/>
                <w:szCs w:val="22"/>
              </w:rPr>
              <w:t>V</w:t>
            </w:r>
          </w:p>
        </w:tc>
      </w:tr>
      <w:tr w:rsidR="00424947" w:rsidRPr="00DE2261" w14:paraId="41256029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74662AEA" w14:textId="77777777" w:rsidR="00424947" w:rsidRPr="00DE2261" w:rsidRDefault="00424947" w:rsidP="00E86814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DE2261">
              <w:rPr>
                <w:b/>
                <w:sz w:val="22"/>
                <w:szCs w:val="22"/>
              </w:rPr>
              <w:t>Sl</w:t>
            </w:r>
            <w:proofErr w:type="spellEnd"/>
            <w:r w:rsidRPr="00DE2261">
              <w:rPr>
                <w:b/>
                <w:sz w:val="22"/>
                <w:szCs w:val="22"/>
              </w:rPr>
              <w:t xml:space="preserve"> No.</w:t>
            </w:r>
          </w:p>
        </w:tc>
        <w:tc>
          <w:tcPr>
            <w:tcW w:w="4795" w:type="dxa"/>
            <w:shd w:val="clear" w:color="auto" w:fill="auto"/>
          </w:tcPr>
          <w:p w14:paraId="0E893791" w14:textId="77777777" w:rsidR="00424947" w:rsidRPr="00DE2261" w:rsidRDefault="00424947" w:rsidP="00E86814">
            <w:pPr>
              <w:jc w:val="center"/>
              <w:rPr>
                <w:b/>
                <w:sz w:val="22"/>
                <w:szCs w:val="22"/>
              </w:rPr>
            </w:pPr>
            <w:r w:rsidRPr="00DE2261">
              <w:rPr>
                <w:b/>
                <w:sz w:val="22"/>
                <w:szCs w:val="22"/>
              </w:rPr>
              <w:t>Paper Name</w:t>
            </w:r>
          </w:p>
        </w:tc>
      </w:tr>
      <w:tr w:rsidR="00F26F6D" w:rsidRPr="00DE2261" w14:paraId="496E2908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51E6DE5C" w14:textId="77777777" w:rsidR="00F26F6D" w:rsidRPr="00DE2261" w:rsidRDefault="00F26F6D" w:rsidP="00F26F6D">
            <w:pPr>
              <w:numPr>
                <w:ilvl w:val="0"/>
                <w:numId w:val="41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20ED449E" w14:textId="2055A6CD" w:rsidR="00F26F6D" w:rsidRPr="00F26F6D" w:rsidRDefault="00F26F6D" w:rsidP="00F26F6D">
            <w:pPr>
              <w:rPr>
                <w:sz w:val="22"/>
                <w:szCs w:val="22"/>
              </w:rPr>
            </w:pPr>
            <w:proofErr w:type="spellStart"/>
            <w:r w:rsidRPr="00F26F6D">
              <w:rPr>
                <w:sz w:val="22"/>
              </w:rPr>
              <w:t>Blockchain</w:t>
            </w:r>
            <w:proofErr w:type="spellEnd"/>
            <w:r w:rsidRPr="00F26F6D">
              <w:rPr>
                <w:sz w:val="22"/>
              </w:rPr>
              <w:t xml:space="preserve"> and </w:t>
            </w:r>
            <w:proofErr w:type="spellStart"/>
            <w:r w:rsidRPr="00F26F6D">
              <w:rPr>
                <w:sz w:val="22"/>
              </w:rPr>
              <w:t>Cryptocurrency</w:t>
            </w:r>
            <w:proofErr w:type="spellEnd"/>
          </w:p>
        </w:tc>
      </w:tr>
      <w:tr w:rsidR="00F26F6D" w:rsidRPr="00DE2261" w14:paraId="7172EA84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2228E443" w14:textId="77777777" w:rsidR="00F26F6D" w:rsidRPr="00DE2261" w:rsidRDefault="00F26F6D" w:rsidP="00F26F6D">
            <w:pPr>
              <w:numPr>
                <w:ilvl w:val="0"/>
                <w:numId w:val="41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15C99557" w14:textId="10ECD3A7" w:rsidR="00F26F6D" w:rsidRPr="00F26F6D" w:rsidRDefault="00F26F6D" w:rsidP="00F26F6D">
            <w:pPr>
              <w:rPr>
                <w:sz w:val="22"/>
                <w:szCs w:val="22"/>
              </w:rPr>
            </w:pPr>
            <w:r w:rsidRPr="00F26F6D">
              <w:rPr>
                <w:sz w:val="22"/>
              </w:rPr>
              <w:t>Machine Learning Applications</w:t>
            </w:r>
          </w:p>
        </w:tc>
      </w:tr>
      <w:tr w:rsidR="00F26F6D" w:rsidRPr="00DE2261" w14:paraId="75B6FBAB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609BC7D5" w14:textId="77777777" w:rsidR="00F26F6D" w:rsidRPr="00DE2261" w:rsidRDefault="00F26F6D" w:rsidP="00F26F6D">
            <w:pPr>
              <w:numPr>
                <w:ilvl w:val="0"/>
                <w:numId w:val="41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534E1636" w14:textId="68806497" w:rsidR="00F26F6D" w:rsidRPr="00F26F6D" w:rsidRDefault="00F26F6D" w:rsidP="00F26F6D">
            <w:pPr>
              <w:rPr>
                <w:sz w:val="22"/>
                <w:szCs w:val="22"/>
              </w:rPr>
            </w:pPr>
            <w:r w:rsidRPr="00F26F6D">
              <w:rPr>
                <w:sz w:val="22"/>
              </w:rPr>
              <w:t>Security assessment and risk Analysis</w:t>
            </w:r>
          </w:p>
        </w:tc>
      </w:tr>
      <w:tr w:rsidR="00424947" w:rsidRPr="00DE2261" w14:paraId="1CD56B42" w14:textId="77777777" w:rsidTr="00E86814">
        <w:trPr>
          <w:jc w:val="center"/>
        </w:trPr>
        <w:tc>
          <w:tcPr>
            <w:tcW w:w="6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DC41D0" w14:textId="1682AEEF" w:rsidR="00424947" w:rsidRPr="00DE2261" w:rsidRDefault="00424947" w:rsidP="00424947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fessional</w:t>
            </w:r>
            <w:r w:rsidRPr="00DE2261">
              <w:rPr>
                <w:b/>
                <w:sz w:val="22"/>
                <w:szCs w:val="22"/>
              </w:rPr>
              <w:t xml:space="preserve"> </w:t>
            </w:r>
            <w:r w:rsidR="000F0D30">
              <w:rPr>
                <w:b/>
                <w:sz w:val="22"/>
                <w:szCs w:val="22"/>
              </w:rPr>
              <w:t>Elective-V</w:t>
            </w:r>
          </w:p>
        </w:tc>
      </w:tr>
      <w:tr w:rsidR="00424947" w:rsidRPr="00DE2261" w14:paraId="02718691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42807A46" w14:textId="77777777" w:rsidR="00424947" w:rsidRPr="00DE2261" w:rsidRDefault="00424947" w:rsidP="00E86814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DE2261">
              <w:rPr>
                <w:b/>
                <w:sz w:val="22"/>
                <w:szCs w:val="22"/>
              </w:rPr>
              <w:t>Sl</w:t>
            </w:r>
            <w:proofErr w:type="spellEnd"/>
            <w:r w:rsidRPr="00DE2261">
              <w:rPr>
                <w:b/>
                <w:sz w:val="22"/>
                <w:szCs w:val="22"/>
              </w:rPr>
              <w:t xml:space="preserve"> No.</w:t>
            </w:r>
          </w:p>
        </w:tc>
        <w:tc>
          <w:tcPr>
            <w:tcW w:w="4795" w:type="dxa"/>
            <w:shd w:val="clear" w:color="auto" w:fill="auto"/>
          </w:tcPr>
          <w:p w14:paraId="55DFB6B8" w14:textId="77777777" w:rsidR="00424947" w:rsidRPr="00DE2261" w:rsidRDefault="00424947" w:rsidP="00E86814">
            <w:pPr>
              <w:jc w:val="center"/>
              <w:rPr>
                <w:b/>
                <w:sz w:val="22"/>
                <w:szCs w:val="22"/>
              </w:rPr>
            </w:pPr>
            <w:r w:rsidRPr="00DE2261">
              <w:rPr>
                <w:b/>
                <w:sz w:val="22"/>
                <w:szCs w:val="22"/>
              </w:rPr>
              <w:t>Paper Name</w:t>
            </w:r>
          </w:p>
        </w:tc>
      </w:tr>
      <w:tr w:rsidR="00A77223" w:rsidRPr="00DE2261" w14:paraId="639584DE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5844145C" w14:textId="77777777" w:rsidR="00A77223" w:rsidRPr="00DE2261" w:rsidRDefault="00A77223" w:rsidP="00A77223">
            <w:pPr>
              <w:numPr>
                <w:ilvl w:val="0"/>
                <w:numId w:val="42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46CDE34B" w14:textId="1CA8DC37" w:rsidR="00A77223" w:rsidRPr="00A77223" w:rsidRDefault="00A77223" w:rsidP="00A77223">
            <w:pPr>
              <w:rPr>
                <w:sz w:val="22"/>
                <w:szCs w:val="22"/>
              </w:rPr>
            </w:pPr>
            <w:r w:rsidRPr="00A77223">
              <w:rPr>
                <w:sz w:val="22"/>
              </w:rPr>
              <w:t>Steganography and water marking</w:t>
            </w:r>
          </w:p>
        </w:tc>
      </w:tr>
      <w:tr w:rsidR="00A77223" w:rsidRPr="00DE2261" w14:paraId="2D91A93E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7A172391" w14:textId="77777777" w:rsidR="00A77223" w:rsidRPr="00DE2261" w:rsidRDefault="00A77223" w:rsidP="00A77223">
            <w:pPr>
              <w:numPr>
                <w:ilvl w:val="0"/>
                <w:numId w:val="42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64BC7998" w14:textId="1514EFE4" w:rsidR="00A77223" w:rsidRPr="00A77223" w:rsidRDefault="00A77223" w:rsidP="00A77223">
            <w:pPr>
              <w:rPr>
                <w:sz w:val="22"/>
                <w:szCs w:val="22"/>
              </w:rPr>
            </w:pPr>
            <w:r w:rsidRPr="00A77223">
              <w:rPr>
                <w:sz w:val="22"/>
              </w:rPr>
              <w:t>Cyber Law and Ethics</w:t>
            </w:r>
          </w:p>
        </w:tc>
      </w:tr>
      <w:tr w:rsidR="00A77223" w:rsidRPr="00DE2261" w14:paraId="25EE15CE" w14:textId="77777777" w:rsidTr="00E86814">
        <w:trPr>
          <w:jc w:val="center"/>
        </w:trPr>
        <w:tc>
          <w:tcPr>
            <w:tcW w:w="1368" w:type="dxa"/>
            <w:shd w:val="clear" w:color="auto" w:fill="auto"/>
          </w:tcPr>
          <w:p w14:paraId="48166E03" w14:textId="77777777" w:rsidR="00A77223" w:rsidRPr="00DE2261" w:rsidRDefault="00A77223" w:rsidP="00A77223">
            <w:pPr>
              <w:numPr>
                <w:ilvl w:val="0"/>
                <w:numId w:val="42"/>
              </w:numPr>
              <w:rPr>
                <w:sz w:val="22"/>
                <w:szCs w:val="22"/>
              </w:rPr>
            </w:pPr>
          </w:p>
        </w:tc>
        <w:tc>
          <w:tcPr>
            <w:tcW w:w="4795" w:type="dxa"/>
            <w:shd w:val="clear" w:color="auto" w:fill="auto"/>
          </w:tcPr>
          <w:p w14:paraId="1F8755AA" w14:textId="5F43C35C" w:rsidR="00A77223" w:rsidRPr="00A77223" w:rsidRDefault="00A77223" w:rsidP="00A77223">
            <w:pPr>
              <w:rPr>
                <w:sz w:val="22"/>
                <w:szCs w:val="22"/>
              </w:rPr>
            </w:pPr>
            <w:r w:rsidRPr="00A77223">
              <w:rPr>
                <w:sz w:val="22"/>
              </w:rPr>
              <w:t>Mobile applications and Services</w:t>
            </w:r>
          </w:p>
        </w:tc>
      </w:tr>
    </w:tbl>
    <w:p w14:paraId="2B6F1223" w14:textId="77777777" w:rsidR="00570D65" w:rsidRPr="00DE2261" w:rsidRDefault="00570D65">
      <w:pPr>
        <w:spacing w:line="240" w:lineRule="exact"/>
        <w:jc w:val="center"/>
        <w:rPr>
          <w:b/>
          <w:sz w:val="22"/>
          <w:szCs w:val="22"/>
          <w:u w:val="single"/>
        </w:rPr>
      </w:pPr>
    </w:p>
    <w:p w14:paraId="5F1786D4" w14:textId="77777777" w:rsidR="00C63CAA" w:rsidRPr="00DE2261" w:rsidRDefault="003C27FC">
      <w:pPr>
        <w:spacing w:line="240" w:lineRule="exact"/>
        <w:jc w:val="center"/>
        <w:rPr>
          <w:b/>
          <w:sz w:val="22"/>
          <w:szCs w:val="22"/>
          <w:u w:val="single"/>
        </w:rPr>
      </w:pPr>
      <w:r w:rsidRPr="00DE2261">
        <w:rPr>
          <w:b/>
          <w:sz w:val="22"/>
          <w:szCs w:val="22"/>
          <w:u w:val="single"/>
        </w:rPr>
        <w:t>SEMESTER: VIII</w:t>
      </w:r>
    </w:p>
    <w:p w14:paraId="249C631C" w14:textId="77777777" w:rsidR="00C63CAA" w:rsidRPr="00DE2261" w:rsidRDefault="00C63CAA">
      <w:pPr>
        <w:spacing w:line="240" w:lineRule="exact"/>
        <w:jc w:val="center"/>
        <w:rPr>
          <w:sz w:val="22"/>
          <w:szCs w:val="22"/>
        </w:rPr>
      </w:pPr>
    </w:p>
    <w:tbl>
      <w:tblPr>
        <w:tblStyle w:val="ListTable3"/>
        <w:tblW w:w="76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4"/>
        <w:gridCol w:w="1982"/>
        <w:gridCol w:w="1084"/>
        <w:gridCol w:w="1048"/>
        <w:gridCol w:w="827"/>
        <w:gridCol w:w="1890"/>
      </w:tblGrid>
      <w:tr w:rsidR="00DA07F9" w:rsidRPr="00E86814" w14:paraId="3412F348" w14:textId="77777777" w:rsidTr="00DA07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vAlign w:val="center"/>
            <w:hideMark/>
          </w:tcPr>
          <w:p w14:paraId="5E207CE7" w14:textId="10D16471" w:rsidR="00DA07F9" w:rsidRPr="00E86814" w:rsidRDefault="00DA07F9" w:rsidP="00E86814">
            <w:pPr>
              <w:jc w:val="center"/>
              <w:rPr>
                <w:color w:val="D9D9D9"/>
                <w:sz w:val="22"/>
                <w:szCs w:val="22"/>
                <w:lang w:val="en-US"/>
              </w:rPr>
            </w:pPr>
            <w:r w:rsidRPr="00E86814">
              <w:rPr>
                <w:color w:val="D9D9D9"/>
                <w:sz w:val="22"/>
                <w:szCs w:val="22"/>
                <w:lang w:val="en-US"/>
              </w:rPr>
              <w:t>Sl. No.</w:t>
            </w:r>
          </w:p>
        </w:tc>
        <w:tc>
          <w:tcPr>
            <w:tcW w:w="1982" w:type="dxa"/>
            <w:vAlign w:val="center"/>
            <w:hideMark/>
          </w:tcPr>
          <w:p w14:paraId="1F648E79" w14:textId="77777777" w:rsidR="00DA07F9" w:rsidRPr="00E86814" w:rsidRDefault="00DA07F9" w:rsidP="00E868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86814">
              <w:rPr>
                <w:color w:val="D9D9D9"/>
                <w:sz w:val="22"/>
                <w:szCs w:val="22"/>
                <w:lang w:val="en-US"/>
              </w:rPr>
              <w:t>Subject List</w:t>
            </w:r>
          </w:p>
        </w:tc>
        <w:tc>
          <w:tcPr>
            <w:tcW w:w="0" w:type="auto"/>
            <w:vAlign w:val="center"/>
            <w:hideMark/>
          </w:tcPr>
          <w:p w14:paraId="6FBA88A7" w14:textId="77777777" w:rsidR="00DA07F9" w:rsidRPr="00E86814" w:rsidRDefault="00DA07F9" w:rsidP="00E868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86814">
              <w:rPr>
                <w:color w:val="D9D9D9"/>
                <w:sz w:val="22"/>
                <w:szCs w:val="22"/>
                <w:lang w:val="en-US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6219608F" w14:textId="77777777" w:rsidR="00DA07F9" w:rsidRPr="00E86814" w:rsidRDefault="00DA07F9" w:rsidP="00E868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86814">
              <w:rPr>
                <w:color w:val="D9D9D9"/>
                <w:sz w:val="22"/>
                <w:szCs w:val="22"/>
                <w:lang w:val="en-US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6F7F3BD8" w14:textId="77777777" w:rsidR="00DA07F9" w:rsidRPr="00E86814" w:rsidRDefault="00DA07F9" w:rsidP="00E868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86814">
              <w:rPr>
                <w:color w:val="D9D9D9"/>
                <w:sz w:val="22"/>
                <w:szCs w:val="22"/>
                <w:lang w:val="en-US"/>
              </w:rPr>
              <w:t>Credit</w:t>
            </w:r>
          </w:p>
        </w:tc>
        <w:tc>
          <w:tcPr>
            <w:tcW w:w="1890" w:type="dxa"/>
            <w:vAlign w:val="center"/>
            <w:hideMark/>
          </w:tcPr>
          <w:p w14:paraId="7F27C73A" w14:textId="77777777" w:rsidR="00DA07F9" w:rsidRPr="00E86814" w:rsidRDefault="00DA07F9" w:rsidP="00E8681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D9D9D9"/>
                <w:sz w:val="22"/>
                <w:szCs w:val="22"/>
                <w:lang w:val="en-US"/>
              </w:rPr>
            </w:pPr>
            <w:r w:rsidRPr="00E86814">
              <w:rPr>
                <w:color w:val="D9D9D9"/>
                <w:sz w:val="22"/>
                <w:szCs w:val="22"/>
                <w:lang w:val="en-US"/>
              </w:rPr>
              <w:t>Contact hours/ Week</w:t>
            </w:r>
          </w:p>
        </w:tc>
      </w:tr>
      <w:tr w:rsidR="00DA07F9" w:rsidRPr="00E86814" w14:paraId="2EF6DB86" w14:textId="77777777" w:rsidTr="00DA07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60BEAB2" w14:textId="4C070776" w:rsidR="00DA07F9" w:rsidRPr="00E86814" w:rsidRDefault="00DA07F9" w:rsidP="00E86814">
            <w:pPr>
              <w:pStyle w:val="ListParagraph"/>
              <w:numPr>
                <w:ilvl w:val="0"/>
                <w:numId w:val="43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982" w:type="dxa"/>
            <w:vAlign w:val="center"/>
            <w:hideMark/>
          </w:tcPr>
          <w:p w14:paraId="22378AD4" w14:textId="77777777" w:rsidR="00DA07F9" w:rsidRPr="00E86814" w:rsidRDefault="00DA07F9" w:rsidP="00E868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86814">
              <w:rPr>
                <w:sz w:val="22"/>
                <w:szCs w:val="22"/>
                <w:lang w:val="en-US"/>
              </w:rPr>
              <w:t>Industrial Training</w:t>
            </w:r>
          </w:p>
        </w:tc>
        <w:tc>
          <w:tcPr>
            <w:tcW w:w="0" w:type="auto"/>
            <w:vAlign w:val="center"/>
            <w:hideMark/>
          </w:tcPr>
          <w:p w14:paraId="47D5AA87" w14:textId="77777777" w:rsidR="00DA07F9" w:rsidRPr="00E86814" w:rsidRDefault="00DA07F9" w:rsidP="00E868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86814">
              <w:rPr>
                <w:sz w:val="22"/>
                <w:szCs w:val="22"/>
                <w:lang w:val="en-US"/>
              </w:rPr>
              <w:t>PSE</w:t>
            </w:r>
          </w:p>
        </w:tc>
        <w:tc>
          <w:tcPr>
            <w:tcW w:w="0" w:type="auto"/>
            <w:vAlign w:val="center"/>
            <w:hideMark/>
          </w:tcPr>
          <w:p w14:paraId="6AFBC9C4" w14:textId="77777777" w:rsidR="00DA07F9" w:rsidRPr="00E86814" w:rsidRDefault="00DA07F9" w:rsidP="00E868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86814">
              <w:rPr>
                <w:sz w:val="22"/>
                <w:szCs w:val="22"/>
                <w:lang w:val="en-US"/>
              </w:rPr>
              <w:t>Sessional</w:t>
            </w:r>
          </w:p>
        </w:tc>
        <w:tc>
          <w:tcPr>
            <w:tcW w:w="0" w:type="auto"/>
            <w:vAlign w:val="center"/>
            <w:hideMark/>
          </w:tcPr>
          <w:p w14:paraId="1DB0BB88" w14:textId="77777777" w:rsidR="00DA07F9" w:rsidRPr="00E86814" w:rsidRDefault="00DA07F9" w:rsidP="00E868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86814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890" w:type="dxa"/>
            <w:vAlign w:val="center"/>
            <w:hideMark/>
          </w:tcPr>
          <w:p w14:paraId="20170A67" w14:textId="1EC0A6EF" w:rsidR="00DA07F9" w:rsidRPr="00E86814" w:rsidRDefault="00DA07F9" w:rsidP="00E868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0</w:t>
            </w:r>
          </w:p>
        </w:tc>
      </w:tr>
      <w:tr w:rsidR="00DA07F9" w:rsidRPr="00E86814" w14:paraId="1CDE3798" w14:textId="77777777" w:rsidTr="00DA07F9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F506FCE" w14:textId="44B60D7D" w:rsidR="00DA07F9" w:rsidRPr="00E86814" w:rsidRDefault="00DA07F9" w:rsidP="00E86814">
            <w:pPr>
              <w:pStyle w:val="ListParagraph"/>
              <w:numPr>
                <w:ilvl w:val="0"/>
                <w:numId w:val="43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982" w:type="dxa"/>
            <w:vAlign w:val="center"/>
            <w:hideMark/>
          </w:tcPr>
          <w:p w14:paraId="5BDE20A7" w14:textId="77777777" w:rsidR="00DA07F9" w:rsidRPr="00E86814" w:rsidRDefault="00DA07F9" w:rsidP="00E868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86814">
              <w:rPr>
                <w:sz w:val="22"/>
                <w:szCs w:val="22"/>
                <w:lang w:val="en-US"/>
              </w:rPr>
              <w:t>Project-2</w:t>
            </w:r>
          </w:p>
        </w:tc>
        <w:tc>
          <w:tcPr>
            <w:tcW w:w="0" w:type="auto"/>
            <w:vAlign w:val="center"/>
            <w:hideMark/>
          </w:tcPr>
          <w:p w14:paraId="7397994E" w14:textId="77777777" w:rsidR="00DA07F9" w:rsidRPr="00E86814" w:rsidRDefault="00DA07F9" w:rsidP="00E868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86814">
              <w:rPr>
                <w:sz w:val="22"/>
                <w:szCs w:val="22"/>
                <w:lang w:val="en-US"/>
              </w:rPr>
              <w:t>PSE</w:t>
            </w:r>
          </w:p>
        </w:tc>
        <w:tc>
          <w:tcPr>
            <w:tcW w:w="0" w:type="auto"/>
            <w:vAlign w:val="center"/>
            <w:hideMark/>
          </w:tcPr>
          <w:p w14:paraId="19E14218" w14:textId="77777777" w:rsidR="00DA07F9" w:rsidRPr="00E86814" w:rsidRDefault="00DA07F9" w:rsidP="00E868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86814">
              <w:rPr>
                <w:sz w:val="22"/>
                <w:szCs w:val="22"/>
                <w:lang w:val="en-US"/>
              </w:rPr>
              <w:t>Sessional</w:t>
            </w:r>
          </w:p>
        </w:tc>
        <w:tc>
          <w:tcPr>
            <w:tcW w:w="0" w:type="auto"/>
            <w:vAlign w:val="center"/>
            <w:hideMark/>
          </w:tcPr>
          <w:p w14:paraId="3B5CE120" w14:textId="77777777" w:rsidR="00DA07F9" w:rsidRPr="00E86814" w:rsidRDefault="00DA07F9" w:rsidP="00E868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86814">
              <w:rPr>
                <w:sz w:val="22"/>
                <w:szCs w:val="22"/>
                <w:lang w:val="en-US"/>
              </w:rPr>
              <w:t>6</w:t>
            </w:r>
          </w:p>
        </w:tc>
        <w:tc>
          <w:tcPr>
            <w:tcW w:w="1890" w:type="dxa"/>
            <w:vAlign w:val="center"/>
            <w:hideMark/>
          </w:tcPr>
          <w:p w14:paraId="753567DB" w14:textId="5FD0EF5F" w:rsidR="00DA07F9" w:rsidRPr="00E86814" w:rsidRDefault="00DA07F9" w:rsidP="00E868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2</w:t>
            </w:r>
          </w:p>
        </w:tc>
      </w:tr>
      <w:tr w:rsidR="00DA07F9" w:rsidRPr="00E86814" w14:paraId="6194C439" w14:textId="77777777" w:rsidTr="00DA07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4077F97" w14:textId="1730432A" w:rsidR="00DA07F9" w:rsidRPr="00E86814" w:rsidRDefault="00DA07F9" w:rsidP="00E86814">
            <w:pPr>
              <w:pStyle w:val="ListParagraph"/>
              <w:numPr>
                <w:ilvl w:val="0"/>
                <w:numId w:val="43"/>
              </w:numPr>
              <w:jc w:val="center"/>
              <w:rPr>
                <w:b w:val="0"/>
                <w:sz w:val="22"/>
                <w:szCs w:val="22"/>
                <w:lang w:val="en-US"/>
              </w:rPr>
            </w:pPr>
          </w:p>
        </w:tc>
        <w:tc>
          <w:tcPr>
            <w:tcW w:w="1982" w:type="dxa"/>
            <w:vAlign w:val="center"/>
            <w:hideMark/>
          </w:tcPr>
          <w:p w14:paraId="7EB66E43" w14:textId="77777777" w:rsidR="00DA07F9" w:rsidRPr="00E86814" w:rsidRDefault="00DA07F9" w:rsidP="00E868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86814">
              <w:rPr>
                <w:sz w:val="22"/>
                <w:szCs w:val="22"/>
                <w:lang w:val="en-US"/>
              </w:rPr>
              <w:t>Grand Viva</w:t>
            </w:r>
          </w:p>
        </w:tc>
        <w:tc>
          <w:tcPr>
            <w:tcW w:w="0" w:type="auto"/>
            <w:vAlign w:val="center"/>
            <w:hideMark/>
          </w:tcPr>
          <w:p w14:paraId="37B0F933" w14:textId="77777777" w:rsidR="00DA07F9" w:rsidRPr="00E86814" w:rsidRDefault="00DA07F9" w:rsidP="00E868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86814">
              <w:rPr>
                <w:sz w:val="22"/>
                <w:szCs w:val="22"/>
                <w:lang w:val="en-US"/>
              </w:rPr>
              <w:t>PSE</w:t>
            </w:r>
          </w:p>
        </w:tc>
        <w:tc>
          <w:tcPr>
            <w:tcW w:w="0" w:type="auto"/>
            <w:vAlign w:val="center"/>
            <w:hideMark/>
          </w:tcPr>
          <w:p w14:paraId="1B54F2EB" w14:textId="77777777" w:rsidR="00DA07F9" w:rsidRPr="00E86814" w:rsidRDefault="00DA07F9" w:rsidP="00E868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86814">
              <w:rPr>
                <w:sz w:val="22"/>
                <w:szCs w:val="22"/>
                <w:lang w:val="en-US"/>
              </w:rPr>
              <w:t>Sessional</w:t>
            </w:r>
          </w:p>
        </w:tc>
        <w:tc>
          <w:tcPr>
            <w:tcW w:w="0" w:type="auto"/>
            <w:vAlign w:val="center"/>
            <w:hideMark/>
          </w:tcPr>
          <w:p w14:paraId="56AF8C55" w14:textId="77777777" w:rsidR="00DA07F9" w:rsidRPr="00E86814" w:rsidRDefault="00DA07F9" w:rsidP="00E868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 w:rsidRPr="00E86814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890" w:type="dxa"/>
            <w:vAlign w:val="center"/>
            <w:hideMark/>
          </w:tcPr>
          <w:p w14:paraId="27A78B39" w14:textId="6D7BF377" w:rsidR="00DA07F9" w:rsidRPr="00E86814" w:rsidRDefault="00DA07F9" w:rsidP="00E868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0</w:t>
            </w:r>
          </w:p>
        </w:tc>
      </w:tr>
      <w:tr w:rsidR="00DA07F9" w:rsidRPr="00E86814" w14:paraId="62CA102C" w14:textId="77777777" w:rsidTr="006A776F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8" w:type="dxa"/>
            <w:gridSpan w:val="4"/>
            <w:vAlign w:val="center"/>
          </w:tcPr>
          <w:p w14:paraId="369EA33D" w14:textId="06EBD4EB" w:rsidR="00DA07F9" w:rsidRPr="00E86814" w:rsidRDefault="005F58F9" w:rsidP="00E86814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Total</w:t>
            </w:r>
          </w:p>
        </w:tc>
        <w:tc>
          <w:tcPr>
            <w:tcW w:w="0" w:type="auto"/>
            <w:vAlign w:val="center"/>
          </w:tcPr>
          <w:p w14:paraId="51A089D2" w14:textId="12B903E2" w:rsidR="00DA07F9" w:rsidRPr="005F58F9" w:rsidRDefault="00DA07F9" w:rsidP="00E868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5F58F9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5F58F9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5F58F9">
              <w:rPr>
                <w:b/>
                <w:sz w:val="22"/>
                <w:szCs w:val="22"/>
                <w:lang w:val="en-US"/>
              </w:rPr>
              <w:fldChar w:fldCharType="separate"/>
            </w:r>
            <w:r w:rsidR="005F58F9">
              <w:rPr>
                <w:b/>
                <w:noProof/>
                <w:sz w:val="22"/>
                <w:szCs w:val="22"/>
                <w:lang w:val="en-US"/>
              </w:rPr>
              <w:t>11</w:t>
            </w:r>
            <w:r w:rsidRPr="005F58F9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  <w:tc>
          <w:tcPr>
            <w:tcW w:w="1890" w:type="dxa"/>
            <w:vAlign w:val="center"/>
          </w:tcPr>
          <w:p w14:paraId="16D41F86" w14:textId="303864E3" w:rsidR="00DA07F9" w:rsidRPr="005F58F9" w:rsidRDefault="00DA07F9" w:rsidP="00E8681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  <w:lang w:val="en-US"/>
              </w:rPr>
            </w:pPr>
            <w:r w:rsidRPr="005F58F9">
              <w:rPr>
                <w:b/>
                <w:sz w:val="22"/>
                <w:szCs w:val="22"/>
                <w:lang w:val="en-US"/>
              </w:rPr>
              <w:fldChar w:fldCharType="begin"/>
            </w:r>
            <w:r w:rsidRPr="005F58F9">
              <w:rPr>
                <w:b/>
                <w:sz w:val="22"/>
                <w:szCs w:val="22"/>
                <w:lang w:val="en-US"/>
              </w:rPr>
              <w:instrText xml:space="preserve"> =SUM(ABOVE) </w:instrText>
            </w:r>
            <w:r w:rsidRPr="005F58F9">
              <w:rPr>
                <w:b/>
                <w:sz w:val="22"/>
                <w:szCs w:val="22"/>
                <w:lang w:val="en-US"/>
              </w:rPr>
              <w:fldChar w:fldCharType="separate"/>
            </w:r>
            <w:r w:rsidR="005F58F9">
              <w:rPr>
                <w:b/>
                <w:noProof/>
                <w:sz w:val="22"/>
                <w:szCs w:val="22"/>
                <w:lang w:val="en-US"/>
              </w:rPr>
              <w:t>12</w:t>
            </w:r>
            <w:r w:rsidRPr="005F58F9">
              <w:rPr>
                <w:b/>
                <w:sz w:val="22"/>
                <w:szCs w:val="22"/>
                <w:lang w:val="en-US"/>
              </w:rPr>
              <w:fldChar w:fldCharType="end"/>
            </w:r>
          </w:p>
        </w:tc>
      </w:tr>
    </w:tbl>
    <w:p w14:paraId="4F56BC6B" w14:textId="77777777" w:rsidR="00C63CAA" w:rsidRPr="00DE2261" w:rsidRDefault="00C63CAA" w:rsidP="00B17C8D">
      <w:pPr>
        <w:spacing w:line="240" w:lineRule="exact"/>
        <w:rPr>
          <w:sz w:val="22"/>
          <w:szCs w:val="22"/>
        </w:rPr>
      </w:pPr>
    </w:p>
    <w:sectPr w:rsidR="00C63CAA" w:rsidRPr="00DE2261">
      <w:headerReference w:type="default" r:id="rId10"/>
      <w:footerReference w:type="default" r:id="rId11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0AFB2E" w14:textId="77777777" w:rsidR="00592BD5" w:rsidRDefault="00592BD5">
      <w:r>
        <w:separator/>
      </w:r>
    </w:p>
  </w:endnote>
  <w:endnote w:type="continuationSeparator" w:id="0">
    <w:p w14:paraId="51506D51" w14:textId="77777777" w:rsidR="00592BD5" w:rsidRDefault="00592B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  <w:font w:name="Tibetan Machine Uni">
    <w:altName w:val="Times New Roman"/>
    <w:charset w:val="00"/>
    <w:family w:val="auto"/>
    <w:pitch w:val="default"/>
    <w:sig w:usb0="00000001" w:usb1="10000000" w:usb2="04000040" w:usb3="00000000" w:csb0="2000000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5CA5E9" w14:textId="77777777" w:rsidR="00E86814" w:rsidRDefault="00E86814">
    <w:pPr>
      <w:pStyle w:val="Footer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6C288AFC" wp14:editId="6A68CB13">
              <wp:simplePos x="0" y="0"/>
              <wp:positionH relativeFrom="column">
                <wp:posOffset>-904875</wp:posOffset>
              </wp:positionH>
              <wp:positionV relativeFrom="paragraph">
                <wp:posOffset>129540</wp:posOffset>
              </wp:positionV>
              <wp:extent cx="7734300" cy="295275"/>
              <wp:effectExtent l="0" t="0" r="19050" b="9525"/>
              <wp:wrapNone/>
              <wp:docPr id="8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34300" cy="295275"/>
                        <a:chOff x="0" y="0"/>
                        <a:chExt cx="7734300" cy="295275"/>
                      </a:xfrm>
                    </wpg:grpSpPr>
                    <wps:wsp>
                      <wps:cNvPr id="3" name="Text Box 3"/>
                      <wps:cNvSpPr txBox="1"/>
                      <wps:spPr>
                        <a:xfrm>
                          <a:off x="6581775" y="19050"/>
                          <a:ext cx="106680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id w:val="-307398775"/>
                            </w:sdtPr>
                            <w:sdtEndPr/>
                            <w:sdtContent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id w:val="1771047600"/>
                                </w:sdtPr>
                                <w:sdtEndPr/>
                                <w:sdtContent>
                                  <w:p w14:paraId="3F1FBD43" w14:textId="77777777" w:rsidR="00E86814" w:rsidRDefault="00E86814">
                                    <w:pPr>
                                      <w:pStyle w:val="Footer"/>
                                      <w:spacing w:line="240" w:lineRule="exact"/>
                                      <w:jc w:val="right"/>
                                      <w:rPr>
                                        <w:rFonts w:ascii="Times New Roman" w:hAnsi="Times New Roman" w:cs="Times New Roman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ascii="Tibetan Machine Uni" w:hAnsi="Tibetan Machine Uni" w:cs="Tibetan Machine Uni"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Page </w:t>
                                    </w:r>
                                    <w:r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fldChar w:fldCharType="begin"/>
                                    </w:r>
                                    <w:r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instrText xml:space="preserve"> PAGE </w:instrText>
                                    </w:r>
                                    <w:r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fldChar w:fldCharType="separate"/>
                                    </w:r>
                                    <w:r w:rsidR="00D33246"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noProof/>
                                        <w:sz w:val="20"/>
                                        <w:szCs w:val="20"/>
                                      </w:rPr>
                                      <w:t>6</w:t>
                                    </w:r>
                                    <w:r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fldChar w:fldCharType="end"/>
                                    </w:r>
                                    <w:r>
                                      <w:rPr>
                                        <w:rFonts w:ascii="Tibetan Machine Uni" w:hAnsi="Tibetan Machine Uni" w:cs="Tibetan Machine Uni"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t xml:space="preserve"> of </w:t>
                                    </w:r>
                                    <w:r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fldChar w:fldCharType="begin"/>
                                    </w:r>
                                    <w:r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instrText xml:space="preserve"> NUMPAGES  </w:instrText>
                                    </w:r>
                                    <w:r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fldChar w:fldCharType="separate"/>
                                    </w:r>
                                    <w:r w:rsidR="00D33246"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noProof/>
                                        <w:sz w:val="20"/>
                                        <w:szCs w:val="20"/>
                                      </w:rPr>
                                      <w:t>6</w:t>
                                    </w:r>
                                    <w:r>
                                      <w:rPr>
                                        <w:rFonts w:ascii="Tibetan Machine Uni" w:hAnsi="Tibetan Machine Uni" w:cs="Tibetan Machine Uni"/>
                                        <w:bCs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  <w:fldChar w:fldCharType="end"/>
                                    </w:r>
                                  </w:p>
                                </w:sdtContent>
                              </w:sdt>
                            </w:sdtContent>
                          </w:sdt>
                          <w:p w14:paraId="3FAC96FF" w14:textId="77777777" w:rsidR="00E86814" w:rsidRDefault="00E8681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  <wps:wsp>
                      <wps:cNvPr id="7" name="Straight Connector 7"/>
                      <wps:cNvCnPr/>
                      <wps:spPr>
                        <a:xfrm>
                          <a:off x="0" y="0"/>
                          <a:ext cx="77343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6C288AFC" id="Group 8" o:spid="_x0000_s1029" style="position:absolute;left:0;text-align:left;margin-left:-71.25pt;margin-top:10.2pt;width:609pt;height:23.25pt;z-index:251666432" coordsize="77343,29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30" type="#_x0000_t202" style="position:absolute;left:65817;top:190;width:10668;height:276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fiflcUA&#10;AADaAAAADwAAAGRycy9kb3ducmV2LnhtbESPT2vCQBTE70K/w/IKXqRuNPQPqauIqBVvNdrS2yP7&#10;mgSzb0N2TdJv7xYEj8PM/IaZLXpTiZYaV1pWMBlHIIgzq0vOFRzTzdMbCOeRNVaWScEfOVjMHwYz&#10;TLTt+JPag89FgLBLUEHhfZ1I6bKCDLqxrYmD92sbgz7IJpe6wS7ATSWnUfQiDZYcFgqsaVVQdj5c&#10;jIKfUf69d/321MXPcb3+aNPXL50qNXzsl+8gPPX+Hr61d1pBDP9Xwg2Q8y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h+J+VxQAAANoAAAAPAAAAAAAAAAAAAAAAAJgCAABkcnMv&#10;ZG93bnJldi54bWxQSwUGAAAAAAQABAD1AAAAigMAAAAA&#10;" fillcolor="white [3201]" stroked="f" strokeweight=".5pt">
                <v:textbox>
                  <w:txbxContent>
                    <w:sdt>
                      <w:sdt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id w:val="-307398775"/>
                      </w:sdtPr>
                      <w:sdtEndPr/>
                      <w:sdtContent>
                        <w:sdt>
                          <w:sdt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id w:val="1771047600"/>
                          </w:sdtPr>
                          <w:sdtEndPr/>
                          <w:sdtContent>
                            <w:p w14:paraId="3F1FBD43" w14:textId="77777777" w:rsidR="00E86814" w:rsidRDefault="00E86814">
                              <w:pPr>
                                <w:pStyle w:val="Footer"/>
                                <w:spacing w:line="240" w:lineRule="exact"/>
                                <w:jc w:val="right"/>
                                <w:rPr>
                                  <w:rFonts w:ascii="Times New Roman" w:hAnsi="Times New Roman" w:cs="Times New Roman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Tibetan Machine Uni" w:hAnsi="Tibetan Machine Uni" w:cs="Tibetan Machine Uni"/>
                                  <w:i/>
                                  <w:iCs/>
                                  <w:sz w:val="20"/>
                                  <w:szCs w:val="20"/>
                                </w:rPr>
                                <w:t xml:space="preserve">Page </w:t>
                              </w:r>
                              <w:r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sz w:val="20"/>
                                  <w:szCs w:val="20"/>
                                </w:rPr>
                                <w:instrText xml:space="preserve"> PAGE </w:instrText>
                              </w:r>
                              <w:r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 w:rsidR="00D33246"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noProof/>
                                  <w:sz w:val="20"/>
                                  <w:szCs w:val="20"/>
                                </w:rPr>
                                <w:t>6</w:t>
                              </w:r>
                              <w:r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  <w:r>
                                <w:rPr>
                                  <w:rFonts w:ascii="Tibetan Machine Uni" w:hAnsi="Tibetan Machine Uni" w:cs="Tibetan Machine Uni"/>
                                  <w:i/>
                                  <w:iCs/>
                                  <w:sz w:val="20"/>
                                  <w:szCs w:val="20"/>
                                </w:rPr>
                                <w:t xml:space="preserve"> of </w:t>
                              </w:r>
                              <w:r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sz w:val="20"/>
                                  <w:szCs w:val="20"/>
                                </w:rPr>
                                <w:instrText xml:space="preserve"> NUMPAGES  </w:instrText>
                              </w:r>
                              <w:r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 w:rsidR="00D33246"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noProof/>
                                  <w:sz w:val="20"/>
                                  <w:szCs w:val="20"/>
                                </w:rPr>
                                <w:t>6</w:t>
                              </w:r>
                              <w:r>
                                <w:rPr>
                                  <w:rFonts w:ascii="Tibetan Machine Uni" w:hAnsi="Tibetan Machine Uni" w:cs="Tibetan Machine Uni"/>
                                  <w:bCs/>
                                  <w:i/>
                                  <w:iCs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sdtContent>
                    </w:sdt>
                    <w:p w14:paraId="3FAC96FF" w14:textId="77777777" w:rsidR="00E86814" w:rsidRDefault="00E8681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  <v:line id="Straight Connector 7" o:spid="_x0000_s1031" style="position:absolute;visibility:visible;mso-wrap-style:square" from="0,0" to="77343,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2pZRMMAAADaAAAADwAAAGRycy9kb3ducmV2LnhtbESP3WrCQBSE74W+w3IKvdONbbUldQ2S&#10;IlTwRu0DnGaPSWj2bNzd/PTtu4Lg5TAz3zCrbDSN6Mn52rKC+SwBQVxYXXOp4Pu0nb6D8AFZY2OZ&#10;FPyRh2z9MFlhqu3AB+qPoRQRwj5FBVUIbSqlLyoy6Ge2JY7e2TqDIUpXSu1wiHDTyOckWUqDNceF&#10;ClvKKyp+j51RsJ+7sslZy5fh3P1ctu3is37dKfX0OG4+QAQawz18a39pBW9wvRJvgFz/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dqWUTDAAAA2gAAAA8AAAAAAAAAAAAA&#10;AAAAoQIAAGRycy9kb3ducmV2LnhtbFBLBQYAAAAABAAEAPkAAACRAwAAAAA=&#10;" strokecolor="#5b9bd5" strokeweight="1.5pt">
                <v:stroke joinstyle="miter"/>
              </v:line>
            </v:group>
          </w:pict>
        </mc:Fallback>
      </mc:AlternateContent>
    </w:r>
  </w:p>
  <w:p w14:paraId="33559A10" w14:textId="77777777" w:rsidR="00E86814" w:rsidRDefault="00E8681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530F22" w14:textId="77777777" w:rsidR="00592BD5" w:rsidRDefault="00592BD5">
      <w:r>
        <w:separator/>
      </w:r>
    </w:p>
  </w:footnote>
  <w:footnote w:type="continuationSeparator" w:id="0">
    <w:p w14:paraId="68559D5F" w14:textId="77777777" w:rsidR="00592BD5" w:rsidRDefault="00592BD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6F418E" w14:textId="77777777" w:rsidR="00E86814" w:rsidRDefault="00E86814">
    <w:pPr>
      <w:pStyle w:val="Header"/>
      <w:tabs>
        <w:tab w:val="clear" w:pos="4680"/>
        <w:tab w:val="clear" w:pos="9360"/>
        <w:tab w:val="left" w:pos="7380"/>
      </w:tabs>
    </w:pPr>
    <w:r>
      <w:rPr>
        <w:noProof/>
      </w:rPr>
      <w:drawing>
        <wp:inline distT="0" distB="0" distL="114300" distR="114300" wp14:anchorId="7ABBFCE2" wp14:editId="18E153C1">
          <wp:extent cx="1301115" cy="400050"/>
          <wp:effectExtent l="0" t="0" r="13335" b="0"/>
          <wp:docPr id="32" name="Picture 32" descr="SNU LOGO Lates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SNU LOGO Latest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01115" cy="4000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756CB16" wp14:editId="77B9D8C4">
              <wp:simplePos x="0" y="0"/>
              <wp:positionH relativeFrom="column">
                <wp:align>center</wp:align>
              </wp:positionH>
              <wp:positionV relativeFrom="paragraph">
                <wp:posOffset>27305</wp:posOffset>
              </wp:positionV>
              <wp:extent cx="7734300" cy="457200"/>
              <wp:effectExtent l="0" t="0" r="0" b="19050"/>
              <wp:wrapNone/>
              <wp:docPr id="12" name="Group 1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34300" cy="457200"/>
                        <a:chOff x="0" y="0"/>
                        <a:chExt cx="7734300" cy="457200"/>
                      </a:xfrm>
                    </wpg:grpSpPr>
                    <wps:wsp>
                      <wps:cNvPr id="5" name="Text Box 5"/>
                      <wps:cNvSpPr txBox="1"/>
                      <wps:spPr>
                        <a:xfrm>
                          <a:off x="4632960" y="0"/>
                          <a:ext cx="2914650" cy="457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8541787" w14:textId="77777777" w:rsidR="00E86814" w:rsidRDefault="00E86814">
                            <w:pPr>
                              <w:spacing w:line="240" w:lineRule="exact"/>
                              <w:jc w:val="right"/>
                              <w:rPr>
                                <w:rFonts w:ascii="Tibetan Machine Uni" w:hAnsi="Tibetan Machine Uni" w:cs="Tibetan Machine Uni"/>
                                <w:i/>
                                <w:i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betan Machine Uni" w:hAnsi="Tibetan Machine Uni" w:cs="Tibetan Machine Uni"/>
                                <w:i/>
                                <w:iCs/>
                                <w:sz w:val="22"/>
                                <w:szCs w:val="22"/>
                              </w:rPr>
                              <w:t>DG 1/2 New Town, Kolkata – 700156</w:t>
                            </w:r>
                          </w:p>
                          <w:p w14:paraId="6D174B04" w14:textId="77777777" w:rsidR="00E86814" w:rsidRDefault="00E86814">
                            <w:pPr>
                              <w:spacing w:line="240" w:lineRule="exact"/>
                              <w:jc w:val="right"/>
                            </w:pPr>
                            <w:r>
                              <w:rPr>
                                <w:rFonts w:ascii="Tibetan Machine Uni" w:hAnsi="Tibetan Machine Uni" w:cs="Tibetan Machine Uni"/>
                                <w:i/>
                                <w:iCs/>
                              </w:rPr>
                              <w:t>www.snuniv.ac.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  <wps:wsp>
                      <wps:cNvPr id="4" name="Straight Connector 4"/>
                      <wps:cNvCnPr/>
                      <wps:spPr>
                        <a:xfrm>
                          <a:off x="0" y="449580"/>
                          <a:ext cx="77343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756CB16" id="Group 12" o:spid="_x0000_s1026" style="position:absolute;margin-left:0;margin-top:2.15pt;width:609pt;height:36pt;z-index:251659264;mso-position-horizontal:center" coordsize="77343,45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left:46329;width:29147;height:45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jrmdcQA&#10;AADaAAAADwAAAGRycy9kb3ducmV2LnhtbESPQWvCQBSE7wX/w/KE3urGQkuJriLSUoUGNQpeH9ln&#10;Es2+Dbtbk/rru4WCx2FmvmGm89404krO15YVjEcJCOLC6ppLBYf9x9MbCB+QNTaWScEPeZjPBg9T&#10;TLXteEfXPJQiQtinqKAKoU2l9EVFBv3ItsTRO1lnMETpSqkddhFuGvmcJK/SYM1xocKWlhUVl/zb&#10;KDh2+afbrNfnbbvKbptbnn3Re6bU47BfTEAE6sM9/N9eaQUv8Hcl3gA5+w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I65nXEAAAA2gAAAA8AAAAAAAAAAAAAAAAAmAIAAGRycy9k&#10;b3ducmV2LnhtbFBLBQYAAAAABAAEAPUAAACJAwAAAAA=&#10;" fillcolor="window" stroked="f" strokeweight=".5pt">
                <v:textbox>
                  <w:txbxContent>
                    <w:p w14:paraId="18541787" w14:textId="77777777" w:rsidR="00E86814" w:rsidRDefault="00E86814">
                      <w:pPr>
                        <w:spacing w:line="240" w:lineRule="exact"/>
                        <w:jc w:val="right"/>
                        <w:rPr>
                          <w:rFonts w:ascii="Tibetan Machine Uni" w:hAnsi="Tibetan Machine Uni" w:cs="Tibetan Machine Uni"/>
                          <w:i/>
                          <w:iCs/>
                          <w:sz w:val="22"/>
                          <w:szCs w:val="22"/>
                        </w:rPr>
                      </w:pPr>
                      <w:r>
                        <w:rPr>
                          <w:rFonts w:ascii="Tibetan Machine Uni" w:hAnsi="Tibetan Machine Uni" w:cs="Tibetan Machine Uni"/>
                          <w:i/>
                          <w:iCs/>
                          <w:sz w:val="22"/>
                          <w:szCs w:val="22"/>
                        </w:rPr>
                        <w:t>DG 1/2 New Town, Kolkata – 700156</w:t>
                      </w:r>
                    </w:p>
                    <w:p w14:paraId="6D174B04" w14:textId="77777777" w:rsidR="00E86814" w:rsidRDefault="00E86814">
                      <w:pPr>
                        <w:spacing w:line="240" w:lineRule="exact"/>
                        <w:jc w:val="right"/>
                      </w:pPr>
                      <w:r>
                        <w:rPr>
                          <w:rFonts w:ascii="Tibetan Machine Uni" w:hAnsi="Tibetan Machine Uni" w:cs="Tibetan Machine Uni"/>
                          <w:i/>
                          <w:iCs/>
                        </w:rPr>
                        <w:t>www.snuniv.ac.in</w:t>
                      </w:r>
                    </w:p>
                  </w:txbxContent>
                </v:textbox>
              </v:shape>
              <v:line id="Straight Connector 4" o:spid="_x0000_s1028" style="position:absolute;visibility:visible;mso-wrap-style:square" from="0,4495" to="77343,44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7jHM8MAAADaAAAADwAAAGRycy9kb3ducmV2LnhtbESPwWrDMBBE74H+g9hCb4nsNgnFjWKC&#10;SyCFXuLkA7bWxja1Vo4kx87fV4VCj8PMvGE2+WQ6cSPnW8sK0kUCgriyuuVawfm0n7+C8AFZY2eZ&#10;FNzJQ759mG0w03bkI93KUIsIYZ+hgiaEPpPSVw0Z9AvbE0fvYp3BEKWrpXY4Rrjp5HOSrKXBluNC&#10;gz0VDVXf5WAUfKau7grW8mW8DF/Xfb96b5cfSj09Trs3EIGm8B/+ax+0giX8Xok3QG5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e4xzPDAAAA2gAAAA8AAAAAAAAAAAAA&#10;AAAAoQIAAGRycy9kb3ducmV2LnhtbFBLBQYAAAAABAAEAPkAAACRAwAAAAA=&#10;" strokecolor="#5b9bd5" strokeweight="1.5pt">
                <v:stroke joinstyle="miter"/>
              </v:line>
            </v:group>
          </w:pict>
        </mc:Fallback>
      </mc:AlternateContent>
    </w:r>
    <w:r>
      <w:tab/>
    </w:r>
  </w:p>
  <w:p w14:paraId="1432BA4F" w14:textId="77777777" w:rsidR="00E86814" w:rsidRDefault="00E86814">
    <w:pPr>
      <w:pStyle w:val="Header"/>
      <w:tabs>
        <w:tab w:val="clear" w:pos="4680"/>
        <w:tab w:val="clear" w:pos="9360"/>
        <w:tab w:val="left" w:pos="7380"/>
      </w:tabs>
    </w:pPr>
  </w:p>
  <w:p w14:paraId="79221461" w14:textId="77777777" w:rsidR="00E86814" w:rsidRDefault="00E86814">
    <w:pPr>
      <w:pStyle w:val="Header"/>
      <w:tabs>
        <w:tab w:val="clear" w:pos="4680"/>
        <w:tab w:val="clear" w:pos="9360"/>
        <w:tab w:val="left" w:pos="7380"/>
      </w:tabs>
    </w:pPr>
  </w:p>
  <w:p w14:paraId="2B74C979" w14:textId="77777777" w:rsidR="00E86814" w:rsidRDefault="00E86814">
    <w:pPr>
      <w:pStyle w:val="Header"/>
      <w:tabs>
        <w:tab w:val="clear" w:pos="4680"/>
        <w:tab w:val="clear" w:pos="9360"/>
        <w:tab w:val="left" w:pos="7380"/>
      </w:tabs>
      <w:jc w:val="center"/>
      <w:rPr>
        <w:rFonts w:ascii="Times New Roman" w:hAnsi="Times New Roman" w:cs="Times New Roman"/>
        <w:b/>
        <w:sz w:val="16"/>
        <w:szCs w:val="16"/>
        <w:u w:val="single"/>
      </w:rPr>
    </w:pPr>
  </w:p>
  <w:p w14:paraId="3A61E0BA" w14:textId="77777777" w:rsidR="00E86814" w:rsidRDefault="00E86814">
    <w:pPr>
      <w:pStyle w:val="Header"/>
      <w:tabs>
        <w:tab w:val="clear" w:pos="4680"/>
        <w:tab w:val="clear" w:pos="9360"/>
        <w:tab w:val="left" w:pos="7380"/>
      </w:tabs>
      <w:spacing w:line="240" w:lineRule="exact"/>
      <w:jc w:val="center"/>
      <w:rPr>
        <w:rFonts w:ascii="Tibetan Machine Uni" w:hAnsi="Tibetan Machine Uni" w:cs="Tibetan Machine Uni"/>
        <w:b/>
        <w:sz w:val="24"/>
        <w:szCs w:val="24"/>
      </w:rPr>
    </w:pPr>
    <w:r>
      <w:rPr>
        <w:rFonts w:ascii="Tibetan Machine Uni" w:hAnsi="Tibetan Machine Uni" w:cs="Tibetan Machine Uni"/>
        <w:b/>
        <w:sz w:val="24"/>
        <w:szCs w:val="24"/>
      </w:rPr>
      <w:t>School of Engineering &amp; Technology</w:t>
    </w:r>
  </w:p>
  <w:p w14:paraId="57F71B22" w14:textId="7E863836" w:rsidR="00E86814" w:rsidRDefault="00E86814">
    <w:pPr>
      <w:pStyle w:val="Header"/>
      <w:tabs>
        <w:tab w:val="clear" w:pos="4680"/>
        <w:tab w:val="clear" w:pos="9360"/>
        <w:tab w:val="left" w:pos="7380"/>
      </w:tabs>
      <w:spacing w:line="240" w:lineRule="exact"/>
      <w:jc w:val="center"/>
      <w:rPr>
        <w:rFonts w:ascii="Tibetan Machine Uni" w:hAnsi="Tibetan Machine Uni" w:cs="Tibetan Machine Uni"/>
        <w:b/>
        <w:sz w:val="24"/>
        <w:szCs w:val="24"/>
      </w:rPr>
    </w:pPr>
    <w:r>
      <w:rPr>
        <w:rFonts w:ascii="Tibetan Machine Uni" w:hAnsi="Tibetan Machine Uni" w:cs="Tibetan Machine Uni"/>
        <w:b/>
        <w:sz w:val="24"/>
        <w:szCs w:val="24"/>
      </w:rPr>
      <w:t>B. Tech Computer Science &amp; Engineering (</w:t>
    </w:r>
    <w:proofErr w:type="spellStart"/>
    <w:r w:rsidR="00D33246">
      <w:rPr>
        <w:rFonts w:ascii="Tibetan Machine Uni" w:hAnsi="Tibetan Machine Uni" w:cs="Tibetan Machine Uni"/>
        <w:b/>
        <w:sz w:val="24"/>
        <w:szCs w:val="24"/>
      </w:rPr>
      <w:t>IoT</w:t>
    </w:r>
    <w:proofErr w:type="spellEnd"/>
    <w:r w:rsidR="00D33246">
      <w:rPr>
        <w:rFonts w:ascii="Tibetan Machine Uni" w:hAnsi="Tibetan Machine Uni" w:cs="Tibetan Machine Uni"/>
        <w:b/>
        <w:sz w:val="24"/>
        <w:szCs w:val="24"/>
      </w:rPr>
      <w:t xml:space="preserve">, Cyber Security and </w:t>
    </w:r>
    <w:proofErr w:type="spellStart"/>
    <w:r w:rsidR="00D33246">
      <w:rPr>
        <w:rFonts w:ascii="Tibetan Machine Uni" w:hAnsi="Tibetan Machine Uni" w:cs="Tibetan Machine Uni"/>
        <w:b/>
        <w:sz w:val="24"/>
        <w:szCs w:val="24"/>
      </w:rPr>
      <w:t>Blockchain</w:t>
    </w:r>
    <w:proofErr w:type="spellEnd"/>
    <w:r>
      <w:rPr>
        <w:rFonts w:ascii="Tibetan Machine Uni" w:hAnsi="Tibetan Machine Uni" w:cs="Tibetan Machine Uni"/>
        <w:b/>
        <w:sz w:val="24"/>
        <w:szCs w:val="24"/>
      </w:rPr>
      <w:t>)</w:t>
    </w:r>
  </w:p>
  <w:p w14:paraId="3DD8BFD8" w14:textId="77777777" w:rsidR="00E86814" w:rsidRDefault="00E86814">
    <w:pPr>
      <w:pStyle w:val="Header"/>
      <w:tabs>
        <w:tab w:val="clear" w:pos="4680"/>
        <w:tab w:val="clear" w:pos="9360"/>
        <w:tab w:val="left" w:pos="7380"/>
      </w:tabs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FBDC5E0" wp14:editId="35001B6F">
              <wp:simplePos x="0" y="0"/>
              <wp:positionH relativeFrom="column">
                <wp:posOffset>672465</wp:posOffset>
              </wp:positionH>
              <wp:positionV relativeFrom="paragraph">
                <wp:posOffset>125730</wp:posOffset>
              </wp:positionV>
              <wp:extent cx="54864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48640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DE15213" id="Straight Connector 6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2.95pt,9.9pt" to="484.95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" strokecolor="black [3213]" strokeweight="1pt">
              <v:stroke joinstyle="miter"/>
            </v:line>
          </w:pict>
        </mc:Fallback>
      </mc:AlternateContent>
    </w:r>
  </w:p>
  <w:p w14:paraId="3F4488CD" w14:textId="77777777" w:rsidR="00E86814" w:rsidRDefault="00E86814">
    <w:pPr>
      <w:pStyle w:val="Header"/>
      <w:tabs>
        <w:tab w:val="clear" w:pos="4680"/>
        <w:tab w:val="clear" w:pos="9360"/>
        <w:tab w:val="left" w:pos="7380"/>
      </w:tabs>
      <w:jc w:val="center"/>
      <w:rPr>
        <w:rFonts w:ascii="Times New Roman" w:hAnsi="Times New Roman" w:cs="Times New Roman"/>
        <w:b/>
        <w:sz w:val="16"/>
        <w:szCs w:val="16"/>
        <w:u w:val="single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6F364F"/>
    <w:multiLevelType w:val="multilevel"/>
    <w:tmpl w:val="046F364F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">
    <w:nsid w:val="05D02A8F"/>
    <w:multiLevelType w:val="hybridMultilevel"/>
    <w:tmpl w:val="DF3EDC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7E1795F"/>
    <w:multiLevelType w:val="hybridMultilevel"/>
    <w:tmpl w:val="DF3EDC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8D75401"/>
    <w:multiLevelType w:val="hybridMultilevel"/>
    <w:tmpl w:val="D9E840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9983258"/>
    <w:multiLevelType w:val="hybridMultilevel"/>
    <w:tmpl w:val="4D0ADE6E"/>
    <w:lvl w:ilvl="0" w:tplc="3350FD80">
      <w:start w:val="1"/>
      <w:numFmt w:val="decimal"/>
      <w:lvlText w:val="%1."/>
      <w:lvlJc w:val="left"/>
      <w:pPr>
        <w:tabs>
          <w:tab w:val="num" w:pos="734"/>
        </w:tabs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54"/>
        </w:tabs>
        <w:ind w:left="145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74"/>
        </w:tabs>
        <w:ind w:left="217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94"/>
        </w:tabs>
        <w:ind w:left="289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14"/>
        </w:tabs>
        <w:ind w:left="361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34"/>
        </w:tabs>
        <w:ind w:left="433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54"/>
        </w:tabs>
        <w:ind w:left="505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74"/>
        </w:tabs>
        <w:ind w:left="577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94"/>
        </w:tabs>
        <w:ind w:left="6494" w:hanging="180"/>
      </w:pPr>
    </w:lvl>
  </w:abstractNum>
  <w:abstractNum w:abstractNumId="5">
    <w:nsid w:val="0C361948"/>
    <w:multiLevelType w:val="hybridMultilevel"/>
    <w:tmpl w:val="769E28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0CAB40FF"/>
    <w:multiLevelType w:val="multilevel"/>
    <w:tmpl w:val="0CAB40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F8217F2"/>
    <w:multiLevelType w:val="hybridMultilevel"/>
    <w:tmpl w:val="D9E840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344261"/>
    <w:multiLevelType w:val="hybridMultilevel"/>
    <w:tmpl w:val="DF3EDC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06173ED"/>
    <w:multiLevelType w:val="hybridMultilevel"/>
    <w:tmpl w:val="F0B6F5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8D0BB0"/>
    <w:multiLevelType w:val="hybridMultilevel"/>
    <w:tmpl w:val="DF3EDC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4685E5F"/>
    <w:multiLevelType w:val="hybridMultilevel"/>
    <w:tmpl w:val="32D45F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50F5760"/>
    <w:multiLevelType w:val="multilevel"/>
    <w:tmpl w:val="250F57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E27545F"/>
    <w:multiLevelType w:val="hybridMultilevel"/>
    <w:tmpl w:val="769E28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2FB60E44"/>
    <w:multiLevelType w:val="hybridMultilevel"/>
    <w:tmpl w:val="AFD64A46"/>
    <w:lvl w:ilvl="0" w:tplc="C486D00E">
      <w:start w:val="1"/>
      <w:numFmt w:val="decimal"/>
      <w:lvlText w:val="%1."/>
      <w:lvlJc w:val="left"/>
      <w:pPr>
        <w:ind w:left="734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54" w:hanging="360"/>
      </w:pPr>
    </w:lvl>
    <w:lvl w:ilvl="2" w:tplc="4009001B" w:tentative="1">
      <w:start w:val="1"/>
      <w:numFmt w:val="lowerRoman"/>
      <w:lvlText w:val="%3."/>
      <w:lvlJc w:val="right"/>
      <w:pPr>
        <w:ind w:left="2174" w:hanging="180"/>
      </w:pPr>
    </w:lvl>
    <w:lvl w:ilvl="3" w:tplc="4009000F" w:tentative="1">
      <w:start w:val="1"/>
      <w:numFmt w:val="decimal"/>
      <w:lvlText w:val="%4."/>
      <w:lvlJc w:val="left"/>
      <w:pPr>
        <w:ind w:left="2894" w:hanging="360"/>
      </w:pPr>
    </w:lvl>
    <w:lvl w:ilvl="4" w:tplc="40090019" w:tentative="1">
      <w:start w:val="1"/>
      <w:numFmt w:val="lowerLetter"/>
      <w:lvlText w:val="%5."/>
      <w:lvlJc w:val="left"/>
      <w:pPr>
        <w:ind w:left="3614" w:hanging="360"/>
      </w:pPr>
    </w:lvl>
    <w:lvl w:ilvl="5" w:tplc="4009001B" w:tentative="1">
      <w:start w:val="1"/>
      <w:numFmt w:val="lowerRoman"/>
      <w:lvlText w:val="%6."/>
      <w:lvlJc w:val="right"/>
      <w:pPr>
        <w:ind w:left="4334" w:hanging="180"/>
      </w:pPr>
    </w:lvl>
    <w:lvl w:ilvl="6" w:tplc="4009000F" w:tentative="1">
      <w:start w:val="1"/>
      <w:numFmt w:val="decimal"/>
      <w:lvlText w:val="%7."/>
      <w:lvlJc w:val="left"/>
      <w:pPr>
        <w:ind w:left="5054" w:hanging="360"/>
      </w:pPr>
    </w:lvl>
    <w:lvl w:ilvl="7" w:tplc="40090019" w:tentative="1">
      <w:start w:val="1"/>
      <w:numFmt w:val="lowerLetter"/>
      <w:lvlText w:val="%8."/>
      <w:lvlJc w:val="left"/>
      <w:pPr>
        <w:ind w:left="5774" w:hanging="360"/>
      </w:pPr>
    </w:lvl>
    <w:lvl w:ilvl="8" w:tplc="4009001B" w:tentative="1">
      <w:start w:val="1"/>
      <w:numFmt w:val="lowerRoman"/>
      <w:lvlText w:val="%9."/>
      <w:lvlJc w:val="right"/>
      <w:pPr>
        <w:ind w:left="6494" w:hanging="180"/>
      </w:pPr>
    </w:lvl>
  </w:abstractNum>
  <w:abstractNum w:abstractNumId="15">
    <w:nsid w:val="2FEE0CF7"/>
    <w:multiLevelType w:val="hybridMultilevel"/>
    <w:tmpl w:val="B84CB4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886AD3"/>
    <w:multiLevelType w:val="hybridMultilevel"/>
    <w:tmpl w:val="43B84F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8641D19"/>
    <w:multiLevelType w:val="hybridMultilevel"/>
    <w:tmpl w:val="0A28E3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9C62ACB"/>
    <w:multiLevelType w:val="hybridMultilevel"/>
    <w:tmpl w:val="63182B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3BC9479E"/>
    <w:multiLevelType w:val="hybridMultilevel"/>
    <w:tmpl w:val="6E20411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BF97842"/>
    <w:multiLevelType w:val="hybridMultilevel"/>
    <w:tmpl w:val="6AEEC0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4230773B"/>
    <w:multiLevelType w:val="hybridMultilevel"/>
    <w:tmpl w:val="25C8CA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454D6789"/>
    <w:multiLevelType w:val="hybridMultilevel"/>
    <w:tmpl w:val="63182B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46B1311E"/>
    <w:multiLevelType w:val="hybridMultilevel"/>
    <w:tmpl w:val="B60A33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9992C0A"/>
    <w:multiLevelType w:val="hybridMultilevel"/>
    <w:tmpl w:val="6784A5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CF46C64"/>
    <w:multiLevelType w:val="hybridMultilevel"/>
    <w:tmpl w:val="6AEEC0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4D63257C"/>
    <w:multiLevelType w:val="hybridMultilevel"/>
    <w:tmpl w:val="A4C6C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4D70B57"/>
    <w:multiLevelType w:val="hybridMultilevel"/>
    <w:tmpl w:val="0A28E3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5D46F41"/>
    <w:multiLevelType w:val="hybridMultilevel"/>
    <w:tmpl w:val="6AEEC0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>
    <w:nsid w:val="57DB46A6"/>
    <w:multiLevelType w:val="hybridMultilevel"/>
    <w:tmpl w:val="4B765D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59597A68"/>
    <w:multiLevelType w:val="hybridMultilevel"/>
    <w:tmpl w:val="DBA867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CF270E2"/>
    <w:multiLevelType w:val="hybridMultilevel"/>
    <w:tmpl w:val="D9E840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F982010"/>
    <w:multiLevelType w:val="hybridMultilevel"/>
    <w:tmpl w:val="769E28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660065C4"/>
    <w:multiLevelType w:val="hybridMultilevel"/>
    <w:tmpl w:val="74D69B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7F6225A"/>
    <w:multiLevelType w:val="hybridMultilevel"/>
    <w:tmpl w:val="769E28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68C93923"/>
    <w:multiLevelType w:val="hybridMultilevel"/>
    <w:tmpl w:val="32D45F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6E767A4B"/>
    <w:multiLevelType w:val="hybridMultilevel"/>
    <w:tmpl w:val="DE0856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FA969D9"/>
    <w:multiLevelType w:val="hybridMultilevel"/>
    <w:tmpl w:val="58E83A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38B5DC7"/>
    <w:multiLevelType w:val="hybridMultilevel"/>
    <w:tmpl w:val="DF3EDC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>
    <w:nsid w:val="73FED47E"/>
    <w:multiLevelType w:val="multilevel"/>
    <w:tmpl w:val="73FED47E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50"/>
        </w:tabs>
        <w:ind w:left="850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991"/>
        </w:tabs>
        <w:ind w:left="991" w:hanging="99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75"/>
        </w:tabs>
        <w:ind w:left="1275" w:hanging="127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58"/>
        </w:tabs>
        <w:ind w:left="1558" w:hanging="1558"/>
      </w:pPr>
      <w:rPr>
        <w:rFonts w:hint="default"/>
      </w:rPr>
    </w:lvl>
  </w:abstractNum>
  <w:abstractNum w:abstractNumId="40">
    <w:nsid w:val="7B0139B4"/>
    <w:multiLevelType w:val="hybridMultilevel"/>
    <w:tmpl w:val="70B40E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BB23C2B"/>
    <w:multiLevelType w:val="hybridMultilevel"/>
    <w:tmpl w:val="25C8CA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>
    <w:nsid w:val="7C2B56FB"/>
    <w:multiLevelType w:val="hybridMultilevel"/>
    <w:tmpl w:val="DF3EDC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39"/>
  </w:num>
  <w:num w:numId="3">
    <w:abstractNumId w:val="17"/>
  </w:num>
  <w:num w:numId="4">
    <w:abstractNumId w:val="40"/>
  </w:num>
  <w:num w:numId="5">
    <w:abstractNumId w:val="31"/>
  </w:num>
  <w:num w:numId="6">
    <w:abstractNumId w:val="3"/>
  </w:num>
  <w:num w:numId="7">
    <w:abstractNumId w:val="4"/>
  </w:num>
  <w:num w:numId="8">
    <w:abstractNumId w:val="7"/>
  </w:num>
  <w:num w:numId="9">
    <w:abstractNumId w:val="19"/>
  </w:num>
  <w:num w:numId="10">
    <w:abstractNumId w:val="23"/>
  </w:num>
  <w:num w:numId="11">
    <w:abstractNumId w:val="9"/>
  </w:num>
  <w:num w:numId="12">
    <w:abstractNumId w:val="27"/>
  </w:num>
  <w:num w:numId="13">
    <w:abstractNumId w:val="24"/>
  </w:num>
  <w:num w:numId="14">
    <w:abstractNumId w:val="36"/>
  </w:num>
  <w:num w:numId="15">
    <w:abstractNumId w:val="16"/>
  </w:num>
  <w:num w:numId="16">
    <w:abstractNumId w:val="37"/>
  </w:num>
  <w:num w:numId="17">
    <w:abstractNumId w:val="15"/>
  </w:num>
  <w:num w:numId="18">
    <w:abstractNumId w:val="33"/>
  </w:num>
  <w:num w:numId="19">
    <w:abstractNumId w:val="0"/>
  </w:num>
  <w:num w:numId="20">
    <w:abstractNumId w:val="6"/>
  </w:num>
  <w:num w:numId="21">
    <w:abstractNumId w:val="14"/>
  </w:num>
  <w:num w:numId="22">
    <w:abstractNumId w:val="1"/>
  </w:num>
  <w:num w:numId="23">
    <w:abstractNumId w:val="34"/>
  </w:num>
  <w:num w:numId="24">
    <w:abstractNumId w:val="32"/>
  </w:num>
  <w:num w:numId="25">
    <w:abstractNumId w:val="13"/>
  </w:num>
  <w:num w:numId="26">
    <w:abstractNumId w:val="5"/>
  </w:num>
  <w:num w:numId="27">
    <w:abstractNumId w:val="26"/>
  </w:num>
  <w:num w:numId="28">
    <w:abstractNumId w:val="29"/>
  </w:num>
  <w:num w:numId="29">
    <w:abstractNumId w:val="30"/>
  </w:num>
  <w:num w:numId="30">
    <w:abstractNumId w:val="11"/>
  </w:num>
  <w:num w:numId="31">
    <w:abstractNumId w:val="35"/>
  </w:num>
  <w:num w:numId="32">
    <w:abstractNumId w:val="42"/>
  </w:num>
  <w:num w:numId="33">
    <w:abstractNumId w:val="10"/>
  </w:num>
  <w:num w:numId="34">
    <w:abstractNumId w:val="21"/>
  </w:num>
  <w:num w:numId="35">
    <w:abstractNumId w:val="41"/>
  </w:num>
  <w:num w:numId="36">
    <w:abstractNumId w:val="38"/>
  </w:num>
  <w:num w:numId="37">
    <w:abstractNumId w:val="28"/>
  </w:num>
  <w:num w:numId="38">
    <w:abstractNumId w:val="20"/>
  </w:num>
  <w:num w:numId="39">
    <w:abstractNumId w:val="8"/>
  </w:num>
  <w:num w:numId="40">
    <w:abstractNumId w:val="25"/>
  </w:num>
  <w:num w:numId="41">
    <w:abstractNumId w:val="2"/>
  </w:num>
  <w:num w:numId="42">
    <w:abstractNumId w:val="18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NDQztjQysbAwMLBQ0lEKTi0uzszPAykwqwUA9KCpbywAAAA="/>
  </w:docVars>
  <w:rsids>
    <w:rsidRoot w:val="00021441"/>
    <w:rsid w:val="9A5FCEFF"/>
    <w:rsid w:val="A3FF9DF1"/>
    <w:rsid w:val="B6FDE790"/>
    <w:rsid w:val="BEFCF67C"/>
    <w:rsid w:val="BFBE3166"/>
    <w:rsid w:val="C9BC4F76"/>
    <w:rsid w:val="D0E63764"/>
    <w:rsid w:val="D7DF4B1A"/>
    <w:rsid w:val="DDFB8960"/>
    <w:rsid w:val="DFC76B67"/>
    <w:rsid w:val="F5EF34FC"/>
    <w:rsid w:val="F7F743F2"/>
    <w:rsid w:val="FF550912"/>
    <w:rsid w:val="FF6F1011"/>
    <w:rsid w:val="FFEDFB3A"/>
    <w:rsid w:val="000015D9"/>
    <w:rsid w:val="00001722"/>
    <w:rsid w:val="000063BC"/>
    <w:rsid w:val="000065FB"/>
    <w:rsid w:val="000101DC"/>
    <w:rsid w:val="0001109B"/>
    <w:rsid w:val="00011133"/>
    <w:rsid w:val="00012AE5"/>
    <w:rsid w:val="00013032"/>
    <w:rsid w:val="00013373"/>
    <w:rsid w:val="000136E9"/>
    <w:rsid w:val="0001635E"/>
    <w:rsid w:val="00021441"/>
    <w:rsid w:val="00022258"/>
    <w:rsid w:val="00023577"/>
    <w:rsid w:val="000269E1"/>
    <w:rsid w:val="0002768F"/>
    <w:rsid w:val="0003292C"/>
    <w:rsid w:val="00032BB0"/>
    <w:rsid w:val="00040A91"/>
    <w:rsid w:val="00041759"/>
    <w:rsid w:val="00041C1A"/>
    <w:rsid w:val="00043B57"/>
    <w:rsid w:val="000466A9"/>
    <w:rsid w:val="00052C7B"/>
    <w:rsid w:val="000543E8"/>
    <w:rsid w:val="00055626"/>
    <w:rsid w:val="000557C3"/>
    <w:rsid w:val="0005701F"/>
    <w:rsid w:val="0005715D"/>
    <w:rsid w:val="0006071C"/>
    <w:rsid w:val="000619A9"/>
    <w:rsid w:val="00065090"/>
    <w:rsid w:val="000659D0"/>
    <w:rsid w:val="00067FC6"/>
    <w:rsid w:val="0007119D"/>
    <w:rsid w:val="0007373B"/>
    <w:rsid w:val="00074D03"/>
    <w:rsid w:val="0007703C"/>
    <w:rsid w:val="000824B3"/>
    <w:rsid w:val="00082A37"/>
    <w:rsid w:val="00085EFA"/>
    <w:rsid w:val="00094968"/>
    <w:rsid w:val="00094CD3"/>
    <w:rsid w:val="000A5EC4"/>
    <w:rsid w:val="000A7482"/>
    <w:rsid w:val="000B10C9"/>
    <w:rsid w:val="000B144C"/>
    <w:rsid w:val="000B1897"/>
    <w:rsid w:val="000B2C32"/>
    <w:rsid w:val="000B387F"/>
    <w:rsid w:val="000B4005"/>
    <w:rsid w:val="000B5576"/>
    <w:rsid w:val="000B7368"/>
    <w:rsid w:val="000C2A7B"/>
    <w:rsid w:val="000C73D2"/>
    <w:rsid w:val="000C7498"/>
    <w:rsid w:val="000D058E"/>
    <w:rsid w:val="000D113C"/>
    <w:rsid w:val="000D19C2"/>
    <w:rsid w:val="000D2883"/>
    <w:rsid w:val="000D3665"/>
    <w:rsid w:val="000D5D24"/>
    <w:rsid w:val="000D5F1D"/>
    <w:rsid w:val="000E0D3D"/>
    <w:rsid w:val="000E225B"/>
    <w:rsid w:val="000E7C44"/>
    <w:rsid w:val="000F0D30"/>
    <w:rsid w:val="000F38C9"/>
    <w:rsid w:val="000F69D6"/>
    <w:rsid w:val="00100684"/>
    <w:rsid w:val="00100876"/>
    <w:rsid w:val="00101018"/>
    <w:rsid w:val="00102AA8"/>
    <w:rsid w:val="00104547"/>
    <w:rsid w:val="00104657"/>
    <w:rsid w:val="00104866"/>
    <w:rsid w:val="00104DAE"/>
    <w:rsid w:val="001101D1"/>
    <w:rsid w:val="001113C9"/>
    <w:rsid w:val="00115DB7"/>
    <w:rsid w:val="00116F2B"/>
    <w:rsid w:val="00116F52"/>
    <w:rsid w:val="001178DD"/>
    <w:rsid w:val="00117FB4"/>
    <w:rsid w:val="00120ED2"/>
    <w:rsid w:val="00120FD7"/>
    <w:rsid w:val="0012375C"/>
    <w:rsid w:val="00130C72"/>
    <w:rsid w:val="001312BF"/>
    <w:rsid w:val="00134901"/>
    <w:rsid w:val="00135A89"/>
    <w:rsid w:val="00136D5E"/>
    <w:rsid w:val="001419C2"/>
    <w:rsid w:val="001439A1"/>
    <w:rsid w:val="00144306"/>
    <w:rsid w:val="001478E3"/>
    <w:rsid w:val="0015196C"/>
    <w:rsid w:val="001528AA"/>
    <w:rsid w:val="0015359E"/>
    <w:rsid w:val="001539F5"/>
    <w:rsid w:val="00155340"/>
    <w:rsid w:val="00160F84"/>
    <w:rsid w:val="0016151D"/>
    <w:rsid w:val="00162D77"/>
    <w:rsid w:val="001643D8"/>
    <w:rsid w:val="00165561"/>
    <w:rsid w:val="001704FB"/>
    <w:rsid w:val="00171A4A"/>
    <w:rsid w:val="0017209E"/>
    <w:rsid w:val="00172543"/>
    <w:rsid w:val="00172AC7"/>
    <w:rsid w:val="00172C06"/>
    <w:rsid w:val="0017691E"/>
    <w:rsid w:val="00177171"/>
    <w:rsid w:val="00181E3C"/>
    <w:rsid w:val="00181FF0"/>
    <w:rsid w:val="001919CC"/>
    <w:rsid w:val="00194F3C"/>
    <w:rsid w:val="001972E8"/>
    <w:rsid w:val="001973DA"/>
    <w:rsid w:val="00197F69"/>
    <w:rsid w:val="001A0A3C"/>
    <w:rsid w:val="001A2708"/>
    <w:rsid w:val="001A3202"/>
    <w:rsid w:val="001A3253"/>
    <w:rsid w:val="001A4484"/>
    <w:rsid w:val="001A5B38"/>
    <w:rsid w:val="001A5B74"/>
    <w:rsid w:val="001A7A4F"/>
    <w:rsid w:val="001B065C"/>
    <w:rsid w:val="001B41FB"/>
    <w:rsid w:val="001B7983"/>
    <w:rsid w:val="001C020A"/>
    <w:rsid w:val="001C3115"/>
    <w:rsid w:val="001C3246"/>
    <w:rsid w:val="001C3872"/>
    <w:rsid w:val="001C46FC"/>
    <w:rsid w:val="001C4975"/>
    <w:rsid w:val="001C5894"/>
    <w:rsid w:val="001C73E6"/>
    <w:rsid w:val="001D705E"/>
    <w:rsid w:val="001D7F16"/>
    <w:rsid w:val="001E010E"/>
    <w:rsid w:val="001E15D6"/>
    <w:rsid w:val="001E2ECC"/>
    <w:rsid w:val="001F2BCF"/>
    <w:rsid w:val="001F300D"/>
    <w:rsid w:val="001F3B32"/>
    <w:rsid w:val="001F483D"/>
    <w:rsid w:val="001F54D8"/>
    <w:rsid w:val="002006EF"/>
    <w:rsid w:val="00202CD8"/>
    <w:rsid w:val="0020451C"/>
    <w:rsid w:val="002052F0"/>
    <w:rsid w:val="00205327"/>
    <w:rsid w:val="00206157"/>
    <w:rsid w:val="00210EA1"/>
    <w:rsid w:val="00211FA9"/>
    <w:rsid w:val="00213C35"/>
    <w:rsid w:val="00213EA4"/>
    <w:rsid w:val="00214D75"/>
    <w:rsid w:val="00217040"/>
    <w:rsid w:val="00221264"/>
    <w:rsid w:val="00221E62"/>
    <w:rsid w:val="002220A5"/>
    <w:rsid w:val="002253CB"/>
    <w:rsid w:val="002258F7"/>
    <w:rsid w:val="002266BA"/>
    <w:rsid w:val="00231565"/>
    <w:rsid w:val="00232DB4"/>
    <w:rsid w:val="00235F73"/>
    <w:rsid w:val="0023698E"/>
    <w:rsid w:val="0024145C"/>
    <w:rsid w:val="00242459"/>
    <w:rsid w:val="00242672"/>
    <w:rsid w:val="00244C14"/>
    <w:rsid w:val="002514BF"/>
    <w:rsid w:val="00253A4B"/>
    <w:rsid w:val="00253A5E"/>
    <w:rsid w:val="00254B6D"/>
    <w:rsid w:val="00262265"/>
    <w:rsid w:val="0026542F"/>
    <w:rsid w:val="00265CB2"/>
    <w:rsid w:val="00266A07"/>
    <w:rsid w:val="002705CC"/>
    <w:rsid w:val="002716AF"/>
    <w:rsid w:val="0027192E"/>
    <w:rsid w:val="0027525C"/>
    <w:rsid w:val="00277FC5"/>
    <w:rsid w:val="00283234"/>
    <w:rsid w:val="002834A8"/>
    <w:rsid w:val="0028700B"/>
    <w:rsid w:val="002925C3"/>
    <w:rsid w:val="0029699E"/>
    <w:rsid w:val="002A086D"/>
    <w:rsid w:val="002A21D4"/>
    <w:rsid w:val="002A7274"/>
    <w:rsid w:val="002B35D3"/>
    <w:rsid w:val="002B4BB9"/>
    <w:rsid w:val="002B6DD0"/>
    <w:rsid w:val="002B7C2D"/>
    <w:rsid w:val="002C14CD"/>
    <w:rsid w:val="002C2485"/>
    <w:rsid w:val="002D025C"/>
    <w:rsid w:val="002D6FA4"/>
    <w:rsid w:val="002D7439"/>
    <w:rsid w:val="002E1B34"/>
    <w:rsid w:val="002E3023"/>
    <w:rsid w:val="002E3B83"/>
    <w:rsid w:val="002E4D0B"/>
    <w:rsid w:val="002F0F69"/>
    <w:rsid w:val="002F4227"/>
    <w:rsid w:val="002F4F99"/>
    <w:rsid w:val="00303F14"/>
    <w:rsid w:val="00304AFD"/>
    <w:rsid w:val="00306394"/>
    <w:rsid w:val="00311BF8"/>
    <w:rsid w:val="0031291F"/>
    <w:rsid w:val="003132AE"/>
    <w:rsid w:val="00314345"/>
    <w:rsid w:val="003148D4"/>
    <w:rsid w:val="00316099"/>
    <w:rsid w:val="00323B73"/>
    <w:rsid w:val="00323EA1"/>
    <w:rsid w:val="003268D4"/>
    <w:rsid w:val="003335F7"/>
    <w:rsid w:val="00333BA9"/>
    <w:rsid w:val="003350C5"/>
    <w:rsid w:val="00335992"/>
    <w:rsid w:val="00337859"/>
    <w:rsid w:val="003459B4"/>
    <w:rsid w:val="003465B5"/>
    <w:rsid w:val="00346AC4"/>
    <w:rsid w:val="0034779E"/>
    <w:rsid w:val="003477B5"/>
    <w:rsid w:val="0035031B"/>
    <w:rsid w:val="00350AAA"/>
    <w:rsid w:val="0035390F"/>
    <w:rsid w:val="00354092"/>
    <w:rsid w:val="00354CD2"/>
    <w:rsid w:val="00356264"/>
    <w:rsid w:val="00360DB2"/>
    <w:rsid w:val="003620A4"/>
    <w:rsid w:val="003760A9"/>
    <w:rsid w:val="00376138"/>
    <w:rsid w:val="003763B3"/>
    <w:rsid w:val="00376EE2"/>
    <w:rsid w:val="00377748"/>
    <w:rsid w:val="0038341D"/>
    <w:rsid w:val="00384B7E"/>
    <w:rsid w:val="00385712"/>
    <w:rsid w:val="00386BD5"/>
    <w:rsid w:val="003904F2"/>
    <w:rsid w:val="0039630D"/>
    <w:rsid w:val="0039649F"/>
    <w:rsid w:val="003A0939"/>
    <w:rsid w:val="003A0CF6"/>
    <w:rsid w:val="003A19C2"/>
    <w:rsid w:val="003A4D7A"/>
    <w:rsid w:val="003A58FA"/>
    <w:rsid w:val="003A5CDD"/>
    <w:rsid w:val="003B1237"/>
    <w:rsid w:val="003B2352"/>
    <w:rsid w:val="003B2425"/>
    <w:rsid w:val="003B5340"/>
    <w:rsid w:val="003B664D"/>
    <w:rsid w:val="003C03F3"/>
    <w:rsid w:val="003C048E"/>
    <w:rsid w:val="003C27FC"/>
    <w:rsid w:val="003C322F"/>
    <w:rsid w:val="003C51D0"/>
    <w:rsid w:val="003C7064"/>
    <w:rsid w:val="003C7CFE"/>
    <w:rsid w:val="003D048C"/>
    <w:rsid w:val="003D1255"/>
    <w:rsid w:val="003D707B"/>
    <w:rsid w:val="003E01B6"/>
    <w:rsid w:val="003E0850"/>
    <w:rsid w:val="003E1DC4"/>
    <w:rsid w:val="003E3FC9"/>
    <w:rsid w:val="003E3FEA"/>
    <w:rsid w:val="003E50CC"/>
    <w:rsid w:val="003E565A"/>
    <w:rsid w:val="003E63B1"/>
    <w:rsid w:val="003E7424"/>
    <w:rsid w:val="003E7B7C"/>
    <w:rsid w:val="003F4B92"/>
    <w:rsid w:val="003F5F67"/>
    <w:rsid w:val="003F66A0"/>
    <w:rsid w:val="003F6DEE"/>
    <w:rsid w:val="003F7420"/>
    <w:rsid w:val="003F74AB"/>
    <w:rsid w:val="003F76F6"/>
    <w:rsid w:val="00400673"/>
    <w:rsid w:val="00400BC3"/>
    <w:rsid w:val="00401CE7"/>
    <w:rsid w:val="00403A7B"/>
    <w:rsid w:val="00403FEB"/>
    <w:rsid w:val="0040414D"/>
    <w:rsid w:val="004100F6"/>
    <w:rsid w:val="00411EF1"/>
    <w:rsid w:val="00413349"/>
    <w:rsid w:val="0041389B"/>
    <w:rsid w:val="004138D1"/>
    <w:rsid w:val="00415728"/>
    <w:rsid w:val="00416315"/>
    <w:rsid w:val="00416DB7"/>
    <w:rsid w:val="00421367"/>
    <w:rsid w:val="00421E0A"/>
    <w:rsid w:val="00422A28"/>
    <w:rsid w:val="00424947"/>
    <w:rsid w:val="00424D3D"/>
    <w:rsid w:val="004306A1"/>
    <w:rsid w:val="00430A1E"/>
    <w:rsid w:val="00431631"/>
    <w:rsid w:val="004338C0"/>
    <w:rsid w:val="00434C1F"/>
    <w:rsid w:val="004359C6"/>
    <w:rsid w:val="00437A5B"/>
    <w:rsid w:val="00441553"/>
    <w:rsid w:val="004439A3"/>
    <w:rsid w:val="00444F18"/>
    <w:rsid w:val="004453D8"/>
    <w:rsid w:val="004460A0"/>
    <w:rsid w:val="00446DCD"/>
    <w:rsid w:val="00450B44"/>
    <w:rsid w:val="00453023"/>
    <w:rsid w:val="00453080"/>
    <w:rsid w:val="0045575A"/>
    <w:rsid w:val="004566F3"/>
    <w:rsid w:val="004573DC"/>
    <w:rsid w:val="00457A02"/>
    <w:rsid w:val="00457AAB"/>
    <w:rsid w:val="0046275D"/>
    <w:rsid w:val="00465BC6"/>
    <w:rsid w:val="00466269"/>
    <w:rsid w:val="004702C3"/>
    <w:rsid w:val="00470FD5"/>
    <w:rsid w:val="00471125"/>
    <w:rsid w:val="00473028"/>
    <w:rsid w:val="00475279"/>
    <w:rsid w:val="00480017"/>
    <w:rsid w:val="004809EA"/>
    <w:rsid w:val="00485188"/>
    <w:rsid w:val="00486D2C"/>
    <w:rsid w:val="00487B34"/>
    <w:rsid w:val="00487D8A"/>
    <w:rsid w:val="004A0AD1"/>
    <w:rsid w:val="004A2493"/>
    <w:rsid w:val="004B2DC4"/>
    <w:rsid w:val="004B518B"/>
    <w:rsid w:val="004B5C77"/>
    <w:rsid w:val="004B6427"/>
    <w:rsid w:val="004B721E"/>
    <w:rsid w:val="004C007A"/>
    <w:rsid w:val="004C30D2"/>
    <w:rsid w:val="004C419F"/>
    <w:rsid w:val="004C7FDD"/>
    <w:rsid w:val="004D1BD9"/>
    <w:rsid w:val="004D244B"/>
    <w:rsid w:val="004D25D4"/>
    <w:rsid w:val="004D2CC3"/>
    <w:rsid w:val="004D5523"/>
    <w:rsid w:val="004E7AA5"/>
    <w:rsid w:val="004F06DD"/>
    <w:rsid w:val="004F152C"/>
    <w:rsid w:val="004F5C83"/>
    <w:rsid w:val="004F7EF5"/>
    <w:rsid w:val="0050734E"/>
    <w:rsid w:val="00510E38"/>
    <w:rsid w:val="005118F8"/>
    <w:rsid w:val="00512A04"/>
    <w:rsid w:val="00522DB3"/>
    <w:rsid w:val="00530A9D"/>
    <w:rsid w:val="00532AE8"/>
    <w:rsid w:val="005343CC"/>
    <w:rsid w:val="0053497E"/>
    <w:rsid w:val="00534C38"/>
    <w:rsid w:val="00534F5B"/>
    <w:rsid w:val="005421E4"/>
    <w:rsid w:val="00542E5A"/>
    <w:rsid w:val="0055291C"/>
    <w:rsid w:val="00552C5B"/>
    <w:rsid w:val="0055651E"/>
    <w:rsid w:val="005627BA"/>
    <w:rsid w:val="00562BD5"/>
    <w:rsid w:val="00565CEE"/>
    <w:rsid w:val="00565F75"/>
    <w:rsid w:val="00566887"/>
    <w:rsid w:val="00567B12"/>
    <w:rsid w:val="0057071E"/>
    <w:rsid w:val="00570D65"/>
    <w:rsid w:val="00572C40"/>
    <w:rsid w:val="005732B3"/>
    <w:rsid w:val="005734D4"/>
    <w:rsid w:val="0057368A"/>
    <w:rsid w:val="0057647F"/>
    <w:rsid w:val="005765B2"/>
    <w:rsid w:val="005800CD"/>
    <w:rsid w:val="00580BD9"/>
    <w:rsid w:val="00585455"/>
    <w:rsid w:val="00592BD5"/>
    <w:rsid w:val="00592C06"/>
    <w:rsid w:val="00593B3D"/>
    <w:rsid w:val="00596B06"/>
    <w:rsid w:val="005A02B2"/>
    <w:rsid w:val="005A111B"/>
    <w:rsid w:val="005A359A"/>
    <w:rsid w:val="005A4BF2"/>
    <w:rsid w:val="005B6917"/>
    <w:rsid w:val="005C329A"/>
    <w:rsid w:val="005C58E4"/>
    <w:rsid w:val="005D0922"/>
    <w:rsid w:val="005D31D1"/>
    <w:rsid w:val="005D442D"/>
    <w:rsid w:val="005D4464"/>
    <w:rsid w:val="005D4532"/>
    <w:rsid w:val="005D5BB1"/>
    <w:rsid w:val="005E3216"/>
    <w:rsid w:val="005E34FE"/>
    <w:rsid w:val="005E721F"/>
    <w:rsid w:val="005F4198"/>
    <w:rsid w:val="005F4560"/>
    <w:rsid w:val="005F4FE3"/>
    <w:rsid w:val="005F58F9"/>
    <w:rsid w:val="005F5F35"/>
    <w:rsid w:val="005F60C3"/>
    <w:rsid w:val="005F70A8"/>
    <w:rsid w:val="005F7B57"/>
    <w:rsid w:val="0060083A"/>
    <w:rsid w:val="00604836"/>
    <w:rsid w:val="00605AD4"/>
    <w:rsid w:val="00610A50"/>
    <w:rsid w:val="00610ECF"/>
    <w:rsid w:val="00611554"/>
    <w:rsid w:val="00612D88"/>
    <w:rsid w:val="00613265"/>
    <w:rsid w:val="00614E0C"/>
    <w:rsid w:val="00614E2E"/>
    <w:rsid w:val="00615DBC"/>
    <w:rsid w:val="0061632E"/>
    <w:rsid w:val="0062334D"/>
    <w:rsid w:val="00625970"/>
    <w:rsid w:val="0062737D"/>
    <w:rsid w:val="006308D5"/>
    <w:rsid w:val="006375C3"/>
    <w:rsid w:val="00640B72"/>
    <w:rsid w:val="006410F1"/>
    <w:rsid w:val="00641F1A"/>
    <w:rsid w:val="00642812"/>
    <w:rsid w:val="00644AC0"/>
    <w:rsid w:val="00645EE7"/>
    <w:rsid w:val="00645EE8"/>
    <w:rsid w:val="00646EFA"/>
    <w:rsid w:val="0065006C"/>
    <w:rsid w:val="0065240B"/>
    <w:rsid w:val="006532B7"/>
    <w:rsid w:val="006537FB"/>
    <w:rsid w:val="0066003F"/>
    <w:rsid w:val="00660081"/>
    <w:rsid w:val="00661C5C"/>
    <w:rsid w:val="00662B65"/>
    <w:rsid w:val="00663E0B"/>
    <w:rsid w:val="006650C6"/>
    <w:rsid w:val="006654E4"/>
    <w:rsid w:val="00665F33"/>
    <w:rsid w:val="006664B6"/>
    <w:rsid w:val="00666914"/>
    <w:rsid w:val="00666C69"/>
    <w:rsid w:val="0066725F"/>
    <w:rsid w:val="006738DA"/>
    <w:rsid w:val="0067427A"/>
    <w:rsid w:val="0067642B"/>
    <w:rsid w:val="00677603"/>
    <w:rsid w:val="00677FF8"/>
    <w:rsid w:val="00680D5D"/>
    <w:rsid w:val="00681558"/>
    <w:rsid w:val="0068531B"/>
    <w:rsid w:val="00685BCC"/>
    <w:rsid w:val="006865EE"/>
    <w:rsid w:val="006909B2"/>
    <w:rsid w:val="00690BC6"/>
    <w:rsid w:val="00691827"/>
    <w:rsid w:val="00692484"/>
    <w:rsid w:val="006937EA"/>
    <w:rsid w:val="006974C4"/>
    <w:rsid w:val="00697A01"/>
    <w:rsid w:val="006A075A"/>
    <w:rsid w:val="006A2117"/>
    <w:rsid w:val="006A213C"/>
    <w:rsid w:val="006A2CFE"/>
    <w:rsid w:val="006A3C76"/>
    <w:rsid w:val="006B04A1"/>
    <w:rsid w:val="006B1850"/>
    <w:rsid w:val="006B2665"/>
    <w:rsid w:val="006B3111"/>
    <w:rsid w:val="006B3B7D"/>
    <w:rsid w:val="006B48CA"/>
    <w:rsid w:val="006B500C"/>
    <w:rsid w:val="006B5211"/>
    <w:rsid w:val="006B5374"/>
    <w:rsid w:val="006B61C3"/>
    <w:rsid w:val="006D2AB5"/>
    <w:rsid w:val="006D32A8"/>
    <w:rsid w:val="006E1A06"/>
    <w:rsid w:val="006E1E03"/>
    <w:rsid w:val="006E22F8"/>
    <w:rsid w:val="006E29E5"/>
    <w:rsid w:val="006F312F"/>
    <w:rsid w:val="006F3531"/>
    <w:rsid w:val="006F77CD"/>
    <w:rsid w:val="006F7BB2"/>
    <w:rsid w:val="00701472"/>
    <w:rsid w:val="00702719"/>
    <w:rsid w:val="00705CD1"/>
    <w:rsid w:val="00706CA4"/>
    <w:rsid w:val="007115DE"/>
    <w:rsid w:val="00715014"/>
    <w:rsid w:val="00716007"/>
    <w:rsid w:val="007160A9"/>
    <w:rsid w:val="0071725C"/>
    <w:rsid w:val="0071757B"/>
    <w:rsid w:val="007231AA"/>
    <w:rsid w:val="00724AEA"/>
    <w:rsid w:val="007345BF"/>
    <w:rsid w:val="00735D50"/>
    <w:rsid w:val="0074095B"/>
    <w:rsid w:val="0074737E"/>
    <w:rsid w:val="0075384E"/>
    <w:rsid w:val="007559E7"/>
    <w:rsid w:val="00756944"/>
    <w:rsid w:val="00757CD9"/>
    <w:rsid w:val="00760157"/>
    <w:rsid w:val="007608FD"/>
    <w:rsid w:val="00761E00"/>
    <w:rsid w:val="007632A3"/>
    <w:rsid w:val="00763786"/>
    <w:rsid w:val="0076702E"/>
    <w:rsid w:val="007677B8"/>
    <w:rsid w:val="00770C89"/>
    <w:rsid w:val="0077197B"/>
    <w:rsid w:val="0077282B"/>
    <w:rsid w:val="007733EB"/>
    <w:rsid w:val="00773875"/>
    <w:rsid w:val="00774896"/>
    <w:rsid w:val="007760EE"/>
    <w:rsid w:val="007769A8"/>
    <w:rsid w:val="007775F1"/>
    <w:rsid w:val="00777663"/>
    <w:rsid w:val="00777BD0"/>
    <w:rsid w:val="0078023A"/>
    <w:rsid w:val="00780CF0"/>
    <w:rsid w:val="0078261D"/>
    <w:rsid w:val="0078450F"/>
    <w:rsid w:val="00787BE9"/>
    <w:rsid w:val="00787DC7"/>
    <w:rsid w:val="00790DD9"/>
    <w:rsid w:val="007917ED"/>
    <w:rsid w:val="00795142"/>
    <w:rsid w:val="007A0840"/>
    <w:rsid w:val="007A52B6"/>
    <w:rsid w:val="007A63EF"/>
    <w:rsid w:val="007A6660"/>
    <w:rsid w:val="007B0453"/>
    <w:rsid w:val="007B33AE"/>
    <w:rsid w:val="007B54A8"/>
    <w:rsid w:val="007B5B49"/>
    <w:rsid w:val="007B6144"/>
    <w:rsid w:val="007B6B42"/>
    <w:rsid w:val="007B7984"/>
    <w:rsid w:val="007B7CA2"/>
    <w:rsid w:val="007C1147"/>
    <w:rsid w:val="007C12C6"/>
    <w:rsid w:val="007C1BCA"/>
    <w:rsid w:val="007C230A"/>
    <w:rsid w:val="007C4267"/>
    <w:rsid w:val="007C67AB"/>
    <w:rsid w:val="007C6AB2"/>
    <w:rsid w:val="007D06E1"/>
    <w:rsid w:val="007D0C25"/>
    <w:rsid w:val="007D0F1B"/>
    <w:rsid w:val="007D42C9"/>
    <w:rsid w:val="007E132D"/>
    <w:rsid w:val="007F0C33"/>
    <w:rsid w:val="007F24BF"/>
    <w:rsid w:val="007F4B1E"/>
    <w:rsid w:val="007F5123"/>
    <w:rsid w:val="008002C1"/>
    <w:rsid w:val="00802905"/>
    <w:rsid w:val="008029F1"/>
    <w:rsid w:val="008106E1"/>
    <w:rsid w:val="00810EA4"/>
    <w:rsid w:val="00812CDA"/>
    <w:rsid w:val="00814720"/>
    <w:rsid w:val="0081629F"/>
    <w:rsid w:val="008213EE"/>
    <w:rsid w:val="00825942"/>
    <w:rsid w:val="00827B1E"/>
    <w:rsid w:val="00830F23"/>
    <w:rsid w:val="00833190"/>
    <w:rsid w:val="00833E36"/>
    <w:rsid w:val="00834763"/>
    <w:rsid w:val="00837D82"/>
    <w:rsid w:val="008411F1"/>
    <w:rsid w:val="008415E1"/>
    <w:rsid w:val="00843785"/>
    <w:rsid w:val="00845AA7"/>
    <w:rsid w:val="00845E9F"/>
    <w:rsid w:val="0084755D"/>
    <w:rsid w:val="00850763"/>
    <w:rsid w:val="008507A4"/>
    <w:rsid w:val="008532F5"/>
    <w:rsid w:val="00855FBC"/>
    <w:rsid w:val="00857171"/>
    <w:rsid w:val="0086043C"/>
    <w:rsid w:val="00865BBD"/>
    <w:rsid w:val="00865D5C"/>
    <w:rsid w:val="00872040"/>
    <w:rsid w:val="008760D9"/>
    <w:rsid w:val="00876263"/>
    <w:rsid w:val="0087778D"/>
    <w:rsid w:val="00877B92"/>
    <w:rsid w:val="00880553"/>
    <w:rsid w:val="00880880"/>
    <w:rsid w:val="00883B93"/>
    <w:rsid w:val="008868F3"/>
    <w:rsid w:val="00886BD9"/>
    <w:rsid w:val="008919F7"/>
    <w:rsid w:val="00891A60"/>
    <w:rsid w:val="008945EE"/>
    <w:rsid w:val="00896239"/>
    <w:rsid w:val="008973AC"/>
    <w:rsid w:val="008A07D1"/>
    <w:rsid w:val="008A14BC"/>
    <w:rsid w:val="008A1946"/>
    <w:rsid w:val="008A3BE4"/>
    <w:rsid w:val="008A5FB4"/>
    <w:rsid w:val="008B036B"/>
    <w:rsid w:val="008B06EE"/>
    <w:rsid w:val="008B074D"/>
    <w:rsid w:val="008B1AC6"/>
    <w:rsid w:val="008B2864"/>
    <w:rsid w:val="008B5F26"/>
    <w:rsid w:val="008C05B7"/>
    <w:rsid w:val="008C0D3B"/>
    <w:rsid w:val="008C1548"/>
    <w:rsid w:val="008C15D6"/>
    <w:rsid w:val="008C26AA"/>
    <w:rsid w:val="008C4ADB"/>
    <w:rsid w:val="008C4B28"/>
    <w:rsid w:val="008C5A10"/>
    <w:rsid w:val="008C68EA"/>
    <w:rsid w:val="008D16A7"/>
    <w:rsid w:val="008D6EEA"/>
    <w:rsid w:val="008E03C8"/>
    <w:rsid w:val="008E2417"/>
    <w:rsid w:val="008E6F78"/>
    <w:rsid w:val="008F143D"/>
    <w:rsid w:val="008F44F2"/>
    <w:rsid w:val="00900B77"/>
    <w:rsid w:val="009037A2"/>
    <w:rsid w:val="009038DB"/>
    <w:rsid w:val="0090404D"/>
    <w:rsid w:val="00907259"/>
    <w:rsid w:val="009076BC"/>
    <w:rsid w:val="00912E51"/>
    <w:rsid w:val="00913C8F"/>
    <w:rsid w:val="009148EB"/>
    <w:rsid w:val="0092023E"/>
    <w:rsid w:val="00922BC7"/>
    <w:rsid w:val="009234ED"/>
    <w:rsid w:val="0092622C"/>
    <w:rsid w:val="0092680E"/>
    <w:rsid w:val="00926B56"/>
    <w:rsid w:val="00926FF7"/>
    <w:rsid w:val="00932B6A"/>
    <w:rsid w:val="009339CE"/>
    <w:rsid w:val="00933F0C"/>
    <w:rsid w:val="00934AC2"/>
    <w:rsid w:val="009373E2"/>
    <w:rsid w:val="00940599"/>
    <w:rsid w:val="009424EF"/>
    <w:rsid w:val="00942B13"/>
    <w:rsid w:val="00946BAE"/>
    <w:rsid w:val="009500C3"/>
    <w:rsid w:val="009520EC"/>
    <w:rsid w:val="00962713"/>
    <w:rsid w:val="0096363C"/>
    <w:rsid w:val="0096783D"/>
    <w:rsid w:val="0097084C"/>
    <w:rsid w:val="0097109F"/>
    <w:rsid w:val="00972972"/>
    <w:rsid w:val="009739BB"/>
    <w:rsid w:val="009746F3"/>
    <w:rsid w:val="00977809"/>
    <w:rsid w:val="00977D6A"/>
    <w:rsid w:val="009805BC"/>
    <w:rsid w:val="009819E5"/>
    <w:rsid w:val="00981D15"/>
    <w:rsid w:val="00982D5C"/>
    <w:rsid w:val="00983990"/>
    <w:rsid w:val="0098599B"/>
    <w:rsid w:val="00990D58"/>
    <w:rsid w:val="0099126F"/>
    <w:rsid w:val="009961A8"/>
    <w:rsid w:val="009A1BEC"/>
    <w:rsid w:val="009A25B7"/>
    <w:rsid w:val="009A2EF8"/>
    <w:rsid w:val="009A31E4"/>
    <w:rsid w:val="009A3BFF"/>
    <w:rsid w:val="009A511B"/>
    <w:rsid w:val="009A6C37"/>
    <w:rsid w:val="009A7735"/>
    <w:rsid w:val="009B50C0"/>
    <w:rsid w:val="009C098F"/>
    <w:rsid w:val="009C0CAB"/>
    <w:rsid w:val="009C2E67"/>
    <w:rsid w:val="009C7192"/>
    <w:rsid w:val="009D195C"/>
    <w:rsid w:val="009D3272"/>
    <w:rsid w:val="009D39BE"/>
    <w:rsid w:val="009D76CC"/>
    <w:rsid w:val="009D7FF9"/>
    <w:rsid w:val="009E1B44"/>
    <w:rsid w:val="009E207D"/>
    <w:rsid w:val="009E466E"/>
    <w:rsid w:val="009E4B28"/>
    <w:rsid w:val="009E632E"/>
    <w:rsid w:val="009E7156"/>
    <w:rsid w:val="009E77A0"/>
    <w:rsid w:val="009F040F"/>
    <w:rsid w:val="009F0ED0"/>
    <w:rsid w:val="009F1601"/>
    <w:rsid w:val="009F22E1"/>
    <w:rsid w:val="009F45DE"/>
    <w:rsid w:val="009F5720"/>
    <w:rsid w:val="009F5C55"/>
    <w:rsid w:val="009F6709"/>
    <w:rsid w:val="009F7DAC"/>
    <w:rsid w:val="00A0190B"/>
    <w:rsid w:val="00A02B8B"/>
    <w:rsid w:val="00A04021"/>
    <w:rsid w:val="00A05AAD"/>
    <w:rsid w:val="00A07A31"/>
    <w:rsid w:val="00A101D5"/>
    <w:rsid w:val="00A150A5"/>
    <w:rsid w:val="00A1734B"/>
    <w:rsid w:val="00A21C8C"/>
    <w:rsid w:val="00A36833"/>
    <w:rsid w:val="00A36B41"/>
    <w:rsid w:val="00A37A28"/>
    <w:rsid w:val="00A4200A"/>
    <w:rsid w:val="00A442E1"/>
    <w:rsid w:val="00A51B38"/>
    <w:rsid w:val="00A52C46"/>
    <w:rsid w:val="00A56C10"/>
    <w:rsid w:val="00A63AA4"/>
    <w:rsid w:val="00A65597"/>
    <w:rsid w:val="00A6609E"/>
    <w:rsid w:val="00A705F6"/>
    <w:rsid w:val="00A74602"/>
    <w:rsid w:val="00A74D1B"/>
    <w:rsid w:val="00A77223"/>
    <w:rsid w:val="00A803D4"/>
    <w:rsid w:val="00A850BA"/>
    <w:rsid w:val="00A86AD2"/>
    <w:rsid w:val="00A90016"/>
    <w:rsid w:val="00A90382"/>
    <w:rsid w:val="00A94597"/>
    <w:rsid w:val="00A94DB7"/>
    <w:rsid w:val="00A94E33"/>
    <w:rsid w:val="00A97282"/>
    <w:rsid w:val="00AA0D83"/>
    <w:rsid w:val="00AA1BE7"/>
    <w:rsid w:val="00AA1CC2"/>
    <w:rsid w:val="00AA53B9"/>
    <w:rsid w:val="00AA64BE"/>
    <w:rsid w:val="00AA72B2"/>
    <w:rsid w:val="00AB2B6F"/>
    <w:rsid w:val="00AB2CBE"/>
    <w:rsid w:val="00AB681F"/>
    <w:rsid w:val="00AB77D7"/>
    <w:rsid w:val="00AC16D1"/>
    <w:rsid w:val="00AC3C33"/>
    <w:rsid w:val="00AC4FE6"/>
    <w:rsid w:val="00AD38D9"/>
    <w:rsid w:val="00AD46F2"/>
    <w:rsid w:val="00AD48D6"/>
    <w:rsid w:val="00AD7763"/>
    <w:rsid w:val="00AD780C"/>
    <w:rsid w:val="00AD7EA9"/>
    <w:rsid w:val="00AE1A05"/>
    <w:rsid w:val="00AE3894"/>
    <w:rsid w:val="00AE3A35"/>
    <w:rsid w:val="00AE542D"/>
    <w:rsid w:val="00AE5C10"/>
    <w:rsid w:val="00AE619F"/>
    <w:rsid w:val="00AE6437"/>
    <w:rsid w:val="00AF107A"/>
    <w:rsid w:val="00AF14A8"/>
    <w:rsid w:val="00AF1E52"/>
    <w:rsid w:val="00AF42B7"/>
    <w:rsid w:val="00AF537B"/>
    <w:rsid w:val="00AF5DCD"/>
    <w:rsid w:val="00B001CC"/>
    <w:rsid w:val="00B05445"/>
    <w:rsid w:val="00B11771"/>
    <w:rsid w:val="00B12B66"/>
    <w:rsid w:val="00B15042"/>
    <w:rsid w:val="00B1506C"/>
    <w:rsid w:val="00B155FE"/>
    <w:rsid w:val="00B17C8D"/>
    <w:rsid w:val="00B200F6"/>
    <w:rsid w:val="00B21B4D"/>
    <w:rsid w:val="00B235EC"/>
    <w:rsid w:val="00B25DF1"/>
    <w:rsid w:val="00B26DC0"/>
    <w:rsid w:val="00B30301"/>
    <w:rsid w:val="00B309BE"/>
    <w:rsid w:val="00B3292D"/>
    <w:rsid w:val="00B41E3C"/>
    <w:rsid w:val="00B429C4"/>
    <w:rsid w:val="00B4417F"/>
    <w:rsid w:val="00B477FC"/>
    <w:rsid w:val="00B5323D"/>
    <w:rsid w:val="00B54C43"/>
    <w:rsid w:val="00B5647E"/>
    <w:rsid w:val="00B571B9"/>
    <w:rsid w:val="00B575C4"/>
    <w:rsid w:val="00B6189F"/>
    <w:rsid w:val="00B6375B"/>
    <w:rsid w:val="00B63C86"/>
    <w:rsid w:val="00B63D14"/>
    <w:rsid w:val="00B64A19"/>
    <w:rsid w:val="00B65241"/>
    <w:rsid w:val="00B7338F"/>
    <w:rsid w:val="00B74955"/>
    <w:rsid w:val="00B74B63"/>
    <w:rsid w:val="00B74F1D"/>
    <w:rsid w:val="00B82EC5"/>
    <w:rsid w:val="00B851AE"/>
    <w:rsid w:val="00B8551E"/>
    <w:rsid w:val="00B85778"/>
    <w:rsid w:val="00B86AE6"/>
    <w:rsid w:val="00B924FA"/>
    <w:rsid w:val="00B93046"/>
    <w:rsid w:val="00B9505B"/>
    <w:rsid w:val="00B95325"/>
    <w:rsid w:val="00B956BA"/>
    <w:rsid w:val="00B95F2C"/>
    <w:rsid w:val="00B9732F"/>
    <w:rsid w:val="00BA1EE2"/>
    <w:rsid w:val="00BA3711"/>
    <w:rsid w:val="00BA5040"/>
    <w:rsid w:val="00BA5447"/>
    <w:rsid w:val="00BA7B9C"/>
    <w:rsid w:val="00BB3489"/>
    <w:rsid w:val="00BB439B"/>
    <w:rsid w:val="00BB5473"/>
    <w:rsid w:val="00BB5DEE"/>
    <w:rsid w:val="00BC0185"/>
    <w:rsid w:val="00BC16CB"/>
    <w:rsid w:val="00BC59FF"/>
    <w:rsid w:val="00BC5E42"/>
    <w:rsid w:val="00BD0272"/>
    <w:rsid w:val="00BD4EAE"/>
    <w:rsid w:val="00BD4EE8"/>
    <w:rsid w:val="00BD51F5"/>
    <w:rsid w:val="00BD6205"/>
    <w:rsid w:val="00BD7C5E"/>
    <w:rsid w:val="00BE0E46"/>
    <w:rsid w:val="00BE185D"/>
    <w:rsid w:val="00BE25B3"/>
    <w:rsid w:val="00BE36AE"/>
    <w:rsid w:val="00BE431F"/>
    <w:rsid w:val="00BE5200"/>
    <w:rsid w:val="00BE52C7"/>
    <w:rsid w:val="00BE5847"/>
    <w:rsid w:val="00BE71FD"/>
    <w:rsid w:val="00BF0040"/>
    <w:rsid w:val="00BF1DA8"/>
    <w:rsid w:val="00BF2874"/>
    <w:rsid w:val="00BF4325"/>
    <w:rsid w:val="00BF5511"/>
    <w:rsid w:val="00BF5F1B"/>
    <w:rsid w:val="00BF7D63"/>
    <w:rsid w:val="00BF7E60"/>
    <w:rsid w:val="00C00980"/>
    <w:rsid w:val="00C0206D"/>
    <w:rsid w:val="00C02DDA"/>
    <w:rsid w:val="00C053D5"/>
    <w:rsid w:val="00C07096"/>
    <w:rsid w:val="00C077A8"/>
    <w:rsid w:val="00C1201D"/>
    <w:rsid w:val="00C1256A"/>
    <w:rsid w:val="00C15265"/>
    <w:rsid w:val="00C152A3"/>
    <w:rsid w:val="00C15A75"/>
    <w:rsid w:val="00C16E5D"/>
    <w:rsid w:val="00C2220F"/>
    <w:rsid w:val="00C22C1A"/>
    <w:rsid w:val="00C27C88"/>
    <w:rsid w:val="00C31B8F"/>
    <w:rsid w:val="00C33D65"/>
    <w:rsid w:val="00C36EA5"/>
    <w:rsid w:val="00C412DB"/>
    <w:rsid w:val="00C45FE7"/>
    <w:rsid w:val="00C46959"/>
    <w:rsid w:val="00C51AA6"/>
    <w:rsid w:val="00C5326D"/>
    <w:rsid w:val="00C53D86"/>
    <w:rsid w:val="00C60A60"/>
    <w:rsid w:val="00C60C71"/>
    <w:rsid w:val="00C60FB9"/>
    <w:rsid w:val="00C62594"/>
    <w:rsid w:val="00C63C66"/>
    <w:rsid w:val="00C63CAA"/>
    <w:rsid w:val="00C64AFE"/>
    <w:rsid w:val="00C64C29"/>
    <w:rsid w:val="00C64E8E"/>
    <w:rsid w:val="00C6557B"/>
    <w:rsid w:val="00C66F44"/>
    <w:rsid w:val="00C74746"/>
    <w:rsid w:val="00C76AD5"/>
    <w:rsid w:val="00C77EB5"/>
    <w:rsid w:val="00C80155"/>
    <w:rsid w:val="00C806F6"/>
    <w:rsid w:val="00C813B0"/>
    <w:rsid w:val="00C824BD"/>
    <w:rsid w:val="00C82A75"/>
    <w:rsid w:val="00C8773B"/>
    <w:rsid w:val="00C9154D"/>
    <w:rsid w:val="00C915AB"/>
    <w:rsid w:val="00C92DD0"/>
    <w:rsid w:val="00C95034"/>
    <w:rsid w:val="00C96330"/>
    <w:rsid w:val="00C96E46"/>
    <w:rsid w:val="00C97136"/>
    <w:rsid w:val="00CB0480"/>
    <w:rsid w:val="00CB0902"/>
    <w:rsid w:val="00CB2DE6"/>
    <w:rsid w:val="00CB395F"/>
    <w:rsid w:val="00CB3B15"/>
    <w:rsid w:val="00CB6058"/>
    <w:rsid w:val="00CB69C7"/>
    <w:rsid w:val="00CC0EE0"/>
    <w:rsid w:val="00CC571B"/>
    <w:rsid w:val="00CC5772"/>
    <w:rsid w:val="00CC5F09"/>
    <w:rsid w:val="00CD2C5E"/>
    <w:rsid w:val="00CD2ECB"/>
    <w:rsid w:val="00CD4D15"/>
    <w:rsid w:val="00CD7604"/>
    <w:rsid w:val="00CE0150"/>
    <w:rsid w:val="00CE1C51"/>
    <w:rsid w:val="00CE2145"/>
    <w:rsid w:val="00CE3818"/>
    <w:rsid w:val="00CE4974"/>
    <w:rsid w:val="00CE7A43"/>
    <w:rsid w:val="00CE7B2E"/>
    <w:rsid w:val="00CF43C7"/>
    <w:rsid w:val="00CF5380"/>
    <w:rsid w:val="00D01008"/>
    <w:rsid w:val="00D06D89"/>
    <w:rsid w:val="00D12535"/>
    <w:rsid w:val="00D143BF"/>
    <w:rsid w:val="00D1544C"/>
    <w:rsid w:val="00D15B0B"/>
    <w:rsid w:val="00D16680"/>
    <w:rsid w:val="00D20D08"/>
    <w:rsid w:val="00D22887"/>
    <w:rsid w:val="00D23B36"/>
    <w:rsid w:val="00D248B9"/>
    <w:rsid w:val="00D25F5D"/>
    <w:rsid w:val="00D27C66"/>
    <w:rsid w:val="00D3079D"/>
    <w:rsid w:val="00D30FCA"/>
    <w:rsid w:val="00D31A88"/>
    <w:rsid w:val="00D33246"/>
    <w:rsid w:val="00D3351A"/>
    <w:rsid w:val="00D3642A"/>
    <w:rsid w:val="00D40E24"/>
    <w:rsid w:val="00D4329F"/>
    <w:rsid w:val="00D453E7"/>
    <w:rsid w:val="00D458EF"/>
    <w:rsid w:val="00D50BD8"/>
    <w:rsid w:val="00D62D2E"/>
    <w:rsid w:val="00D63CCF"/>
    <w:rsid w:val="00D65945"/>
    <w:rsid w:val="00D66A06"/>
    <w:rsid w:val="00D675BB"/>
    <w:rsid w:val="00D6786A"/>
    <w:rsid w:val="00D7003D"/>
    <w:rsid w:val="00D71690"/>
    <w:rsid w:val="00D7404D"/>
    <w:rsid w:val="00D7432B"/>
    <w:rsid w:val="00D77655"/>
    <w:rsid w:val="00D80CA8"/>
    <w:rsid w:val="00D80CD5"/>
    <w:rsid w:val="00D80D26"/>
    <w:rsid w:val="00D83E29"/>
    <w:rsid w:val="00D84433"/>
    <w:rsid w:val="00D8732E"/>
    <w:rsid w:val="00D873CD"/>
    <w:rsid w:val="00D87D20"/>
    <w:rsid w:val="00D9158F"/>
    <w:rsid w:val="00D91922"/>
    <w:rsid w:val="00D94338"/>
    <w:rsid w:val="00D9534D"/>
    <w:rsid w:val="00DA07F9"/>
    <w:rsid w:val="00DA24D8"/>
    <w:rsid w:val="00DA4517"/>
    <w:rsid w:val="00DA4887"/>
    <w:rsid w:val="00DA4A91"/>
    <w:rsid w:val="00DB20D9"/>
    <w:rsid w:val="00DB4D2A"/>
    <w:rsid w:val="00DB6C1E"/>
    <w:rsid w:val="00DB7F2F"/>
    <w:rsid w:val="00DC10A6"/>
    <w:rsid w:val="00DC534E"/>
    <w:rsid w:val="00DC54B0"/>
    <w:rsid w:val="00DD32EA"/>
    <w:rsid w:val="00DD3BB4"/>
    <w:rsid w:val="00DD6F82"/>
    <w:rsid w:val="00DD7705"/>
    <w:rsid w:val="00DE05E1"/>
    <w:rsid w:val="00DE2261"/>
    <w:rsid w:val="00DE262A"/>
    <w:rsid w:val="00DE461B"/>
    <w:rsid w:val="00DE4AF8"/>
    <w:rsid w:val="00DE7462"/>
    <w:rsid w:val="00DF314E"/>
    <w:rsid w:val="00DF4D7E"/>
    <w:rsid w:val="00DF63B6"/>
    <w:rsid w:val="00E00107"/>
    <w:rsid w:val="00E00358"/>
    <w:rsid w:val="00E01403"/>
    <w:rsid w:val="00E01B91"/>
    <w:rsid w:val="00E034E4"/>
    <w:rsid w:val="00E0425B"/>
    <w:rsid w:val="00E06658"/>
    <w:rsid w:val="00E0701A"/>
    <w:rsid w:val="00E11FF1"/>
    <w:rsid w:val="00E12008"/>
    <w:rsid w:val="00E12D42"/>
    <w:rsid w:val="00E20DBA"/>
    <w:rsid w:val="00E21868"/>
    <w:rsid w:val="00E21CA9"/>
    <w:rsid w:val="00E22072"/>
    <w:rsid w:val="00E227E2"/>
    <w:rsid w:val="00E232D7"/>
    <w:rsid w:val="00E24FA0"/>
    <w:rsid w:val="00E27A7F"/>
    <w:rsid w:val="00E27CAC"/>
    <w:rsid w:val="00E305A8"/>
    <w:rsid w:val="00E329CF"/>
    <w:rsid w:val="00E32C8C"/>
    <w:rsid w:val="00E32D68"/>
    <w:rsid w:val="00E32F1A"/>
    <w:rsid w:val="00E33E64"/>
    <w:rsid w:val="00E34450"/>
    <w:rsid w:val="00E34A90"/>
    <w:rsid w:val="00E35457"/>
    <w:rsid w:val="00E40757"/>
    <w:rsid w:val="00E417E9"/>
    <w:rsid w:val="00E45710"/>
    <w:rsid w:val="00E52C84"/>
    <w:rsid w:val="00E53B38"/>
    <w:rsid w:val="00E56EF1"/>
    <w:rsid w:val="00E57047"/>
    <w:rsid w:val="00E62DEB"/>
    <w:rsid w:val="00E63460"/>
    <w:rsid w:val="00E64444"/>
    <w:rsid w:val="00E65528"/>
    <w:rsid w:val="00E65614"/>
    <w:rsid w:val="00E65FA7"/>
    <w:rsid w:val="00E66757"/>
    <w:rsid w:val="00E66C0D"/>
    <w:rsid w:val="00E7151A"/>
    <w:rsid w:val="00E72593"/>
    <w:rsid w:val="00E7275E"/>
    <w:rsid w:val="00E72807"/>
    <w:rsid w:val="00E7284E"/>
    <w:rsid w:val="00E746EE"/>
    <w:rsid w:val="00E74915"/>
    <w:rsid w:val="00E75938"/>
    <w:rsid w:val="00E77A5D"/>
    <w:rsid w:val="00E83D8A"/>
    <w:rsid w:val="00E85471"/>
    <w:rsid w:val="00E85DA5"/>
    <w:rsid w:val="00E8679D"/>
    <w:rsid w:val="00E86814"/>
    <w:rsid w:val="00E86EEF"/>
    <w:rsid w:val="00E91CD9"/>
    <w:rsid w:val="00E91F20"/>
    <w:rsid w:val="00E97CCB"/>
    <w:rsid w:val="00EA2752"/>
    <w:rsid w:val="00EA3301"/>
    <w:rsid w:val="00EA5458"/>
    <w:rsid w:val="00EA5759"/>
    <w:rsid w:val="00EA579A"/>
    <w:rsid w:val="00EA6468"/>
    <w:rsid w:val="00EA6CD2"/>
    <w:rsid w:val="00EA7026"/>
    <w:rsid w:val="00EB00CB"/>
    <w:rsid w:val="00EB11A8"/>
    <w:rsid w:val="00EB165F"/>
    <w:rsid w:val="00EB23AF"/>
    <w:rsid w:val="00EB4297"/>
    <w:rsid w:val="00EB5579"/>
    <w:rsid w:val="00EB64DB"/>
    <w:rsid w:val="00EC0E99"/>
    <w:rsid w:val="00EC1B2C"/>
    <w:rsid w:val="00EC2AB4"/>
    <w:rsid w:val="00EC4327"/>
    <w:rsid w:val="00ED00B9"/>
    <w:rsid w:val="00ED022C"/>
    <w:rsid w:val="00ED59AB"/>
    <w:rsid w:val="00ED5BDE"/>
    <w:rsid w:val="00ED719B"/>
    <w:rsid w:val="00EE079B"/>
    <w:rsid w:val="00EE0ED3"/>
    <w:rsid w:val="00EE4017"/>
    <w:rsid w:val="00EE40F7"/>
    <w:rsid w:val="00EE422F"/>
    <w:rsid w:val="00EE669D"/>
    <w:rsid w:val="00EF0C19"/>
    <w:rsid w:val="00EF3B53"/>
    <w:rsid w:val="00EF4B7F"/>
    <w:rsid w:val="00EF6627"/>
    <w:rsid w:val="00EF7FD9"/>
    <w:rsid w:val="00F004B8"/>
    <w:rsid w:val="00F02F09"/>
    <w:rsid w:val="00F03781"/>
    <w:rsid w:val="00F03C70"/>
    <w:rsid w:val="00F06E94"/>
    <w:rsid w:val="00F11824"/>
    <w:rsid w:val="00F11869"/>
    <w:rsid w:val="00F11AF3"/>
    <w:rsid w:val="00F12AD8"/>
    <w:rsid w:val="00F12F60"/>
    <w:rsid w:val="00F13A68"/>
    <w:rsid w:val="00F1785A"/>
    <w:rsid w:val="00F21C4D"/>
    <w:rsid w:val="00F25288"/>
    <w:rsid w:val="00F2637E"/>
    <w:rsid w:val="00F26F6D"/>
    <w:rsid w:val="00F2723E"/>
    <w:rsid w:val="00F33C7D"/>
    <w:rsid w:val="00F401DC"/>
    <w:rsid w:val="00F416EC"/>
    <w:rsid w:val="00F4341C"/>
    <w:rsid w:val="00F44762"/>
    <w:rsid w:val="00F45EF2"/>
    <w:rsid w:val="00F55063"/>
    <w:rsid w:val="00F5628D"/>
    <w:rsid w:val="00F571AF"/>
    <w:rsid w:val="00F5748B"/>
    <w:rsid w:val="00F60603"/>
    <w:rsid w:val="00F61C42"/>
    <w:rsid w:val="00F62C0E"/>
    <w:rsid w:val="00F63FF0"/>
    <w:rsid w:val="00F6523B"/>
    <w:rsid w:val="00F65CAF"/>
    <w:rsid w:val="00F6615D"/>
    <w:rsid w:val="00F67A40"/>
    <w:rsid w:val="00F7210D"/>
    <w:rsid w:val="00F732CB"/>
    <w:rsid w:val="00F80D6E"/>
    <w:rsid w:val="00F81316"/>
    <w:rsid w:val="00F82701"/>
    <w:rsid w:val="00F831F1"/>
    <w:rsid w:val="00F84CCE"/>
    <w:rsid w:val="00F84D0C"/>
    <w:rsid w:val="00F84E43"/>
    <w:rsid w:val="00F8698F"/>
    <w:rsid w:val="00F8786B"/>
    <w:rsid w:val="00F87A58"/>
    <w:rsid w:val="00F91268"/>
    <w:rsid w:val="00F9225C"/>
    <w:rsid w:val="00F95C3E"/>
    <w:rsid w:val="00F970BC"/>
    <w:rsid w:val="00FA1617"/>
    <w:rsid w:val="00FA3D3A"/>
    <w:rsid w:val="00FB6F64"/>
    <w:rsid w:val="00FB7482"/>
    <w:rsid w:val="00FD014A"/>
    <w:rsid w:val="00FE2D9D"/>
    <w:rsid w:val="00FE6249"/>
    <w:rsid w:val="00FF0288"/>
    <w:rsid w:val="00FF4C3D"/>
    <w:rsid w:val="00FF5EEB"/>
    <w:rsid w:val="37FF624C"/>
    <w:rsid w:val="3BF0CE79"/>
    <w:rsid w:val="5BBFE524"/>
    <w:rsid w:val="5F7F0BEA"/>
    <w:rsid w:val="5FFB811D"/>
    <w:rsid w:val="6C7EB28A"/>
    <w:rsid w:val="6DDBB9D5"/>
    <w:rsid w:val="6F7D8647"/>
    <w:rsid w:val="7DD77F43"/>
    <w:rsid w:val="7EF71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12E6860D"/>
  <w15:docId w15:val="{038F289B-2DBA-4734-92BE-E190D08A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0E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14B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1Char">
    <w:name w:val="Heading 1 Char"/>
    <w:basedOn w:val="DefaultParagraphFont"/>
    <w:link w:val="Heading1"/>
    <w:rPr>
      <w:rFonts w:ascii="Times New Roman" w:eastAsia="Times New Roman" w:hAnsi="Times New Roman" w:cs="Times New Roman"/>
      <w:b/>
      <w:bCs/>
      <w:sz w:val="24"/>
      <w:szCs w:val="24"/>
      <w:lang w:val="en-AU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customStyle="1" w:styleId="TableGrid1">
    <w:name w:val="Table Grid1"/>
    <w:basedOn w:val="TableNormal"/>
    <w:pPr>
      <w:spacing w:after="0" w:line="240" w:lineRule="auto"/>
    </w:pPr>
    <w:rPr>
      <w:rFonts w:eastAsiaTheme="minorEastAsi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  <w:spacing w:line="256" w:lineRule="exact"/>
      <w:ind w:left="14"/>
      <w:jc w:val="center"/>
    </w:pPr>
    <w:rPr>
      <w:sz w:val="22"/>
      <w:szCs w:val="22"/>
      <w:lang w:val="en-US" w:bidi="en-US"/>
    </w:rPr>
  </w:style>
  <w:style w:type="character" w:customStyle="1" w:styleId="apple-converted-space">
    <w:name w:val="apple-converted-space"/>
    <w:basedOn w:val="DefaultParagraphFont"/>
    <w:rsid w:val="00416DB7"/>
  </w:style>
  <w:style w:type="character" w:customStyle="1" w:styleId="a-size-medium">
    <w:name w:val="a-size-medium"/>
    <w:rsid w:val="00416DB7"/>
  </w:style>
  <w:style w:type="character" w:customStyle="1" w:styleId="a-size-base">
    <w:name w:val="a-size-base"/>
    <w:rsid w:val="00416DB7"/>
  </w:style>
  <w:style w:type="character" w:styleId="Hyperlink">
    <w:name w:val="Hyperlink"/>
    <w:uiPriority w:val="99"/>
    <w:semiHidden/>
    <w:unhideWhenUsed/>
    <w:rsid w:val="00416DB7"/>
    <w:rPr>
      <w:color w:val="0000FF"/>
      <w:u w:val="single"/>
    </w:rPr>
  </w:style>
  <w:style w:type="paragraph" w:styleId="BodyText3">
    <w:name w:val="Body Text 3"/>
    <w:basedOn w:val="Normal"/>
    <w:link w:val="BodyText3Char"/>
    <w:unhideWhenUsed/>
    <w:rsid w:val="007C12C6"/>
    <w:pPr>
      <w:suppressAutoHyphens/>
      <w:spacing w:after="120"/>
    </w:pPr>
    <w:rPr>
      <w:sz w:val="16"/>
      <w:szCs w:val="16"/>
      <w:lang w:val="en-US" w:eastAsia="ar-SA"/>
    </w:rPr>
  </w:style>
  <w:style w:type="character" w:customStyle="1" w:styleId="BodyText3Char">
    <w:name w:val="Body Text 3 Char"/>
    <w:basedOn w:val="DefaultParagraphFont"/>
    <w:link w:val="BodyText3"/>
    <w:rsid w:val="007C12C6"/>
    <w:rPr>
      <w:rFonts w:ascii="Times New Roman" w:eastAsia="Times New Roman" w:hAnsi="Times New Roman" w:cs="Times New Roman"/>
      <w:sz w:val="16"/>
      <w:szCs w:val="16"/>
      <w:lang w:val="en-US"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2514BF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 w:eastAsia="en-US"/>
    </w:rPr>
  </w:style>
  <w:style w:type="character" w:customStyle="1" w:styleId="a-size-large">
    <w:name w:val="a-size-large"/>
    <w:rsid w:val="000C7498"/>
  </w:style>
  <w:style w:type="paragraph" w:customStyle="1" w:styleId="Default">
    <w:name w:val="Default"/>
    <w:rsid w:val="00605AD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table" w:styleId="ListTable3">
    <w:name w:val="List Table 3"/>
    <w:basedOn w:val="TableNormal"/>
    <w:uiPriority w:val="48"/>
    <w:rsid w:val="003B534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1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6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2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8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1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4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8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chart" Target="charts/chart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en-US" sz="1400" b="1" i="0" u="none" strike="noStrike" kern="1200" cap="all" spc="50" baseline="0">
                <a:solidFill>
                  <a:schemeClr val="tx1"/>
                </a:solidFill>
                <a:latin typeface="Times New Roman" panose="02020603050405020304" pitchFamily="18" charset="0"/>
                <a:ea typeface="Tibetan Machine Uni" panose="01000503020000020002" charset="0"/>
                <a:cs typeface="Times New Roman" panose="02020603050405020304" pitchFamily="18" charset="0"/>
                <a:sym typeface="Tibetan Machine Uni" panose="01000503020000020002" charset="0"/>
              </a:defRPr>
            </a:pPr>
            <a:r>
              <a:rPr lang="en-US">
                <a:solidFill>
                  <a:schemeClr val="tx1"/>
                </a:solidFill>
                <a:latin typeface="Times New Roman" panose="02020603050405020304" pitchFamily="18" charset="0"/>
                <a:ea typeface="Tibetan Machine Uni" panose="01000503020000020002" charset="0"/>
                <a:cs typeface="Times New Roman" panose="02020603050405020304" pitchFamily="18" charset="0"/>
                <a:sym typeface="Tibetan Machine Uni" panose="01000503020000020002" charset="0"/>
              </a:rPr>
              <a:t>Credit Distribution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doughnut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Credit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CFFD-4869-9BC0-69FB3D2BB75A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CFFD-4869-9BC0-69FB3D2BB75A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CFFD-4869-9BC0-69FB3D2BB75A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7-CFFD-4869-9BC0-69FB3D2BB75A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9-CFFD-4869-9BC0-69FB3D2BB75A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B-CFFD-4869-9BC0-69FB3D2BB75A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D-CFFD-4869-9BC0-69FB3D2BB75A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>
                <a:noFill/>
              </a:ln>
              <a:effectLst/>
              <a:scene3d>
                <a:camera prst="orthographicFront"/>
                <a:lightRig rig="brightRoom" dir="t"/>
              </a:scene3d>
              <a:sp3d prstMaterial="flat">
                <a:bevelT w="50800" h="101600" prst="angle"/>
                <a:contourClr>
                  <a:srgbClr val="000000"/>
                </a:contourClr>
              </a:sp3d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F-CFFD-4869-9BC0-69FB3D2BB75A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en-US" sz="900" b="1" i="0" u="none" strike="noStrike" kern="1200" baseline="0">
                    <a:solidFill>
                      <a:schemeClr val="lt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 xmlns:c16r2="http://schemas.microsoft.com/office/drawing/2015/06/chart">
              <c:ext xmlns:c15="http://schemas.microsoft.com/office/drawing/2012/chart" uri="{CE6537A1-D6FC-4f65-9D91-7224C49458BB}"/>
            </c:extLst>
          </c:dLbls>
          <c:cat>
            <c:strRef>
              <c:f>Sheet1!$A$2:$A$9</c:f>
              <c:strCache>
                <c:ptCount val="8"/>
                <c:pt idx="0">
                  <c:v>BS</c:v>
                </c:pt>
                <c:pt idx="1">
                  <c:v>ES</c:v>
                </c:pt>
                <c:pt idx="2">
                  <c:v>PC</c:v>
                </c:pt>
                <c:pt idx="3">
                  <c:v>PE</c:v>
                </c:pt>
                <c:pt idx="4">
                  <c:v>OE</c:v>
                </c:pt>
                <c:pt idx="5">
                  <c:v>HSM</c:v>
                </c:pt>
                <c:pt idx="6">
                  <c:v>PSE</c:v>
                </c:pt>
                <c:pt idx="7">
                  <c:v>MUS</c:v>
                </c:pt>
              </c:strCache>
            </c:strRef>
          </c:cat>
          <c:val>
            <c:numRef>
              <c:f>Sheet1!$B$2:$B$9</c:f>
              <c:numCache>
                <c:formatCode>General</c:formatCode>
                <c:ptCount val="8"/>
                <c:pt idx="0">
                  <c:v>28</c:v>
                </c:pt>
                <c:pt idx="1">
                  <c:v>23</c:v>
                </c:pt>
                <c:pt idx="2">
                  <c:v>49</c:v>
                </c:pt>
                <c:pt idx="3">
                  <c:v>24</c:v>
                </c:pt>
                <c:pt idx="4">
                  <c:v>12</c:v>
                </c:pt>
                <c:pt idx="5">
                  <c:v>11</c:v>
                </c:pt>
                <c:pt idx="6">
                  <c:v>16</c:v>
                </c:pt>
                <c:pt idx="7">
                  <c:v>1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10-CFFD-4869-9BC0-69FB3D2BB75A}"/>
            </c:ext>
          </c:extLst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  <c:holeSize val="50"/>
      </c:doughnutChart>
      <c:spPr>
        <a:noFill/>
        <a:ln>
          <a:noFill/>
        </a:ln>
        <a:effectLst/>
      </c:spPr>
    </c:plotArea>
    <c:legend>
      <c:legendPos val="r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ln>
                  <a:solidFill>
                    <a:schemeClr val="tx1"/>
                  </a:solidFill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Tibetan Machine Uni" panose="01000503020000020002" charset="0"/>
                <a:ea typeface="Tibetan Machine Uni" panose="01000503020000020002" charset="0"/>
                <a:cs typeface="Tibetan Machine Uni" panose="01000503020000020002" charset="0"/>
                <a:sym typeface="Tibetan Machine Uni" panose="01000503020000020002" charset="0"/>
              </a:defRPr>
            </a:pPr>
            <a:endParaRPr lang="en-US"/>
          </a:p>
        </c:txPr>
      </c:legendEntry>
      <c:legendEntry>
        <c:idx val="1"/>
        <c:txPr>
          <a:bodyPr rot="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ln>
                  <a:solidFill>
                    <a:schemeClr val="tx1"/>
                  </a:solidFill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Tibetan Machine Uni" panose="01000503020000020002" charset="0"/>
                <a:ea typeface="Tibetan Machine Uni" panose="01000503020000020002" charset="0"/>
                <a:cs typeface="Tibetan Machine Uni" panose="01000503020000020002" charset="0"/>
                <a:sym typeface="Tibetan Machine Uni" panose="01000503020000020002" charset="0"/>
              </a:defRPr>
            </a:pPr>
            <a:endParaRPr lang="en-US"/>
          </a:p>
        </c:txPr>
      </c:legendEntry>
      <c:legendEntry>
        <c:idx val="2"/>
        <c:txPr>
          <a:bodyPr rot="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ln>
                  <a:solidFill>
                    <a:schemeClr val="tx1"/>
                  </a:solidFill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Tibetan Machine Uni" panose="01000503020000020002" charset="0"/>
                <a:ea typeface="Tibetan Machine Uni" panose="01000503020000020002" charset="0"/>
                <a:cs typeface="Tibetan Machine Uni" panose="01000503020000020002" charset="0"/>
                <a:sym typeface="Tibetan Machine Uni" panose="01000503020000020002" charset="0"/>
              </a:defRPr>
            </a:pPr>
            <a:endParaRPr lang="en-US"/>
          </a:p>
        </c:txPr>
      </c:legendEntry>
      <c:legendEntry>
        <c:idx val="3"/>
        <c:txPr>
          <a:bodyPr rot="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ln>
                  <a:solidFill>
                    <a:schemeClr val="tx1"/>
                  </a:solidFill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Tibetan Machine Uni" panose="01000503020000020002" charset="0"/>
                <a:ea typeface="Tibetan Machine Uni" panose="01000503020000020002" charset="0"/>
                <a:cs typeface="Tibetan Machine Uni" panose="01000503020000020002" charset="0"/>
                <a:sym typeface="Tibetan Machine Uni" panose="01000503020000020002" charset="0"/>
              </a:defRPr>
            </a:pPr>
            <a:endParaRPr lang="en-US"/>
          </a:p>
        </c:txPr>
      </c:legendEntry>
      <c:legendEntry>
        <c:idx val="4"/>
        <c:txPr>
          <a:bodyPr rot="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ln>
                  <a:solidFill>
                    <a:schemeClr val="tx1"/>
                  </a:solidFill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Tibetan Machine Uni" panose="01000503020000020002" charset="0"/>
                <a:ea typeface="Tibetan Machine Uni" panose="01000503020000020002" charset="0"/>
                <a:cs typeface="Tibetan Machine Uni" panose="01000503020000020002" charset="0"/>
                <a:sym typeface="Tibetan Machine Uni" panose="01000503020000020002" charset="0"/>
              </a:defRPr>
            </a:pPr>
            <a:endParaRPr lang="en-US"/>
          </a:p>
        </c:txPr>
      </c:legendEntry>
      <c:legendEntry>
        <c:idx val="5"/>
        <c:txPr>
          <a:bodyPr rot="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ln>
                  <a:solidFill>
                    <a:schemeClr val="tx1"/>
                  </a:solidFill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Tibetan Machine Uni" panose="01000503020000020002" charset="0"/>
                <a:ea typeface="Tibetan Machine Uni" panose="01000503020000020002" charset="0"/>
                <a:cs typeface="Tibetan Machine Uni" panose="01000503020000020002" charset="0"/>
                <a:sym typeface="Tibetan Machine Uni" panose="01000503020000020002" charset="0"/>
              </a:defRPr>
            </a:pPr>
            <a:endParaRPr lang="en-US"/>
          </a:p>
        </c:txPr>
      </c:legendEntry>
      <c:legendEntry>
        <c:idx val="6"/>
        <c:txPr>
          <a:bodyPr rot="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ln>
                  <a:solidFill>
                    <a:schemeClr val="tx1"/>
                  </a:solidFill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Tibetan Machine Uni" panose="01000503020000020002" charset="0"/>
                <a:ea typeface="Tibetan Machine Uni" panose="01000503020000020002" charset="0"/>
                <a:cs typeface="Tibetan Machine Uni" panose="01000503020000020002" charset="0"/>
                <a:sym typeface="Tibetan Machine Uni" panose="01000503020000020002" charset="0"/>
              </a:defRPr>
            </a:pPr>
            <a:endParaRPr lang="en-US"/>
          </a:p>
        </c:txPr>
      </c:legendEntry>
      <c:legendEntry>
        <c:idx val="7"/>
        <c:txPr>
          <a:bodyPr rot="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ln>
                  <a:solidFill>
                    <a:schemeClr val="tx1"/>
                  </a:solidFill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Tibetan Machine Uni" panose="01000503020000020002" charset="0"/>
                <a:ea typeface="Tibetan Machine Uni" panose="01000503020000020002" charset="0"/>
                <a:cs typeface="Tibetan Machine Uni" panose="01000503020000020002" charset="0"/>
                <a:sym typeface="Tibetan Machine Uni" panose="01000503020000020002" charset="0"/>
              </a:defRPr>
            </a:pPr>
            <a:endParaRPr lang="en-US"/>
          </a:p>
        </c:txPr>
      </c:legendEntry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900" b="0" i="0" u="none" strike="noStrike" kern="1200" baseline="0">
              <a:ln>
                <a:solidFill>
                  <a:schemeClr val="tx1"/>
                </a:solidFill>
              </a:ln>
              <a:solidFill>
                <a:schemeClr val="tx1">
                  <a:lumMod val="65000"/>
                  <a:lumOff val="35000"/>
                </a:schemeClr>
              </a:solidFill>
              <a:latin typeface="Tibetan Machine Uni" panose="01000503020000020002" charset="0"/>
              <a:ea typeface="Tibetan Machine Uni" panose="01000503020000020002" charset="0"/>
              <a:cs typeface="Tibetan Machine Uni" panose="01000503020000020002" charset="0"/>
              <a:sym typeface="Tibetan Machine Uni" panose="01000503020000020002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 lang="en-US"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24CD96D-7A49-4A18-A242-B45F7F3D80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6</Pages>
  <Words>909</Words>
  <Characters>518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Shree</cp:lastModifiedBy>
  <cp:revision>24</cp:revision>
  <cp:lastPrinted>2021-06-10T17:26:00Z</cp:lastPrinted>
  <dcterms:created xsi:type="dcterms:W3CDTF">2021-06-09T20:57:00Z</dcterms:created>
  <dcterms:modified xsi:type="dcterms:W3CDTF">2021-06-10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1.0.6757</vt:lpwstr>
  </property>
</Properties>
</file>